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BD819" w14:textId="6FBC422B" w:rsidR="00405982" w:rsidRPr="00AA780D" w:rsidRDefault="00700FA9" w:rsidP="00875080">
      <w:pPr>
        <w:pStyle w:val="Heading2"/>
        <w:spacing w:before="0" w:line="216" w:lineRule="auto"/>
        <w:jc w:val="center"/>
        <w:rPr>
          <w:rFonts w:asciiTheme="minorHAnsi" w:eastAsia="Times New Roman" w:hAnsiTheme="minorHAnsi" w:cstheme="minorHAnsi"/>
          <w:b/>
          <w:bCs/>
          <w:color w:val="1F497D" w:themeColor="text2"/>
          <w:sz w:val="20"/>
          <w:szCs w:val="20"/>
        </w:rPr>
      </w:pPr>
      <w:r w:rsidRPr="00AA780D">
        <w:rPr>
          <w:rFonts w:asciiTheme="minorHAnsi" w:eastAsia="Times New Roman" w:hAnsiTheme="minorHAnsi" w:cs="Raavi" w:hint="cs"/>
          <w:b/>
          <w:bCs/>
          <w:color w:val="1F497D" w:themeColor="text2"/>
          <w:sz w:val="20"/>
          <w:szCs w:val="20"/>
          <w:cs/>
          <w:lang w:bidi="pa-IN"/>
        </w:rPr>
        <w:t>ਮੁੱਢਲਾ ਬਾਲ ਵਿਕਾਸ ਖੋਜ ਪ੍ਰੋਗਰਾਮ:</w:t>
      </w:r>
      <w:r w:rsidR="00405982" w:rsidRPr="00AA780D">
        <w:rPr>
          <w:rFonts w:asciiTheme="minorHAnsi" w:eastAsia="Times New Roman" w:hAnsiTheme="minorHAnsi" w:cstheme="minorHAnsi"/>
          <w:b/>
          <w:bCs/>
          <w:color w:val="1F497D" w:themeColor="text2"/>
          <w:sz w:val="20"/>
          <w:szCs w:val="20"/>
        </w:rPr>
        <w:t xml:space="preserve"> Early Development Instrument</w:t>
      </w:r>
      <w:r w:rsidR="0079775B" w:rsidRPr="00AA780D">
        <w:rPr>
          <w:rFonts w:asciiTheme="minorHAnsi" w:eastAsia="Times New Roman" w:hAnsiTheme="minorHAnsi" w:cstheme="minorHAnsi"/>
          <w:b/>
          <w:bCs/>
          <w:color w:val="1F497D" w:themeColor="text2"/>
          <w:sz w:val="20"/>
          <w:szCs w:val="20"/>
        </w:rPr>
        <w:t xml:space="preserve"> (EDI)</w:t>
      </w:r>
    </w:p>
    <w:p w14:paraId="3C231B10" w14:textId="603540B1" w:rsidR="0050673A" w:rsidRPr="00AA780D" w:rsidRDefault="009C0CF5" w:rsidP="00875080">
      <w:pPr>
        <w:keepNext/>
        <w:keepLines/>
        <w:spacing w:after="0" w:line="216" w:lineRule="auto"/>
        <w:jc w:val="center"/>
        <w:outlineLvl w:val="2"/>
        <w:rPr>
          <w:rFonts w:eastAsia="Times New Roman" w:cstheme="minorHAnsi"/>
          <w:b/>
          <w:bCs/>
          <w:color w:val="1F497D" w:themeColor="text2"/>
          <w:sz w:val="20"/>
          <w:szCs w:val="20"/>
        </w:rPr>
      </w:pPr>
      <w:r w:rsidRPr="00AA780D">
        <w:rPr>
          <w:rFonts w:eastAsia="Times New Roman" w:cs="Raavi" w:hint="cs"/>
          <w:b/>
          <w:bCs/>
          <w:color w:val="1F497D" w:themeColor="text2"/>
          <w:sz w:val="20"/>
          <w:szCs w:val="20"/>
          <w:cs/>
          <w:lang w:bidi="pa-IN"/>
        </w:rPr>
        <w:t xml:space="preserve">ਮਾਤਾ/ਪਿਤਾ/ਨਿਗਰਾਨ ਲਈ ਸੂਚਿਤ </w:t>
      </w:r>
      <w:r w:rsidR="00B346BF" w:rsidRPr="00AA780D">
        <w:rPr>
          <w:rFonts w:eastAsia="Times New Roman" w:cs="Raavi" w:hint="cs"/>
          <w:b/>
          <w:bCs/>
          <w:color w:val="1F497D" w:themeColor="text2"/>
          <w:sz w:val="20"/>
          <w:szCs w:val="20"/>
          <w:cs/>
          <w:lang w:bidi="pa-IN"/>
        </w:rPr>
        <w:t>ਨਿਸ਼ਕ੍ਰਿਆ</w:t>
      </w:r>
      <w:r w:rsidRPr="00AA780D">
        <w:rPr>
          <w:rFonts w:eastAsia="Times New Roman" w:cs="Raavi" w:hint="cs"/>
          <w:b/>
          <w:bCs/>
          <w:color w:val="1F497D" w:themeColor="text2"/>
          <w:sz w:val="20"/>
          <w:szCs w:val="20"/>
          <w:cs/>
          <w:lang w:bidi="pa-IN"/>
        </w:rPr>
        <w:t xml:space="preserve"> ਸਹਿਮਤੀ ਪੱਤਰ</w:t>
      </w:r>
    </w:p>
    <w:p w14:paraId="6AD5C489" w14:textId="77777777" w:rsidR="00405982" w:rsidRPr="00AA780D" w:rsidRDefault="00405982" w:rsidP="00875080">
      <w:pPr>
        <w:spacing w:after="0" w:line="216" w:lineRule="auto"/>
        <w:ind w:left="2880" w:hanging="2880"/>
        <w:jc w:val="both"/>
        <w:rPr>
          <w:rFonts w:eastAsia="Calibri" w:cstheme="minorHAnsi"/>
          <w:b/>
          <w:sz w:val="18"/>
          <w:szCs w:val="18"/>
        </w:rPr>
      </w:pPr>
    </w:p>
    <w:p w14:paraId="3C5B8B33" w14:textId="45A41A00" w:rsidR="00405982" w:rsidRPr="00AA780D" w:rsidRDefault="00DF41E4" w:rsidP="00875080">
      <w:pPr>
        <w:spacing w:after="0" w:line="216" w:lineRule="auto"/>
        <w:ind w:left="2880" w:hanging="2880"/>
        <w:jc w:val="both"/>
        <w:rPr>
          <w:rFonts w:eastAsia="Calibri" w:cstheme="minorHAnsi"/>
          <w:sz w:val="18"/>
          <w:szCs w:val="18"/>
        </w:rPr>
      </w:pPr>
      <w:r w:rsidRPr="00AA780D">
        <w:rPr>
          <w:rFonts w:ascii="Times New Roman" w:hAnsi="Times New Roman" w:cs="Raavi" w:hint="cs"/>
          <w:bCs/>
          <w:sz w:val="18"/>
          <w:szCs w:val="16"/>
          <w:cs/>
          <w:lang w:bidi="pa-IN"/>
        </w:rPr>
        <w:t>ਮੁੱਖ ਪੜਤਾਲ ਕਰਤਾ</w:t>
      </w:r>
      <w:r w:rsidRPr="00AA780D">
        <w:rPr>
          <w:rFonts w:ascii="Times New Roman" w:hAnsi="Times New Roman" w:cs="Times New Roman"/>
          <w:b/>
          <w:sz w:val="18"/>
          <w:szCs w:val="16"/>
        </w:rPr>
        <w:t>:</w:t>
      </w:r>
      <w:r w:rsidR="0050673A" w:rsidRPr="00AA780D">
        <w:rPr>
          <w:rFonts w:eastAsia="Calibri" w:cstheme="minorHAnsi"/>
          <w:sz w:val="18"/>
          <w:szCs w:val="18"/>
        </w:rPr>
        <w:t xml:space="preserve"> </w:t>
      </w:r>
    </w:p>
    <w:p w14:paraId="6CA8FE52" w14:textId="4819B23A" w:rsidR="00405982" w:rsidRPr="00AA780D" w:rsidRDefault="00C70EFA" w:rsidP="00875080">
      <w:pPr>
        <w:spacing w:after="0" w:line="216" w:lineRule="auto"/>
        <w:jc w:val="both"/>
        <w:rPr>
          <w:rFonts w:eastAsia="Calibri" w:cstheme="minorHAnsi"/>
          <w:sz w:val="18"/>
          <w:szCs w:val="18"/>
        </w:rPr>
      </w:pPr>
      <w:r w:rsidRPr="00AA780D">
        <w:rPr>
          <w:rFonts w:eastAsia="Calibri" w:cs="Raavi" w:hint="cs"/>
          <w:sz w:val="18"/>
          <w:szCs w:val="18"/>
          <w:cs/>
          <w:lang w:bidi="pa-IN"/>
        </w:rPr>
        <w:t>ਮਾਰਟਿ</w:t>
      </w:r>
      <w:r w:rsidR="00E02EF2" w:rsidRPr="00AA780D">
        <w:rPr>
          <w:rFonts w:eastAsia="Calibri" w:cs="Raavi" w:hint="cs"/>
          <w:sz w:val="18"/>
          <w:szCs w:val="18"/>
          <w:cs/>
          <w:lang w:bidi="pa-IN"/>
        </w:rPr>
        <w:t>ਨ</w:t>
      </w:r>
      <w:r w:rsidRPr="00AA780D">
        <w:rPr>
          <w:rFonts w:eastAsia="Calibri" w:cs="Raavi" w:hint="cs"/>
          <w:sz w:val="18"/>
          <w:szCs w:val="18"/>
          <w:cs/>
          <w:lang w:bidi="pa-IN"/>
        </w:rPr>
        <w:t xml:space="preserve"> ਗੁਹਨ </w:t>
      </w:r>
      <w:r w:rsidRPr="00AA780D">
        <w:rPr>
          <w:rFonts w:eastAsia="Calibri" w:cs="Raavi"/>
          <w:sz w:val="18"/>
          <w:szCs w:val="18"/>
          <w:lang w:bidi="pa-IN"/>
        </w:rPr>
        <w:t>(Martin Guhn)</w:t>
      </w:r>
      <w:r w:rsidR="0050673A" w:rsidRPr="00AA780D">
        <w:rPr>
          <w:rFonts w:eastAsia="Calibri" w:cstheme="minorHAnsi"/>
          <w:sz w:val="18"/>
          <w:szCs w:val="18"/>
        </w:rPr>
        <w:t xml:space="preserve">, </w:t>
      </w:r>
      <w:r w:rsidR="00DF41E4" w:rsidRPr="00AA780D">
        <w:rPr>
          <w:rFonts w:eastAsia="Calibri" w:cs="Raavi" w:hint="cs"/>
          <w:sz w:val="18"/>
          <w:szCs w:val="18"/>
          <w:cs/>
          <w:lang w:bidi="pa-IN"/>
        </w:rPr>
        <w:t>ਪੀ.ਐ</w:t>
      </w:r>
      <w:r w:rsidR="00E02EF2" w:rsidRPr="00AA780D">
        <w:rPr>
          <w:rFonts w:eastAsia="Calibri" w:cs="Raavi" w:hint="cs"/>
          <w:sz w:val="18"/>
          <w:szCs w:val="18"/>
          <w:cs/>
          <w:lang w:bidi="pa-IN"/>
        </w:rPr>
        <w:t>ੱ</w:t>
      </w:r>
      <w:r w:rsidR="00DF41E4" w:rsidRPr="00AA780D">
        <w:rPr>
          <w:rFonts w:eastAsia="Calibri" w:cs="Raavi" w:hint="cs"/>
          <w:sz w:val="18"/>
          <w:szCs w:val="18"/>
          <w:cs/>
          <w:lang w:bidi="pa-IN"/>
        </w:rPr>
        <w:t>ਚ</w:t>
      </w:r>
      <w:r w:rsidR="00E02EF2" w:rsidRPr="00AA780D">
        <w:rPr>
          <w:rFonts w:eastAsia="Calibri" w:cs="Raavi" w:hint="cs"/>
          <w:sz w:val="18"/>
          <w:szCs w:val="18"/>
          <w:cs/>
          <w:lang w:bidi="pa-IN"/>
        </w:rPr>
        <w:t>.</w:t>
      </w:r>
      <w:r w:rsidR="00DF41E4" w:rsidRPr="00AA780D">
        <w:rPr>
          <w:rFonts w:eastAsia="Calibri" w:cs="Raavi" w:hint="cs"/>
          <w:sz w:val="18"/>
          <w:szCs w:val="18"/>
          <w:cs/>
          <w:lang w:bidi="pa-IN"/>
        </w:rPr>
        <w:t xml:space="preserve">ਡੀ., </w:t>
      </w:r>
      <w:r w:rsidRPr="00AA780D">
        <w:rPr>
          <w:rFonts w:eastAsia="Calibri" w:cs="Raavi" w:hint="cs"/>
          <w:sz w:val="18"/>
          <w:szCs w:val="18"/>
          <w:cs/>
          <w:lang w:bidi="pa-IN"/>
        </w:rPr>
        <w:t xml:space="preserve">ਅਸਿਸਟੈਂਟ </w:t>
      </w:r>
      <w:r w:rsidR="00DF41E4" w:rsidRPr="00AA780D">
        <w:rPr>
          <w:rFonts w:eastAsia="Calibri" w:cs="Raavi" w:hint="cs"/>
          <w:sz w:val="18"/>
          <w:szCs w:val="18"/>
          <w:cs/>
          <w:lang w:bidi="pa-IN"/>
        </w:rPr>
        <w:t xml:space="preserve">ਪ੍ਰੋਫੈਸਰ ਅਤੇ </w:t>
      </w:r>
      <w:r w:rsidRPr="00AA780D">
        <w:rPr>
          <w:rFonts w:eastAsia="Calibri" w:cs="Raavi" w:hint="cs"/>
          <w:sz w:val="18"/>
          <w:szCs w:val="18"/>
          <w:cs/>
          <w:lang w:bidi="pa-IN"/>
        </w:rPr>
        <w:t xml:space="preserve">ਅੰਤਰਿਮ </w:t>
      </w:r>
      <w:r w:rsidR="00DF41E4" w:rsidRPr="00AA780D">
        <w:rPr>
          <w:rFonts w:eastAsia="Calibri" w:cs="Raavi" w:hint="cs"/>
          <w:sz w:val="18"/>
          <w:szCs w:val="18"/>
          <w:cs/>
          <w:lang w:bidi="pa-IN"/>
        </w:rPr>
        <w:t>ਡਾਇਰੈਕਟਰ,</w:t>
      </w:r>
      <w:r w:rsidR="0050673A" w:rsidRPr="00AA780D">
        <w:rPr>
          <w:rFonts w:eastAsia="Calibri" w:cstheme="minorHAnsi"/>
          <w:sz w:val="18"/>
          <w:szCs w:val="18"/>
        </w:rPr>
        <w:t xml:space="preserve"> </w:t>
      </w:r>
      <w:r w:rsidR="00E969AD" w:rsidRPr="00AA780D">
        <w:rPr>
          <w:rFonts w:eastAsia="Calibri" w:cstheme="minorHAnsi"/>
          <w:sz w:val="18"/>
          <w:szCs w:val="18"/>
        </w:rPr>
        <w:t>Human Early Learning Partnership</w:t>
      </w:r>
      <w:r w:rsidR="0079775B" w:rsidRPr="00AA780D">
        <w:rPr>
          <w:rFonts w:eastAsia="Calibri" w:cstheme="minorHAnsi"/>
          <w:sz w:val="18"/>
          <w:szCs w:val="18"/>
        </w:rPr>
        <w:t xml:space="preserve"> (HELP)</w:t>
      </w:r>
      <w:r w:rsidR="0050673A" w:rsidRPr="00AA780D">
        <w:rPr>
          <w:rFonts w:eastAsia="Calibri" w:cstheme="minorHAnsi"/>
          <w:sz w:val="18"/>
          <w:szCs w:val="18"/>
        </w:rPr>
        <w:t xml:space="preserve">, </w:t>
      </w:r>
      <w:r w:rsidR="00DF41E4" w:rsidRPr="00AA780D">
        <w:rPr>
          <w:rFonts w:eastAsia="Calibri" w:cs="Raavi" w:hint="cs"/>
          <w:sz w:val="18"/>
          <w:szCs w:val="18"/>
          <w:cs/>
          <w:lang w:bidi="pa-IN"/>
        </w:rPr>
        <w:t>ਸਕੂਲ ਆਫ ਪਾਪੂਲੇਸ਼ਨ ਐਂਡ ਪਬਲਿਕ ਹੈਲਥ</w:t>
      </w:r>
      <w:r w:rsidRPr="00AA780D">
        <w:rPr>
          <w:rFonts w:eastAsia="Calibri" w:cs="Raavi" w:hint="cs"/>
          <w:sz w:val="18"/>
          <w:szCs w:val="18"/>
          <w:cs/>
          <w:lang w:bidi="pa-IN"/>
        </w:rPr>
        <w:t xml:space="preserve"> (</w:t>
      </w:r>
      <w:r w:rsidRPr="00AA780D">
        <w:rPr>
          <w:rFonts w:eastAsia="Calibri" w:cs="Raavi"/>
          <w:sz w:val="18"/>
          <w:szCs w:val="18"/>
          <w:lang w:bidi="pa-IN"/>
        </w:rPr>
        <w:t>SPPH</w:t>
      </w:r>
      <w:r w:rsidRPr="00AA780D">
        <w:rPr>
          <w:rFonts w:eastAsia="Calibri" w:cs="Raavi" w:hint="cs"/>
          <w:sz w:val="18"/>
          <w:szCs w:val="18"/>
          <w:cs/>
          <w:lang w:bidi="pa-IN"/>
        </w:rPr>
        <w:t>)</w:t>
      </w:r>
      <w:r w:rsidR="00DF41E4" w:rsidRPr="00AA780D">
        <w:rPr>
          <w:rFonts w:eastAsia="Calibri" w:cs="Raavi" w:hint="cs"/>
          <w:sz w:val="18"/>
          <w:szCs w:val="18"/>
          <w:cs/>
          <w:lang w:bidi="pa-IN"/>
        </w:rPr>
        <w:t xml:space="preserve">, ਅਤੇ ਫੈਕਲਟੀ ਆਫ ਐਜੂਕੇਸ਼ਨ, </w:t>
      </w:r>
      <w:r w:rsidR="0079775B" w:rsidRPr="00AA780D">
        <w:rPr>
          <w:rFonts w:eastAsia="Calibri" w:cstheme="minorHAnsi"/>
          <w:sz w:val="18"/>
          <w:szCs w:val="18"/>
        </w:rPr>
        <w:t>University of British Columbia (UBC)</w:t>
      </w:r>
      <w:r w:rsidR="0050673A" w:rsidRPr="00AA780D">
        <w:rPr>
          <w:rFonts w:eastAsia="Calibri" w:cstheme="minorHAnsi"/>
          <w:sz w:val="18"/>
          <w:szCs w:val="18"/>
        </w:rPr>
        <w:t xml:space="preserve"> (</w:t>
      </w:r>
      <w:r w:rsidR="00DF41E4" w:rsidRPr="00AA780D">
        <w:rPr>
          <w:rFonts w:eastAsia="Calibri" w:cs="Raavi" w:hint="cs"/>
          <w:sz w:val="18"/>
          <w:szCs w:val="18"/>
          <w:cs/>
          <w:lang w:bidi="pa-IN"/>
        </w:rPr>
        <w:t>ਟੈਲੀਫੋਨ:</w:t>
      </w:r>
      <w:r w:rsidR="0050673A" w:rsidRPr="00AA780D">
        <w:rPr>
          <w:rFonts w:eastAsia="Calibri" w:cstheme="minorHAnsi"/>
          <w:sz w:val="18"/>
          <w:szCs w:val="18"/>
        </w:rPr>
        <w:t xml:space="preserve"> 604-82</w:t>
      </w:r>
      <w:r w:rsidRPr="00AA780D">
        <w:rPr>
          <w:rFonts w:eastAsia="Calibri" w:cstheme="minorHAnsi"/>
          <w:sz w:val="18"/>
          <w:szCs w:val="18"/>
        </w:rPr>
        <w:t>7</w:t>
      </w:r>
      <w:r w:rsidR="0050673A" w:rsidRPr="00AA780D">
        <w:rPr>
          <w:rFonts w:eastAsia="Calibri" w:cstheme="minorHAnsi"/>
          <w:sz w:val="18"/>
          <w:szCs w:val="18"/>
        </w:rPr>
        <w:t>-</w:t>
      </w:r>
      <w:r w:rsidRPr="00AA780D">
        <w:rPr>
          <w:rFonts w:eastAsia="Calibri" w:cstheme="minorHAnsi"/>
          <w:sz w:val="18"/>
          <w:szCs w:val="18"/>
        </w:rPr>
        <w:t>5784</w:t>
      </w:r>
      <w:r w:rsidR="0050673A" w:rsidRPr="00AA780D">
        <w:rPr>
          <w:rFonts w:eastAsia="Calibri" w:cstheme="minorHAnsi"/>
          <w:sz w:val="18"/>
          <w:szCs w:val="18"/>
        </w:rPr>
        <w:t>)</w:t>
      </w:r>
    </w:p>
    <w:p w14:paraId="1B24B5A0" w14:textId="77777777" w:rsidR="002E06BA" w:rsidRPr="00AA780D" w:rsidRDefault="002E06BA" w:rsidP="00875080">
      <w:pPr>
        <w:spacing w:after="0" w:line="216" w:lineRule="auto"/>
        <w:jc w:val="both"/>
        <w:rPr>
          <w:rFonts w:eastAsia="Calibri" w:cstheme="minorHAnsi"/>
          <w:sz w:val="18"/>
          <w:szCs w:val="18"/>
        </w:rPr>
      </w:pPr>
    </w:p>
    <w:p w14:paraId="1F1D039A" w14:textId="1CD73C68" w:rsidR="0079775B" w:rsidRPr="00AA780D" w:rsidRDefault="00DF41E4" w:rsidP="00875080">
      <w:pPr>
        <w:tabs>
          <w:tab w:val="left" w:pos="2520"/>
        </w:tabs>
        <w:spacing w:after="0" w:line="216" w:lineRule="auto"/>
        <w:ind w:left="2880" w:hanging="2880"/>
        <w:jc w:val="both"/>
        <w:rPr>
          <w:rFonts w:eastAsia="Calibri" w:cstheme="minorHAnsi"/>
          <w:bCs/>
          <w:sz w:val="18"/>
          <w:szCs w:val="18"/>
        </w:rPr>
      </w:pPr>
      <w:r w:rsidRPr="00AA780D">
        <w:rPr>
          <w:rFonts w:eastAsia="Calibri" w:cs="Raavi" w:hint="cs"/>
          <w:bCs/>
          <w:sz w:val="18"/>
          <w:szCs w:val="18"/>
          <w:cs/>
          <w:lang w:bidi="pa-IN"/>
        </w:rPr>
        <w:t>ਸਹਿ-ਪੜਤਾਲਕਰਤਾ:</w:t>
      </w:r>
    </w:p>
    <w:p w14:paraId="20694579" w14:textId="167AB84A" w:rsidR="00405982" w:rsidRPr="00AA780D" w:rsidRDefault="00700FA9" w:rsidP="00623342">
      <w:pPr>
        <w:tabs>
          <w:tab w:val="left" w:pos="2520"/>
        </w:tabs>
        <w:spacing w:after="0" w:line="216" w:lineRule="auto"/>
        <w:ind w:left="2880" w:hanging="2880"/>
        <w:jc w:val="both"/>
        <w:rPr>
          <w:rFonts w:cstheme="minorHAnsi"/>
          <w:sz w:val="18"/>
          <w:szCs w:val="18"/>
        </w:rPr>
      </w:pPr>
      <w:r w:rsidRPr="00AA780D">
        <w:rPr>
          <w:rFonts w:cs="Raavi" w:hint="cs"/>
          <w:sz w:val="18"/>
          <w:szCs w:val="18"/>
          <w:cs/>
          <w:lang w:bidi="pa-IN"/>
        </w:rPr>
        <w:t>ਬੈਰੀ ਫੋਰਰ (</w:t>
      </w:r>
      <w:r w:rsidR="00405982" w:rsidRPr="00AA780D">
        <w:rPr>
          <w:rFonts w:cstheme="minorHAnsi"/>
          <w:sz w:val="18"/>
          <w:szCs w:val="18"/>
        </w:rPr>
        <w:t>Barry Forer</w:t>
      </w:r>
      <w:r w:rsidRPr="00AA780D">
        <w:rPr>
          <w:rFonts w:cs="Raavi" w:hint="cs"/>
          <w:sz w:val="18"/>
          <w:szCs w:val="18"/>
          <w:cs/>
          <w:lang w:bidi="pa-IN"/>
        </w:rPr>
        <w:t>)</w:t>
      </w:r>
      <w:r w:rsidR="00405982" w:rsidRPr="00AA780D">
        <w:rPr>
          <w:rFonts w:cstheme="minorHAnsi"/>
          <w:sz w:val="18"/>
          <w:szCs w:val="18"/>
        </w:rPr>
        <w:t xml:space="preserve">, </w:t>
      </w:r>
      <w:r w:rsidRPr="00AA780D">
        <w:rPr>
          <w:rFonts w:cs="Raavi" w:hint="cs"/>
          <w:sz w:val="18"/>
          <w:szCs w:val="18"/>
          <w:cs/>
          <w:lang w:bidi="pa-IN"/>
        </w:rPr>
        <w:t>ਰਿਸਰਚ ਐਸੋਸੀਏਟ</w:t>
      </w:r>
      <w:r w:rsidR="00C70EFA" w:rsidRPr="00AA780D">
        <w:rPr>
          <w:rFonts w:cs="Raavi"/>
          <w:sz w:val="18"/>
          <w:szCs w:val="18"/>
          <w:lang w:bidi="pa-IN"/>
        </w:rPr>
        <w:t>,</w:t>
      </w:r>
      <w:r w:rsidR="00F7622D" w:rsidRPr="00AA780D">
        <w:rPr>
          <w:rFonts w:cstheme="minorHAnsi"/>
          <w:sz w:val="18"/>
          <w:szCs w:val="18"/>
        </w:rPr>
        <w:t xml:space="preserve"> </w:t>
      </w:r>
      <w:r w:rsidR="00C70EFA" w:rsidRPr="00AA780D">
        <w:rPr>
          <w:rFonts w:cstheme="minorHAnsi"/>
          <w:sz w:val="18"/>
          <w:szCs w:val="18"/>
        </w:rPr>
        <w:t xml:space="preserve">HELP, SPPH, UBC </w:t>
      </w:r>
      <w:r w:rsidR="00F7622D" w:rsidRPr="00AA780D">
        <w:rPr>
          <w:rFonts w:eastAsia="Calibri" w:cstheme="minorHAnsi"/>
          <w:sz w:val="18"/>
          <w:szCs w:val="18"/>
        </w:rPr>
        <w:t>(</w:t>
      </w:r>
      <w:r w:rsidRPr="00AA780D">
        <w:rPr>
          <w:rFonts w:eastAsia="Calibri" w:cs="Raavi" w:hint="cs"/>
          <w:sz w:val="18"/>
          <w:szCs w:val="18"/>
          <w:cs/>
          <w:lang w:bidi="pa-IN"/>
        </w:rPr>
        <w:t>ਟੈਲੀਫੋਨ:</w:t>
      </w:r>
      <w:r w:rsidR="00F7622D" w:rsidRPr="00AA780D">
        <w:rPr>
          <w:rFonts w:eastAsia="Calibri" w:cstheme="minorHAnsi"/>
          <w:sz w:val="18"/>
          <w:szCs w:val="18"/>
        </w:rPr>
        <w:t xml:space="preserve"> 604-827-5782)</w:t>
      </w:r>
    </w:p>
    <w:p w14:paraId="60F914B0" w14:textId="4AC1C75E" w:rsidR="002E06BA" w:rsidRPr="00AA780D" w:rsidRDefault="00303B09" w:rsidP="00875080">
      <w:pPr>
        <w:spacing w:after="0" w:line="216" w:lineRule="auto"/>
        <w:jc w:val="both"/>
        <w:rPr>
          <w:rFonts w:cstheme="minorHAnsi"/>
          <w:sz w:val="18"/>
          <w:szCs w:val="18"/>
        </w:rPr>
      </w:pPr>
      <w:r w:rsidRPr="00AA780D">
        <w:rPr>
          <w:rFonts w:cs="Raavi" w:hint="cs"/>
          <w:sz w:val="18"/>
          <w:szCs w:val="18"/>
          <w:cs/>
          <w:lang w:val="en-US" w:bidi="pa-IN"/>
        </w:rPr>
        <w:t xml:space="preserve">ਐਲੀਸਾ ਐਲਮਸ </w:t>
      </w:r>
      <w:r w:rsidRPr="00AA780D">
        <w:rPr>
          <w:rFonts w:cstheme="minorHAnsi"/>
          <w:sz w:val="18"/>
          <w:szCs w:val="18"/>
        </w:rPr>
        <w:t>(Alisa Almas)</w:t>
      </w:r>
      <w:r w:rsidRPr="00AA780D">
        <w:rPr>
          <w:rFonts w:cs="Raavi" w:hint="cs"/>
          <w:sz w:val="18"/>
          <w:szCs w:val="18"/>
          <w:cs/>
          <w:lang w:bidi="pa-IN"/>
        </w:rPr>
        <w:t>, ਰਿਸਰਚ ਐਸੋਸੀਏਟ,</w:t>
      </w:r>
      <w:r w:rsidRPr="00AA780D">
        <w:rPr>
          <w:rFonts w:cstheme="minorHAnsi"/>
          <w:sz w:val="18"/>
          <w:szCs w:val="18"/>
        </w:rPr>
        <w:t xml:space="preserve"> HELP, SPPH, UBC (</w:t>
      </w:r>
      <w:r w:rsidRPr="00AA780D">
        <w:rPr>
          <w:rFonts w:cs="Raavi" w:hint="cs"/>
          <w:sz w:val="18"/>
          <w:szCs w:val="18"/>
          <w:cs/>
          <w:lang w:bidi="pa-IN"/>
        </w:rPr>
        <w:t>ਟੈਲੀਫੋਨ</w:t>
      </w:r>
      <w:r w:rsidRPr="00AA780D">
        <w:rPr>
          <w:rFonts w:cstheme="minorHAnsi"/>
          <w:sz w:val="18"/>
          <w:szCs w:val="18"/>
        </w:rPr>
        <w:t>: 604-827-1518)</w:t>
      </w:r>
    </w:p>
    <w:p w14:paraId="070A3838" w14:textId="77777777" w:rsidR="007E5025" w:rsidRPr="00AA780D" w:rsidRDefault="007E5025" w:rsidP="00875080">
      <w:pPr>
        <w:spacing w:after="0" w:line="216" w:lineRule="auto"/>
        <w:jc w:val="both"/>
        <w:rPr>
          <w:sz w:val="18"/>
          <w:szCs w:val="16"/>
          <w:lang w:val="ru-RU" w:bidi="hi-IN"/>
        </w:rPr>
      </w:pPr>
    </w:p>
    <w:p w14:paraId="7EF9837D" w14:textId="09181C8C" w:rsidR="00405982" w:rsidRPr="00AA780D" w:rsidRDefault="009C0CF5" w:rsidP="00875080">
      <w:pPr>
        <w:pBdr>
          <w:bottom w:val="single" w:sz="4" w:space="7" w:color="auto"/>
        </w:pBdr>
        <w:tabs>
          <w:tab w:val="left" w:pos="2520"/>
        </w:tabs>
        <w:spacing w:after="0" w:line="216" w:lineRule="auto"/>
        <w:ind w:left="2880" w:hanging="2880"/>
        <w:jc w:val="both"/>
        <w:rPr>
          <w:rFonts w:eastAsia="Calibri" w:cstheme="minorHAnsi"/>
          <w:sz w:val="18"/>
          <w:szCs w:val="18"/>
          <w:lang w:val="ru-RU"/>
        </w:rPr>
      </w:pPr>
      <w:r w:rsidRPr="00AA780D">
        <w:rPr>
          <w:rFonts w:eastAsia="Calibri" w:cs="Raavi" w:hint="cs"/>
          <w:bCs/>
          <w:sz w:val="18"/>
          <w:szCs w:val="18"/>
          <w:cs/>
          <w:lang w:bidi="pa-IN"/>
        </w:rPr>
        <w:t>ਪ੍ਰੋਜੈਕਟ ਸੰਪਰਕ:</w:t>
      </w:r>
    </w:p>
    <w:p w14:paraId="6EBC0BFE" w14:textId="65BF3927" w:rsidR="00405982" w:rsidRPr="000C488E" w:rsidRDefault="000C488E" w:rsidP="000C488E">
      <w:pPr>
        <w:pBdr>
          <w:bottom w:val="single" w:sz="4" w:space="7" w:color="auto"/>
        </w:pBdr>
        <w:tabs>
          <w:tab w:val="left" w:pos="2520"/>
        </w:tabs>
        <w:spacing w:after="0" w:line="216" w:lineRule="auto"/>
        <w:ind w:left="90" w:hanging="90"/>
        <w:jc w:val="both"/>
        <w:rPr>
          <w:rFonts w:eastAsia="Calibri" w:cs="Raavi"/>
          <w:sz w:val="18"/>
          <w:szCs w:val="18"/>
          <w:lang w:val="en-US" w:bidi="pa-IN"/>
        </w:rPr>
      </w:pPr>
      <w:r w:rsidRPr="000C488E">
        <w:rPr>
          <w:rFonts w:ascii="Nirmala UI" w:eastAsia="Calibri" w:hAnsi="Nirmala UI" w:cs="Nirmala UI" w:hint="cs"/>
          <w:sz w:val="18"/>
          <w:szCs w:val="18"/>
          <w:cs/>
          <w:lang w:bidi="pa-IN"/>
        </w:rPr>
        <w:t>ਰੌਬਰਟਾ</w:t>
      </w:r>
      <w:r w:rsidRPr="000C488E">
        <w:rPr>
          <w:rFonts w:eastAsia="Calibri" w:cs="Raavi" w:hint="cs"/>
          <w:sz w:val="18"/>
          <w:szCs w:val="18"/>
          <w:cs/>
          <w:lang w:bidi="pa-IN"/>
        </w:rPr>
        <w:t xml:space="preserve"> </w:t>
      </w:r>
      <w:r w:rsidRPr="000C488E">
        <w:rPr>
          <w:rFonts w:ascii="Nirmala UI" w:eastAsia="Calibri" w:hAnsi="Nirmala UI" w:cs="Nirmala UI" w:hint="cs"/>
          <w:sz w:val="18"/>
          <w:szCs w:val="18"/>
          <w:cs/>
          <w:lang w:bidi="pa-IN"/>
        </w:rPr>
        <w:t>ਓ</w:t>
      </w:r>
      <w:r w:rsidRPr="000C488E">
        <w:rPr>
          <w:rFonts w:eastAsia="Calibri" w:cs="Raavi" w:hint="cs"/>
          <w:sz w:val="18"/>
          <w:szCs w:val="18"/>
          <w:cs/>
          <w:lang w:bidi="pa-IN"/>
        </w:rPr>
        <w:t xml:space="preserve"> </w:t>
      </w:r>
      <w:r w:rsidRPr="000C488E">
        <w:rPr>
          <w:rFonts w:ascii="Nirmala UI" w:eastAsia="Calibri" w:hAnsi="Nirmala UI" w:cs="Nirmala UI" w:hint="cs"/>
          <w:sz w:val="18"/>
          <w:szCs w:val="18"/>
          <w:cs/>
          <w:lang w:bidi="pa-IN"/>
        </w:rPr>
        <w:t>ਬ੍ਰਾਇਨ</w:t>
      </w:r>
      <w:r>
        <w:rPr>
          <w:rFonts w:eastAsia="Calibri" w:cs="Raavi"/>
          <w:sz w:val="18"/>
          <w:szCs w:val="18"/>
          <w:lang w:val="en-US" w:bidi="pa-IN"/>
        </w:rPr>
        <w:t xml:space="preserve"> </w:t>
      </w:r>
      <w:r w:rsidR="009C0CF5" w:rsidRPr="00AA780D">
        <w:rPr>
          <w:rFonts w:eastAsia="Calibri" w:cs="Raavi" w:hint="cs"/>
          <w:sz w:val="18"/>
          <w:szCs w:val="18"/>
          <w:cs/>
          <w:lang w:bidi="pa-IN"/>
        </w:rPr>
        <w:t>(</w:t>
      </w:r>
      <w:r>
        <w:rPr>
          <w:rFonts w:eastAsia="Calibri" w:cstheme="minorHAnsi"/>
          <w:sz w:val="18"/>
          <w:szCs w:val="18"/>
        </w:rPr>
        <w:t>Roberta O’Brien</w:t>
      </w:r>
      <w:r w:rsidR="009C0CF5" w:rsidRPr="00AA780D">
        <w:rPr>
          <w:rFonts w:eastAsia="Calibri" w:cs="Raavi" w:hint="cs"/>
          <w:sz w:val="18"/>
          <w:szCs w:val="18"/>
          <w:cs/>
          <w:lang w:bidi="pa-IN"/>
        </w:rPr>
        <w:t>)</w:t>
      </w:r>
      <w:r w:rsidR="00960DB3" w:rsidRPr="00AA780D">
        <w:rPr>
          <w:rFonts w:cstheme="minorHAnsi"/>
          <w:sz w:val="18"/>
          <w:szCs w:val="18"/>
          <w:lang w:val="ru-RU"/>
        </w:rPr>
        <w:t xml:space="preserve">, </w:t>
      </w:r>
      <w:r w:rsidR="0079775B" w:rsidRPr="00AA780D">
        <w:rPr>
          <w:rFonts w:cstheme="minorHAnsi"/>
          <w:sz w:val="18"/>
          <w:szCs w:val="18"/>
        </w:rPr>
        <w:t>Early</w:t>
      </w:r>
      <w:r w:rsidR="0079775B" w:rsidRPr="00AA780D">
        <w:rPr>
          <w:rFonts w:cstheme="minorHAnsi"/>
          <w:sz w:val="18"/>
          <w:szCs w:val="18"/>
          <w:lang w:val="ru-RU"/>
        </w:rPr>
        <w:t xml:space="preserve"> </w:t>
      </w:r>
      <w:r w:rsidR="0079775B" w:rsidRPr="00AA780D">
        <w:rPr>
          <w:rFonts w:cstheme="minorHAnsi"/>
          <w:sz w:val="18"/>
          <w:szCs w:val="18"/>
        </w:rPr>
        <w:t>Development</w:t>
      </w:r>
      <w:r w:rsidR="0079775B" w:rsidRPr="00AA780D">
        <w:rPr>
          <w:rFonts w:cstheme="minorHAnsi"/>
          <w:sz w:val="18"/>
          <w:szCs w:val="18"/>
          <w:lang w:val="ru-RU"/>
        </w:rPr>
        <w:t xml:space="preserve"> </w:t>
      </w:r>
      <w:r w:rsidR="0079775B" w:rsidRPr="00AA780D">
        <w:rPr>
          <w:rFonts w:cstheme="minorHAnsi"/>
          <w:sz w:val="18"/>
          <w:szCs w:val="18"/>
        </w:rPr>
        <w:t>Instrument</w:t>
      </w:r>
      <w:r w:rsidR="0079775B" w:rsidRPr="00AA780D">
        <w:rPr>
          <w:rFonts w:cstheme="minorHAnsi"/>
          <w:sz w:val="18"/>
          <w:szCs w:val="18"/>
          <w:lang w:val="ru-RU"/>
        </w:rPr>
        <w:t xml:space="preserve"> (</w:t>
      </w:r>
      <w:r w:rsidR="0079775B" w:rsidRPr="00AA780D">
        <w:rPr>
          <w:rFonts w:cstheme="minorHAnsi"/>
          <w:sz w:val="18"/>
          <w:szCs w:val="18"/>
        </w:rPr>
        <w:t>EDI</w:t>
      </w:r>
      <w:r w:rsidR="0079775B" w:rsidRPr="00AA780D">
        <w:rPr>
          <w:rFonts w:cstheme="minorHAnsi"/>
          <w:sz w:val="18"/>
          <w:szCs w:val="18"/>
          <w:lang w:val="ru-RU"/>
        </w:rPr>
        <w:t>)</w:t>
      </w:r>
      <w:r w:rsidR="00405982" w:rsidRPr="00AA780D">
        <w:rPr>
          <w:rFonts w:cstheme="minorHAnsi"/>
          <w:sz w:val="18"/>
          <w:szCs w:val="18"/>
          <w:lang w:val="ru-RU"/>
        </w:rPr>
        <w:t xml:space="preserve"> </w:t>
      </w:r>
      <w:r w:rsidR="009C0CF5" w:rsidRPr="00AA780D">
        <w:rPr>
          <w:rFonts w:cs="Raavi" w:hint="cs"/>
          <w:sz w:val="18"/>
          <w:szCs w:val="18"/>
          <w:cs/>
          <w:lang w:bidi="pa-IN"/>
        </w:rPr>
        <w:t xml:space="preserve">ਇੰਪਲੀਮੈਂਟੇਸ਼ਨ </w:t>
      </w:r>
      <w:r w:rsidR="00303B09" w:rsidRPr="00AA780D">
        <w:rPr>
          <w:rFonts w:cs="Raavi" w:hint="cs"/>
          <w:sz w:val="18"/>
          <w:szCs w:val="18"/>
          <w:cs/>
          <w:lang w:bidi="pa-IN"/>
        </w:rPr>
        <w:t>ਲੀਡ</w:t>
      </w:r>
      <w:r w:rsidR="00970056" w:rsidRPr="00AA780D">
        <w:rPr>
          <w:rFonts w:cstheme="minorHAnsi"/>
          <w:sz w:val="18"/>
          <w:szCs w:val="18"/>
          <w:lang w:val="ru-RU"/>
        </w:rPr>
        <w:t xml:space="preserve">, </w:t>
      </w:r>
      <w:r w:rsidR="0079775B" w:rsidRPr="00AA780D">
        <w:rPr>
          <w:rFonts w:cstheme="minorHAnsi"/>
          <w:sz w:val="18"/>
          <w:szCs w:val="18"/>
        </w:rPr>
        <w:t>HELP</w:t>
      </w:r>
      <w:r w:rsidR="0079775B" w:rsidRPr="00AA780D">
        <w:rPr>
          <w:rFonts w:cstheme="minorHAnsi"/>
          <w:sz w:val="18"/>
          <w:szCs w:val="18"/>
          <w:lang w:val="ru-RU"/>
        </w:rPr>
        <w:t xml:space="preserve">, </w:t>
      </w:r>
      <w:r w:rsidR="00303B09" w:rsidRPr="00AA780D">
        <w:rPr>
          <w:sz w:val="18"/>
          <w:szCs w:val="16"/>
          <w:lang w:val="en-US" w:bidi="hi-IN"/>
        </w:rPr>
        <w:t>SPPH</w:t>
      </w:r>
      <w:r w:rsidR="00303B09" w:rsidRPr="00AA780D">
        <w:rPr>
          <w:sz w:val="18"/>
          <w:szCs w:val="16"/>
          <w:lang w:val="ru-RU" w:bidi="hi-IN"/>
        </w:rPr>
        <w:t xml:space="preserve">, </w:t>
      </w:r>
      <w:r w:rsidR="00960DB3" w:rsidRPr="00AA780D">
        <w:rPr>
          <w:rFonts w:cstheme="minorHAnsi"/>
          <w:sz w:val="18"/>
          <w:szCs w:val="18"/>
        </w:rPr>
        <w:t>UBC</w:t>
      </w:r>
      <w:r w:rsidR="0072028B" w:rsidRPr="00AA780D">
        <w:rPr>
          <w:rFonts w:cstheme="minorHAnsi"/>
          <w:sz w:val="18"/>
          <w:szCs w:val="18"/>
          <w:lang w:val="ru-RU"/>
        </w:rPr>
        <w:t xml:space="preserve">, </w:t>
      </w:r>
    </w:p>
    <w:p w14:paraId="4B48BBF8" w14:textId="47E6718E" w:rsidR="0050673A" w:rsidRPr="00AA780D" w:rsidRDefault="00960DB3" w:rsidP="00875080">
      <w:pPr>
        <w:pBdr>
          <w:bottom w:val="single" w:sz="4" w:space="7" w:color="auto"/>
        </w:pBdr>
        <w:tabs>
          <w:tab w:val="left" w:pos="2520"/>
        </w:tabs>
        <w:spacing w:after="0" w:line="216" w:lineRule="auto"/>
        <w:ind w:left="90" w:hanging="90"/>
        <w:jc w:val="both"/>
        <w:rPr>
          <w:rFonts w:cstheme="minorHAnsi"/>
          <w:sz w:val="18"/>
          <w:szCs w:val="18"/>
          <w:lang w:val="ru-RU"/>
        </w:rPr>
      </w:pPr>
      <w:r w:rsidRPr="00AA780D">
        <w:rPr>
          <w:rFonts w:cstheme="minorHAnsi"/>
          <w:sz w:val="18"/>
          <w:szCs w:val="18"/>
          <w:lang w:val="ru-RU"/>
        </w:rPr>
        <w:t>(</w:t>
      </w:r>
      <w:r w:rsidR="009C0CF5" w:rsidRPr="00AA780D">
        <w:rPr>
          <w:rFonts w:cs="Raavi" w:hint="cs"/>
          <w:sz w:val="18"/>
          <w:szCs w:val="18"/>
          <w:cs/>
          <w:lang w:bidi="pa-IN"/>
        </w:rPr>
        <w:t>ਟੈਲੀਫੋਨ:</w:t>
      </w:r>
      <w:r w:rsidRPr="00AA780D">
        <w:rPr>
          <w:rFonts w:cstheme="minorHAnsi"/>
          <w:sz w:val="18"/>
          <w:szCs w:val="18"/>
          <w:lang w:val="ru-RU"/>
        </w:rPr>
        <w:t xml:space="preserve"> 604-82</w:t>
      </w:r>
      <w:r w:rsidR="00303B09" w:rsidRPr="00AA780D">
        <w:rPr>
          <w:rFonts w:cstheme="minorHAnsi"/>
          <w:sz w:val="18"/>
          <w:szCs w:val="18"/>
          <w:lang w:val="ru-RU"/>
        </w:rPr>
        <w:t>2-3361</w:t>
      </w:r>
      <w:r w:rsidRPr="00AA780D">
        <w:rPr>
          <w:rFonts w:cstheme="minorHAnsi"/>
          <w:sz w:val="18"/>
          <w:szCs w:val="18"/>
          <w:lang w:val="ru-RU"/>
        </w:rPr>
        <w:t>)</w:t>
      </w:r>
    </w:p>
    <w:p w14:paraId="13B189B3" w14:textId="77777777" w:rsidR="003B6EBC" w:rsidRPr="00AA780D" w:rsidRDefault="003B6EBC" w:rsidP="00875080">
      <w:pPr>
        <w:pStyle w:val="NoSpacing"/>
        <w:spacing w:line="216" w:lineRule="auto"/>
        <w:rPr>
          <w:rFonts w:asciiTheme="minorHAnsi" w:hAnsiTheme="minorHAnsi" w:cstheme="minorHAnsi"/>
          <w:sz w:val="18"/>
          <w:szCs w:val="18"/>
          <w:lang w:val="ru-RU"/>
        </w:rPr>
      </w:pPr>
    </w:p>
    <w:p w14:paraId="44B47CD9" w14:textId="7EF9A41E" w:rsidR="002E06BA" w:rsidRPr="00AA780D" w:rsidRDefault="009C0CF5" w:rsidP="00875080">
      <w:pPr>
        <w:spacing w:line="216" w:lineRule="auto"/>
        <w:ind w:left="91"/>
        <w:rPr>
          <w:rFonts w:cs="Raavi"/>
          <w:sz w:val="18"/>
          <w:szCs w:val="18"/>
          <w:lang w:val="ru-RU" w:bidi="pa-IN"/>
        </w:rPr>
      </w:pPr>
      <w:r w:rsidRPr="00AA780D">
        <w:rPr>
          <w:rFonts w:cs="Raavi" w:hint="cs"/>
          <w:sz w:val="18"/>
          <w:szCs w:val="18"/>
          <w:cs/>
          <w:lang w:bidi="pa-IN"/>
        </w:rPr>
        <w:t>ਫਰਵਰੀ 202</w:t>
      </w:r>
      <w:r w:rsidR="000C488E">
        <w:rPr>
          <w:rFonts w:cs="Raavi"/>
          <w:sz w:val="18"/>
          <w:szCs w:val="18"/>
          <w:lang w:val="ru-RU" w:bidi="pa-IN"/>
        </w:rPr>
        <w:t>2</w:t>
      </w:r>
      <w:r w:rsidRPr="00AA780D">
        <w:rPr>
          <w:rFonts w:cs="Raavi" w:hint="cs"/>
          <w:sz w:val="18"/>
          <w:szCs w:val="18"/>
          <w:cs/>
          <w:lang w:bidi="pa-IN"/>
        </w:rPr>
        <w:t xml:space="preserve"> ਵਿੱਚ ਤੁਹਾਡੇ ਬੱਚੇ ਦੇ ਐਲੀਮੈਂਟਰੀ </w:t>
      </w:r>
      <w:r w:rsidR="00072279" w:rsidRPr="00AA780D">
        <w:rPr>
          <w:rFonts w:cs="Raavi" w:hint="cs"/>
          <w:sz w:val="18"/>
          <w:szCs w:val="18"/>
          <w:cs/>
          <w:lang w:bidi="pa-IN"/>
        </w:rPr>
        <w:t xml:space="preserve">ਸਕੂਲ ਦੇ ਕਿੰਡਰਗਾਰਟਨ ਟੀਚਰ ਆਪਣੇ ਹਰ ਵਿਦਿਆਰਥੀ </w:t>
      </w:r>
      <w:r w:rsidR="00F4409C" w:rsidRPr="00AA780D">
        <w:rPr>
          <w:rFonts w:cs="Raavi" w:hint="cs"/>
          <w:sz w:val="18"/>
          <w:szCs w:val="18"/>
          <w:cs/>
          <w:lang w:bidi="pa-IN"/>
        </w:rPr>
        <w:t xml:space="preserve">ਲਈ </w:t>
      </w:r>
      <w:r w:rsidR="00BB2AAD" w:rsidRPr="00AA780D">
        <w:rPr>
          <w:rFonts w:cstheme="minorHAnsi"/>
          <w:b/>
          <w:sz w:val="18"/>
          <w:szCs w:val="18"/>
        </w:rPr>
        <w:t>Early</w:t>
      </w:r>
      <w:r w:rsidR="00BB2AAD" w:rsidRPr="00AA780D">
        <w:rPr>
          <w:rFonts w:cstheme="minorHAnsi"/>
          <w:b/>
          <w:sz w:val="18"/>
          <w:szCs w:val="18"/>
          <w:lang w:val="ru-RU"/>
        </w:rPr>
        <w:t xml:space="preserve"> </w:t>
      </w:r>
      <w:r w:rsidR="00BB2AAD" w:rsidRPr="00AA780D">
        <w:rPr>
          <w:rFonts w:cstheme="minorHAnsi"/>
          <w:b/>
          <w:sz w:val="18"/>
          <w:szCs w:val="18"/>
        </w:rPr>
        <w:t>Years</w:t>
      </w:r>
      <w:r w:rsidR="00BB2AAD" w:rsidRPr="00AA780D">
        <w:rPr>
          <w:rFonts w:cstheme="minorHAnsi"/>
          <w:b/>
          <w:sz w:val="18"/>
          <w:szCs w:val="18"/>
          <w:lang w:val="ru-RU"/>
        </w:rPr>
        <w:t xml:space="preserve"> </w:t>
      </w:r>
      <w:r w:rsidR="00BB2AAD" w:rsidRPr="00AA780D">
        <w:rPr>
          <w:rFonts w:cstheme="minorHAnsi"/>
          <w:b/>
          <w:sz w:val="18"/>
          <w:szCs w:val="18"/>
        </w:rPr>
        <w:t>Development</w:t>
      </w:r>
      <w:r w:rsidR="00BB2AAD" w:rsidRPr="00AA780D">
        <w:rPr>
          <w:rFonts w:cstheme="minorHAnsi"/>
          <w:b/>
          <w:sz w:val="18"/>
          <w:szCs w:val="18"/>
          <w:lang w:val="ru-RU"/>
        </w:rPr>
        <w:t xml:space="preserve"> </w:t>
      </w:r>
      <w:r w:rsidR="00BB2AAD" w:rsidRPr="00AA780D">
        <w:rPr>
          <w:rFonts w:cstheme="minorHAnsi"/>
          <w:b/>
          <w:sz w:val="18"/>
          <w:szCs w:val="18"/>
        </w:rPr>
        <w:t>Instrument</w:t>
      </w:r>
      <w:r w:rsidR="00BB2AAD" w:rsidRPr="00AA780D">
        <w:rPr>
          <w:rFonts w:cstheme="minorHAnsi"/>
          <w:b/>
          <w:sz w:val="18"/>
          <w:szCs w:val="18"/>
          <w:lang w:val="ru-RU"/>
        </w:rPr>
        <w:t xml:space="preserve"> (</w:t>
      </w:r>
      <w:r w:rsidR="00BB2AAD" w:rsidRPr="00AA780D">
        <w:rPr>
          <w:rFonts w:cstheme="minorHAnsi"/>
          <w:b/>
          <w:sz w:val="18"/>
          <w:szCs w:val="18"/>
        </w:rPr>
        <w:t>EDI</w:t>
      </w:r>
      <w:r w:rsidR="00BB2AAD" w:rsidRPr="00AA780D">
        <w:rPr>
          <w:rFonts w:cstheme="minorHAnsi"/>
          <w:b/>
          <w:sz w:val="18"/>
          <w:szCs w:val="18"/>
          <w:lang w:val="ru-RU"/>
        </w:rPr>
        <w:t>)</w:t>
      </w:r>
      <w:r w:rsidR="0079775B" w:rsidRPr="00AA780D">
        <w:rPr>
          <w:rFonts w:cstheme="minorHAnsi"/>
          <w:b/>
          <w:sz w:val="18"/>
          <w:szCs w:val="18"/>
          <w:lang w:val="ru-RU"/>
        </w:rPr>
        <w:t xml:space="preserve"> </w:t>
      </w:r>
      <w:r w:rsidR="00F4409C" w:rsidRPr="00AA780D">
        <w:rPr>
          <w:rFonts w:cs="Raavi" w:hint="cs"/>
          <w:b/>
          <w:sz w:val="18"/>
          <w:szCs w:val="18"/>
          <w:cs/>
          <w:lang w:bidi="pa-IN"/>
        </w:rPr>
        <w:t>ਭਰ</w:t>
      </w:r>
      <w:r w:rsidR="00564D09" w:rsidRPr="00AA780D">
        <w:rPr>
          <w:rFonts w:cs="Raavi" w:hint="cs"/>
          <w:b/>
          <w:sz w:val="18"/>
          <w:szCs w:val="18"/>
          <w:cs/>
          <w:lang w:bidi="pa-IN"/>
        </w:rPr>
        <w:t>ਨ</w:t>
      </w:r>
      <w:r w:rsidR="00F4409C" w:rsidRPr="00AA780D">
        <w:rPr>
          <w:rFonts w:cs="Raavi" w:hint="cs"/>
          <w:b/>
          <w:sz w:val="18"/>
          <w:szCs w:val="18"/>
          <w:cs/>
          <w:lang w:bidi="pa-IN"/>
        </w:rPr>
        <w:t>ਗ</w:t>
      </w:r>
      <w:r w:rsidR="00564D09" w:rsidRPr="00AA780D">
        <w:rPr>
          <w:rFonts w:cs="Raavi" w:hint="cs"/>
          <w:b/>
          <w:sz w:val="18"/>
          <w:szCs w:val="18"/>
          <w:cs/>
          <w:lang w:bidi="pa-IN"/>
        </w:rPr>
        <w:t>ੇ</w:t>
      </w:r>
      <w:r w:rsidR="00F4409C" w:rsidRPr="00AA780D">
        <w:rPr>
          <w:rFonts w:cs="Mangal" w:hint="cs"/>
          <w:b/>
          <w:sz w:val="18"/>
          <w:szCs w:val="18"/>
          <w:cs/>
          <w:lang w:bidi="hi-IN"/>
        </w:rPr>
        <w:t>।</w:t>
      </w:r>
      <w:r w:rsidR="00620B58" w:rsidRPr="00AA780D">
        <w:rPr>
          <w:rFonts w:cstheme="minorHAnsi"/>
          <w:sz w:val="18"/>
          <w:szCs w:val="18"/>
          <w:lang w:val="ru-RU"/>
        </w:rPr>
        <w:t xml:space="preserve"> </w:t>
      </w:r>
      <w:r w:rsidR="00F4409C" w:rsidRPr="00AA780D">
        <w:rPr>
          <w:rFonts w:cs="Raavi" w:hint="cs"/>
          <w:sz w:val="18"/>
          <w:szCs w:val="18"/>
          <w:cs/>
          <w:lang w:bidi="pa-IN"/>
        </w:rPr>
        <w:t>ਇਹ</w:t>
      </w:r>
      <w:r w:rsidR="00D23E9D" w:rsidRPr="00AA780D">
        <w:rPr>
          <w:rFonts w:cs="Raavi" w:hint="cs"/>
          <w:sz w:val="18"/>
          <w:szCs w:val="18"/>
          <w:cs/>
          <w:lang w:bidi="pa-IN"/>
        </w:rPr>
        <w:t xml:space="preserve"> </w:t>
      </w:r>
      <w:r w:rsidR="002E06BA" w:rsidRPr="00AA780D">
        <w:rPr>
          <w:rFonts w:cstheme="minorHAnsi"/>
          <w:sz w:val="18"/>
          <w:szCs w:val="18"/>
        </w:rPr>
        <w:t>EDI</w:t>
      </w:r>
      <w:r w:rsidR="002E06BA" w:rsidRPr="00AA780D">
        <w:rPr>
          <w:rFonts w:cstheme="minorHAnsi"/>
          <w:sz w:val="18"/>
          <w:szCs w:val="18"/>
          <w:lang w:val="ru-RU"/>
        </w:rPr>
        <w:t xml:space="preserve"> </w:t>
      </w:r>
      <w:r w:rsidR="00F4409C" w:rsidRPr="00AA780D">
        <w:rPr>
          <w:rFonts w:cs="Raavi" w:hint="cs"/>
          <w:sz w:val="18"/>
          <w:szCs w:val="18"/>
          <w:cs/>
          <w:lang w:bidi="pa-IN"/>
        </w:rPr>
        <w:t>ਇੱਕ ਸਵਾਲਨਾਮਾ ਹੈ</w:t>
      </w:r>
      <w:r w:rsidR="0008552D" w:rsidRPr="00AA780D">
        <w:rPr>
          <w:rFonts w:cs="Raavi" w:hint="cs"/>
          <w:sz w:val="18"/>
          <w:szCs w:val="18"/>
          <w:cs/>
          <w:lang w:bidi="pa-IN"/>
        </w:rPr>
        <w:t>,</w:t>
      </w:r>
      <w:r w:rsidR="00F4409C" w:rsidRPr="00AA780D">
        <w:rPr>
          <w:rFonts w:cs="Raavi" w:hint="cs"/>
          <w:sz w:val="18"/>
          <w:szCs w:val="18"/>
          <w:cs/>
          <w:lang w:bidi="pa-IN"/>
        </w:rPr>
        <w:t xml:space="preserve"> ਜਿਸ ਵਿੱਚ ਬੱਚਿਆਂ ਦ</w:t>
      </w:r>
      <w:r w:rsidR="00E2070E" w:rsidRPr="00AA780D">
        <w:rPr>
          <w:rFonts w:cs="Raavi" w:hint="cs"/>
          <w:sz w:val="18"/>
          <w:szCs w:val="18"/>
          <w:cs/>
          <w:lang w:bidi="pa-IN"/>
        </w:rPr>
        <w:t>ੇ</w:t>
      </w:r>
      <w:r w:rsidR="00F4409C" w:rsidRPr="00AA780D">
        <w:rPr>
          <w:rFonts w:cs="Raavi" w:hint="cs"/>
          <w:sz w:val="18"/>
          <w:szCs w:val="18"/>
          <w:cs/>
          <w:lang w:bidi="pa-IN"/>
        </w:rPr>
        <w:t xml:space="preserve"> ਸਮਾਜਕ ਅਤੇ </w:t>
      </w:r>
      <w:r w:rsidR="00E2070E" w:rsidRPr="00AA780D">
        <w:rPr>
          <w:rFonts w:cs="Raavi" w:hint="cs"/>
          <w:sz w:val="18"/>
          <w:szCs w:val="18"/>
          <w:cs/>
          <w:lang w:bidi="pa-IN"/>
        </w:rPr>
        <w:t>ਭਾਵਨਾਤਮਕ ਵਿਕਾਸ, ਸਿਹਤ ਅਤੇ ਖੈਰੀਅਤ, ਭਾਸ਼ਾ ਅਤੇ ਬੋਧ ਦੇ ਵਿਕਾਸ</w:t>
      </w:r>
      <w:r w:rsidR="00D23E9D" w:rsidRPr="00AA780D">
        <w:rPr>
          <w:rFonts w:cs="Raavi" w:hint="cs"/>
          <w:sz w:val="18"/>
          <w:szCs w:val="18"/>
          <w:cs/>
          <w:lang w:bidi="pa-IN"/>
        </w:rPr>
        <w:t xml:space="preserve"> </w:t>
      </w:r>
      <w:r w:rsidR="00E2070E" w:rsidRPr="00AA780D">
        <w:rPr>
          <w:rFonts w:cs="Raavi" w:hint="cs"/>
          <w:sz w:val="18"/>
          <w:szCs w:val="18"/>
          <w:cs/>
          <w:lang w:bidi="pa-IN"/>
        </w:rPr>
        <w:t xml:space="preserve">ਅਤੇ ਗੱਲਬਾਤ </w:t>
      </w:r>
      <w:r w:rsidR="00564D09" w:rsidRPr="00AA780D">
        <w:rPr>
          <w:rFonts w:cs="Raavi" w:hint="cs"/>
          <w:sz w:val="18"/>
          <w:szCs w:val="18"/>
          <w:cs/>
          <w:lang w:bidi="pa-IN"/>
        </w:rPr>
        <w:t xml:space="preserve">ਕਰਨ </w:t>
      </w:r>
      <w:r w:rsidR="00E2070E" w:rsidRPr="00AA780D">
        <w:rPr>
          <w:rFonts w:cs="Raavi" w:hint="cs"/>
          <w:sz w:val="18"/>
          <w:szCs w:val="18"/>
          <w:cs/>
          <w:lang w:bidi="pa-IN"/>
        </w:rPr>
        <w:t>ਦੀਆਂ ਮ</w:t>
      </w:r>
      <w:r w:rsidR="000C2C90" w:rsidRPr="00AA780D">
        <w:rPr>
          <w:rFonts w:cs="Raavi" w:hint="cs"/>
          <w:sz w:val="18"/>
          <w:szCs w:val="18"/>
          <w:cs/>
          <w:lang w:bidi="pa-IN"/>
        </w:rPr>
        <w:t>ੁ</w:t>
      </w:r>
      <w:r w:rsidR="00E2070E" w:rsidRPr="00AA780D">
        <w:rPr>
          <w:rFonts w:cs="Raavi" w:hint="cs"/>
          <w:sz w:val="18"/>
          <w:szCs w:val="18"/>
          <w:cs/>
          <w:lang w:bidi="pa-IN"/>
        </w:rPr>
        <w:t xml:space="preserve">ਹਾਰਤਾਂ ਬਾਰੇ ਸਵਾਲ ਹੁੰਦੇ ਹਨ। </w:t>
      </w:r>
      <w:r w:rsidR="00BB2AAD" w:rsidRPr="00AA780D">
        <w:rPr>
          <w:rFonts w:cstheme="minorHAnsi"/>
          <w:sz w:val="18"/>
          <w:szCs w:val="18"/>
        </w:rPr>
        <w:t>EDI</w:t>
      </w:r>
      <w:r w:rsidR="00BB2AAD" w:rsidRPr="00AA780D">
        <w:rPr>
          <w:rFonts w:cstheme="minorHAnsi"/>
          <w:sz w:val="18"/>
          <w:szCs w:val="18"/>
          <w:lang w:val="ru-RU"/>
        </w:rPr>
        <w:t xml:space="preserve"> </w:t>
      </w:r>
      <w:r w:rsidR="00E2070E" w:rsidRPr="00AA780D">
        <w:rPr>
          <w:rFonts w:cs="Raavi" w:hint="cs"/>
          <w:sz w:val="18"/>
          <w:szCs w:val="18"/>
          <w:cs/>
          <w:lang w:bidi="pa-IN"/>
        </w:rPr>
        <w:t>ਨੂੰ</w:t>
      </w:r>
      <w:r w:rsidR="00D23E9D" w:rsidRPr="00AA780D">
        <w:rPr>
          <w:rFonts w:cs="Raavi" w:hint="cs"/>
          <w:sz w:val="18"/>
          <w:szCs w:val="18"/>
          <w:cs/>
          <w:lang w:bidi="pa-IN"/>
        </w:rPr>
        <w:t xml:space="preserve"> </w:t>
      </w:r>
      <w:r w:rsidR="004156F3" w:rsidRPr="00AA780D">
        <w:rPr>
          <w:rFonts w:cs="Raavi" w:hint="cs"/>
          <w:sz w:val="18"/>
          <w:szCs w:val="18"/>
          <w:cs/>
          <w:lang w:bidi="pa-IN"/>
        </w:rPr>
        <w:t xml:space="preserve">ਕੈਨੇਡਾ ਵਿੱਚ </w:t>
      </w:r>
      <w:r w:rsidR="00E2070E" w:rsidRPr="00AA780D">
        <w:rPr>
          <w:rFonts w:cs="Raavi" w:hint="cs"/>
          <w:sz w:val="18"/>
          <w:szCs w:val="18"/>
          <w:cs/>
          <w:lang w:bidi="pa-IN"/>
        </w:rPr>
        <w:t>ਬੱਚਿਆਂ ਦੇ ਵਿਕਾਸ ਵਿੱਚ ਮਾਹਰ</w:t>
      </w:r>
      <w:r w:rsidR="004156F3" w:rsidRPr="00AA780D">
        <w:rPr>
          <w:rFonts w:cs="Raavi" w:hint="cs"/>
          <w:sz w:val="18"/>
          <w:szCs w:val="18"/>
          <w:cs/>
          <w:lang w:bidi="pa-IN"/>
        </w:rPr>
        <w:t xml:space="preserve"> ਅਤੇ ਖੋਜ ਕਰਨ ਵਾਲੇ ਲੋਕਾਂ ਨੇ ਤਿਆਰ ਕੀਤਾ ਸੀ ਅਤੇ, ਕਿੰਡਰਗਾਰਟਨ ਦੇ ਟੀਚਰਾਂ ਅਤੇ ਸ</w:t>
      </w:r>
      <w:r w:rsidR="0091758D" w:rsidRPr="00AA780D">
        <w:rPr>
          <w:rFonts w:cs="Raavi" w:hint="cs"/>
          <w:sz w:val="18"/>
          <w:szCs w:val="18"/>
          <w:cs/>
          <w:lang w:bidi="pa-IN"/>
        </w:rPr>
        <w:t>ਕੂਲ</w:t>
      </w:r>
      <w:r w:rsidR="004156F3" w:rsidRPr="00AA780D">
        <w:rPr>
          <w:rFonts w:cs="Raavi" w:hint="cs"/>
          <w:sz w:val="18"/>
          <w:szCs w:val="18"/>
          <w:cs/>
          <w:lang w:bidi="pa-IN"/>
        </w:rPr>
        <w:t xml:space="preserve"> ਪ੍ਰਬੰਧਕਾਂ ਦੀ ਮਦਦ ਨਾਲ</w:t>
      </w:r>
      <w:r w:rsidR="00564D09" w:rsidRPr="00AA780D">
        <w:rPr>
          <w:rFonts w:cs="Raavi" w:hint="cs"/>
          <w:sz w:val="18"/>
          <w:szCs w:val="18"/>
          <w:cs/>
          <w:lang w:bidi="pa-IN"/>
        </w:rPr>
        <w:t>,</w:t>
      </w:r>
      <w:r w:rsidR="004156F3" w:rsidRPr="00AA780D">
        <w:rPr>
          <w:rFonts w:cs="Raavi" w:hint="cs"/>
          <w:sz w:val="18"/>
          <w:szCs w:val="18"/>
          <w:cs/>
          <w:lang w:bidi="pa-IN"/>
        </w:rPr>
        <w:t xml:space="preserve"> </w:t>
      </w:r>
      <w:r w:rsidR="006C2712" w:rsidRPr="00AA780D">
        <w:rPr>
          <w:rFonts w:cs="Raavi" w:hint="cs"/>
          <w:sz w:val="18"/>
          <w:szCs w:val="18"/>
          <w:cs/>
          <w:lang w:bidi="pa-IN"/>
        </w:rPr>
        <w:t xml:space="preserve">ਇਸ ਦੀ ਵਰਤੋਂ ਕੈਨੇਡਾ ਦੇ </w:t>
      </w:r>
      <w:r w:rsidR="00303B09" w:rsidRPr="00AA780D">
        <w:rPr>
          <w:rFonts w:cs="Raavi" w:hint="cs"/>
          <w:sz w:val="18"/>
          <w:szCs w:val="18"/>
          <w:cs/>
          <w:lang w:bidi="pa-IN"/>
        </w:rPr>
        <w:t>13 ਵਿਚੋਂ 12</w:t>
      </w:r>
      <w:r w:rsidR="006C2712" w:rsidRPr="00AA780D">
        <w:rPr>
          <w:rFonts w:cs="Raavi" w:hint="cs"/>
          <w:sz w:val="18"/>
          <w:szCs w:val="18"/>
          <w:cs/>
          <w:lang w:bidi="pa-IN"/>
        </w:rPr>
        <w:t xml:space="preserve"> ਸੂਬਿਆਂ </w:t>
      </w:r>
      <w:r w:rsidR="00114D33" w:rsidRPr="00AA780D">
        <w:rPr>
          <w:rFonts w:cs="Raavi" w:hint="cs"/>
          <w:sz w:val="18"/>
          <w:szCs w:val="18"/>
          <w:cs/>
          <w:lang w:bidi="pa-IN"/>
        </w:rPr>
        <w:t xml:space="preserve">ਅਤੇ ਇਲਾਕਿਆਂ </w:t>
      </w:r>
      <w:r w:rsidR="006C2712" w:rsidRPr="00AA780D">
        <w:rPr>
          <w:rFonts w:cs="Raavi" w:hint="cs"/>
          <w:sz w:val="18"/>
          <w:szCs w:val="18"/>
          <w:cs/>
          <w:lang w:bidi="pa-IN"/>
        </w:rPr>
        <w:t xml:space="preserve">ਵਿੱਚ ਕੀਤੀ ਗਈ ਹੈ। </w:t>
      </w:r>
      <w:r w:rsidR="00114D33" w:rsidRPr="00AA780D">
        <w:rPr>
          <w:rFonts w:cs="Raavi" w:hint="cs"/>
          <w:sz w:val="18"/>
          <w:szCs w:val="18"/>
          <w:cs/>
          <w:lang w:bidi="pa-IN"/>
        </w:rPr>
        <w:t>ਬ੍ਰਿਟਿਸ਼ ਕੋਲੰ</w:t>
      </w:r>
      <w:r w:rsidR="0008552D" w:rsidRPr="00AA780D">
        <w:rPr>
          <w:rFonts w:cs="Raavi" w:hint="cs"/>
          <w:sz w:val="18"/>
          <w:szCs w:val="18"/>
          <w:cs/>
          <w:lang w:bidi="pa-IN"/>
        </w:rPr>
        <w:t>ਬੀ</w:t>
      </w:r>
      <w:r w:rsidR="00114D33" w:rsidRPr="00AA780D">
        <w:rPr>
          <w:rFonts w:cs="Raavi" w:hint="cs"/>
          <w:sz w:val="18"/>
          <w:szCs w:val="18"/>
          <w:cs/>
          <w:lang w:bidi="pa-IN"/>
        </w:rPr>
        <w:t>ਆ (</w:t>
      </w:r>
      <w:r w:rsidR="00BB2AAD" w:rsidRPr="00AA780D">
        <w:rPr>
          <w:rFonts w:cstheme="minorHAnsi"/>
          <w:sz w:val="18"/>
          <w:szCs w:val="18"/>
        </w:rPr>
        <w:t>BC</w:t>
      </w:r>
      <w:r w:rsidR="00114D33" w:rsidRPr="00AA780D">
        <w:rPr>
          <w:rFonts w:cs="Raavi" w:hint="cs"/>
          <w:sz w:val="18"/>
          <w:szCs w:val="18"/>
          <w:cs/>
          <w:lang w:bidi="pa-IN"/>
        </w:rPr>
        <w:t>)</w:t>
      </w:r>
      <w:r w:rsidR="000C488E">
        <w:rPr>
          <w:rFonts w:cs="Raavi" w:hint="cs"/>
          <w:sz w:val="18"/>
          <w:szCs w:val="18"/>
          <w:cs/>
          <w:lang w:bidi="pa-IN"/>
        </w:rPr>
        <w:t xml:space="preserve"> ਵਿੱਚ 20</w:t>
      </w:r>
      <w:r w:rsidR="006C2712" w:rsidRPr="00AA780D">
        <w:rPr>
          <w:rFonts w:cs="Raavi" w:hint="cs"/>
          <w:sz w:val="18"/>
          <w:szCs w:val="18"/>
          <w:cs/>
          <w:lang w:bidi="pa-IN"/>
        </w:rPr>
        <w:t xml:space="preserve"> ਸਾਲ ਤੋਂ ਵੱਧ ਸਮੇਂ ਤੋਂ </w:t>
      </w:r>
      <w:r w:rsidR="005F0823" w:rsidRPr="00AA780D">
        <w:rPr>
          <w:rFonts w:cs="Raavi" w:hint="cs"/>
          <w:sz w:val="18"/>
          <w:szCs w:val="18"/>
          <w:cs/>
          <w:lang w:bidi="pa-IN"/>
        </w:rPr>
        <w:t xml:space="preserve">ਬਾਲ ਅਤੇ ਪਰਿਵਾਰ ਵਿਕਾਸ ਮੰਤਰਾਲਾ, ਸਿੱਖਿਆ ਮੰਤਰਾਲਾ ਅਤੇ ਸਿਹਤ ਮੰਤਰਾਲਾ </w:t>
      </w:r>
      <w:r w:rsidR="005F0823" w:rsidRPr="00AA780D">
        <w:rPr>
          <w:rFonts w:cstheme="minorHAnsi"/>
          <w:sz w:val="18"/>
          <w:szCs w:val="18"/>
        </w:rPr>
        <w:t>EDI</w:t>
      </w:r>
      <w:r w:rsidR="005F0823" w:rsidRPr="00AA780D">
        <w:rPr>
          <w:rFonts w:cs="Raavi" w:hint="cs"/>
          <w:sz w:val="18"/>
          <w:szCs w:val="18"/>
          <w:cs/>
          <w:lang w:bidi="pa-IN"/>
        </w:rPr>
        <w:t xml:space="preserve"> ਨੂੰ ਇਕੱਤਰ ਅਤੇ ਵਰਤੋਂ ਕਰਨ ਲਈ ਵਿੱਤੀ ਸਹਾਇਤਾ ਦਿੰਦੇ ਆ ਰਹੇ ਹਨ। </w:t>
      </w:r>
    </w:p>
    <w:p w14:paraId="2F2826B5" w14:textId="77777777" w:rsidR="00AE1AFC" w:rsidRPr="00AA780D" w:rsidRDefault="00AE1AFC" w:rsidP="00875080">
      <w:pPr>
        <w:spacing w:line="216" w:lineRule="auto"/>
        <w:ind w:left="91"/>
        <w:rPr>
          <w:rFonts w:cstheme="minorHAnsi"/>
          <w:sz w:val="6"/>
          <w:szCs w:val="6"/>
          <w:lang w:val="ru-RU"/>
        </w:rPr>
      </w:pPr>
    </w:p>
    <w:p w14:paraId="2CAF3A4E" w14:textId="05C0F893" w:rsidR="00681EC7" w:rsidRPr="00AA780D" w:rsidRDefault="005F0823" w:rsidP="00875080">
      <w:pPr>
        <w:spacing w:after="0" w:line="216" w:lineRule="auto"/>
        <w:jc w:val="both"/>
        <w:rPr>
          <w:rFonts w:cstheme="minorHAnsi"/>
          <w:b/>
          <w:color w:val="1F497D" w:themeColor="text2"/>
          <w:sz w:val="18"/>
          <w:szCs w:val="18"/>
          <w:lang w:val="en-US"/>
        </w:rPr>
      </w:pPr>
      <w:r w:rsidRPr="00AA780D">
        <w:rPr>
          <w:rFonts w:ascii="Times New Roman" w:hAnsi="Times New Roman" w:cs="Raavi" w:hint="cs"/>
          <w:bCs/>
          <w:color w:val="1F497D" w:themeColor="text2"/>
          <w:sz w:val="20"/>
          <w:szCs w:val="20"/>
          <w:cs/>
          <w:lang w:bidi="pa-IN"/>
        </w:rPr>
        <w:t>ਸੰਖੇਪ ਵਿੱਚ</w:t>
      </w:r>
    </w:p>
    <w:p w14:paraId="4CC345F0" w14:textId="7C02D6E7" w:rsidR="00681EC7" w:rsidRPr="00AA780D" w:rsidRDefault="00C423A3" w:rsidP="00875080">
      <w:pPr>
        <w:pStyle w:val="ListParagraph"/>
        <w:numPr>
          <w:ilvl w:val="0"/>
          <w:numId w:val="11"/>
        </w:numPr>
        <w:spacing w:after="0" w:line="216" w:lineRule="auto"/>
        <w:rPr>
          <w:rFonts w:cstheme="minorHAnsi"/>
          <w:sz w:val="18"/>
          <w:szCs w:val="18"/>
        </w:rPr>
      </w:pPr>
      <w:r w:rsidRPr="00AA780D">
        <w:rPr>
          <w:rFonts w:cs="Raavi" w:hint="cs"/>
          <w:sz w:val="18"/>
          <w:szCs w:val="18"/>
          <w:cs/>
          <w:lang w:bidi="pa-IN"/>
        </w:rPr>
        <w:t>ਫਰਵਰੀ 202</w:t>
      </w:r>
      <w:bookmarkStart w:id="0" w:name="_GoBack"/>
      <w:bookmarkEnd w:id="0"/>
      <w:r w:rsidR="000C488E">
        <w:rPr>
          <w:rFonts w:cs="Raavi" w:hint="cs"/>
          <w:sz w:val="18"/>
          <w:szCs w:val="18"/>
          <w:cs/>
          <w:lang w:bidi="pa-IN"/>
        </w:rPr>
        <w:t>2</w:t>
      </w:r>
      <w:r w:rsidRPr="00AA780D">
        <w:rPr>
          <w:rFonts w:cs="Raavi" w:hint="cs"/>
          <w:sz w:val="18"/>
          <w:szCs w:val="18"/>
          <w:cs/>
          <w:lang w:bidi="pa-IN"/>
        </w:rPr>
        <w:t xml:space="preserve"> ਵਿੱਚ ਤੁਹਾਡੇ ਬੱਚੇ </w:t>
      </w:r>
      <w:r w:rsidR="003A7F13" w:rsidRPr="00AA780D">
        <w:rPr>
          <w:rFonts w:cs="Raavi" w:hint="cs"/>
          <w:sz w:val="18"/>
          <w:szCs w:val="18"/>
          <w:cs/>
          <w:lang w:bidi="pa-IN"/>
        </w:rPr>
        <w:t>ਦਾ(</w:t>
      </w:r>
      <w:r w:rsidRPr="00AA780D">
        <w:rPr>
          <w:rFonts w:cs="Raavi" w:hint="cs"/>
          <w:sz w:val="18"/>
          <w:szCs w:val="18"/>
          <w:cs/>
          <w:lang w:bidi="pa-IN"/>
        </w:rPr>
        <w:t>ਦੀ</w:t>
      </w:r>
      <w:r w:rsidR="003A7F13" w:rsidRPr="00AA780D">
        <w:rPr>
          <w:rFonts w:cs="Raavi" w:hint="cs"/>
          <w:sz w:val="18"/>
          <w:szCs w:val="18"/>
          <w:cs/>
          <w:lang w:bidi="pa-IN"/>
        </w:rPr>
        <w:t>)</w:t>
      </w:r>
      <w:r w:rsidRPr="00AA780D">
        <w:rPr>
          <w:rFonts w:cs="Raavi" w:hint="cs"/>
          <w:sz w:val="18"/>
          <w:szCs w:val="18"/>
          <w:cs/>
          <w:lang w:bidi="pa-IN"/>
        </w:rPr>
        <w:t xml:space="preserve"> ਕਿੰਡਰਗਾਰਟਨ ਟੀਚਰ ਆਪਣੇ ਹਰ ਵਿਦਿਆਰਥੀ ਲਈ </w:t>
      </w:r>
      <w:r w:rsidR="003A7F13" w:rsidRPr="00AA780D">
        <w:rPr>
          <w:rFonts w:cstheme="minorHAnsi"/>
          <w:sz w:val="18"/>
          <w:szCs w:val="18"/>
        </w:rPr>
        <w:t>EDI</w:t>
      </w:r>
      <w:r w:rsidR="00D23E9D" w:rsidRPr="00AA780D">
        <w:rPr>
          <w:rFonts w:cstheme="minorHAnsi"/>
          <w:sz w:val="18"/>
          <w:szCs w:val="18"/>
        </w:rPr>
        <w:t xml:space="preserve"> </w:t>
      </w:r>
      <w:r w:rsidR="003A7F13" w:rsidRPr="00AA780D">
        <w:rPr>
          <w:rFonts w:cs="Raavi" w:hint="cs"/>
          <w:sz w:val="18"/>
          <w:szCs w:val="18"/>
          <w:cs/>
          <w:lang w:bidi="pa-IN"/>
        </w:rPr>
        <w:t>ਭਰੇਗਾ(ਗੀ)।</w:t>
      </w:r>
    </w:p>
    <w:p w14:paraId="7F3A4EB9" w14:textId="5ADF0D72" w:rsidR="00912B72" w:rsidRPr="00AA780D" w:rsidRDefault="00912B72" w:rsidP="00875080">
      <w:pPr>
        <w:pStyle w:val="ListParagraph"/>
        <w:numPr>
          <w:ilvl w:val="0"/>
          <w:numId w:val="11"/>
        </w:numPr>
        <w:spacing w:after="0" w:line="216" w:lineRule="auto"/>
        <w:rPr>
          <w:rFonts w:cstheme="minorHAnsi"/>
          <w:sz w:val="18"/>
          <w:szCs w:val="18"/>
        </w:rPr>
      </w:pPr>
      <w:r w:rsidRPr="00AA780D">
        <w:rPr>
          <w:rFonts w:eastAsia="Times New Roman"/>
          <w:sz w:val="18"/>
          <w:szCs w:val="18"/>
        </w:rPr>
        <w:t xml:space="preserve">EDI </w:t>
      </w:r>
      <w:r w:rsidR="003A7F13" w:rsidRPr="00AA780D">
        <w:rPr>
          <w:rFonts w:eastAsia="Times New Roman" w:cs="Raavi" w:hint="cs"/>
          <w:sz w:val="18"/>
          <w:szCs w:val="18"/>
          <w:cs/>
          <w:lang w:bidi="pa-IN"/>
        </w:rPr>
        <w:t xml:space="preserve">ਸਵਾਲਨਾਮਾ ਇਸ ਤਰ੍ਹਾਂ ਬਣਾਇਆ ਗਿਆ ਹੈ ਕਿ </w:t>
      </w:r>
      <w:r w:rsidR="00277EB2" w:rsidRPr="00AA780D">
        <w:rPr>
          <w:rFonts w:eastAsia="Times New Roman" w:cs="Raavi" w:hint="cs"/>
          <w:sz w:val="18"/>
          <w:szCs w:val="18"/>
          <w:cs/>
          <w:lang w:bidi="pa-IN"/>
        </w:rPr>
        <w:t xml:space="preserve">ਜਨਸੰਖਿਆ ਦੇ ਕਿਸੇ ਪੱਧਰ </w:t>
      </w:r>
      <w:r w:rsidR="0008552D" w:rsidRPr="00AA780D">
        <w:rPr>
          <w:rFonts w:eastAsia="Times New Roman" w:cs="Raavi"/>
          <w:sz w:val="18"/>
          <w:szCs w:val="18"/>
          <w:lang w:bidi="pa-IN"/>
        </w:rPr>
        <w:t>‘</w:t>
      </w:r>
      <w:r w:rsidR="00277EB2" w:rsidRPr="00AA780D">
        <w:rPr>
          <w:rFonts w:eastAsia="Times New Roman" w:cs="Raavi" w:hint="cs"/>
          <w:sz w:val="18"/>
          <w:szCs w:val="18"/>
          <w:cs/>
          <w:lang w:bidi="pa-IN"/>
        </w:rPr>
        <w:t>ਤੇ, ਜਿਵੇਂ ਜਨਗਣਨਾ ਦੇ ਦੌਰਾਨ, ਬੱਚਿਆਂ ਦੇ ਵਿਕਾਸ ਵਿੱਚ ਰੁਝਾਨਾਂ ਨੂੰ ਸਮਝਣ ਵਿੱਚ ਸਾਨੂੰ ਮਦਦ ਮਿਲ ਸਕੇ;</w:t>
      </w:r>
    </w:p>
    <w:p w14:paraId="3E1E6A3C" w14:textId="108C7B30" w:rsidR="00731A8D" w:rsidRPr="00AA780D" w:rsidRDefault="00731A8D" w:rsidP="00875080">
      <w:pPr>
        <w:pStyle w:val="ListParagraph"/>
        <w:numPr>
          <w:ilvl w:val="0"/>
          <w:numId w:val="11"/>
        </w:numPr>
        <w:spacing w:after="0" w:line="216" w:lineRule="auto"/>
        <w:rPr>
          <w:rFonts w:cstheme="minorHAnsi"/>
          <w:sz w:val="18"/>
          <w:szCs w:val="18"/>
        </w:rPr>
      </w:pPr>
      <w:r w:rsidRPr="00AA780D">
        <w:rPr>
          <w:rFonts w:cstheme="minorHAnsi"/>
          <w:sz w:val="18"/>
          <w:szCs w:val="18"/>
        </w:rPr>
        <w:t xml:space="preserve">EDI </w:t>
      </w:r>
      <w:r w:rsidR="00277EB2" w:rsidRPr="00AA780D">
        <w:rPr>
          <w:rFonts w:cs="Raavi" w:hint="cs"/>
          <w:sz w:val="18"/>
          <w:szCs w:val="18"/>
          <w:cs/>
          <w:lang w:bidi="pa-IN"/>
        </w:rPr>
        <w:t xml:space="preserve">ਤੁਹਾਡੇ ਬੱਚੇ ਦਾ ਵਿਅਕਤੀਗਤ ਮੁਲਾਂਕਣ </w:t>
      </w:r>
      <w:r w:rsidR="00277EB2" w:rsidRPr="00AA780D">
        <w:rPr>
          <w:rFonts w:cs="Raavi"/>
          <w:b/>
          <w:bCs/>
          <w:sz w:val="18"/>
          <w:szCs w:val="18"/>
          <w:cs/>
          <w:lang w:bidi="pa-IN"/>
        </w:rPr>
        <w:t>ਨਹੀਂ</w:t>
      </w:r>
      <w:r w:rsidR="00277EB2" w:rsidRPr="00AA780D">
        <w:rPr>
          <w:rFonts w:cs="Raavi" w:hint="cs"/>
          <w:sz w:val="18"/>
          <w:szCs w:val="18"/>
          <w:cs/>
          <w:lang w:bidi="pa-IN"/>
        </w:rPr>
        <w:t xml:space="preserve"> ਹੈ ਅਤੇ ਤੁਹਾਡੇ ਬੱਚੇ ਦੇ </w:t>
      </w:r>
      <w:r w:rsidR="00277EB2" w:rsidRPr="00AA780D">
        <w:rPr>
          <w:rFonts w:cstheme="minorHAnsi"/>
          <w:sz w:val="18"/>
          <w:szCs w:val="18"/>
        </w:rPr>
        <w:t xml:space="preserve">EDI </w:t>
      </w:r>
      <w:r w:rsidR="00277EB2" w:rsidRPr="00AA780D">
        <w:rPr>
          <w:rFonts w:cs="Raavi" w:hint="cs"/>
          <w:sz w:val="18"/>
          <w:szCs w:val="18"/>
          <w:cs/>
          <w:lang w:bidi="pa-IN"/>
        </w:rPr>
        <w:t>ਨਤੀਜਿਆਂ ਨੂੰ ਕਦੇ ਵੀ ਇਕੱ</w:t>
      </w:r>
      <w:r w:rsidR="0008552D" w:rsidRPr="00AA780D">
        <w:rPr>
          <w:rFonts w:cs="Raavi" w:hint="cs"/>
          <w:sz w:val="18"/>
          <w:szCs w:val="18"/>
          <w:cs/>
          <w:lang w:bidi="pa-IN"/>
        </w:rPr>
        <w:t>ਲੇ</w:t>
      </w:r>
      <w:r w:rsidR="00277EB2" w:rsidRPr="00AA780D">
        <w:rPr>
          <w:rFonts w:cs="Raavi" w:hint="cs"/>
          <w:sz w:val="18"/>
          <w:szCs w:val="18"/>
          <w:cs/>
          <w:lang w:bidi="pa-IN"/>
        </w:rPr>
        <w:t xml:space="preserve"> ਰਿਪੋਰਟ ਨਹੀਂ ਕੀਤਾ ਜਾਏਗਾ</w:t>
      </w:r>
      <w:r w:rsidR="00EF6FB3" w:rsidRPr="00AA780D">
        <w:rPr>
          <w:rFonts w:cs="Raavi" w:hint="cs"/>
          <w:sz w:val="18"/>
          <w:szCs w:val="18"/>
          <w:cs/>
          <w:lang w:bidi="pa-IN"/>
        </w:rPr>
        <w:t xml:space="preserve">, ਬਲਕਿ ਤੁਹਾਡੇ ਬੱਚੇ ਬਾਰੇ </w:t>
      </w:r>
      <w:r w:rsidR="00EF6FB3" w:rsidRPr="00AA780D">
        <w:rPr>
          <w:rFonts w:cstheme="minorHAnsi"/>
          <w:sz w:val="18"/>
          <w:szCs w:val="18"/>
        </w:rPr>
        <w:t>EDI</w:t>
      </w:r>
      <w:r w:rsidR="00D23E9D" w:rsidRPr="00AA780D">
        <w:rPr>
          <w:rFonts w:cstheme="minorHAnsi"/>
          <w:sz w:val="18"/>
          <w:szCs w:val="18"/>
        </w:rPr>
        <w:t xml:space="preserve"> </w:t>
      </w:r>
      <w:r w:rsidR="00EF6FB3" w:rsidRPr="00AA780D">
        <w:rPr>
          <w:rFonts w:cs="Raavi" w:hint="cs"/>
          <w:sz w:val="18"/>
          <w:szCs w:val="18"/>
          <w:cs/>
          <w:lang w:bidi="pa-IN"/>
        </w:rPr>
        <w:t xml:space="preserve">ਜਾਣਕਾਰੀ ਨੂੰ ਸਿਰਫ ਦੂਜੇ ਬੱਚਿਆਂ ਦੇ ਨਾਲ ਸੰਖੇਪ ਵਿੱਚ ਸ਼ਾਮਲ ਕੀਤਾ ਜਾਏਗਾ; </w:t>
      </w:r>
    </w:p>
    <w:p w14:paraId="11BA07DE" w14:textId="5CFD26ED" w:rsidR="00681EC7" w:rsidRPr="00AA780D" w:rsidRDefault="00EF6FB3" w:rsidP="00875080">
      <w:pPr>
        <w:pStyle w:val="ListParagraph"/>
        <w:numPr>
          <w:ilvl w:val="0"/>
          <w:numId w:val="11"/>
        </w:numPr>
        <w:spacing w:after="0" w:line="216" w:lineRule="auto"/>
        <w:rPr>
          <w:rFonts w:cstheme="minorHAnsi"/>
          <w:sz w:val="18"/>
          <w:szCs w:val="18"/>
        </w:rPr>
      </w:pPr>
      <w:r w:rsidRPr="00AA780D">
        <w:rPr>
          <w:rFonts w:cs="Raavi" w:hint="cs"/>
          <w:sz w:val="18"/>
          <w:szCs w:val="18"/>
          <w:cs/>
          <w:lang w:bidi="pa-IN"/>
        </w:rPr>
        <w:t xml:space="preserve">ਜੇ ਤੁਸੀਂ ਨਹੀਂ ਚਾਹੁੰਦੇ ਕਿ ਤੁਹਾਡਾ ਬੱਚਾ </w:t>
      </w:r>
      <w:r w:rsidRPr="00AA780D">
        <w:rPr>
          <w:rFonts w:cstheme="minorHAnsi"/>
          <w:sz w:val="18"/>
          <w:szCs w:val="18"/>
        </w:rPr>
        <w:t xml:space="preserve">EDI </w:t>
      </w:r>
      <w:r w:rsidRPr="00AA780D">
        <w:rPr>
          <w:rFonts w:cs="Raavi" w:hint="cs"/>
          <w:sz w:val="18"/>
          <w:szCs w:val="18"/>
          <w:cs/>
          <w:lang w:bidi="pa-IN"/>
        </w:rPr>
        <w:t>ਖੋਜ ਅਧਿਐਨ ਵਿੱਚ ਹਿੱਸਾ ਲਵੇ ਤਾਂ ਤੁਸੀਂ</w:t>
      </w:r>
      <w:r w:rsidR="00564D09" w:rsidRPr="00AA780D">
        <w:rPr>
          <w:rFonts w:cs="Raavi" w:hint="cs"/>
          <w:sz w:val="18"/>
          <w:szCs w:val="18"/>
          <w:cs/>
          <w:lang w:bidi="pa-IN"/>
        </w:rPr>
        <w:t xml:space="preserve"> ਆਪਣੇ ਬੱਚੇ ਦੇ ਟੀਚਰ ਨਾਲ ਜਾਂ</w:t>
      </w:r>
      <w:r w:rsidRPr="00AA780D">
        <w:rPr>
          <w:rFonts w:cs="Raavi" w:hint="cs"/>
          <w:sz w:val="18"/>
          <w:szCs w:val="18"/>
          <w:cs/>
          <w:lang w:bidi="pa-IN"/>
        </w:rPr>
        <w:t xml:space="preserve"> </w:t>
      </w:r>
      <w:r w:rsidRPr="00AA780D">
        <w:rPr>
          <w:rFonts w:cstheme="minorHAnsi"/>
          <w:sz w:val="18"/>
          <w:szCs w:val="18"/>
        </w:rPr>
        <w:t xml:space="preserve">Human Early Learning Partnership (HELP) </w:t>
      </w:r>
      <w:r w:rsidRPr="00AA780D">
        <w:rPr>
          <w:rFonts w:cs="Raavi" w:hint="cs"/>
          <w:sz w:val="18"/>
          <w:szCs w:val="18"/>
          <w:cs/>
          <w:lang w:bidi="pa-IN"/>
        </w:rPr>
        <w:t xml:space="preserve">ਵਿਖੇ </w:t>
      </w:r>
      <w:r w:rsidRPr="00AA780D">
        <w:rPr>
          <w:rFonts w:cstheme="minorHAnsi"/>
          <w:sz w:val="18"/>
          <w:szCs w:val="18"/>
        </w:rPr>
        <w:t xml:space="preserve">EDI </w:t>
      </w:r>
      <w:r w:rsidRPr="00AA780D">
        <w:rPr>
          <w:rFonts w:cs="Raavi" w:hint="cs"/>
          <w:sz w:val="18"/>
          <w:szCs w:val="18"/>
          <w:cs/>
          <w:lang w:bidi="pa-IN"/>
        </w:rPr>
        <w:t>ਟੀਮ ਨਾਲ ਸੰਪਰਕ ਕਰ ਸਕਦੇ ਹੋ (ਸੰਪਰਕ ਵੇਰਵਾ ਉੱਪਰ ਵੇਖੋ);</w:t>
      </w:r>
    </w:p>
    <w:p w14:paraId="14CD7ACE" w14:textId="5B4BBE42" w:rsidR="00EA2FB3" w:rsidRPr="00AA780D" w:rsidRDefault="002E06BA" w:rsidP="00875080">
      <w:pPr>
        <w:pStyle w:val="ListParagraph"/>
        <w:numPr>
          <w:ilvl w:val="0"/>
          <w:numId w:val="11"/>
        </w:numPr>
        <w:spacing w:after="0" w:line="216" w:lineRule="auto"/>
        <w:rPr>
          <w:rFonts w:cstheme="minorHAnsi"/>
          <w:sz w:val="18"/>
          <w:szCs w:val="18"/>
        </w:rPr>
      </w:pPr>
      <w:r w:rsidRPr="00AA780D">
        <w:rPr>
          <w:rFonts w:cstheme="minorHAnsi"/>
          <w:sz w:val="18"/>
          <w:szCs w:val="18"/>
        </w:rPr>
        <w:t xml:space="preserve">EDI </w:t>
      </w:r>
      <w:r w:rsidR="00B35CA5" w:rsidRPr="00AA780D">
        <w:rPr>
          <w:rFonts w:cs="Raavi" w:hint="cs"/>
          <w:sz w:val="18"/>
          <w:szCs w:val="18"/>
          <w:cs/>
          <w:lang w:bidi="pa-IN"/>
        </w:rPr>
        <w:t>ਸਵਾਲਨਾਮਾ ਅਤੇ ਹੋਰ ਜਾਣਕਾਰੀ ਇੱਥੇ ਉਪਲਬਧ ਹਨ:</w:t>
      </w:r>
      <w:r w:rsidR="00EA2FB3" w:rsidRPr="00AA780D">
        <w:rPr>
          <w:rFonts w:cstheme="minorHAnsi"/>
          <w:sz w:val="18"/>
          <w:szCs w:val="18"/>
        </w:rPr>
        <w:t xml:space="preserve"> </w:t>
      </w:r>
      <w:hyperlink r:id="rId8" w:history="1">
        <w:r w:rsidRPr="00AA780D">
          <w:rPr>
            <w:rStyle w:val="Hyperlink"/>
            <w:rFonts w:cstheme="minorHAnsi"/>
            <w:sz w:val="18"/>
            <w:szCs w:val="18"/>
          </w:rPr>
          <w:t>www.earlylearning.ubc.ca/ediparent</w:t>
        </w:r>
      </w:hyperlink>
      <w:r w:rsidR="00172DC4" w:rsidRPr="00AA780D">
        <w:rPr>
          <w:rFonts w:cstheme="minorHAnsi"/>
          <w:color w:val="0000FF"/>
          <w:sz w:val="18"/>
          <w:szCs w:val="18"/>
          <w:u w:val="single"/>
        </w:rPr>
        <w:t>.</w:t>
      </w:r>
    </w:p>
    <w:p w14:paraId="6C34841A" w14:textId="4BB97F6B" w:rsidR="002E06BA" w:rsidRPr="00AA780D" w:rsidRDefault="002E06BA" w:rsidP="00875080">
      <w:pPr>
        <w:spacing w:after="0" w:line="216" w:lineRule="auto"/>
        <w:rPr>
          <w:rFonts w:cstheme="minorHAnsi"/>
          <w:sz w:val="18"/>
          <w:szCs w:val="18"/>
        </w:rPr>
      </w:pPr>
    </w:p>
    <w:p w14:paraId="265A1A51" w14:textId="77777777" w:rsidR="00AE1AFC" w:rsidRPr="00AA780D" w:rsidRDefault="00AE1AFC" w:rsidP="00875080">
      <w:pPr>
        <w:spacing w:after="0" w:line="216" w:lineRule="auto"/>
        <w:rPr>
          <w:rFonts w:cstheme="minorHAnsi"/>
          <w:sz w:val="18"/>
          <w:szCs w:val="18"/>
        </w:rPr>
      </w:pPr>
    </w:p>
    <w:p w14:paraId="16791F12" w14:textId="511C0C94" w:rsidR="003B6EBC" w:rsidRPr="00AA780D" w:rsidRDefault="00B35CA5" w:rsidP="00875080">
      <w:pPr>
        <w:pStyle w:val="Heading1"/>
        <w:spacing w:before="0" w:line="216" w:lineRule="auto"/>
        <w:rPr>
          <w:rFonts w:asciiTheme="minorHAnsi" w:hAnsiTheme="minorHAnsi" w:cstheme="minorHAnsi"/>
          <w:b/>
          <w:color w:val="1F497D" w:themeColor="text2"/>
          <w:sz w:val="18"/>
          <w:szCs w:val="18"/>
        </w:rPr>
      </w:pPr>
      <w:r w:rsidRPr="00AA780D">
        <w:rPr>
          <w:rFonts w:asciiTheme="minorHAnsi" w:hAnsiTheme="minorHAnsi" w:cs="Raavi" w:hint="cs"/>
          <w:bCs/>
          <w:color w:val="1F497D" w:themeColor="text2"/>
          <w:sz w:val="18"/>
          <w:szCs w:val="18"/>
          <w:cs/>
          <w:lang w:bidi="pa-IN"/>
        </w:rPr>
        <w:t xml:space="preserve">ਇਸ </w:t>
      </w:r>
      <w:r w:rsidR="00640FD2" w:rsidRPr="00AA780D">
        <w:rPr>
          <w:rFonts w:asciiTheme="minorHAnsi" w:hAnsiTheme="minorHAnsi" w:cs="Raavi" w:hint="cs"/>
          <w:bCs/>
          <w:color w:val="1F497D" w:themeColor="text2"/>
          <w:sz w:val="18"/>
          <w:szCs w:val="18"/>
          <w:cs/>
          <w:lang w:bidi="pa-IN"/>
        </w:rPr>
        <w:t>ਪ੍ਰੋਜੈਕਟ</w:t>
      </w:r>
      <w:r w:rsidRPr="00AA780D">
        <w:rPr>
          <w:rFonts w:asciiTheme="minorHAnsi" w:hAnsiTheme="minorHAnsi" w:cs="Raavi" w:hint="cs"/>
          <w:bCs/>
          <w:color w:val="1F497D" w:themeColor="text2"/>
          <w:sz w:val="18"/>
          <w:szCs w:val="18"/>
          <w:cs/>
          <w:lang w:bidi="pa-IN"/>
        </w:rPr>
        <w:t xml:space="preserve"> ਦਾ ਉਦੇਸ਼ ਕੀ ਹੈ </w:t>
      </w:r>
      <w:r w:rsidRPr="00AA780D">
        <w:rPr>
          <w:rFonts w:asciiTheme="minorHAnsi" w:hAnsiTheme="minorHAnsi" w:cs="Raavi"/>
          <w:bCs/>
          <w:color w:val="1F497D" w:themeColor="text2"/>
          <w:sz w:val="18"/>
          <w:szCs w:val="18"/>
          <w:cs/>
          <w:lang w:bidi="pa-IN"/>
        </w:rPr>
        <w:t>–</w:t>
      </w:r>
      <w:r w:rsidRPr="00AA780D">
        <w:rPr>
          <w:rFonts w:asciiTheme="minorHAnsi" w:hAnsiTheme="minorHAnsi" w:cs="Raavi" w:hint="cs"/>
          <w:bCs/>
          <w:color w:val="1F497D" w:themeColor="text2"/>
          <w:sz w:val="18"/>
          <w:szCs w:val="18"/>
          <w:cs/>
          <w:lang w:bidi="pa-IN"/>
        </w:rPr>
        <w:t xml:space="preserve"> ਇਸ ਨਾਲ ਤੁਹਾਡੇ ਸਕੂਲ ਅਤੇ ਕਮਿਊਨਿਟੀ ਨੂੰ ਕੀ ਲਾਭ ਹੋਵੇਗਾ?</w:t>
      </w:r>
    </w:p>
    <w:p w14:paraId="4285E851" w14:textId="2C9E5A03" w:rsidR="00F54D61" w:rsidRPr="00AA780D" w:rsidRDefault="00AC4B71" w:rsidP="00875080">
      <w:pPr>
        <w:spacing w:after="0" w:line="216" w:lineRule="auto"/>
        <w:rPr>
          <w:rFonts w:cstheme="minorHAnsi"/>
          <w:sz w:val="18"/>
          <w:szCs w:val="18"/>
        </w:rPr>
      </w:pPr>
      <w:r w:rsidRPr="00AA780D">
        <w:rPr>
          <w:rFonts w:cstheme="minorHAnsi"/>
          <w:sz w:val="18"/>
          <w:szCs w:val="18"/>
        </w:rPr>
        <w:t xml:space="preserve">EDI </w:t>
      </w:r>
      <w:r w:rsidRPr="00AA780D">
        <w:rPr>
          <w:rFonts w:cs="Raavi" w:hint="cs"/>
          <w:sz w:val="18"/>
          <w:szCs w:val="18"/>
          <w:cs/>
          <w:lang w:bidi="pa-IN"/>
        </w:rPr>
        <w:t xml:space="preserve">ਦੀ ਮਦਦ ਨਾਲ ਜਾਣਕਾਰੀ ਇਕੱਠੀ ਕਰਨ ਦਾ ਉਦੇਸ਼ ਸਕੂਲ ਜਾਣਾ ਸ਼ੁਰੂ ਕਰਨ </w:t>
      </w:r>
      <w:r w:rsidRPr="00AA780D">
        <w:rPr>
          <w:rFonts w:cs="Raavi" w:hint="cs"/>
          <w:sz w:val="18"/>
          <w:szCs w:val="18"/>
          <w:lang w:bidi="pa-IN"/>
        </w:rPr>
        <w:t>'</w:t>
      </w:r>
      <w:r w:rsidRPr="00AA780D">
        <w:rPr>
          <w:rFonts w:cs="Raavi" w:hint="cs"/>
          <w:sz w:val="18"/>
          <w:szCs w:val="18"/>
          <w:cs/>
          <w:lang w:bidi="pa-IN"/>
        </w:rPr>
        <w:t>ਤੇ ਬੱਚਿਆਂ ਦੇ ਵਿਕਾਸ ਨੂੰ ਬਿਹਤਰ ਸਮਝਣਾ ਹੈ</w:t>
      </w:r>
      <w:r w:rsidRPr="00AA780D">
        <w:rPr>
          <w:rFonts w:cs="Mangal" w:hint="cs"/>
          <w:sz w:val="18"/>
          <w:szCs w:val="18"/>
          <w:cs/>
          <w:lang w:bidi="hi-IN"/>
        </w:rPr>
        <w:t xml:space="preserve">। </w:t>
      </w:r>
      <w:r w:rsidR="00C544EA" w:rsidRPr="00AA780D">
        <w:rPr>
          <w:rFonts w:cstheme="minorHAnsi"/>
          <w:sz w:val="18"/>
          <w:szCs w:val="18"/>
        </w:rPr>
        <w:t>EDI</w:t>
      </w:r>
      <w:r w:rsidR="00C544EA" w:rsidRPr="00AA780D">
        <w:rPr>
          <w:rFonts w:cs="Raavi" w:hint="cs"/>
          <w:sz w:val="18"/>
          <w:szCs w:val="18"/>
          <w:cs/>
          <w:lang w:bidi="pa-IN"/>
        </w:rPr>
        <w:t xml:space="preserve"> ਤੋਂ ਮਿਲੀ ਜਾਣਕਾਰੀ </w:t>
      </w:r>
      <w:r w:rsidR="00A0090A" w:rsidRPr="00AA780D">
        <w:rPr>
          <w:rFonts w:cs="Raavi" w:hint="cs"/>
          <w:sz w:val="18"/>
          <w:szCs w:val="18"/>
          <w:cs/>
          <w:lang w:bidi="pa-IN"/>
        </w:rPr>
        <w:t xml:space="preserve">ਪ੍ਰੋਗਰਾਮਾਂ ਦੀ ਯੋਜਨਾਬੰਦੀ ਅਤੇ ਬੱਚਿਆਂ ਅਤੇ ਮਾਪਿਆਂ ਲਈ </w:t>
      </w:r>
      <w:r w:rsidRPr="00AA780D">
        <w:rPr>
          <w:rFonts w:cs="Raavi" w:hint="cs"/>
          <w:sz w:val="18"/>
          <w:szCs w:val="18"/>
          <w:cs/>
          <w:lang w:bidi="pa-IN"/>
        </w:rPr>
        <w:t>ਸਹਾਇਤਾ</w:t>
      </w:r>
      <w:r w:rsidR="00A0090A" w:rsidRPr="00AA780D">
        <w:rPr>
          <w:rFonts w:cs="Raavi" w:hint="cs"/>
          <w:sz w:val="18"/>
          <w:szCs w:val="18"/>
          <w:cs/>
          <w:lang w:bidi="pa-IN"/>
        </w:rPr>
        <w:t xml:space="preserve"> ਨਿਰਧਾਰਤ ਕਰਨ ਵਿੱਚ </w:t>
      </w:r>
      <w:r w:rsidR="00C544EA" w:rsidRPr="00AA780D">
        <w:rPr>
          <w:rFonts w:cs="Raavi" w:hint="cs"/>
          <w:sz w:val="18"/>
          <w:szCs w:val="18"/>
          <w:cs/>
          <w:lang w:bidi="pa-IN"/>
        </w:rPr>
        <w:t xml:space="preserve">ਸਿੱਖਿਅਕਾਂ, ਸਕੂਲ ਡਿਸਟ੍ਰਿਕਟਾਂ, ਸਿਹਤ ਪੇਸ਼ੇਵਰਾਂ, ਮੁੱਢਲੇ ਵਰ੍ਹਿਆਂ ਵਿੱਚ </w:t>
      </w:r>
      <w:r w:rsidRPr="00AA780D">
        <w:rPr>
          <w:rFonts w:cs="Raavi" w:hint="cs"/>
          <w:sz w:val="18"/>
          <w:szCs w:val="18"/>
          <w:cs/>
          <w:lang w:bidi="pa-IN"/>
        </w:rPr>
        <w:t xml:space="preserve">ਸੇਵਾ </w:t>
      </w:r>
      <w:r w:rsidR="00C544EA" w:rsidRPr="00AA780D">
        <w:rPr>
          <w:rFonts w:cs="Raavi" w:hint="cs"/>
          <w:sz w:val="18"/>
          <w:szCs w:val="18"/>
          <w:cs/>
          <w:lang w:bidi="pa-IN"/>
        </w:rPr>
        <w:t>ਪ੍ਰਦਾ</w:t>
      </w:r>
      <w:r w:rsidR="00640FD2" w:rsidRPr="00AA780D">
        <w:rPr>
          <w:rFonts w:cs="Raavi" w:hint="cs"/>
          <w:sz w:val="18"/>
          <w:szCs w:val="18"/>
          <w:cs/>
          <w:lang w:bidi="pa-IN"/>
        </w:rPr>
        <w:t>ਤਿਆਂ</w:t>
      </w:r>
      <w:r w:rsidR="00C544EA" w:rsidRPr="00AA780D">
        <w:rPr>
          <w:rFonts w:cs="Raavi" w:hint="cs"/>
          <w:sz w:val="18"/>
          <w:szCs w:val="18"/>
          <w:cs/>
          <w:lang w:bidi="pa-IN"/>
        </w:rPr>
        <w:t xml:space="preserve"> ਅਤੇ ਕਮਿਊਨਿਟੀ ਮੈਂਬਰਾਂ ਲਈ ਬਹੁਤ ਮਹੱਤਵਪੂਰਨ ਸਿੱਧ ਹੋਈ ਹੈ।</w:t>
      </w:r>
      <w:r w:rsidR="00F33D48" w:rsidRPr="00AA780D">
        <w:rPr>
          <w:rFonts w:cstheme="minorHAnsi"/>
          <w:sz w:val="18"/>
          <w:szCs w:val="18"/>
        </w:rPr>
        <w:t xml:space="preserve"> </w:t>
      </w:r>
      <w:r w:rsidR="00C544EA" w:rsidRPr="00AA780D">
        <w:rPr>
          <w:rFonts w:cs="Raavi" w:hint="cs"/>
          <w:sz w:val="18"/>
          <w:szCs w:val="18"/>
          <w:cs/>
          <w:lang w:bidi="pa-IN"/>
        </w:rPr>
        <w:t xml:space="preserve">ਜਨਤਕ ਸੰਸਥਾਵਾਂ, ਸਕੂਲ ਡਿਸਟ੍ਰਿਕਟਾਂ ਸਮੇਤ, </w:t>
      </w:r>
      <w:r w:rsidR="00C544EA" w:rsidRPr="00AA780D">
        <w:rPr>
          <w:rFonts w:cstheme="minorHAnsi"/>
          <w:sz w:val="18"/>
          <w:szCs w:val="18"/>
        </w:rPr>
        <w:t>EDI</w:t>
      </w:r>
      <w:r w:rsidR="00C544EA" w:rsidRPr="00AA780D">
        <w:rPr>
          <w:rFonts w:cs="Raavi" w:hint="cs"/>
          <w:sz w:val="18"/>
          <w:szCs w:val="18"/>
          <w:cs/>
          <w:lang w:bidi="pa-IN"/>
        </w:rPr>
        <w:t xml:space="preserve"> ਜਾਣਕਾਰੀ (ਡੈਟਾ) ਦੀ ਵਰਤੋਂ</w:t>
      </w:r>
      <w:r w:rsidR="00F54D61" w:rsidRPr="00AA780D">
        <w:rPr>
          <w:sz w:val="18"/>
          <w:szCs w:val="18"/>
        </w:rPr>
        <w:t xml:space="preserve"> </w:t>
      </w:r>
      <w:r w:rsidR="00C544EA" w:rsidRPr="00AA780D">
        <w:rPr>
          <w:rFonts w:cs="Raavi" w:hint="cs"/>
          <w:sz w:val="18"/>
          <w:szCs w:val="18"/>
          <w:cs/>
          <w:lang w:bidi="pa-IN"/>
        </w:rPr>
        <w:t>ਆਪ</w:t>
      </w:r>
      <w:r w:rsidR="00A2416C" w:rsidRPr="00AA780D">
        <w:rPr>
          <w:rFonts w:cs="Raavi" w:hint="cs"/>
          <w:sz w:val="18"/>
          <w:szCs w:val="18"/>
          <w:cs/>
          <w:lang w:bidi="pa-IN"/>
        </w:rPr>
        <w:t>ਣੇ</w:t>
      </w:r>
      <w:r w:rsidR="00C544EA" w:rsidRPr="00AA780D">
        <w:rPr>
          <w:rFonts w:cs="Raavi" w:hint="cs"/>
          <w:sz w:val="18"/>
          <w:szCs w:val="18"/>
          <w:cs/>
          <w:lang w:bidi="pa-IN"/>
        </w:rPr>
        <w:t xml:space="preserve"> ਸਕੂਲ ਡਿਸਟ੍ਰਿਕਟਾਂ ਦੀ ਯੋਜਨਾਬੰਦੀ ਲਈ ਕਰ ਰਹੀਆਂ ਹਨ। </w:t>
      </w:r>
      <w:r w:rsidR="008672B6" w:rsidRPr="00AA780D">
        <w:rPr>
          <w:rFonts w:cs="Raavi" w:hint="cs"/>
          <w:sz w:val="18"/>
          <w:szCs w:val="18"/>
          <w:cs/>
          <w:lang w:bidi="pa-IN"/>
        </w:rPr>
        <w:t xml:space="preserve">ਸਕੂਲ ਅਤੇ ਕਮਿਊਨਿਟੀਆਂ </w:t>
      </w:r>
      <w:r w:rsidR="008672B6" w:rsidRPr="00AA780D">
        <w:rPr>
          <w:rFonts w:cstheme="minorHAnsi"/>
          <w:sz w:val="18"/>
          <w:szCs w:val="18"/>
        </w:rPr>
        <w:t>EDI</w:t>
      </w:r>
      <w:r w:rsidR="008672B6" w:rsidRPr="00AA780D">
        <w:rPr>
          <w:rFonts w:cs="Raavi" w:hint="cs"/>
          <w:sz w:val="18"/>
          <w:szCs w:val="18"/>
          <w:cs/>
          <w:lang w:bidi="pa-IN"/>
        </w:rPr>
        <w:t xml:space="preserve"> ਜਾਣਕਾਰੀ ਦੀ ਵਰਤੋਂ ਵਿਕਾਸ ਦੇ ਮੁੱਖ ਖੇਤਰਾਂ ਵਿੱਚ ਬੱਚਿਆਂ ਦੀ ਕਾਰਗੁਜ਼ਾਰੀ ਨੂੰ ਸਮਝਣ ਅਤੇ ਲੋੜੀਂਦੀ ਦਖਲਅੰਦਾਜ਼ੀ ਦੀ ਯੋਜਨਾਬੰਦੀ ਲਈ ਕਰ ਰਹੇ ਹਨ। </w:t>
      </w:r>
      <w:r w:rsidR="00F54D61" w:rsidRPr="00AA780D">
        <w:rPr>
          <w:sz w:val="18"/>
          <w:szCs w:val="18"/>
        </w:rPr>
        <w:t xml:space="preserve">EDI </w:t>
      </w:r>
      <w:r w:rsidR="008672B6" w:rsidRPr="00AA780D">
        <w:rPr>
          <w:rFonts w:cs="Raavi" w:hint="cs"/>
          <w:sz w:val="18"/>
          <w:szCs w:val="18"/>
          <w:cs/>
          <w:lang w:bidi="pa-IN"/>
        </w:rPr>
        <w:t>ਤੋਂ ਮਿਲੀ ਜਾਣਕਾਰੀ ਨਾਲ ਸੂਬਾਈ ਨਿਵੇਸ਼, ਨੀਤੀ ਵਿਕਾਸ ਅਤੇ ਪ੍ਰੋਗਰਾਮਾਂ ਦੀ ਯੋਜਨਾ</w:t>
      </w:r>
      <w:r w:rsidR="009D1714" w:rsidRPr="00AA780D">
        <w:rPr>
          <w:rFonts w:cs="Raavi" w:hint="cs"/>
          <w:sz w:val="18"/>
          <w:szCs w:val="18"/>
          <w:cs/>
          <w:lang w:bidi="pa-IN"/>
        </w:rPr>
        <w:t>ਬੰਦੀ ਅਤੇ ਮੁਲਾਂਕਣ ਵਿੱਚ ਵੀ ਮਦਦ ਮਿਲਦੀ ਹੈ।</w:t>
      </w:r>
    </w:p>
    <w:p w14:paraId="39CAB6A5" w14:textId="77777777" w:rsidR="00F54D61" w:rsidRPr="00AA780D" w:rsidRDefault="00F54D61" w:rsidP="00875080">
      <w:pPr>
        <w:spacing w:after="0" w:line="216" w:lineRule="auto"/>
        <w:rPr>
          <w:rFonts w:cstheme="minorHAnsi"/>
          <w:sz w:val="18"/>
          <w:szCs w:val="18"/>
        </w:rPr>
      </w:pPr>
    </w:p>
    <w:p w14:paraId="412F7B23" w14:textId="404AD18E" w:rsidR="00C11536" w:rsidRPr="00AA780D" w:rsidRDefault="009D1714" w:rsidP="00875080">
      <w:pPr>
        <w:spacing w:line="216" w:lineRule="auto"/>
        <w:rPr>
          <w:rFonts w:cs="Raavi"/>
          <w:sz w:val="18"/>
          <w:szCs w:val="18"/>
          <w:lang w:val="en-US" w:bidi="pa-IN"/>
        </w:rPr>
      </w:pPr>
      <w:r w:rsidRPr="00AA780D">
        <w:rPr>
          <w:rFonts w:cstheme="minorHAnsi"/>
          <w:sz w:val="18"/>
          <w:szCs w:val="18"/>
        </w:rPr>
        <w:t>EDI</w:t>
      </w:r>
      <w:r w:rsidRPr="00AA780D">
        <w:rPr>
          <w:rFonts w:cs="Raavi" w:hint="cs"/>
          <w:sz w:val="18"/>
          <w:szCs w:val="18"/>
          <w:cs/>
          <w:lang w:bidi="pa-IN"/>
        </w:rPr>
        <w:t xml:space="preserve"> ਡੈਟਾ ਦੀ ਵਰਤੋਂ ਨਾਲ ਕੀਤੇ ਗਏ ਖੋਜ ਅਧਿਐਨ ਦਰਸਾਉਂਦੇ ਹਨ ਕਿ ਨੇਬਰਹੁਡਾਂ ਵਿਚਕਾਰ ਕਾਫੀ ਅੰਤਰ ਹਨ। ਕਈ ਨੇਬਰਹੁਡਾਂ ਵਿੱਚ ਅਜਿਹੇ ਬੱਚਿਆਂ ਦਾ ਪ੍ਰਤੀਸ਼ਤ ਕਾਫੀ ਉੱਚਾ</w:t>
      </w:r>
      <w:r w:rsidR="00A0090A" w:rsidRPr="00AA780D">
        <w:rPr>
          <w:rFonts w:cs="Raavi" w:hint="cs"/>
          <w:sz w:val="18"/>
          <w:szCs w:val="18"/>
          <w:cs/>
          <w:lang w:bidi="pa-IN"/>
        </w:rPr>
        <w:t xml:space="preserve"> ਹੁੰਦਾ</w:t>
      </w:r>
      <w:r w:rsidRPr="00AA780D">
        <w:rPr>
          <w:rFonts w:cs="Raavi" w:hint="cs"/>
          <w:sz w:val="18"/>
          <w:szCs w:val="18"/>
          <w:cs/>
          <w:lang w:bidi="pa-IN"/>
        </w:rPr>
        <w:t xml:space="preserve"> ਹੈ ਜੋ </w:t>
      </w:r>
      <w:r w:rsidR="00AF5DE6" w:rsidRPr="00AA780D">
        <w:rPr>
          <w:rFonts w:cs="Raavi" w:hint="cs"/>
          <w:sz w:val="18"/>
          <w:szCs w:val="18"/>
          <w:cs/>
          <w:lang w:bidi="pa-IN"/>
        </w:rPr>
        <w:t xml:space="preserve">ਆਪਣੇ ਵਿਕਾਸ ਦੇ </w:t>
      </w:r>
      <w:r w:rsidR="00D33B00" w:rsidRPr="00AA780D">
        <w:rPr>
          <w:rFonts w:cs="Raavi" w:hint="cs"/>
          <w:sz w:val="18"/>
          <w:szCs w:val="18"/>
          <w:cs/>
          <w:lang w:bidi="pa-IN"/>
        </w:rPr>
        <w:t>ਪ੍ਰਮੁੱ</w:t>
      </w:r>
      <w:r w:rsidR="00D33B00" w:rsidRPr="00AA780D">
        <w:rPr>
          <w:rFonts w:cs="Raavi"/>
          <w:sz w:val="18"/>
          <w:szCs w:val="18"/>
          <w:cs/>
          <w:lang w:bidi="pa-IN"/>
        </w:rPr>
        <w:t>ਖ</w:t>
      </w:r>
      <w:r w:rsidR="00AF5DE6" w:rsidRPr="00AA780D">
        <w:rPr>
          <w:rFonts w:cs="Raavi" w:hint="cs"/>
          <w:sz w:val="18"/>
          <w:szCs w:val="18"/>
          <w:cs/>
          <w:lang w:bidi="pa-IN"/>
        </w:rPr>
        <w:t xml:space="preserve"> ਖੇਤਰਾਂ ਵਿੱਚ ਕਾਫੀ ਕਮਜ਼ੋਰ ਹੁੰਦੇ ਹਨ ਜਦ ਕਿ ਦੂਜੇ ਨੇਬਰਹੁਡਾਂ ਵਿੱਚ ਇਹਨਾਂ ਦਾ ਪ੍ਰਤੀਸ਼ਤ ਘੱਟ ਹੁੰਦਾ ਹੈ। </w:t>
      </w:r>
      <w:r w:rsidR="009460FD" w:rsidRPr="00AA780D">
        <w:rPr>
          <w:rFonts w:cs="Raavi" w:hint="cs"/>
          <w:sz w:val="18"/>
          <w:szCs w:val="18"/>
          <w:cs/>
          <w:lang w:bidi="pa-IN"/>
        </w:rPr>
        <w:t xml:space="preserve">ਇਸ ਤਰ੍ਹਾਂ </w:t>
      </w:r>
      <w:r w:rsidR="009460FD" w:rsidRPr="00AA780D">
        <w:rPr>
          <w:rFonts w:cstheme="minorHAnsi"/>
          <w:sz w:val="18"/>
          <w:szCs w:val="18"/>
        </w:rPr>
        <w:t>EDI</w:t>
      </w:r>
      <w:r w:rsidR="009460FD" w:rsidRPr="00AA780D">
        <w:rPr>
          <w:rFonts w:cs="Raavi" w:hint="cs"/>
          <w:sz w:val="18"/>
          <w:szCs w:val="18"/>
          <w:cs/>
          <w:lang w:bidi="pa-IN"/>
        </w:rPr>
        <w:t xml:space="preserve"> ਡੈਟਾ </w:t>
      </w:r>
      <w:r w:rsidR="00AF5DE6" w:rsidRPr="00AA780D">
        <w:rPr>
          <w:rFonts w:cs="Raavi" w:hint="cs"/>
          <w:sz w:val="18"/>
          <w:szCs w:val="18"/>
          <w:cs/>
          <w:lang w:bidi="pa-IN"/>
        </w:rPr>
        <w:t xml:space="preserve">ਸਾਨੂੰ </w:t>
      </w:r>
      <w:r w:rsidR="009460FD" w:rsidRPr="00AA780D">
        <w:rPr>
          <w:rFonts w:cs="Raavi" w:hint="cs"/>
          <w:sz w:val="18"/>
          <w:szCs w:val="18"/>
          <w:cs/>
          <w:lang w:bidi="pa-IN"/>
        </w:rPr>
        <w:t>ਡੂੰਘਾਈ</w:t>
      </w:r>
      <w:r w:rsidR="0080540E" w:rsidRPr="00AA780D">
        <w:rPr>
          <w:rFonts w:cs="Raavi" w:hint="cs"/>
          <w:sz w:val="18"/>
          <w:szCs w:val="18"/>
          <w:cs/>
          <w:lang w:bidi="pa-IN"/>
        </w:rPr>
        <w:t xml:space="preserve"> ਤੱਕ </w:t>
      </w:r>
      <w:r w:rsidR="00B0051E" w:rsidRPr="00AA780D">
        <w:rPr>
          <w:rFonts w:cs="Raavi" w:hint="cs"/>
          <w:sz w:val="18"/>
          <w:szCs w:val="18"/>
          <w:cs/>
          <w:lang w:bidi="pa-IN"/>
        </w:rPr>
        <w:t>ਦਿ</w:t>
      </w:r>
      <w:r w:rsidR="009460FD" w:rsidRPr="00AA780D">
        <w:rPr>
          <w:rFonts w:cs="Raavi" w:hint="cs"/>
          <w:sz w:val="18"/>
          <w:szCs w:val="18"/>
          <w:cs/>
          <w:lang w:bidi="pa-IN"/>
        </w:rPr>
        <w:t>ਖ</w:t>
      </w:r>
      <w:r w:rsidR="00B0051E" w:rsidRPr="00AA780D">
        <w:rPr>
          <w:rFonts w:cs="Raavi" w:hint="cs"/>
          <w:sz w:val="18"/>
          <w:szCs w:val="18"/>
          <w:cs/>
          <w:lang w:bidi="pa-IN"/>
        </w:rPr>
        <w:t>ਾ</w:t>
      </w:r>
      <w:r w:rsidR="009460FD" w:rsidRPr="00AA780D">
        <w:rPr>
          <w:rFonts w:cs="Raavi" w:hint="cs"/>
          <w:sz w:val="18"/>
          <w:szCs w:val="18"/>
          <w:cs/>
          <w:lang w:bidi="pa-IN"/>
        </w:rPr>
        <w:t xml:space="preserve"> ਸਕ</w:t>
      </w:r>
      <w:r w:rsidR="00AF5DE6" w:rsidRPr="00AA780D">
        <w:rPr>
          <w:rFonts w:cs="Raavi" w:hint="cs"/>
          <w:sz w:val="18"/>
          <w:szCs w:val="18"/>
          <w:cs/>
          <w:lang w:bidi="pa-IN"/>
        </w:rPr>
        <w:t>ਦਾ ਹੈ</w:t>
      </w:r>
      <w:r w:rsidR="009460FD" w:rsidRPr="00AA780D">
        <w:rPr>
          <w:rFonts w:cs="Raavi" w:hint="cs"/>
          <w:sz w:val="18"/>
          <w:szCs w:val="18"/>
          <w:cs/>
          <w:lang w:bidi="pa-IN"/>
        </w:rPr>
        <w:t xml:space="preserve"> ਕਿ ਕਿੰਡਰਗਾਰਟਨ ਦੇ ਬੱਚਿਆਂ ਦੀ ਕਾਰਗੁਜ਼ਾਰੀ ਕਿਹੋ ਜਿਹੀ ਹੈ ਅਤੇ ਪੂਰੇ ਸੂਬੇ ਦੇ ਨੇਬਰਹੁਡਾਂ ਵਿੱਚ ਬੱਚਿਆਂ ਦੇ ਮੁੱਢਲੇ ਵਿਕਾਸ ‘ਤੇ ਅਸਰ ਪਾਉਣ ਵਾਲੇ ਕਾਰਕਾਂ ਬਾਰੇ </w:t>
      </w:r>
      <w:r w:rsidR="00A0090A" w:rsidRPr="00AA780D">
        <w:rPr>
          <w:rFonts w:cs="Raavi" w:hint="cs"/>
          <w:sz w:val="18"/>
          <w:szCs w:val="18"/>
          <w:cs/>
          <w:lang w:bidi="pa-IN"/>
        </w:rPr>
        <w:t>ਵਿਚਾਰ-ਵਟਾਂਦਰੇ</w:t>
      </w:r>
      <w:r w:rsidR="009460FD" w:rsidRPr="00AA780D">
        <w:rPr>
          <w:rFonts w:cs="Raavi" w:hint="cs"/>
          <w:sz w:val="18"/>
          <w:szCs w:val="18"/>
          <w:cs/>
          <w:lang w:bidi="pa-IN"/>
        </w:rPr>
        <w:t xml:space="preserve"> </w:t>
      </w:r>
      <w:r w:rsidR="00AF5DE6" w:rsidRPr="00AA780D">
        <w:rPr>
          <w:rFonts w:cs="Raavi" w:hint="cs"/>
          <w:sz w:val="18"/>
          <w:szCs w:val="18"/>
          <w:cs/>
          <w:lang w:bidi="pa-IN"/>
        </w:rPr>
        <w:t xml:space="preserve">ਨੂੰ </w:t>
      </w:r>
      <w:r w:rsidR="00D33B00" w:rsidRPr="00AA780D">
        <w:rPr>
          <w:rFonts w:cs="Raavi" w:hint="cs"/>
          <w:sz w:val="18"/>
          <w:szCs w:val="18"/>
          <w:cs/>
          <w:lang w:bidi="pa-IN"/>
        </w:rPr>
        <w:t>ਉਤਸ਼ਾਹਿਤ</w:t>
      </w:r>
      <w:r w:rsidR="00AF5DE6" w:rsidRPr="00AA780D">
        <w:rPr>
          <w:rFonts w:cs="Raavi" w:hint="cs"/>
          <w:sz w:val="18"/>
          <w:szCs w:val="18"/>
          <w:cs/>
          <w:lang w:bidi="pa-IN"/>
        </w:rPr>
        <w:t xml:space="preserve"> ਕਰ </w:t>
      </w:r>
      <w:r w:rsidR="009460FD" w:rsidRPr="00AA780D">
        <w:rPr>
          <w:rFonts w:cs="Raavi" w:hint="cs"/>
          <w:sz w:val="18"/>
          <w:szCs w:val="18"/>
          <w:cs/>
          <w:lang w:bidi="pa-IN"/>
        </w:rPr>
        <w:t>ਸਕ</w:t>
      </w:r>
      <w:r w:rsidR="00AF5DE6" w:rsidRPr="00AA780D">
        <w:rPr>
          <w:rFonts w:cs="Raavi" w:hint="cs"/>
          <w:sz w:val="18"/>
          <w:szCs w:val="18"/>
          <w:cs/>
          <w:lang w:bidi="pa-IN"/>
        </w:rPr>
        <w:t>ਦਾ ਹੈ</w:t>
      </w:r>
      <w:r w:rsidR="009460FD" w:rsidRPr="00AA780D">
        <w:rPr>
          <w:rFonts w:cs="Mangal" w:hint="cs"/>
          <w:sz w:val="18"/>
          <w:szCs w:val="18"/>
          <w:cs/>
          <w:lang w:bidi="hi-IN"/>
        </w:rPr>
        <w:t xml:space="preserve">। </w:t>
      </w:r>
      <w:r w:rsidR="009460FD" w:rsidRPr="00AA780D">
        <w:rPr>
          <w:rFonts w:cstheme="minorHAnsi"/>
          <w:sz w:val="18"/>
          <w:szCs w:val="18"/>
        </w:rPr>
        <w:t>EDI</w:t>
      </w:r>
      <w:r w:rsidR="009460FD" w:rsidRPr="00AA780D">
        <w:rPr>
          <w:rFonts w:cs="Raavi" w:hint="cs"/>
          <w:sz w:val="18"/>
          <w:szCs w:val="18"/>
          <w:cs/>
          <w:lang w:bidi="pa-IN"/>
        </w:rPr>
        <w:t xml:space="preserve"> ਤੋਂ ਪ੍ਰਾਪਤ ਜਾਣਕਾਰੀ ਦੀ ਵਰਤੋਂ ਉਹਨਾਂ ਤਰੀਕਿਆਂ ਬਾਰੇ ਜਾਗਰੂਕਤਾ ਵਧਾਉਣ ਲਈ ਵੀ ਕੀਤੀ ਜਾਂਦੀ ਹੈ ਜਿਨ੍ਹਾਂ </w:t>
      </w:r>
      <w:r w:rsidR="009F321A" w:rsidRPr="00AA780D">
        <w:rPr>
          <w:rFonts w:cs="Raavi" w:hint="cs"/>
          <w:sz w:val="18"/>
          <w:szCs w:val="18"/>
          <w:cs/>
          <w:lang w:bidi="pa-IN"/>
        </w:rPr>
        <w:t xml:space="preserve">ਰਾਹੀਂ ਅਸੀਂ ਅਜਿਹੇ ਮਾਹੌਲ ਪੈਦਾ ਕਰ ਸਕਦੇ ਹਾਂ ਜਿਨ੍ਹਾਂ ਵਿੱਚ ਬੱਚੇ ਚੰਗੀ ਤਰ੍ਹਾਂ </w:t>
      </w:r>
      <w:r w:rsidR="000C2C90" w:rsidRPr="00AA780D">
        <w:rPr>
          <w:rFonts w:cs="Raavi" w:hint="cs"/>
          <w:sz w:val="18"/>
          <w:szCs w:val="18"/>
          <w:cs/>
          <w:lang w:bidi="pa-IN"/>
        </w:rPr>
        <w:t>ਵ</w:t>
      </w:r>
      <w:r w:rsidR="009F321A" w:rsidRPr="00AA780D">
        <w:rPr>
          <w:rFonts w:cs="Raavi" w:hint="cs"/>
          <w:sz w:val="18"/>
          <w:szCs w:val="18"/>
          <w:cs/>
          <w:lang w:bidi="pa-IN"/>
        </w:rPr>
        <w:t>ਧ-ਫੁਲ ਸਕਦੇ ਹਨ ਅਤੇ ਵਿਕਸਤ ਹੋ ਸਕਦੇ ਹਨ।</w:t>
      </w:r>
    </w:p>
    <w:p w14:paraId="3E9BE6CE" w14:textId="77777777" w:rsidR="00607B11" w:rsidRPr="00AA780D" w:rsidRDefault="00607B11" w:rsidP="00607B11">
      <w:pPr>
        <w:spacing w:line="204" w:lineRule="auto"/>
        <w:jc w:val="both"/>
        <w:rPr>
          <w:rFonts w:cs="Raavi"/>
          <w:sz w:val="18"/>
          <w:szCs w:val="18"/>
          <w:lang w:bidi="pa-IN"/>
        </w:rPr>
      </w:pPr>
      <w:r w:rsidRPr="00AA780D">
        <w:rPr>
          <w:rFonts w:cs="Raavi"/>
          <w:color w:val="000000"/>
          <w:sz w:val="18"/>
          <w:szCs w:val="18"/>
          <w:cs/>
          <w:lang w:bidi="pa-IN"/>
        </w:rPr>
        <w:t xml:space="preserve">ਬੱਚਿਆਂ ਦੀ ਸਿਹਤ ਅਤੇ ਖੈਰੀਅਤ ਉੱਪਰ ਧਿਆਨ ਕੇਂਦਰਤ ਕਰਨ ਦਾ ਅੱਜ ਸਭ ਤੋਂ ਢੁੱਕਵਾਂ ਸਮਾਂ ਹੈ। ਕੋਵਿਡ-19 ਕਾਰਨ ਪੈਦਾ ਹੋਇਆ ਤਣਾਅ ਅਤੇ ਵਿਘਨ ਗੰਭੀਰ ਚਿੰਤਾ ਦਾ ਵਿਸ਼ਾ ਹਨ। ਸਾਰੇ ਬੱਚਿਆਂ ਅਤੇ ਪਰਿਵਾਰਾਂ ਨੂੰ ਚੁਣੌਤੀਆਂ ਦਾ ਸਾਮ੍ਹਣਾ ਕਰਨ ਦਾ ਖਤਰਾ ਅੱਜ ਜ਼ਿਆਦਾ ਹੈ। </w:t>
      </w:r>
      <w:r w:rsidRPr="00AA780D">
        <w:rPr>
          <w:sz w:val="18"/>
          <w:szCs w:val="18"/>
        </w:rPr>
        <w:t>MDI</w:t>
      </w:r>
      <w:r w:rsidRPr="00AA780D">
        <w:rPr>
          <w:rFonts w:cs="Raavi"/>
          <w:sz w:val="18"/>
          <w:szCs w:val="18"/>
          <w:cs/>
          <w:lang w:bidi="pa-IN"/>
        </w:rPr>
        <w:t xml:space="preserve"> ਡੈਟਾ ਸਾਨੂੰ ਖੁਦ ਬੱਚਿਆਂ ਕੋਲੋਂ</w:t>
      </w:r>
      <w:r w:rsidRPr="00AA780D">
        <w:rPr>
          <w:rFonts w:cs="Raavi"/>
          <w:sz w:val="18"/>
          <w:szCs w:val="18"/>
          <w:lang w:bidi="pa-IN"/>
        </w:rPr>
        <w:t xml:space="preserve">, </w:t>
      </w:r>
      <w:r w:rsidRPr="00AA780D">
        <w:rPr>
          <w:rFonts w:cs="Raavi"/>
          <w:sz w:val="18"/>
          <w:szCs w:val="18"/>
          <w:cs/>
          <w:lang w:bidi="pa-IN"/>
        </w:rPr>
        <w:t>ਉਹਨਾਂ ਵੱਲੋਂ ਸੂਚਿਤ ਆਪਣੀ ਖੈਰੀਅਤ ਅਤੇ ਜੀਵਨ ਦੀਆਂ ਵਿਸ਼ੇਸ਼ਤਾਵਾਂ ਦਾ ਪਤਾ ਲਾਉਣ ਦਾ ਮੌਕਾ ਦਿੰਦਾ ਹੈ ਅਤੇ ਇਹ ਡੈਟਾ ਅੱਜ</w:t>
      </w:r>
      <w:r w:rsidRPr="00AA780D">
        <w:rPr>
          <w:rFonts w:cs="Raavi"/>
          <w:sz w:val="18"/>
          <w:szCs w:val="18"/>
          <w:lang w:bidi="pa-IN"/>
        </w:rPr>
        <w:t xml:space="preserve">, </w:t>
      </w:r>
      <w:r w:rsidRPr="00AA780D">
        <w:rPr>
          <w:rFonts w:cs="Raavi"/>
          <w:sz w:val="18"/>
          <w:szCs w:val="18"/>
          <w:cs/>
          <w:lang w:bidi="pa-IN"/>
        </w:rPr>
        <w:t>ਜਦ ਉਹ ਇੱਕ ਅਣਡਿੱਠੇ ਸਮੇਂ ਵਿਚੋਂ ਲੰਘ ਰਹੇ ਹਨ</w:t>
      </w:r>
      <w:r w:rsidRPr="00AA780D">
        <w:rPr>
          <w:rFonts w:cs="Raavi"/>
          <w:sz w:val="18"/>
          <w:szCs w:val="18"/>
          <w:lang w:bidi="pa-IN"/>
        </w:rPr>
        <w:t xml:space="preserve">, </w:t>
      </w:r>
      <w:r w:rsidRPr="00AA780D">
        <w:rPr>
          <w:rFonts w:cs="Raavi"/>
          <w:sz w:val="18"/>
          <w:szCs w:val="18"/>
          <w:cs/>
          <w:lang w:bidi="pa-IN"/>
        </w:rPr>
        <w:t>ਉਹਨਾਂ ਵਾਸਤੇ ਬਹੁਮੁੱਲਾ ਹੋਵੇਗਾ।</w:t>
      </w:r>
    </w:p>
    <w:p w14:paraId="68A68CC1" w14:textId="77777777" w:rsidR="00AE1AFC" w:rsidRPr="00AA780D" w:rsidRDefault="00AE1AFC" w:rsidP="00875080">
      <w:pPr>
        <w:spacing w:line="216" w:lineRule="auto"/>
        <w:rPr>
          <w:rFonts w:cstheme="minorHAnsi"/>
          <w:sz w:val="6"/>
          <w:szCs w:val="6"/>
        </w:rPr>
      </w:pPr>
    </w:p>
    <w:p w14:paraId="6E522741" w14:textId="17FD26FE" w:rsidR="003B6EBC" w:rsidRPr="00AA780D" w:rsidRDefault="009F321A" w:rsidP="00875080">
      <w:pPr>
        <w:spacing w:after="0" w:line="216" w:lineRule="auto"/>
        <w:rPr>
          <w:rFonts w:eastAsiaTheme="majorEastAsia" w:cstheme="minorHAnsi"/>
          <w:b/>
          <w:color w:val="1F497D" w:themeColor="text2"/>
          <w:sz w:val="18"/>
          <w:szCs w:val="18"/>
        </w:rPr>
      </w:pPr>
      <w:r w:rsidRPr="00AA780D">
        <w:rPr>
          <w:rFonts w:eastAsiaTheme="majorEastAsia" w:cs="Raavi" w:hint="cs"/>
          <w:bCs/>
          <w:color w:val="1F497D" w:themeColor="text2"/>
          <w:sz w:val="18"/>
          <w:szCs w:val="18"/>
          <w:cs/>
          <w:lang w:bidi="pa-IN"/>
        </w:rPr>
        <w:t>ਹਿੱਸਾ ਲੈਣਾ ਤੁਹਾਡੀ ਆਪਣੀ ਮਰਜ਼ੀ</w:t>
      </w:r>
      <w:r w:rsidR="00640FD2" w:rsidRPr="00AA780D">
        <w:rPr>
          <w:rFonts w:eastAsiaTheme="majorEastAsia" w:cs="Raavi" w:hint="cs"/>
          <w:bCs/>
          <w:color w:val="1F497D" w:themeColor="text2"/>
          <w:sz w:val="18"/>
          <w:szCs w:val="18"/>
          <w:cs/>
          <w:lang w:bidi="pa-IN"/>
        </w:rPr>
        <w:t xml:space="preserve"> </w:t>
      </w:r>
      <w:r w:rsidR="00640FD2" w:rsidRPr="00AA780D">
        <w:rPr>
          <w:rFonts w:eastAsiaTheme="majorEastAsia" w:cs="Raavi"/>
          <w:bCs/>
          <w:color w:val="1F497D" w:themeColor="text2"/>
          <w:sz w:val="18"/>
          <w:szCs w:val="18"/>
          <w:cs/>
          <w:lang w:bidi="pa-IN"/>
        </w:rPr>
        <w:t>‘</w:t>
      </w:r>
      <w:r w:rsidR="00640FD2" w:rsidRPr="00AA780D">
        <w:rPr>
          <w:rFonts w:eastAsiaTheme="majorEastAsia" w:cs="Raavi" w:hint="cs"/>
          <w:bCs/>
          <w:color w:val="1F497D" w:themeColor="text2"/>
          <w:sz w:val="18"/>
          <w:szCs w:val="18"/>
          <w:cs/>
          <w:lang w:bidi="pa-IN"/>
        </w:rPr>
        <w:t xml:space="preserve">ਤੇ </w:t>
      </w:r>
      <w:r w:rsidRPr="00AA780D">
        <w:rPr>
          <w:rFonts w:eastAsiaTheme="majorEastAsia" w:cs="Raavi" w:hint="cs"/>
          <w:bCs/>
          <w:color w:val="1F497D" w:themeColor="text2"/>
          <w:sz w:val="18"/>
          <w:szCs w:val="18"/>
          <w:cs/>
          <w:lang w:bidi="pa-IN"/>
        </w:rPr>
        <w:t>ਨਿਰਭਰ ਕਰਦਾ ਹੈ</w:t>
      </w:r>
      <w:r w:rsidR="003B6EBC" w:rsidRPr="00AA780D">
        <w:rPr>
          <w:rFonts w:eastAsiaTheme="majorEastAsia" w:cstheme="minorHAnsi"/>
          <w:b/>
          <w:color w:val="1F497D" w:themeColor="text2"/>
          <w:sz w:val="18"/>
          <w:szCs w:val="18"/>
        </w:rPr>
        <w:t xml:space="preserve"> </w:t>
      </w:r>
    </w:p>
    <w:p w14:paraId="3107A8D4" w14:textId="3AE0C847" w:rsidR="003B6EBC" w:rsidRPr="00AA780D" w:rsidRDefault="009F321A" w:rsidP="00875080">
      <w:pPr>
        <w:spacing w:after="0" w:line="216" w:lineRule="auto"/>
        <w:rPr>
          <w:rFonts w:cs="Raavi"/>
          <w:sz w:val="18"/>
          <w:szCs w:val="18"/>
          <w:lang w:bidi="pa-IN"/>
        </w:rPr>
      </w:pPr>
      <w:r w:rsidRPr="00AA780D">
        <w:rPr>
          <w:rFonts w:cs="Raavi" w:hint="cs"/>
          <w:b/>
          <w:sz w:val="18"/>
          <w:szCs w:val="18"/>
          <w:cs/>
          <w:lang w:bidi="pa-IN"/>
        </w:rPr>
        <w:lastRenderedPageBreak/>
        <w:t xml:space="preserve">ਆਪਣੇ ਬੱਚੇ ਲਈ </w:t>
      </w:r>
      <w:r w:rsidR="002C55B3" w:rsidRPr="00AA780D">
        <w:rPr>
          <w:rFonts w:cstheme="minorHAnsi"/>
          <w:bCs/>
          <w:sz w:val="18"/>
          <w:szCs w:val="18"/>
        </w:rPr>
        <w:t xml:space="preserve">EDI </w:t>
      </w:r>
      <w:r w:rsidRPr="00AA780D">
        <w:rPr>
          <w:rFonts w:cs="Raavi" w:hint="cs"/>
          <w:b/>
          <w:sz w:val="18"/>
          <w:szCs w:val="18"/>
          <w:cs/>
          <w:lang w:bidi="pa-IN"/>
        </w:rPr>
        <w:t xml:space="preserve">ਸਵਾਲਨਾਮਾ ਭਰਵਾਉਣਾ ਕਿਸੇ ਵੀ ਤਰੀਕੇ ਨਾਲ ਲਾਜ਼ਮੀ ਨਹੀਂ ਹੈ। </w:t>
      </w:r>
      <w:r w:rsidR="008B1D19" w:rsidRPr="00AA780D">
        <w:rPr>
          <w:rFonts w:cs="Raavi" w:hint="cs"/>
          <w:b/>
          <w:sz w:val="18"/>
          <w:szCs w:val="18"/>
          <w:cs/>
          <w:lang w:val="en-US" w:bidi="pa-IN"/>
        </w:rPr>
        <w:t xml:space="preserve">ਆਪਣੇ ਬੱਚੇ ਦੇ(ਦੀ) ਟੀਚਰ ਨੂੰ ਜਾਂ </w:t>
      </w:r>
      <w:r w:rsidR="001C6634" w:rsidRPr="00AA780D">
        <w:rPr>
          <w:rFonts w:cstheme="minorHAnsi"/>
          <w:bCs/>
          <w:sz w:val="18"/>
          <w:szCs w:val="18"/>
        </w:rPr>
        <w:t>HELP (</w:t>
      </w:r>
      <w:hyperlink r:id="rId9" w:history="1">
        <w:r w:rsidR="001C6634" w:rsidRPr="00AA780D">
          <w:rPr>
            <w:rStyle w:val="Hyperlink"/>
            <w:rFonts w:cstheme="minorHAnsi"/>
            <w:sz w:val="18"/>
            <w:szCs w:val="18"/>
          </w:rPr>
          <w:t>edi@help.ubc.ca</w:t>
        </w:r>
      </w:hyperlink>
      <w:r w:rsidR="001C6634" w:rsidRPr="00AA780D">
        <w:rPr>
          <w:rStyle w:val="Hyperlink"/>
          <w:rFonts w:cstheme="minorHAnsi"/>
          <w:sz w:val="18"/>
          <w:szCs w:val="18"/>
        </w:rPr>
        <w:t>)</w:t>
      </w:r>
      <w:r w:rsidR="008B1D19" w:rsidRPr="00AA780D">
        <w:rPr>
          <w:rFonts w:cs="Raavi" w:hint="cs"/>
          <w:bCs/>
          <w:sz w:val="18"/>
          <w:szCs w:val="18"/>
          <w:cs/>
          <w:lang w:bidi="pa-IN"/>
        </w:rPr>
        <w:t xml:space="preserve"> </w:t>
      </w:r>
      <w:r w:rsidR="008B1D19" w:rsidRPr="00AA780D">
        <w:rPr>
          <w:rFonts w:cs="Raavi" w:hint="cs"/>
          <w:b/>
          <w:sz w:val="18"/>
          <w:szCs w:val="18"/>
          <w:cs/>
          <w:lang w:bidi="pa-IN"/>
        </w:rPr>
        <w:t xml:space="preserve">ਵਿਖੇ </w:t>
      </w:r>
      <w:r w:rsidR="008B1D19" w:rsidRPr="00AA780D">
        <w:rPr>
          <w:rFonts w:cstheme="minorHAnsi"/>
          <w:sz w:val="18"/>
          <w:szCs w:val="18"/>
        </w:rPr>
        <w:t>EDI</w:t>
      </w:r>
      <w:r w:rsidR="008B1D19" w:rsidRPr="00AA780D">
        <w:rPr>
          <w:rFonts w:cs="Raavi" w:hint="cs"/>
          <w:sz w:val="18"/>
          <w:szCs w:val="18"/>
          <w:cs/>
          <w:lang w:bidi="pa-IN"/>
        </w:rPr>
        <w:t xml:space="preserve"> ਟੀਮ ਨੂੰ </w:t>
      </w:r>
      <w:r w:rsidR="008B1D19" w:rsidRPr="00AA780D">
        <w:rPr>
          <w:rFonts w:cs="Raavi" w:hint="cs"/>
          <w:b/>
          <w:sz w:val="18"/>
          <w:szCs w:val="18"/>
          <w:cs/>
          <w:lang w:val="en-US" w:bidi="pa-IN"/>
        </w:rPr>
        <w:t xml:space="preserve">ਸੂਚਨਾ ਦੇ ਕੇ </w:t>
      </w:r>
      <w:r w:rsidR="008B1D19" w:rsidRPr="00AA780D">
        <w:rPr>
          <w:rFonts w:cs="Raavi" w:hint="cs"/>
          <w:b/>
          <w:sz w:val="18"/>
          <w:szCs w:val="18"/>
          <w:cs/>
          <w:lang w:bidi="pa-IN"/>
        </w:rPr>
        <w:t xml:space="preserve">ਤੁਸੀਂ ਆਪਣੇ ਬੱਚੇ ਨੂੰ ਇਸ ਪ੍ਰੋਜੈਕਟ ‘ਚੋਂ ਕੱਢ ਸਕਦੇ ਹੋ। ਇਸ ਚਿੱਠੀ ਦੀ ਸਮੀਖਿਆ ਕਰਨ ਅਤੇ ਇਹ ਫੈਸਲਾ ਕਰਨ ਲਈ ਕਿ ਤੁਸੀਂ ਆਪਣੇ ਬੱਚੇ ਨੂੰ </w:t>
      </w:r>
      <w:r w:rsidR="008B1D19" w:rsidRPr="00AA780D">
        <w:rPr>
          <w:rFonts w:cstheme="minorHAnsi"/>
          <w:sz w:val="18"/>
          <w:szCs w:val="18"/>
        </w:rPr>
        <w:t>EDI</w:t>
      </w:r>
      <w:r w:rsidR="008B1D19" w:rsidRPr="00AA780D">
        <w:rPr>
          <w:rFonts w:cs="Raavi" w:hint="cs"/>
          <w:b/>
          <w:sz w:val="18"/>
          <w:szCs w:val="18"/>
          <w:cs/>
          <w:lang w:bidi="pa-IN"/>
        </w:rPr>
        <w:t xml:space="preserve"> ਸਵਾਲਨਾਮਾ ਉਸਦੇ ਟੀਚਰ ਦੁਆਰਾ ਭਰੇ ਜਾਣ ਤੋਂ ਪਹਿਲਾਂ </w:t>
      </w:r>
      <w:r w:rsidR="00373941" w:rsidRPr="00AA780D">
        <w:rPr>
          <w:rFonts w:cs="Raavi" w:hint="cs"/>
          <w:b/>
          <w:sz w:val="18"/>
          <w:szCs w:val="18"/>
          <w:cs/>
          <w:lang w:bidi="pa-IN"/>
        </w:rPr>
        <w:t xml:space="preserve">ਬਾਹਰ ਕੱਢਣਾ ਚਾਹੁੰਦੇ ਹੋ </w:t>
      </w:r>
      <w:r w:rsidR="008B1D19" w:rsidRPr="00AA780D">
        <w:rPr>
          <w:rFonts w:cs="Raavi" w:hint="cs"/>
          <w:b/>
          <w:sz w:val="18"/>
          <w:szCs w:val="18"/>
          <w:cs/>
          <w:lang w:bidi="pa-IN"/>
        </w:rPr>
        <w:t>ਜਾਂ</w:t>
      </w:r>
      <w:r w:rsidR="00373941" w:rsidRPr="00AA780D">
        <w:rPr>
          <w:rFonts w:cs="Raavi" w:hint="cs"/>
          <w:b/>
          <w:sz w:val="18"/>
          <w:szCs w:val="18"/>
          <w:cs/>
          <w:lang w:bidi="pa-IN"/>
        </w:rPr>
        <w:t xml:space="preserve"> ਨਹੀਂ, ਤੁਹਾਡੇ ਕੋਲ ਘੱਟੋ-ਘੱਟ ਚਾਰ ਹਫਤੇ ਦਾ ਸਮਾਂ ਹੋਵੇਗਾ। ਇਸ ਸੂਚਿਤ </w:t>
      </w:r>
      <w:r w:rsidR="00B346BF" w:rsidRPr="00AA780D">
        <w:rPr>
          <w:rFonts w:cs="Raavi" w:hint="cs"/>
          <w:b/>
          <w:sz w:val="18"/>
          <w:szCs w:val="18"/>
          <w:cs/>
          <w:lang w:bidi="pa-IN"/>
        </w:rPr>
        <w:t>ਨਿਸ਼ਕ੍ਰਿਆ</w:t>
      </w:r>
      <w:r w:rsidR="00373941" w:rsidRPr="00AA780D">
        <w:rPr>
          <w:rFonts w:cs="Raavi" w:hint="cs"/>
          <w:b/>
          <w:sz w:val="18"/>
          <w:szCs w:val="18"/>
          <w:cs/>
          <w:lang w:bidi="pa-IN"/>
        </w:rPr>
        <w:t xml:space="preserve"> ਸਹਿਮਤੀ ਪੱਤਰ ਦੇ ਆਖਰੀ ਸਫੇ ਤੇ ਬੱਚੇ ਨੂੰ ਬਾਹਰ ਕੱਢਣ ਬਾਰੇ ਪਰਚੀ (</w:t>
      </w:r>
      <w:r w:rsidR="00373941" w:rsidRPr="00AA780D">
        <w:rPr>
          <w:rFonts w:cstheme="minorHAnsi"/>
          <w:bCs/>
          <w:sz w:val="18"/>
          <w:szCs w:val="18"/>
        </w:rPr>
        <w:t>withdrawal slip</w:t>
      </w:r>
      <w:r w:rsidR="006F481F" w:rsidRPr="00AA780D">
        <w:rPr>
          <w:rFonts w:cstheme="minorHAnsi"/>
          <w:bCs/>
          <w:sz w:val="18"/>
          <w:szCs w:val="18"/>
        </w:rPr>
        <w:t>)</w:t>
      </w:r>
      <w:r w:rsidR="00373941" w:rsidRPr="00AA780D">
        <w:rPr>
          <w:rFonts w:cs="Raavi" w:hint="cs"/>
          <w:b/>
          <w:sz w:val="18"/>
          <w:szCs w:val="18"/>
          <w:cs/>
          <w:lang w:bidi="pa-IN"/>
        </w:rPr>
        <w:t xml:space="preserve"> ਹੈ। ਤੁਸੀਂ ਇਹ ਮੰਗ ਵੀ ਕਰ ਸਕਦੇ ਹੋ ਕਿ ਤੁਹਾਡੇ ਬੱਚੇ ਦੇ ਬਾਰੇ ਉਸ ਦੇ(ਦੀ) ਟੀਚਰ ਦੁਆਰਾ ਭਰਿਆ ਗਿਆ ਸਵਾਲਨਾਮਾ ਨਸ਼ਟ ਕਰ ਦਿੱਤਾ ਜਾਏ, ਜਿਸਦੇ ਲਈ ਤੁਸੀਂ ਆਪਣੇ ਬੱਚੇ ਦੇ(ਦੀ) ਟੀਚਰ ਨੂੰ ਇਹ ਦੱਸ ਸਕਦੇ ਹੋ ਜਾਂ</w:t>
      </w:r>
      <w:r w:rsidR="00D23E9D" w:rsidRPr="00AA780D">
        <w:rPr>
          <w:rFonts w:cs="Raavi" w:hint="cs"/>
          <w:b/>
          <w:sz w:val="18"/>
          <w:szCs w:val="18"/>
          <w:cs/>
          <w:lang w:bidi="pa-IN"/>
        </w:rPr>
        <w:t xml:space="preserve"> </w:t>
      </w:r>
      <w:r w:rsidR="00373941" w:rsidRPr="00AA780D">
        <w:rPr>
          <w:rFonts w:cstheme="minorHAnsi"/>
          <w:bCs/>
          <w:sz w:val="18"/>
          <w:szCs w:val="18"/>
        </w:rPr>
        <w:t>HELP (</w:t>
      </w:r>
      <w:hyperlink r:id="rId10" w:history="1">
        <w:r w:rsidR="00373941" w:rsidRPr="00AA780D">
          <w:rPr>
            <w:rStyle w:val="Hyperlink"/>
            <w:rFonts w:cstheme="minorHAnsi"/>
            <w:sz w:val="18"/>
            <w:szCs w:val="18"/>
          </w:rPr>
          <w:t>edi@help.ubc.ca</w:t>
        </w:r>
      </w:hyperlink>
      <w:r w:rsidR="00373941" w:rsidRPr="00AA780D">
        <w:rPr>
          <w:rStyle w:val="Hyperlink"/>
          <w:rFonts w:cstheme="minorHAnsi"/>
          <w:sz w:val="18"/>
          <w:szCs w:val="18"/>
        </w:rPr>
        <w:t>)</w:t>
      </w:r>
      <w:r w:rsidR="00373941" w:rsidRPr="00AA780D">
        <w:rPr>
          <w:rStyle w:val="Hyperlink"/>
          <w:rFonts w:cs="Raavi" w:hint="cs"/>
          <w:sz w:val="18"/>
          <w:szCs w:val="18"/>
          <w:u w:val="none"/>
          <w:cs/>
          <w:lang w:bidi="pa-IN"/>
        </w:rPr>
        <w:t xml:space="preserve"> </w:t>
      </w:r>
      <w:r w:rsidR="00373941" w:rsidRPr="00AA780D">
        <w:rPr>
          <w:rFonts w:cs="Raavi" w:hint="cs"/>
          <w:b/>
          <w:sz w:val="18"/>
          <w:szCs w:val="18"/>
          <w:cs/>
          <w:lang w:bidi="pa-IN"/>
        </w:rPr>
        <w:t xml:space="preserve">ਵਿਖੇ </w:t>
      </w:r>
      <w:r w:rsidR="00373941" w:rsidRPr="00AA780D">
        <w:rPr>
          <w:rFonts w:cstheme="minorHAnsi"/>
          <w:sz w:val="18"/>
          <w:szCs w:val="18"/>
        </w:rPr>
        <w:t>EDI</w:t>
      </w:r>
      <w:r w:rsidR="00373941" w:rsidRPr="00AA780D">
        <w:rPr>
          <w:rFonts w:cs="Raavi" w:hint="cs"/>
          <w:sz w:val="18"/>
          <w:szCs w:val="18"/>
          <w:cs/>
          <w:lang w:bidi="pa-IN"/>
        </w:rPr>
        <w:t xml:space="preserve"> </w:t>
      </w:r>
      <w:r w:rsidR="006870D9" w:rsidRPr="00AA780D">
        <w:rPr>
          <w:rFonts w:cs="Raavi" w:hint="cs"/>
          <w:sz w:val="18"/>
          <w:szCs w:val="18"/>
          <w:cs/>
          <w:lang w:bidi="pa-IN"/>
        </w:rPr>
        <w:t xml:space="preserve">ਟੀਮ ਨਾਲ ਸੰਪਰਕ ਕਰ ਸਕਦੇ ਹੋ। </w:t>
      </w:r>
      <w:r w:rsidR="00607B11" w:rsidRPr="00AA780D">
        <w:rPr>
          <w:rFonts w:cs="Raavi" w:hint="cs"/>
          <w:sz w:val="18"/>
          <w:szCs w:val="18"/>
          <w:cs/>
          <w:lang w:bidi="pa-IN"/>
        </w:rPr>
        <w:t xml:space="preserve">ਭਾਗ ਲੈਣ ਵਾਲੇ ਸਾਰੇ ਬੱਚਿਆਂ ਲਈ </w:t>
      </w:r>
      <w:r w:rsidR="00607B11" w:rsidRPr="00AA780D">
        <w:rPr>
          <w:rFonts w:cstheme="minorHAnsi"/>
          <w:sz w:val="18"/>
          <w:szCs w:val="18"/>
        </w:rPr>
        <w:t>EDI</w:t>
      </w:r>
      <w:r w:rsidR="00607B11" w:rsidRPr="00AA780D">
        <w:rPr>
          <w:rFonts w:cs="Raavi" w:hint="cs"/>
          <w:sz w:val="18"/>
          <w:szCs w:val="18"/>
          <w:cs/>
          <w:lang w:bidi="pa-IN"/>
        </w:rPr>
        <w:t xml:space="preserve">  ਸਵਾਲਨਾਮੇ </w:t>
      </w:r>
      <w:r w:rsidR="00D33B00" w:rsidRPr="00AA780D">
        <w:rPr>
          <w:rFonts w:cs="Raavi" w:hint="cs"/>
          <w:sz w:val="18"/>
          <w:szCs w:val="18"/>
          <w:cs/>
          <w:lang w:bidi="pa-IN"/>
        </w:rPr>
        <w:t>ਵਿਚਲੇ</w:t>
      </w:r>
      <w:r w:rsidR="00607B11" w:rsidRPr="00AA780D">
        <w:rPr>
          <w:rFonts w:cs="Raavi" w:hint="cs"/>
          <w:sz w:val="18"/>
          <w:szCs w:val="18"/>
          <w:cs/>
          <w:lang w:bidi="pa-IN"/>
        </w:rPr>
        <w:t xml:space="preserve"> ਡੈਟਾ ਨੂੰ </w:t>
      </w:r>
      <w:r w:rsidR="00607B11" w:rsidRPr="00AA780D">
        <w:rPr>
          <w:rFonts w:cstheme="minorHAnsi"/>
          <w:sz w:val="18"/>
          <w:szCs w:val="18"/>
        </w:rPr>
        <w:t>EDI</w:t>
      </w:r>
      <w:r w:rsidR="00607B11" w:rsidRPr="00AA780D">
        <w:rPr>
          <w:rFonts w:cs="Raavi" w:hint="cs"/>
          <w:sz w:val="18"/>
          <w:szCs w:val="18"/>
          <w:cs/>
          <w:lang w:bidi="pa-IN"/>
        </w:rPr>
        <w:t xml:space="preserve"> ਦੀਆਂ ਰਿਪੋਰਟਾਂ ਅਤੇ ਰਿਸਰਚ ਪ੍ਰੋਗਰਾਮ ਵਿੱਚ ਸ਼ਾਮਲ ਕੀਤਾ ਜਾਵੇਗਾ। </w:t>
      </w:r>
      <w:r w:rsidR="006870D9" w:rsidRPr="00AA780D">
        <w:rPr>
          <w:rFonts w:cstheme="minorHAnsi"/>
          <w:sz w:val="18"/>
          <w:szCs w:val="18"/>
        </w:rPr>
        <w:t>EDI</w:t>
      </w:r>
      <w:r w:rsidR="006870D9" w:rsidRPr="00AA780D">
        <w:rPr>
          <w:rFonts w:cs="Raavi" w:hint="cs"/>
          <w:sz w:val="18"/>
          <w:szCs w:val="18"/>
          <w:cs/>
          <w:lang w:bidi="pa-IN"/>
        </w:rPr>
        <w:t xml:space="preserve"> ਵਿੱਚ ਹਿੱਸਾ ਲੈਣ ਜਾਂ ਨਾ ਲੈਣ ਦਾ ਤੁਹਾਡੇ ਬੱਚੇ ਦੇ ਗਰੇਡਾਂ ਜਾਂ ਤੁਹਾਡੇ ਪਰਿਵਾਰ ਨੂੰ ਸਕੂਲ ਵੱਲੋਂ ਜਾਂ ਸਕੂਲ ਡਿਸਟ੍ਰਿਕਟ ਵੱਲੋਂ ਮਿਲਣ ਵਾਲੀਆਂ ਸੇਵਾਵਾਂ ਉੱਪਰ ਕੋਈ ਅਸਰ ਨਹੀਂ ਪਵੇਗਾ। </w:t>
      </w:r>
    </w:p>
    <w:p w14:paraId="4619E17F" w14:textId="77777777" w:rsidR="00AE1AFC" w:rsidRPr="00AA780D" w:rsidRDefault="00AE1AFC" w:rsidP="00875080">
      <w:pPr>
        <w:spacing w:after="0" w:line="216" w:lineRule="auto"/>
        <w:rPr>
          <w:rFonts w:cstheme="minorHAnsi"/>
          <w:bCs/>
          <w:sz w:val="18"/>
          <w:szCs w:val="18"/>
        </w:rPr>
      </w:pPr>
    </w:p>
    <w:p w14:paraId="3FC49C69" w14:textId="5CDBDA0F" w:rsidR="002E06BA" w:rsidRPr="00AA780D" w:rsidRDefault="002E06BA" w:rsidP="00875080">
      <w:pPr>
        <w:spacing w:after="0" w:line="216" w:lineRule="auto"/>
        <w:jc w:val="both"/>
        <w:rPr>
          <w:rFonts w:cstheme="minorHAnsi"/>
          <w:sz w:val="18"/>
          <w:szCs w:val="18"/>
        </w:rPr>
      </w:pPr>
    </w:p>
    <w:p w14:paraId="16C55E09" w14:textId="524EDCE2" w:rsidR="003B6EBC" w:rsidRPr="00AA780D" w:rsidRDefault="005758D8" w:rsidP="00875080">
      <w:pPr>
        <w:pStyle w:val="Heading1"/>
        <w:spacing w:before="0" w:line="216" w:lineRule="auto"/>
        <w:rPr>
          <w:rFonts w:asciiTheme="minorHAnsi" w:hAnsiTheme="minorHAnsi" w:cstheme="minorHAnsi"/>
          <w:b/>
          <w:color w:val="1F497D" w:themeColor="text2"/>
          <w:sz w:val="18"/>
          <w:szCs w:val="18"/>
        </w:rPr>
      </w:pPr>
      <w:r w:rsidRPr="00AA780D">
        <w:rPr>
          <w:rFonts w:asciiTheme="minorHAnsi" w:hAnsiTheme="minorHAnsi" w:cs="Raavi" w:hint="cs"/>
          <w:bCs/>
          <w:color w:val="1F497D" w:themeColor="text2"/>
          <w:sz w:val="18"/>
          <w:szCs w:val="18"/>
          <w:cs/>
          <w:lang w:bidi="pa-IN"/>
        </w:rPr>
        <w:t>ਕੀ ਹੋਵੇਗਾ?</w:t>
      </w:r>
    </w:p>
    <w:p w14:paraId="3F707189" w14:textId="1B0A62A0" w:rsidR="00C66C1D" w:rsidRPr="00AA780D" w:rsidRDefault="005758D8" w:rsidP="00875080">
      <w:pPr>
        <w:spacing w:after="0" w:line="216" w:lineRule="auto"/>
        <w:rPr>
          <w:rFonts w:cstheme="minorHAnsi"/>
          <w:sz w:val="18"/>
          <w:szCs w:val="18"/>
          <w:lang w:val="en-US"/>
        </w:rPr>
      </w:pPr>
      <w:r w:rsidRPr="00AA780D">
        <w:rPr>
          <w:rFonts w:cstheme="minorHAnsi"/>
          <w:sz w:val="18"/>
          <w:szCs w:val="18"/>
        </w:rPr>
        <w:t>EDI</w:t>
      </w:r>
      <w:r w:rsidRPr="00AA780D">
        <w:rPr>
          <w:rFonts w:cs="Raavi" w:hint="cs"/>
          <w:sz w:val="18"/>
          <w:szCs w:val="18"/>
          <w:cs/>
          <w:lang w:bidi="pa-IN"/>
        </w:rPr>
        <w:t xml:space="preserve"> ਸਵਾਲਨਾਮੇ ਭਰਨ ਤੋਂ ਪਹਿਲਾਂ ਟੀਚਰਾਂ ਨੂੰ ਸਿਖਾਇਆ ਜਾਏਗਾ ਕਿ </w:t>
      </w:r>
      <w:r w:rsidRPr="00AA780D">
        <w:rPr>
          <w:rFonts w:cstheme="minorHAnsi"/>
          <w:sz w:val="18"/>
          <w:szCs w:val="18"/>
        </w:rPr>
        <w:t>EDI</w:t>
      </w:r>
      <w:r w:rsidRPr="00AA780D">
        <w:rPr>
          <w:rFonts w:cs="Raavi" w:hint="cs"/>
          <w:sz w:val="18"/>
          <w:szCs w:val="18"/>
          <w:cs/>
          <w:lang w:bidi="pa-IN"/>
        </w:rPr>
        <w:t xml:space="preserve"> ਨੂੰ ਕਿਵੇਂ ਭਰਨਾ ਹੈ। </w:t>
      </w:r>
      <w:r w:rsidR="00412562" w:rsidRPr="00AA780D">
        <w:rPr>
          <w:rFonts w:cstheme="minorHAnsi"/>
          <w:sz w:val="18"/>
          <w:szCs w:val="18"/>
        </w:rPr>
        <w:t xml:space="preserve">EDI </w:t>
      </w:r>
      <w:r w:rsidRPr="00AA780D">
        <w:rPr>
          <w:rFonts w:cs="Raavi" w:hint="cs"/>
          <w:sz w:val="18"/>
          <w:szCs w:val="18"/>
          <w:cs/>
          <w:lang w:bidi="pa-IN"/>
        </w:rPr>
        <w:t>ਸਵਾਲਨਾਮਾ ਇਲੈਕਟ੍ਰਾਨਿਕ ਫਾਰਮੈਟ ਵਿੱਚ (</w:t>
      </w:r>
      <w:r w:rsidR="00640FD2" w:rsidRPr="00AA780D">
        <w:rPr>
          <w:rFonts w:cs="Raavi" w:hint="cs"/>
          <w:sz w:val="18"/>
          <w:szCs w:val="18"/>
          <w:cs/>
          <w:lang w:bidi="pa-IN"/>
        </w:rPr>
        <w:t>ਵੈੱ</w:t>
      </w:r>
      <w:r w:rsidR="00640FD2" w:rsidRPr="00AA780D">
        <w:rPr>
          <w:rFonts w:cs="Raavi"/>
          <w:sz w:val="18"/>
          <w:szCs w:val="18"/>
          <w:cs/>
          <w:lang w:bidi="pa-IN"/>
        </w:rPr>
        <w:t>ਬ</w:t>
      </w:r>
      <w:r w:rsidRPr="00AA780D">
        <w:rPr>
          <w:rFonts w:cs="Raavi" w:hint="cs"/>
          <w:sz w:val="18"/>
          <w:szCs w:val="18"/>
          <w:cs/>
          <w:lang w:bidi="pa-IN"/>
        </w:rPr>
        <w:t xml:space="preserve">-ਅਧਾਰਤ) ਹੈ ਜਿਸਨੂੰ ਕਿੰਡਰਗਾਰਟਨ ਟੀਚਰ </w:t>
      </w:r>
      <w:r w:rsidR="006B6018" w:rsidRPr="00AA780D">
        <w:rPr>
          <w:rFonts w:cs="Raavi" w:hint="cs"/>
          <w:sz w:val="18"/>
          <w:szCs w:val="18"/>
          <w:cs/>
          <w:lang w:bidi="pa-IN"/>
        </w:rPr>
        <w:t xml:space="preserve">ਆਪਣੀ ਕਲਾਸ ਦੇ ਹਰ ਵਿਦਿਆਰਥੀ ਲਈ ਔਨਲਾਈਨ ਭਰਨਗੇ। </w:t>
      </w:r>
      <w:r w:rsidR="008C10B2" w:rsidRPr="00AA780D">
        <w:rPr>
          <w:rFonts w:cstheme="minorHAnsi"/>
          <w:sz w:val="18"/>
          <w:szCs w:val="18"/>
        </w:rPr>
        <w:t xml:space="preserve">e-EDI </w:t>
      </w:r>
      <w:r w:rsidR="006B6018" w:rsidRPr="00AA780D">
        <w:rPr>
          <w:rFonts w:cs="Raavi" w:hint="cs"/>
          <w:sz w:val="18"/>
          <w:szCs w:val="18"/>
          <w:cs/>
          <w:lang w:bidi="pa-IN"/>
        </w:rPr>
        <w:t xml:space="preserve">ਸਿਸਟਮ ਇੱਕ </w:t>
      </w:r>
      <w:r w:rsidR="008C10B2" w:rsidRPr="00AA780D">
        <w:rPr>
          <w:rFonts w:cstheme="minorHAnsi"/>
          <w:sz w:val="18"/>
          <w:szCs w:val="18"/>
        </w:rPr>
        <w:t xml:space="preserve">HELP </w:t>
      </w:r>
      <w:r w:rsidR="006B6018" w:rsidRPr="00AA780D">
        <w:rPr>
          <w:rFonts w:cs="Raavi" w:hint="cs"/>
          <w:sz w:val="18"/>
          <w:szCs w:val="18"/>
          <w:cs/>
          <w:lang w:bidi="pa-IN"/>
        </w:rPr>
        <w:t>ਸਰਵਰ</w:t>
      </w:r>
      <w:r w:rsidR="00640FD2" w:rsidRPr="00AA780D">
        <w:rPr>
          <w:rFonts w:cs="Raavi" w:hint="cs"/>
          <w:sz w:val="18"/>
          <w:szCs w:val="18"/>
          <w:cs/>
          <w:lang w:bidi="pa-IN"/>
        </w:rPr>
        <w:t xml:space="preserve"> </w:t>
      </w:r>
      <w:r w:rsidR="00640FD2" w:rsidRPr="00AA780D">
        <w:rPr>
          <w:rFonts w:cs="Raavi"/>
          <w:sz w:val="18"/>
          <w:szCs w:val="18"/>
          <w:cs/>
          <w:lang w:bidi="pa-IN"/>
        </w:rPr>
        <w:t>‘</w:t>
      </w:r>
      <w:r w:rsidR="00640FD2" w:rsidRPr="00AA780D">
        <w:rPr>
          <w:rFonts w:cs="Raavi" w:hint="cs"/>
          <w:sz w:val="18"/>
          <w:szCs w:val="18"/>
          <w:cs/>
          <w:lang w:bidi="pa-IN"/>
        </w:rPr>
        <w:t xml:space="preserve">ਤੇ </w:t>
      </w:r>
      <w:r w:rsidR="006B6018" w:rsidRPr="00AA780D">
        <w:rPr>
          <w:rFonts w:cs="Raavi" w:hint="cs"/>
          <w:sz w:val="18"/>
          <w:szCs w:val="18"/>
          <w:cs/>
          <w:lang w:bidi="pa-IN"/>
        </w:rPr>
        <w:t xml:space="preserve">ਕੰਮ ਕਰਦਾ ਹੈ ਜਿਸ ਨੂੰ </w:t>
      </w:r>
      <w:r w:rsidR="008C10B2" w:rsidRPr="00AA780D">
        <w:rPr>
          <w:rFonts w:cstheme="minorHAnsi"/>
          <w:sz w:val="18"/>
          <w:szCs w:val="18"/>
        </w:rPr>
        <w:t xml:space="preserve">UBC IT </w:t>
      </w:r>
      <w:r w:rsidR="006B6018" w:rsidRPr="00AA780D">
        <w:rPr>
          <w:rFonts w:cs="Raavi" w:hint="cs"/>
          <w:sz w:val="18"/>
          <w:szCs w:val="18"/>
          <w:cs/>
          <w:lang w:bidi="pa-IN"/>
        </w:rPr>
        <w:t xml:space="preserve">ਦੁਆਰਾ ਹੋਸਟ ਕੀਤਾ ਜਾਂਦਾ ਹੈ ਅਤੇ ਜੋ </w:t>
      </w:r>
      <w:r w:rsidR="008C10B2" w:rsidRPr="00AA780D">
        <w:rPr>
          <w:rFonts w:cstheme="minorHAnsi"/>
          <w:sz w:val="18"/>
          <w:szCs w:val="18"/>
        </w:rPr>
        <w:t>UBC</w:t>
      </w:r>
      <w:r w:rsidR="006B6018" w:rsidRPr="00AA780D">
        <w:rPr>
          <w:rFonts w:cs="Raavi" w:hint="cs"/>
          <w:sz w:val="18"/>
          <w:szCs w:val="18"/>
          <w:cs/>
          <w:lang w:bidi="pa-IN"/>
        </w:rPr>
        <w:t xml:space="preserve"> ਵਿਖੇ ਸਥਿਤ ਹੈ।</w:t>
      </w:r>
      <w:r w:rsidR="008C10B2" w:rsidRPr="00AA780D">
        <w:rPr>
          <w:rFonts w:cstheme="minorHAnsi"/>
          <w:sz w:val="18"/>
          <w:szCs w:val="18"/>
        </w:rPr>
        <w:t xml:space="preserve"> e-EDI </w:t>
      </w:r>
      <w:r w:rsidR="006B6018" w:rsidRPr="00AA780D">
        <w:rPr>
          <w:rFonts w:cs="Raavi" w:hint="cs"/>
          <w:sz w:val="18"/>
          <w:szCs w:val="18"/>
          <w:cs/>
          <w:lang w:bidi="pa-IN"/>
        </w:rPr>
        <w:t xml:space="preserve">ਲਈ ਟੀਚਰ ਵਿਕਾਸ ਦੇ ਪੰਜ ਖੇਤਰਾਂ ਬਾਰੇ ਸਵਾਲਾਂ ਦੇ ਜਵਾਬ ਦਿੰਦੇ ਹਨ: </w:t>
      </w:r>
      <w:r w:rsidR="00A62BA7" w:rsidRPr="00AA780D">
        <w:rPr>
          <w:rFonts w:cstheme="minorHAnsi"/>
          <w:sz w:val="18"/>
          <w:szCs w:val="18"/>
        </w:rPr>
        <w:t xml:space="preserve">1) </w:t>
      </w:r>
      <w:r w:rsidR="006B6018" w:rsidRPr="00AA780D">
        <w:rPr>
          <w:rFonts w:cs="Raavi" w:hint="cs"/>
          <w:sz w:val="18"/>
          <w:szCs w:val="18"/>
          <w:cs/>
          <w:lang w:bidi="pa-IN"/>
        </w:rPr>
        <w:t>ਸਰੀਰਕ ਸਿਹਤ ਅਤੇ ਖੈਰੀਅਤ;</w:t>
      </w:r>
      <w:r w:rsidR="00A62BA7" w:rsidRPr="00AA780D">
        <w:rPr>
          <w:rFonts w:cstheme="minorHAnsi"/>
          <w:sz w:val="18"/>
          <w:szCs w:val="18"/>
        </w:rPr>
        <w:t xml:space="preserve"> 2) </w:t>
      </w:r>
      <w:r w:rsidR="006B6018" w:rsidRPr="00AA780D">
        <w:rPr>
          <w:rFonts w:cs="Raavi" w:hint="cs"/>
          <w:sz w:val="18"/>
          <w:szCs w:val="18"/>
          <w:cs/>
          <w:lang w:bidi="pa-IN"/>
        </w:rPr>
        <w:t>ਸਮਾਜਕ ਯੋਗਤਾ;</w:t>
      </w:r>
      <w:r w:rsidR="00A62BA7" w:rsidRPr="00AA780D">
        <w:rPr>
          <w:rFonts w:cstheme="minorHAnsi"/>
          <w:sz w:val="18"/>
          <w:szCs w:val="18"/>
        </w:rPr>
        <w:t xml:space="preserve"> 3) </w:t>
      </w:r>
      <w:r w:rsidR="006B6018" w:rsidRPr="00AA780D">
        <w:rPr>
          <w:rFonts w:cs="Raavi" w:hint="cs"/>
          <w:sz w:val="18"/>
          <w:szCs w:val="18"/>
          <w:cs/>
          <w:lang w:bidi="pa-IN"/>
        </w:rPr>
        <w:t xml:space="preserve">ਭਾਵਨਾਤਮਕ </w:t>
      </w:r>
      <w:r w:rsidR="0057001D" w:rsidRPr="00AA780D">
        <w:rPr>
          <w:rFonts w:cs="Raavi" w:hint="cs"/>
          <w:sz w:val="18"/>
          <w:szCs w:val="18"/>
          <w:cs/>
          <w:lang w:bidi="pa-IN"/>
        </w:rPr>
        <w:t>ਪੁਖਤਗੀ;</w:t>
      </w:r>
      <w:r w:rsidR="00A62BA7" w:rsidRPr="00AA780D">
        <w:rPr>
          <w:rFonts w:cstheme="minorHAnsi"/>
          <w:sz w:val="18"/>
          <w:szCs w:val="18"/>
        </w:rPr>
        <w:t xml:space="preserve"> 4) </w:t>
      </w:r>
      <w:r w:rsidR="0057001D" w:rsidRPr="00AA780D">
        <w:rPr>
          <w:rFonts w:cs="Raavi" w:hint="cs"/>
          <w:sz w:val="18"/>
          <w:szCs w:val="18"/>
          <w:cs/>
          <w:lang w:bidi="pa-IN"/>
        </w:rPr>
        <w:t>ਭਾਸ਼ਾ ਅਤੇ ਬੋਧਕ ਵਿਕਾਸ;</w:t>
      </w:r>
      <w:r w:rsidR="00A62BA7" w:rsidRPr="00AA780D">
        <w:rPr>
          <w:rFonts w:cstheme="minorHAnsi"/>
          <w:sz w:val="18"/>
          <w:szCs w:val="18"/>
        </w:rPr>
        <w:t xml:space="preserve"> </w:t>
      </w:r>
      <w:r w:rsidR="0057001D" w:rsidRPr="00AA780D">
        <w:rPr>
          <w:rFonts w:cs="Raavi" w:hint="cs"/>
          <w:sz w:val="18"/>
          <w:szCs w:val="18"/>
          <w:cs/>
          <w:lang w:bidi="pa-IN"/>
        </w:rPr>
        <w:t>ਅਤੇ</w:t>
      </w:r>
      <w:r w:rsidR="00A62BA7" w:rsidRPr="00AA780D">
        <w:rPr>
          <w:rFonts w:cstheme="minorHAnsi"/>
          <w:sz w:val="18"/>
          <w:szCs w:val="18"/>
        </w:rPr>
        <w:t xml:space="preserve"> 5) </w:t>
      </w:r>
      <w:r w:rsidR="0057001D" w:rsidRPr="00AA780D">
        <w:rPr>
          <w:rFonts w:cs="Raavi" w:hint="cs"/>
          <w:sz w:val="18"/>
          <w:szCs w:val="18"/>
          <w:cs/>
          <w:lang w:bidi="pa-IN"/>
        </w:rPr>
        <w:t xml:space="preserve">ਆਮ ਗਿਆਨ ਅਤੇ ਗੱਲਬਾਤ ਵਿੱਚ ਕੁਸ਼ਲਤਾ। </w:t>
      </w:r>
      <w:r w:rsidR="0057001D" w:rsidRPr="00AA780D">
        <w:rPr>
          <w:rFonts w:cstheme="minorHAnsi"/>
          <w:sz w:val="18"/>
          <w:szCs w:val="18"/>
        </w:rPr>
        <w:t>EDI</w:t>
      </w:r>
      <w:r w:rsidR="002E06BA" w:rsidRPr="00AA780D">
        <w:rPr>
          <w:rFonts w:cstheme="minorHAnsi"/>
          <w:sz w:val="18"/>
          <w:szCs w:val="18"/>
        </w:rPr>
        <w:t xml:space="preserve"> </w:t>
      </w:r>
      <w:r w:rsidR="0057001D" w:rsidRPr="00AA780D">
        <w:rPr>
          <w:rFonts w:cs="Raavi" w:hint="cs"/>
          <w:sz w:val="18"/>
          <w:szCs w:val="18"/>
          <w:cs/>
          <w:lang w:bidi="pa-IN"/>
        </w:rPr>
        <w:t>ਸਵਾਲਨਾਮਾ ਭਰਨ ਵਿੱਚ ਵਿਦਿਆਰਥੀ ਸਿੱਧੇ ਤੌਰ</w:t>
      </w:r>
      <w:r w:rsidR="00640FD2" w:rsidRPr="00AA780D">
        <w:rPr>
          <w:rFonts w:cs="Raavi" w:hint="cs"/>
          <w:sz w:val="18"/>
          <w:szCs w:val="18"/>
          <w:cs/>
          <w:lang w:bidi="pa-IN"/>
        </w:rPr>
        <w:t xml:space="preserve"> </w:t>
      </w:r>
      <w:r w:rsidR="00640FD2" w:rsidRPr="00AA780D">
        <w:rPr>
          <w:rFonts w:cs="Raavi"/>
          <w:sz w:val="18"/>
          <w:szCs w:val="18"/>
          <w:cs/>
          <w:lang w:bidi="pa-IN"/>
        </w:rPr>
        <w:t>‘</w:t>
      </w:r>
      <w:r w:rsidR="00640FD2" w:rsidRPr="00AA780D">
        <w:rPr>
          <w:rFonts w:cs="Raavi" w:hint="cs"/>
          <w:sz w:val="18"/>
          <w:szCs w:val="18"/>
          <w:cs/>
          <w:lang w:bidi="pa-IN"/>
        </w:rPr>
        <w:t xml:space="preserve">ਤੇ </w:t>
      </w:r>
      <w:r w:rsidR="0057001D" w:rsidRPr="00AA780D">
        <w:rPr>
          <w:rFonts w:cs="Raavi" w:hint="cs"/>
          <w:sz w:val="18"/>
          <w:szCs w:val="18"/>
          <w:cs/>
          <w:lang w:bidi="pa-IN"/>
        </w:rPr>
        <w:t>ਕਦੇ ਹਿੱਸਾ ਨਹੀਂ ਲੈਂਦੇ।</w:t>
      </w:r>
    </w:p>
    <w:p w14:paraId="74B13E02" w14:textId="6DE5D547" w:rsidR="002E06BA" w:rsidRPr="00AA780D" w:rsidRDefault="002E06BA" w:rsidP="00875080">
      <w:pPr>
        <w:spacing w:after="0" w:line="216" w:lineRule="auto"/>
        <w:jc w:val="both"/>
        <w:rPr>
          <w:rFonts w:cstheme="minorHAnsi"/>
          <w:sz w:val="18"/>
          <w:szCs w:val="18"/>
        </w:rPr>
      </w:pPr>
    </w:p>
    <w:p w14:paraId="2534012D" w14:textId="77777777" w:rsidR="00AE1AFC" w:rsidRPr="00AA780D" w:rsidRDefault="00AE1AFC" w:rsidP="00875080">
      <w:pPr>
        <w:spacing w:after="0" w:line="216" w:lineRule="auto"/>
        <w:jc w:val="both"/>
        <w:rPr>
          <w:rFonts w:cstheme="minorHAnsi"/>
          <w:sz w:val="12"/>
          <w:szCs w:val="12"/>
        </w:rPr>
      </w:pPr>
    </w:p>
    <w:p w14:paraId="41FD91CE" w14:textId="119BFBD4" w:rsidR="003B6EBC" w:rsidRPr="00AA780D" w:rsidRDefault="00E9428D" w:rsidP="00875080">
      <w:pPr>
        <w:pStyle w:val="Heading1"/>
        <w:spacing w:before="0" w:line="216" w:lineRule="auto"/>
        <w:rPr>
          <w:rFonts w:asciiTheme="minorHAnsi" w:hAnsiTheme="minorHAnsi" w:cstheme="minorHAnsi"/>
          <w:b/>
          <w:color w:val="1F497D" w:themeColor="text2"/>
          <w:sz w:val="18"/>
          <w:szCs w:val="18"/>
        </w:rPr>
      </w:pPr>
      <w:r w:rsidRPr="00AA780D">
        <w:rPr>
          <w:rFonts w:asciiTheme="minorHAnsi" w:hAnsiTheme="minorHAnsi" w:cs="Raavi" w:hint="cs"/>
          <w:bCs/>
          <w:color w:val="1F497D" w:themeColor="text2"/>
          <w:sz w:val="18"/>
          <w:szCs w:val="18"/>
          <w:cs/>
          <w:lang w:bidi="pa-IN"/>
        </w:rPr>
        <w:t>ਮੇਰੇ ਬੱਚੇ ਦੇ ਡੈਟਾ ਨੂੰ ਕਿਵੇਂ ਸੁਰੱਖਿਅਤ ਅਤੇ ਸਟੋਰ ਕੀਤਾ ਅਤੇ ਵਰਤਿਆ ਜਾਂਦਾ ਹੈ?</w:t>
      </w:r>
    </w:p>
    <w:p w14:paraId="21AD452A" w14:textId="06C19741" w:rsidR="006875B2" w:rsidRPr="00AA780D" w:rsidRDefault="00E9428D" w:rsidP="00875080">
      <w:pPr>
        <w:spacing w:after="0" w:line="216" w:lineRule="auto"/>
        <w:rPr>
          <w:rFonts w:cstheme="minorHAnsi"/>
          <w:bCs/>
          <w:sz w:val="18"/>
          <w:szCs w:val="18"/>
        </w:rPr>
      </w:pPr>
      <w:r w:rsidRPr="00AA780D">
        <w:rPr>
          <w:rFonts w:cs="Raavi" w:hint="cs"/>
          <w:sz w:val="18"/>
          <w:szCs w:val="18"/>
          <w:cs/>
          <w:lang w:bidi="pa-IN"/>
        </w:rPr>
        <w:t xml:space="preserve">ਟੀਚਰ ਵੱਲੋਂ ਦਿੱਤੇ ਗਏ </w:t>
      </w:r>
      <w:r w:rsidRPr="00AA780D">
        <w:rPr>
          <w:rFonts w:cstheme="minorHAnsi"/>
          <w:sz w:val="18"/>
          <w:szCs w:val="18"/>
        </w:rPr>
        <w:t xml:space="preserve">EDI </w:t>
      </w:r>
      <w:r w:rsidRPr="00AA780D">
        <w:rPr>
          <w:rFonts w:cs="Raavi" w:hint="cs"/>
          <w:sz w:val="18"/>
          <w:szCs w:val="18"/>
          <w:cs/>
          <w:lang w:bidi="pa-IN"/>
        </w:rPr>
        <w:t xml:space="preserve">ਦੇ ਸਵਾਲਾਂ ਦੇ ਜਵਾਬ </w:t>
      </w:r>
      <w:r w:rsidRPr="00AA780D">
        <w:rPr>
          <w:rFonts w:cs="Raavi" w:hint="cs"/>
          <w:b/>
          <w:bCs/>
          <w:sz w:val="18"/>
          <w:szCs w:val="18"/>
          <w:cs/>
          <w:lang w:bidi="pa-IN"/>
        </w:rPr>
        <w:t>ਨਿਜੀ ਅਤੇ ਗੁਪਤ</w:t>
      </w:r>
      <w:r w:rsidRPr="00AA780D">
        <w:rPr>
          <w:rFonts w:cs="Raavi" w:hint="cs"/>
          <w:sz w:val="18"/>
          <w:szCs w:val="18"/>
          <w:cs/>
          <w:lang w:bidi="pa-IN"/>
        </w:rPr>
        <w:t xml:space="preserve"> ਹਨ। </w:t>
      </w:r>
      <w:r w:rsidRPr="00AA780D">
        <w:rPr>
          <w:rFonts w:cstheme="minorHAnsi"/>
          <w:sz w:val="18"/>
          <w:szCs w:val="18"/>
        </w:rPr>
        <w:t xml:space="preserve">EDI </w:t>
      </w:r>
      <w:r w:rsidRPr="00AA780D">
        <w:rPr>
          <w:rFonts w:cs="Raavi" w:hint="cs"/>
          <w:sz w:val="18"/>
          <w:szCs w:val="18"/>
          <w:cs/>
          <w:lang w:bidi="pa-IN"/>
        </w:rPr>
        <w:t>ਸਵਾਲਨਾਮੇ ਵਿ</w:t>
      </w:r>
      <w:r w:rsidR="006742C0" w:rsidRPr="00AA780D">
        <w:rPr>
          <w:rFonts w:cs="Raavi" w:hint="cs"/>
          <w:sz w:val="18"/>
          <w:szCs w:val="18"/>
          <w:cs/>
          <w:lang w:bidi="pa-IN"/>
        </w:rPr>
        <w:t>ੱ</w:t>
      </w:r>
      <w:r w:rsidRPr="00AA780D">
        <w:rPr>
          <w:rFonts w:cs="Raavi" w:hint="cs"/>
          <w:sz w:val="18"/>
          <w:szCs w:val="18"/>
          <w:cs/>
          <w:lang w:bidi="pa-IN"/>
        </w:rPr>
        <w:t xml:space="preserve">ਚੋਂ ਕੋਈ ਵੀ ਜਾਣਕਾਰੀ ਤੁਹਾਡੇ ਬੱਚੇ ਦੇ ਸਕੂਲ ਰਿਕਾਰਡ ਵਿੱਚ ਜੋੜੀ ਨਹੀਂ ਜਾਂਦੀ। ਜੇ </w:t>
      </w:r>
      <w:r w:rsidRPr="00AA780D">
        <w:rPr>
          <w:rFonts w:cstheme="minorHAnsi"/>
          <w:sz w:val="18"/>
          <w:szCs w:val="18"/>
        </w:rPr>
        <w:t xml:space="preserve">EDI </w:t>
      </w:r>
      <w:r w:rsidRPr="00AA780D">
        <w:rPr>
          <w:rFonts w:cs="Raavi" w:hint="cs"/>
          <w:sz w:val="18"/>
          <w:szCs w:val="18"/>
          <w:cs/>
          <w:lang w:bidi="pa-IN"/>
        </w:rPr>
        <w:t xml:space="preserve">ਡੈਟਾ ਦੀ ਵਰਤੋਂ ਖੋਜ ਸਬੰਧੀ ਪ੍ਰਕਾਸ਼ਨਾਂ ਜਾਂ ਸਰਬਜਨਕ ਦਸਤਾਵੇਜ਼ਾਂ ਲਈ ਕੀਤੀ ਜਾਂਦੀ ਹੈ ਤਾਂ ਤੁਹਾਡੇ ਬੱਚੇ ਦੀ ਜਾਂ ਤੁਹਾਡੇ ਬੱਚੇ ਦੇ ਸਕੂਲ ਦੀ ਕਦੇ ਵੀ ਪਛਾਣ ਨਹੀਂ ਕੀਤੀ </w:t>
      </w:r>
      <w:r w:rsidR="00A2416C" w:rsidRPr="00AA780D">
        <w:rPr>
          <w:rFonts w:cs="Raavi" w:hint="cs"/>
          <w:sz w:val="18"/>
          <w:szCs w:val="18"/>
          <w:cs/>
          <w:lang w:bidi="pa-IN"/>
        </w:rPr>
        <w:t>ਜਾਂਦੀ।</w:t>
      </w:r>
      <w:r w:rsidR="001C0A88" w:rsidRPr="00AA780D">
        <w:rPr>
          <w:rFonts w:cstheme="minorHAnsi"/>
          <w:bCs/>
          <w:sz w:val="18"/>
          <w:szCs w:val="18"/>
        </w:rPr>
        <w:t xml:space="preserve"> </w:t>
      </w:r>
    </w:p>
    <w:p w14:paraId="5D97C4F4" w14:textId="77777777" w:rsidR="006875B2" w:rsidRPr="00AA780D" w:rsidRDefault="006875B2" w:rsidP="00875080">
      <w:pPr>
        <w:spacing w:after="0" w:line="216" w:lineRule="auto"/>
        <w:rPr>
          <w:rFonts w:cstheme="minorHAnsi"/>
          <w:bCs/>
          <w:sz w:val="18"/>
          <w:szCs w:val="18"/>
        </w:rPr>
      </w:pPr>
    </w:p>
    <w:p w14:paraId="4419BD33" w14:textId="59D63562" w:rsidR="00946A06" w:rsidRPr="00AA780D" w:rsidRDefault="00A2416C" w:rsidP="00875080">
      <w:pPr>
        <w:spacing w:after="0" w:line="216" w:lineRule="auto"/>
        <w:rPr>
          <w:rFonts w:cstheme="minorHAnsi"/>
          <w:sz w:val="18"/>
          <w:szCs w:val="18"/>
        </w:rPr>
      </w:pPr>
      <w:r w:rsidRPr="00AA780D">
        <w:rPr>
          <w:rFonts w:cstheme="minorHAnsi"/>
          <w:sz w:val="18"/>
          <w:szCs w:val="18"/>
        </w:rPr>
        <w:t>EDI</w:t>
      </w:r>
      <w:r w:rsidRPr="00AA780D">
        <w:rPr>
          <w:rFonts w:cstheme="minorHAnsi"/>
          <w:bCs/>
          <w:sz w:val="18"/>
          <w:szCs w:val="18"/>
        </w:rPr>
        <w:t xml:space="preserve"> </w:t>
      </w:r>
      <w:r w:rsidRPr="00AA780D">
        <w:rPr>
          <w:rFonts w:cs="Raavi" w:hint="cs"/>
          <w:b/>
          <w:sz w:val="18"/>
          <w:szCs w:val="18"/>
          <w:cs/>
          <w:lang w:bidi="pa-IN"/>
        </w:rPr>
        <w:t xml:space="preserve">ਸਵਾਲਨਾਮਿਆਂ ਨੂੰ ਸਹੀ ਤਰੀਕੇ ਨਾਲ ਭਰਨ ਵਿੱਚ ਮਦਦ ਕਰਨ ਲਈ, ਤੁਹਾਡਾ ਸਕੂਲ ਡਿਸਟ੍ਰਿਕਟ </w:t>
      </w:r>
      <w:r w:rsidR="000A056F" w:rsidRPr="00AA780D">
        <w:rPr>
          <w:rFonts w:cs="Raavi" w:hint="cs"/>
          <w:b/>
          <w:sz w:val="18"/>
          <w:szCs w:val="18"/>
          <w:cs/>
          <w:lang w:val="en-US" w:bidi="pa-IN"/>
        </w:rPr>
        <w:t xml:space="preserve">ਤੁਹਾਡੇ ਬੱਚੇ ਸਬੰਧਤ ਜਾਣਕਾਰੀ </w:t>
      </w:r>
      <w:r w:rsidR="003B6EBC" w:rsidRPr="00AA780D">
        <w:rPr>
          <w:rFonts w:cstheme="minorHAnsi"/>
          <w:bCs/>
          <w:sz w:val="18"/>
          <w:szCs w:val="18"/>
        </w:rPr>
        <w:t>HELP</w:t>
      </w:r>
      <w:r w:rsidR="00AF4343" w:rsidRPr="00AA780D">
        <w:rPr>
          <w:rFonts w:cstheme="minorHAnsi"/>
          <w:bCs/>
          <w:sz w:val="18"/>
          <w:szCs w:val="18"/>
        </w:rPr>
        <w:t>/</w:t>
      </w:r>
      <w:r w:rsidR="003B6EBC" w:rsidRPr="00AA780D">
        <w:rPr>
          <w:rFonts w:cstheme="minorHAnsi"/>
          <w:bCs/>
          <w:sz w:val="18"/>
          <w:szCs w:val="18"/>
        </w:rPr>
        <w:t xml:space="preserve">UBC </w:t>
      </w:r>
      <w:r w:rsidR="000A056F" w:rsidRPr="00AA780D">
        <w:rPr>
          <w:rFonts w:cs="Raavi" w:hint="cs"/>
          <w:b/>
          <w:sz w:val="18"/>
          <w:szCs w:val="18"/>
          <w:cs/>
          <w:lang w:bidi="pa-IN"/>
        </w:rPr>
        <w:t xml:space="preserve">ਨੂੰ ਦਿੰਦਾ ਹੈ ਜਿਸ ਵਿੱਚ ਤੁਹਾਡੇ ਬੱਚੇ ਦਾ ਨਾਂ, </w:t>
      </w:r>
      <w:r w:rsidR="003B6EBC" w:rsidRPr="00AA780D">
        <w:rPr>
          <w:rFonts w:cstheme="minorHAnsi"/>
          <w:bCs/>
          <w:sz w:val="18"/>
          <w:szCs w:val="18"/>
        </w:rPr>
        <w:t>Personal Education Number</w:t>
      </w:r>
      <w:r w:rsidR="00D61AFF" w:rsidRPr="00AA780D">
        <w:rPr>
          <w:rFonts w:cstheme="minorHAnsi"/>
          <w:bCs/>
          <w:sz w:val="18"/>
          <w:szCs w:val="18"/>
        </w:rPr>
        <w:t xml:space="preserve"> (PEN)</w:t>
      </w:r>
      <w:r w:rsidR="00412562" w:rsidRPr="00AA780D">
        <w:rPr>
          <w:rFonts w:cstheme="minorHAnsi"/>
          <w:bCs/>
          <w:sz w:val="18"/>
          <w:szCs w:val="18"/>
        </w:rPr>
        <w:t xml:space="preserve">, </w:t>
      </w:r>
      <w:r w:rsidR="000A056F" w:rsidRPr="00AA780D">
        <w:rPr>
          <w:rFonts w:cs="Raavi" w:hint="cs"/>
          <w:b/>
          <w:sz w:val="18"/>
          <w:szCs w:val="18"/>
          <w:cs/>
          <w:lang w:bidi="pa-IN"/>
        </w:rPr>
        <w:t xml:space="preserve">ਜਨਮ ਮਿਤੀ, ਲਿੰਗ ਅਤੇ ਡਾਕ ਕੋਡ ਸ਼ਾਮਿਲ ਹੁੰਦੇ ਹਨ। ਤੁਹਾਡੇ ਬੱਚੇ ਦਾ ਨਾਂ ਸਿਰਫ ਇਸ ਲਈ ਵਰਤਿਆ ਜਾਂਦਾ ਹੈ ਤਾਂ ਜੋ ਤੁਹਾਡਾ ਟੀਚਰ ਇਸ ਸਵਾਲਨਾਮੇ ਨੂੰ ਭਰ ਸਕੇ। </w:t>
      </w:r>
      <w:r w:rsidR="000A056F" w:rsidRPr="00AA780D">
        <w:rPr>
          <w:rFonts w:cstheme="minorHAnsi"/>
          <w:sz w:val="18"/>
          <w:szCs w:val="18"/>
        </w:rPr>
        <w:t>EDI</w:t>
      </w:r>
      <w:r w:rsidR="000A056F" w:rsidRPr="00AA780D">
        <w:rPr>
          <w:rFonts w:cstheme="minorHAnsi"/>
          <w:bCs/>
          <w:sz w:val="18"/>
          <w:szCs w:val="18"/>
        </w:rPr>
        <w:t xml:space="preserve"> </w:t>
      </w:r>
      <w:r w:rsidR="000A056F" w:rsidRPr="00AA780D">
        <w:rPr>
          <w:rFonts w:cs="Raavi" w:hint="cs"/>
          <w:b/>
          <w:sz w:val="18"/>
          <w:szCs w:val="18"/>
          <w:cs/>
          <w:lang w:bidi="pa-IN"/>
        </w:rPr>
        <w:t xml:space="preserve">ਸਵਾਲਨਾਮਾ ਭਰੇ ਜਾਣ ਦੇ ਬਾਅਦ </w:t>
      </w:r>
      <w:r w:rsidR="00945C5A" w:rsidRPr="00AA780D">
        <w:rPr>
          <w:rFonts w:cs="Raavi" w:hint="cs"/>
          <w:b/>
          <w:sz w:val="18"/>
          <w:szCs w:val="18"/>
          <w:cs/>
          <w:lang w:bidi="pa-IN"/>
        </w:rPr>
        <w:t>ਨਾਮਾਂ ਨੂੰ</w:t>
      </w:r>
      <w:r w:rsidR="000A056F" w:rsidRPr="00AA780D">
        <w:rPr>
          <w:rFonts w:cs="Raavi" w:hint="cs"/>
          <w:b/>
          <w:sz w:val="18"/>
          <w:szCs w:val="18"/>
          <w:cs/>
          <w:lang w:bidi="pa-IN"/>
        </w:rPr>
        <w:t xml:space="preserve"> </w:t>
      </w:r>
      <w:r w:rsidR="000A056F" w:rsidRPr="00AA780D">
        <w:rPr>
          <w:rFonts w:cstheme="minorHAnsi"/>
          <w:sz w:val="18"/>
          <w:szCs w:val="18"/>
        </w:rPr>
        <w:t>EDI</w:t>
      </w:r>
      <w:r w:rsidR="00D23E9D" w:rsidRPr="00AA780D">
        <w:rPr>
          <w:rFonts w:cstheme="minorHAnsi"/>
          <w:bCs/>
          <w:sz w:val="18"/>
          <w:szCs w:val="18"/>
        </w:rPr>
        <w:t xml:space="preserve"> </w:t>
      </w:r>
      <w:r w:rsidR="000A056F" w:rsidRPr="00AA780D">
        <w:rPr>
          <w:rFonts w:cs="Raavi" w:hint="cs"/>
          <w:b/>
          <w:sz w:val="18"/>
          <w:szCs w:val="18"/>
          <w:cs/>
          <w:lang w:bidi="pa-IN"/>
        </w:rPr>
        <w:t>ਡੈਟਾ ਵਿ</w:t>
      </w:r>
      <w:r w:rsidR="006742C0" w:rsidRPr="00AA780D">
        <w:rPr>
          <w:rFonts w:cs="Raavi" w:hint="cs"/>
          <w:b/>
          <w:sz w:val="18"/>
          <w:szCs w:val="18"/>
          <w:cs/>
          <w:lang w:bidi="pa-IN"/>
        </w:rPr>
        <w:t>ੱ</w:t>
      </w:r>
      <w:r w:rsidR="000A056F" w:rsidRPr="00AA780D">
        <w:rPr>
          <w:rFonts w:cs="Raavi" w:hint="cs"/>
          <w:b/>
          <w:sz w:val="18"/>
          <w:szCs w:val="18"/>
          <w:cs/>
          <w:lang w:bidi="pa-IN"/>
        </w:rPr>
        <w:t xml:space="preserve">ਚੋਂ ਹਟਾ </w:t>
      </w:r>
      <w:r w:rsidR="00E40F58" w:rsidRPr="00AA780D">
        <w:rPr>
          <w:rFonts w:cs="Raavi" w:hint="cs"/>
          <w:b/>
          <w:sz w:val="18"/>
          <w:szCs w:val="18"/>
          <w:cs/>
          <w:lang w:bidi="pa-IN"/>
        </w:rPr>
        <w:t>ਦਿੱਤਾ ਜਾਂਦਾ</w:t>
      </w:r>
      <w:r w:rsidR="000A056F" w:rsidRPr="00AA780D">
        <w:rPr>
          <w:rFonts w:cs="Raavi" w:hint="cs"/>
          <w:b/>
          <w:sz w:val="18"/>
          <w:szCs w:val="18"/>
          <w:cs/>
          <w:lang w:bidi="pa-IN"/>
        </w:rPr>
        <w:t xml:space="preserve"> ਹੈ। ਤੁਹਾਡੇ ਬੱਚੇ ਦੀ ਨਿ</w:t>
      </w:r>
      <w:r w:rsidR="00414358" w:rsidRPr="00AA780D">
        <w:rPr>
          <w:rFonts w:cs="Raavi" w:hint="cs"/>
          <w:b/>
          <w:sz w:val="18"/>
          <w:szCs w:val="18"/>
          <w:cs/>
          <w:lang w:bidi="pa-IN"/>
        </w:rPr>
        <w:t>ੱ</w:t>
      </w:r>
      <w:r w:rsidR="000A056F" w:rsidRPr="00AA780D">
        <w:rPr>
          <w:rFonts w:cs="Raavi" w:hint="cs"/>
          <w:b/>
          <w:sz w:val="18"/>
          <w:szCs w:val="18"/>
          <w:cs/>
          <w:lang w:bidi="pa-IN"/>
        </w:rPr>
        <w:t xml:space="preserve">ਜਤਾ ਨੂੰ ਸੁਰੱਖਿਅਤ ਰੱਖਣ ਲਈ </w:t>
      </w:r>
      <w:r w:rsidR="00DD4102" w:rsidRPr="00AA780D">
        <w:rPr>
          <w:rFonts w:cs="Raavi" w:hint="cs"/>
          <w:b/>
          <w:sz w:val="18"/>
          <w:szCs w:val="18"/>
          <w:cs/>
          <w:lang w:bidi="pa-IN"/>
        </w:rPr>
        <w:t>ਉਸਦੀ ਨਿ</w:t>
      </w:r>
      <w:r w:rsidR="006742C0" w:rsidRPr="00AA780D">
        <w:rPr>
          <w:rFonts w:cs="Raavi" w:hint="cs"/>
          <w:b/>
          <w:sz w:val="18"/>
          <w:szCs w:val="18"/>
          <w:cs/>
          <w:lang w:bidi="pa-IN"/>
        </w:rPr>
        <w:t>ੱ</w:t>
      </w:r>
      <w:r w:rsidR="00DD4102" w:rsidRPr="00AA780D">
        <w:rPr>
          <w:rFonts w:cs="Raavi" w:hint="cs"/>
          <w:b/>
          <w:sz w:val="18"/>
          <w:szCs w:val="18"/>
          <w:cs/>
          <w:lang w:bidi="pa-IN"/>
        </w:rPr>
        <w:t xml:space="preserve">ਜੀ ਜਾਣਕਾਰੀ, ਜਿਵੇਂ ਉਸਦਾ </w:t>
      </w:r>
      <w:r w:rsidR="00D61AFF" w:rsidRPr="00AA780D">
        <w:rPr>
          <w:rFonts w:cstheme="minorHAnsi"/>
          <w:sz w:val="18"/>
          <w:szCs w:val="18"/>
        </w:rPr>
        <w:t>PEN</w:t>
      </w:r>
      <w:r w:rsidR="00C11536" w:rsidRPr="00AA780D">
        <w:rPr>
          <w:rFonts w:cstheme="minorHAnsi"/>
          <w:sz w:val="18"/>
          <w:szCs w:val="18"/>
        </w:rPr>
        <w:t>,</w:t>
      </w:r>
      <w:r w:rsidR="00C60AD1" w:rsidRPr="00AA780D">
        <w:rPr>
          <w:rFonts w:cstheme="minorHAnsi"/>
          <w:sz w:val="18"/>
          <w:szCs w:val="18"/>
        </w:rPr>
        <w:t xml:space="preserve"> </w:t>
      </w:r>
      <w:r w:rsidR="00DD4102" w:rsidRPr="00AA780D">
        <w:rPr>
          <w:rFonts w:cs="Raavi" w:hint="cs"/>
          <w:sz w:val="18"/>
          <w:szCs w:val="18"/>
          <w:cs/>
          <w:lang w:bidi="pa-IN"/>
        </w:rPr>
        <w:t xml:space="preserve">ਜਨਮ ਮਿਤੀ ਅਤੇ ਡਾਕ ਕੋਡ ਨੂੰ </w:t>
      </w:r>
      <w:r w:rsidR="00DD4102" w:rsidRPr="00AA780D">
        <w:rPr>
          <w:rFonts w:cstheme="minorHAnsi"/>
          <w:sz w:val="18"/>
          <w:szCs w:val="18"/>
        </w:rPr>
        <w:t xml:space="preserve">EDI </w:t>
      </w:r>
      <w:r w:rsidR="00DD4102" w:rsidRPr="00AA780D">
        <w:rPr>
          <w:rFonts w:cs="Raavi" w:hint="cs"/>
          <w:sz w:val="18"/>
          <w:szCs w:val="18"/>
          <w:cs/>
          <w:lang w:bidi="pa-IN"/>
        </w:rPr>
        <w:t xml:space="preserve">ਸਵਾਲਨਾਮੇ ਵਿੱਚ ਦਿੱਤੇ ਗਏ ਟੀਚਰ ਦੇ ਜਵਾਬਾਂ ਤੋਂ ਵੱਖ ਸਟੋਰ ਕੀਤਾ ਜਾਂਦਾ ਹੈ। </w:t>
      </w:r>
      <w:r w:rsidR="00DD4102" w:rsidRPr="00AA780D">
        <w:rPr>
          <w:rFonts w:cstheme="minorHAnsi"/>
          <w:sz w:val="18"/>
          <w:szCs w:val="18"/>
        </w:rPr>
        <w:t>EDI</w:t>
      </w:r>
      <w:r w:rsidR="007417B9" w:rsidRPr="00AA780D">
        <w:rPr>
          <w:rFonts w:cs="Raavi" w:hint="cs"/>
          <w:sz w:val="18"/>
          <w:szCs w:val="18"/>
          <w:cs/>
          <w:lang w:bidi="pa-IN"/>
        </w:rPr>
        <w:t xml:space="preserve"> ਡੈਟਾ ਨੂੰ ਸੁਰੱਖਿਅਤ ਰੱਖਣ ਲਈ </w:t>
      </w:r>
      <w:r w:rsidR="006875B2" w:rsidRPr="00AA780D">
        <w:rPr>
          <w:rFonts w:cstheme="minorHAnsi"/>
          <w:sz w:val="18"/>
          <w:szCs w:val="18"/>
        </w:rPr>
        <w:t xml:space="preserve">HELP </w:t>
      </w:r>
      <w:r w:rsidR="007417B9" w:rsidRPr="00AA780D">
        <w:rPr>
          <w:rFonts w:cs="Raavi" w:hint="cs"/>
          <w:sz w:val="18"/>
          <w:szCs w:val="18"/>
          <w:cs/>
          <w:lang w:bidi="pa-IN"/>
        </w:rPr>
        <w:t xml:space="preserve">ਜ਼ਿੰਮੇਵਾਰ ਹੈ ਅਤੇ ਸਾਰਾ </w:t>
      </w:r>
      <w:r w:rsidR="007417B9" w:rsidRPr="00AA780D">
        <w:rPr>
          <w:rFonts w:cstheme="minorHAnsi"/>
          <w:sz w:val="18"/>
          <w:szCs w:val="18"/>
        </w:rPr>
        <w:t>EDI</w:t>
      </w:r>
      <w:r w:rsidR="00D23E9D" w:rsidRPr="00AA780D">
        <w:rPr>
          <w:rFonts w:cstheme="minorHAnsi"/>
          <w:sz w:val="18"/>
          <w:szCs w:val="18"/>
        </w:rPr>
        <w:t xml:space="preserve"> </w:t>
      </w:r>
      <w:r w:rsidR="007417B9" w:rsidRPr="00AA780D">
        <w:rPr>
          <w:rFonts w:cs="Raavi" w:hint="cs"/>
          <w:sz w:val="18"/>
          <w:szCs w:val="18"/>
          <w:cs/>
          <w:lang w:bidi="pa-IN"/>
        </w:rPr>
        <w:t xml:space="preserve">ਡੈਟਾ </w:t>
      </w:r>
      <w:r w:rsidR="003B6EBC" w:rsidRPr="00AA780D">
        <w:rPr>
          <w:rFonts w:cstheme="minorHAnsi"/>
          <w:sz w:val="18"/>
          <w:szCs w:val="18"/>
        </w:rPr>
        <w:t>UBC</w:t>
      </w:r>
      <w:r w:rsidR="003D4198" w:rsidRPr="00AA780D">
        <w:rPr>
          <w:rFonts w:cstheme="minorHAnsi"/>
          <w:sz w:val="18"/>
          <w:szCs w:val="18"/>
        </w:rPr>
        <w:t xml:space="preserve"> </w:t>
      </w:r>
      <w:r w:rsidR="007417B9" w:rsidRPr="00AA780D">
        <w:rPr>
          <w:rFonts w:cs="Raavi" w:hint="cs"/>
          <w:sz w:val="18"/>
          <w:szCs w:val="18"/>
          <w:cs/>
          <w:lang w:bidi="pa-IN"/>
        </w:rPr>
        <w:t xml:space="preserve">ਵਿਖੇ ਇੱਕ ਸੁਰੱਖਿਅਤ ਖੋਜ ਅਧਿਐਨ ਵਾਤਾਵਰਨ ਵਿੱਚ ਰੱਖਿਆ ਜਾਂਦਾ ਹੈ। </w:t>
      </w:r>
      <w:r w:rsidR="00353DBB" w:rsidRPr="00AA780D">
        <w:rPr>
          <w:rFonts w:cs="Raavi" w:hint="cs"/>
          <w:sz w:val="18"/>
          <w:szCs w:val="18"/>
          <w:cs/>
          <w:lang w:bidi="pa-IN"/>
        </w:rPr>
        <w:t xml:space="preserve">ਇਸ ਬਾਰੇ </w:t>
      </w:r>
      <w:r w:rsidR="007417B9" w:rsidRPr="00AA780D">
        <w:rPr>
          <w:rFonts w:cs="Raavi" w:hint="cs"/>
          <w:sz w:val="18"/>
          <w:szCs w:val="18"/>
          <w:cs/>
          <w:lang w:bidi="pa-IN"/>
        </w:rPr>
        <w:t>ਹੋਰ ਜਾਣਕਾਰੀ ਇ</w:t>
      </w:r>
      <w:r w:rsidR="00460DA9" w:rsidRPr="00AA780D">
        <w:rPr>
          <w:rFonts w:cs="Raavi" w:hint="cs"/>
          <w:sz w:val="18"/>
          <w:szCs w:val="18"/>
          <w:cs/>
          <w:lang w:bidi="pa-IN"/>
        </w:rPr>
        <w:t>ੱ</w:t>
      </w:r>
      <w:r w:rsidR="007417B9" w:rsidRPr="00AA780D">
        <w:rPr>
          <w:rFonts w:cs="Raavi" w:hint="cs"/>
          <w:sz w:val="18"/>
          <w:szCs w:val="18"/>
          <w:cs/>
          <w:lang w:bidi="pa-IN"/>
        </w:rPr>
        <w:t>ਥੇ ਮਿਲ ਸਕਦੀ ਹੈ:</w:t>
      </w:r>
      <w:r w:rsidR="003D4198" w:rsidRPr="00AA780D">
        <w:rPr>
          <w:rFonts w:cstheme="minorHAnsi"/>
          <w:sz w:val="18"/>
          <w:szCs w:val="18"/>
        </w:rPr>
        <w:t xml:space="preserve"> </w:t>
      </w:r>
      <w:hyperlink r:id="rId11" w:history="1">
        <w:r w:rsidR="003D4198" w:rsidRPr="00AA780D">
          <w:rPr>
            <w:rStyle w:val="Hyperlink"/>
            <w:sz w:val="18"/>
            <w:szCs w:val="18"/>
          </w:rPr>
          <w:t>http://earlylearning.ubc.ca/safeguarding-personal-information/</w:t>
        </w:r>
      </w:hyperlink>
    </w:p>
    <w:p w14:paraId="6F87C371" w14:textId="77777777" w:rsidR="00946A06" w:rsidRPr="00AA780D" w:rsidRDefault="00946A06" w:rsidP="00875080">
      <w:pPr>
        <w:spacing w:after="0" w:line="216" w:lineRule="auto"/>
        <w:jc w:val="both"/>
        <w:rPr>
          <w:rFonts w:cstheme="minorHAnsi"/>
          <w:sz w:val="18"/>
          <w:szCs w:val="18"/>
        </w:rPr>
      </w:pPr>
    </w:p>
    <w:p w14:paraId="338AC64A" w14:textId="77777777" w:rsidR="00AE1AFC" w:rsidRPr="00AA780D" w:rsidRDefault="00AE1AFC" w:rsidP="00875080">
      <w:pPr>
        <w:spacing w:line="216" w:lineRule="auto"/>
        <w:rPr>
          <w:rFonts w:cstheme="minorHAnsi"/>
          <w:sz w:val="4"/>
          <w:szCs w:val="4"/>
        </w:rPr>
      </w:pPr>
    </w:p>
    <w:p w14:paraId="1DEC45F2" w14:textId="77777777" w:rsidR="00982382" w:rsidRPr="00982382" w:rsidRDefault="00946A06" w:rsidP="00982382">
      <w:pPr>
        <w:spacing w:line="216" w:lineRule="auto"/>
        <w:rPr>
          <w:rFonts w:cs="Raavi"/>
          <w:b/>
          <w:bCs/>
          <w:sz w:val="18"/>
          <w:szCs w:val="18"/>
          <w:lang w:val="en-US" w:bidi="pa-IN"/>
        </w:rPr>
      </w:pPr>
      <w:proofErr w:type="gramStart"/>
      <w:r w:rsidRPr="00AA780D">
        <w:rPr>
          <w:rFonts w:cstheme="minorHAnsi"/>
          <w:sz w:val="18"/>
          <w:szCs w:val="18"/>
        </w:rPr>
        <w:t xml:space="preserve">HELP </w:t>
      </w:r>
      <w:r w:rsidR="00C20EAB" w:rsidRPr="00AA780D">
        <w:rPr>
          <w:rFonts w:cs="Raavi" w:hint="cs"/>
          <w:sz w:val="18"/>
          <w:szCs w:val="18"/>
          <w:cs/>
          <w:lang w:bidi="pa-IN"/>
        </w:rPr>
        <w:t xml:space="preserve">ਵਿਖੇ ਰੱਖੇ ਗਏ </w:t>
      </w:r>
      <w:r w:rsidR="00C20EAB" w:rsidRPr="00AA780D">
        <w:rPr>
          <w:rFonts w:cstheme="minorHAnsi"/>
          <w:sz w:val="18"/>
          <w:szCs w:val="18"/>
        </w:rPr>
        <w:t xml:space="preserve">EDI </w:t>
      </w:r>
      <w:r w:rsidR="00C20EAB" w:rsidRPr="00AA780D">
        <w:rPr>
          <w:rFonts w:cs="Raavi" w:hint="cs"/>
          <w:sz w:val="18"/>
          <w:szCs w:val="18"/>
          <w:cs/>
          <w:lang w:bidi="pa-IN"/>
        </w:rPr>
        <w:t xml:space="preserve">ਡੈਟਾ ਦੀ ਵਰਤੋਂ ਸਿਰਫ ਮਨਜ਼ੂਰਸ਼ੁਦਾ ਖੋਜ ਅਧਿਐਨ ਪ੍ਰੋਜੈਕਟਾਂ ਲਈ </w:t>
      </w:r>
      <w:r w:rsidR="00C20EAB" w:rsidRPr="00AA780D">
        <w:rPr>
          <w:rFonts w:cs="Raavi" w:hint="cs"/>
          <w:b/>
          <w:bCs/>
          <w:sz w:val="18"/>
          <w:szCs w:val="18"/>
          <w:cs/>
          <w:lang w:bidi="pa-IN"/>
        </w:rPr>
        <w:t xml:space="preserve">ਫੈਡਰਲ ਅਤੇ ਸੂਬਾਈ/ਇਲਾਕਾਈ ਨਿਜਤਾ ਕਾਨੂੰਨਾਂ ਹੇਠ </w:t>
      </w:r>
      <w:r w:rsidR="00C20EAB" w:rsidRPr="00AA780D">
        <w:rPr>
          <w:rFonts w:cs="Raavi" w:hint="cs"/>
          <w:sz w:val="18"/>
          <w:szCs w:val="18"/>
          <w:cs/>
          <w:lang w:bidi="pa-IN"/>
        </w:rPr>
        <w:t xml:space="preserve">ਕੀਤੀ ਜਾ ਸਕਦੀ ਹੈ। </w:t>
      </w:r>
      <w:r w:rsidR="00C20EAB" w:rsidRPr="00AA780D">
        <w:rPr>
          <w:rFonts w:cstheme="minorHAnsi"/>
          <w:sz w:val="18"/>
          <w:szCs w:val="18"/>
        </w:rPr>
        <w:t>EDI</w:t>
      </w:r>
      <w:r w:rsidR="00C20EAB" w:rsidRPr="00AA780D">
        <w:rPr>
          <w:rFonts w:cs="Raavi" w:hint="cs"/>
          <w:sz w:val="18"/>
          <w:szCs w:val="18"/>
          <w:cs/>
          <w:lang w:bidi="pa-IN"/>
        </w:rPr>
        <w:t xml:space="preserve"> ਡੈਟਾ ਦੀ ਖੋਜ ਅਧਿਐਨ </w:t>
      </w:r>
      <w:r w:rsidR="00B76CE5" w:rsidRPr="00AA780D">
        <w:rPr>
          <w:rFonts w:cs="Raavi" w:hint="cs"/>
          <w:sz w:val="18"/>
          <w:szCs w:val="18"/>
          <w:cs/>
          <w:lang w:bidi="pa-IN"/>
        </w:rPr>
        <w:t xml:space="preserve">ਜਾਂ ਅੰਕੜਿਆਂ ਦੇ ਉਦੇਸ਼ਾਂ </w:t>
      </w:r>
      <w:r w:rsidR="00C20EAB" w:rsidRPr="00AA780D">
        <w:rPr>
          <w:rFonts w:cs="Raavi" w:hint="cs"/>
          <w:sz w:val="18"/>
          <w:szCs w:val="18"/>
          <w:cs/>
          <w:lang w:bidi="pa-IN"/>
        </w:rPr>
        <w:t xml:space="preserve">ਲਈ ਵਰਤੋਂ ਵਾਸਤੇ ਮਨਜ਼ੂਰੀ ਪ੍ਰਾਪਤ </w:t>
      </w:r>
      <w:r w:rsidR="00B76CE5" w:rsidRPr="00AA780D">
        <w:rPr>
          <w:rFonts w:cs="Raavi" w:hint="cs"/>
          <w:sz w:val="18"/>
          <w:szCs w:val="18"/>
          <w:cs/>
          <w:lang w:bidi="pa-IN"/>
        </w:rPr>
        <w:t xml:space="preserve">ਕਰਨ ਵਾਲੇ ਖੋਜ ਕਰਤਾਵਾਂ ਨੂੰ ਅਜਿਹਾ ਡੈਟਾ ਦਿੱਤਾ </w:t>
      </w:r>
      <w:r w:rsidR="00D85697" w:rsidRPr="00AA780D">
        <w:rPr>
          <w:rFonts w:cs="Raavi" w:hint="cs"/>
          <w:sz w:val="18"/>
          <w:szCs w:val="18"/>
          <w:cs/>
          <w:lang w:bidi="pa-IN"/>
        </w:rPr>
        <w:t>ਜਾਂਦਾ ਹੈ</w:t>
      </w:r>
      <w:r w:rsidR="00B76CE5" w:rsidRPr="00AA780D">
        <w:rPr>
          <w:rFonts w:cs="Raavi" w:hint="cs"/>
          <w:sz w:val="18"/>
          <w:szCs w:val="18"/>
          <w:cs/>
          <w:lang w:bidi="pa-IN"/>
        </w:rPr>
        <w:t xml:space="preserve"> ਜਿਸਨੂੰ ਕਿਸੇ ਖਾਸ ਵਿਦਿਆਰਥੀ ਨਾਲ ਨਹੀਂ ਜੋੜਿਆ ਜਾ ਸਕਦਾ (ਵਿਅਕਤੀਗਤ </w:t>
      </w:r>
      <w:r w:rsidR="00B76CE5" w:rsidRPr="00AA780D">
        <w:rPr>
          <w:rFonts w:cstheme="minorHAnsi"/>
          <w:sz w:val="18"/>
          <w:szCs w:val="18"/>
        </w:rPr>
        <w:t>EDI</w:t>
      </w:r>
      <w:r w:rsidR="00B76CE5" w:rsidRPr="00AA780D">
        <w:rPr>
          <w:rFonts w:cs="Raavi" w:hint="cs"/>
          <w:sz w:val="18"/>
          <w:szCs w:val="18"/>
          <w:cs/>
          <w:lang w:bidi="pa-IN"/>
        </w:rPr>
        <w:t xml:space="preserve"> </w:t>
      </w:r>
      <w:r w:rsidR="008C5133" w:rsidRPr="00AA780D">
        <w:rPr>
          <w:rFonts w:cs="Raavi" w:hint="cs"/>
          <w:sz w:val="18"/>
          <w:szCs w:val="18"/>
          <w:cs/>
          <w:lang w:bidi="pa-IN"/>
        </w:rPr>
        <w:t xml:space="preserve">ਰਿਕਾਰਡਾਂ ਨੂੰ ਗੈਰ-ਵਿਅਕਤੀਗਤ ਬਣਾਇਆ </w:t>
      </w:r>
      <w:r w:rsidR="00D85697" w:rsidRPr="00AA780D">
        <w:rPr>
          <w:rFonts w:cs="Raavi" w:hint="cs"/>
          <w:sz w:val="18"/>
          <w:szCs w:val="18"/>
          <w:cs/>
          <w:lang w:bidi="pa-IN"/>
        </w:rPr>
        <w:t>ਜਾਂਦਾ</w:t>
      </w:r>
      <w:r w:rsidR="008C5133" w:rsidRPr="00AA780D">
        <w:rPr>
          <w:rFonts w:cs="Raavi" w:hint="cs"/>
          <w:sz w:val="18"/>
          <w:szCs w:val="18"/>
          <w:cs/>
          <w:lang w:bidi="pa-IN"/>
        </w:rPr>
        <w:t xml:space="preserve"> ਹੈ)। ਬੱਚਿਆਂ ਦੀ ਖੈਰੀਅਤ, ਸਿਹਤ ਅਤੇ ਸਕੂਲ ਵਿੱਚ ਕਾਮਯਾਬੀ ਉੱਪਰ ਅਸਰ ਪਾਣ ਵਾਲੇ ਕਾਰਕਾਂ ਦਾ ਪਤਾ ਲ</w:t>
      </w:r>
      <w:r w:rsidR="00874E45" w:rsidRPr="00AA780D">
        <w:rPr>
          <w:rFonts w:cs="Raavi" w:hint="cs"/>
          <w:sz w:val="18"/>
          <w:szCs w:val="18"/>
          <w:cs/>
          <w:lang w:bidi="pa-IN"/>
        </w:rPr>
        <w:t xml:space="preserve">ਾਉਣ ਲਈ </w:t>
      </w:r>
      <w:r w:rsidR="008C5133" w:rsidRPr="00AA780D">
        <w:rPr>
          <w:rFonts w:cstheme="minorHAnsi"/>
          <w:sz w:val="18"/>
          <w:szCs w:val="18"/>
        </w:rPr>
        <w:t xml:space="preserve">EDI </w:t>
      </w:r>
      <w:r w:rsidR="008C5133" w:rsidRPr="00AA780D">
        <w:rPr>
          <w:rFonts w:cs="Raavi" w:hint="cs"/>
          <w:sz w:val="18"/>
          <w:szCs w:val="18"/>
          <w:cs/>
          <w:lang w:bidi="pa-IN"/>
        </w:rPr>
        <w:t xml:space="preserve">ਸਵਾਲਨਾਮੇ ਦੀ ਵਰਤੋਂ ਕਰਕੇ ਇਕੱਠੇ ਕੀਤੇ ਗਏ ਡੈਟਾ ਨੂੰ </w:t>
      </w:r>
      <w:r w:rsidR="00874E45" w:rsidRPr="00AA780D">
        <w:rPr>
          <w:rFonts w:cs="Raavi" w:hint="cs"/>
          <w:sz w:val="18"/>
          <w:szCs w:val="18"/>
          <w:cs/>
          <w:lang w:bidi="pa-IN"/>
        </w:rPr>
        <w:t>ਵਿਅਕਤੀਗਤ ਪੱਧਰ</w:t>
      </w:r>
      <w:r w:rsidR="00640FD2" w:rsidRPr="00AA780D">
        <w:rPr>
          <w:rFonts w:cs="Raavi" w:hint="cs"/>
          <w:sz w:val="18"/>
          <w:szCs w:val="18"/>
          <w:cs/>
          <w:lang w:bidi="pa-IN"/>
        </w:rPr>
        <w:t xml:space="preserve"> </w:t>
      </w:r>
      <w:r w:rsidR="00640FD2" w:rsidRPr="00AA780D">
        <w:rPr>
          <w:rFonts w:cs="Raavi"/>
          <w:sz w:val="18"/>
          <w:szCs w:val="18"/>
          <w:cs/>
          <w:lang w:bidi="pa-IN"/>
        </w:rPr>
        <w:t>‘</w:t>
      </w:r>
      <w:r w:rsidR="00640FD2" w:rsidRPr="00AA780D">
        <w:rPr>
          <w:rFonts w:cs="Raavi" w:hint="cs"/>
          <w:sz w:val="18"/>
          <w:szCs w:val="18"/>
          <w:cs/>
          <w:lang w:bidi="pa-IN"/>
        </w:rPr>
        <w:t xml:space="preserve">ਤੇ </w:t>
      </w:r>
      <w:r w:rsidR="00874E45" w:rsidRPr="00AA780D">
        <w:rPr>
          <w:rFonts w:cs="Raavi" w:hint="cs"/>
          <w:sz w:val="18"/>
          <w:szCs w:val="18"/>
          <w:cs/>
          <w:lang w:bidi="pa-IN"/>
        </w:rPr>
        <w:t xml:space="preserve">ਦੂਜੇ ਡੈਟਾ ਨਾਲ ਜੋੜਿਆ ਜਾ ਸਕਦਾ ਹੈ। ਉਦਾਹਰਣ ਦੇ ਲਈ, ਕਿੰਡਰਗਾਰਟਨ ਦੇ ਬੱਚਿਆਂ ਦੇ ਸਮਾਜਕ, ਭਾਵਨਾਤਮਕ, </w:t>
      </w:r>
      <w:r w:rsidR="00640FD2" w:rsidRPr="00AA780D">
        <w:rPr>
          <w:rFonts w:cs="Raavi" w:hint="cs"/>
          <w:sz w:val="18"/>
          <w:szCs w:val="18"/>
          <w:cs/>
          <w:lang w:bidi="pa-IN"/>
        </w:rPr>
        <w:t>ਬੌਧਿਕ</w:t>
      </w:r>
      <w:r w:rsidR="00874E45" w:rsidRPr="00AA780D">
        <w:rPr>
          <w:rFonts w:cs="Raavi" w:hint="cs"/>
          <w:sz w:val="18"/>
          <w:szCs w:val="18"/>
          <w:cs/>
          <w:lang w:bidi="pa-IN"/>
        </w:rPr>
        <w:t xml:space="preserve"> ਅਤੇ ਸਰੀਰਕ ਵਿਕਾਸ ਅਤੇ ਖੈਰੀਅਤ ਦੇ </w:t>
      </w:r>
      <w:r w:rsidR="00B34B19" w:rsidRPr="00AA780D">
        <w:rPr>
          <w:rFonts w:cs="Raavi" w:hint="cs"/>
          <w:sz w:val="18"/>
          <w:szCs w:val="18"/>
          <w:cs/>
          <w:lang w:bidi="pa-IN"/>
        </w:rPr>
        <w:t xml:space="preserve">ਨਾਲ </w:t>
      </w:r>
      <w:r w:rsidR="00874E45" w:rsidRPr="00AA780D">
        <w:rPr>
          <w:rFonts w:cs="Raavi" w:hint="cs"/>
          <w:sz w:val="18"/>
          <w:szCs w:val="18"/>
          <w:cs/>
          <w:lang w:bidi="pa-IN"/>
        </w:rPr>
        <w:t xml:space="preserve">ਹਾਈ ਸਕੂਲ ਵਿੱਚ ਕਾਮਯਾਬੀ ਦੀ ਪ੍ਰਾਪਤੀ </w:t>
      </w:r>
      <w:r w:rsidR="00B34B19" w:rsidRPr="00AA780D">
        <w:rPr>
          <w:rFonts w:cs="Raavi" w:hint="cs"/>
          <w:sz w:val="18"/>
          <w:szCs w:val="18"/>
          <w:cs/>
          <w:lang w:bidi="pa-IN"/>
        </w:rPr>
        <w:t xml:space="preserve">ਦੇ </w:t>
      </w:r>
      <w:r w:rsidR="00874E45" w:rsidRPr="00AA780D">
        <w:rPr>
          <w:rFonts w:cs="Raavi" w:hint="cs"/>
          <w:sz w:val="18"/>
          <w:szCs w:val="18"/>
          <w:cs/>
          <w:lang w:bidi="pa-IN"/>
        </w:rPr>
        <w:t xml:space="preserve">ਸਬੰਧਾਂ ਨੂੰ ਦਰਸਾਉਣ ਦੇ ਲਈ </w:t>
      </w:r>
      <w:r w:rsidR="00074371" w:rsidRPr="00AA780D">
        <w:rPr>
          <w:sz w:val="18"/>
          <w:szCs w:val="18"/>
        </w:rPr>
        <w:t xml:space="preserve">EDI </w:t>
      </w:r>
      <w:r w:rsidR="00874E45" w:rsidRPr="00AA780D">
        <w:rPr>
          <w:rFonts w:cs="Raavi" w:hint="cs"/>
          <w:sz w:val="18"/>
          <w:szCs w:val="18"/>
          <w:cs/>
          <w:lang w:bidi="pa-IN"/>
        </w:rPr>
        <w:t>ਡੈਟਾ ਨੂੰ ਸਿੱਖਿਆ ਦੇ ਡੈਟਾ ਨਾਲ ਜੋੜਿਆ ਜਾ ਸਕਦਾ ਹੈ।</w:t>
      </w:r>
      <w:r w:rsidR="00D23E9D" w:rsidRPr="00AA780D">
        <w:rPr>
          <w:rFonts w:cs="Raavi" w:hint="cs"/>
          <w:sz w:val="18"/>
          <w:szCs w:val="18"/>
          <w:cs/>
          <w:lang w:bidi="pa-IN"/>
        </w:rPr>
        <w:t xml:space="preserve"> </w:t>
      </w:r>
      <w:r w:rsidR="00D66E00" w:rsidRPr="00AA780D">
        <w:rPr>
          <w:rFonts w:cs="Raavi" w:hint="cs"/>
          <w:sz w:val="18"/>
          <w:szCs w:val="18"/>
          <w:cs/>
          <w:lang w:bidi="pa-IN"/>
        </w:rPr>
        <w:t xml:space="preserve">ਫੇਰ ਇਸ ਖੋਜ ਦੀ ਵਰਤੋਂ </w:t>
      </w:r>
      <w:r w:rsidR="00D66E00" w:rsidRPr="00AA780D">
        <w:rPr>
          <w:sz w:val="18"/>
          <w:szCs w:val="18"/>
        </w:rPr>
        <w:t>BC</w:t>
      </w:r>
      <w:r w:rsidR="00D66E00" w:rsidRPr="00AA780D">
        <w:rPr>
          <w:rFonts w:cs="Raavi" w:hint="cs"/>
          <w:sz w:val="18"/>
          <w:szCs w:val="18"/>
          <w:cs/>
          <w:lang w:bidi="pa-IN"/>
        </w:rPr>
        <w:t xml:space="preserve"> ਵਿੱਚ ਹਾਈ ਸਕੂਲ ਵਿਦਿਆਰਥੀਆਂ ਦੀ ਉੱਚੇ ਦਰਜੇ ਦੀ ਕਾਮਯਾਬੀ </w:t>
      </w:r>
      <w:r w:rsidR="008B1605" w:rsidRPr="00AA780D">
        <w:rPr>
          <w:rFonts w:cs="Raavi" w:hint="cs"/>
          <w:sz w:val="18"/>
          <w:szCs w:val="18"/>
          <w:cs/>
          <w:lang w:bidi="pa-IN"/>
        </w:rPr>
        <w:t xml:space="preserve">ਨੂੰ ਵਧਾਵਾ ਦੇਣ </w:t>
      </w:r>
      <w:r w:rsidR="00D66E00" w:rsidRPr="00AA780D">
        <w:rPr>
          <w:rFonts w:cs="Raavi" w:hint="cs"/>
          <w:sz w:val="18"/>
          <w:szCs w:val="18"/>
          <w:cs/>
          <w:lang w:bidi="pa-IN"/>
        </w:rPr>
        <w:t xml:space="preserve">ਦੇ ਉਦੇਸ਼ ਨਾਲ ਸਕੂਲ </w:t>
      </w:r>
      <w:r w:rsidR="008B1605" w:rsidRPr="00AA780D">
        <w:rPr>
          <w:rFonts w:cs="Raavi" w:hint="cs"/>
          <w:sz w:val="18"/>
          <w:szCs w:val="18"/>
          <w:cs/>
          <w:lang w:bidi="pa-IN"/>
        </w:rPr>
        <w:t>ਵੱਲੋਂ</w:t>
      </w:r>
      <w:r w:rsidR="00D23E9D" w:rsidRPr="00AA780D">
        <w:rPr>
          <w:rFonts w:cs="Raavi" w:hint="cs"/>
          <w:sz w:val="18"/>
          <w:szCs w:val="18"/>
          <w:cs/>
          <w:lang w:bidi="pa-IN"/>
        </w:rPr>
        <w:t xml:space="preserve"> </w:t>
      </w:r>
      <w:r w:rsidR="008B1605" w:rsidRPr="00AA780D">
        <w:rPr>
          <w:rFonts w:cs="Raavi" w:hint="cs"/>
          <w:sz w:val="18"/>
          <w:szCs w:val="18"/>
          <w:cs/>
          <w:lang w:bidi="pa-IN"/>
        </w:rPr>
        <w:t xml:space="preserve">ਯੋਜਨਾਬੰਦੀ ਅਤੇ ਦਖਲਅੰਦਾਜ਼ੀ ਲਈ ਕੀਤੀ ਜਾ ਸਕਦੀ ਹੈ। </w:t>
      </w:r>
      <w:r w:rsidR="00982382" w:rsidRPr="00982382">
        <w:rPr>
          <w:rFonts w:ascii="Nirmala UI" w:hAnsi="Nirmala UI" w:cs="Nirmala UI" w:hint="cs"/>
          <w:sz w:val="18"/>
          <w:szCs w:val="18"/>
          <w:cs/>
          <w:lang w:bidi="pa-IN"/>
        </w:rPr>
        <w:t>ਲਿੰਕ</w:t>
      </w:r>
      <w:r w:rsidR="00982382" w:rsidRPr="00982382">
        <w:rPr>
          <w:rFonts w:cs="Raavi"/>
          <w:sz w:val="18"/>
          <w:szCs w:val="18"/>
          <w:cs/>
          <w:lang w:bidi="pa-IN"/>
        </w:rPr>
        <w:t xml:space="preserve"> </w:t>
      </w:r>
      <w:r w:rsidR="00982382" w:rsidRPr="00982382">
        <w:rPr>
          <w:rFonts w:ascii="Nirmala UI" w:hAnsi="Nirmala UI" w:cs="Nirmala UI" w:hint="cs"/>
          <w:sz w:val="18"/>
          <w:szCs w:val="18"/>
          <w:cs/>
          <w:lang w:bidi="pa-IN"/>
        </w:rPr>
        <w:t>ਕੀਤੇ</w:t>
      </w:r>
      <w:r w:rsidR="00982382" w:rsidRPr="00982382">
        <w:rPr>
          <w:rFonts w:cs="Raavi"/>
          <w:sz w:val="18"/>
          <w:szCs w:val="18"/>
          <w:cs/>
          <w:lang w:bidi="pa-IN"/>
        </w:rPr>
        <w:t xml:space="preserve"> </w:t>
      </w:r>
      <w:r w:rsidR="00982382" w:rsidRPr="00982382">
        <w:rPr>
          <w:rFonts w:ascii="Nirmala UI" w:hAnsi="Nirmala UI" w:cs="Nirmala UI" w:hint="cs"/>
          <w:sz w:val="18"/>
          <w:szCs w:val="18"/>
          <w:cs/>
          <w:lang w:bidi="pa-IN"/>
        </w:rPr>
        <w:t>ਗਏ</w:t>
      </w:r>
      <w:r w:rsidR="00982382" w:rsidRPr="00982382">
        <w:rPr>
          <w:rFonts w:cs="Raavi"/>
          <w:sz w:val="18"/>
          <w:szCs w:val="18"/>
          <w:cs/>
          <w:lang w:bidi="pa-IN"/>
        </w:rPr>
        <w:t xml:space="preserve"> </w:t>
      </w:r>
      <w:r w:rsidR="00982382" w:rsidRPr="00982382">
        <w:rPr>
          <w:rFonts w:ascii="Nirmala UI" w:hAnsi="Nirmala UI" w:cs="Nirmala UI" w:hint="cs"/>
          <w:sz w:val="18"/>
          <w:szCs w:val="18"/>
          <w:cs/>
          <w:lang w:bidi="pa-IN"/>
        </w:rPr>
        <w:t>ਡੈਟਾ</w:t>
      </w:r>
      <w:r w:rsidR="00982382" w:rsidRPr="00982382">
        <w:rPr>
          <w:rFonts w:cs="Raavi"/>
          <w:sz w:val="18"/>
          <w:szCs w:val="18"/>
          <w:cs/>
          <w:lang w:bidi="pa-IN"/>
        </w:rPr>
        <w:t xml:space="preserve"> </w:t>
      </w:r>
      <w:r w:rsidR="00982382" w:rsidRPr="00982382">
        <w:rPr>
          <w:rFonts w:ascii="Nirmala UI" w:hAnsi="Nirmala UI" w:cs="Nirmala UI" w:hint="cs"/>
          <w:sz w:val="18"/>
          <w:szCs w:val="18"/>
          <w:cs/>
          <w:lang w:bidi="pa-IN"/>
        </w:rPr>
        <w:t>ਦੀ</w:t>
      </w:r>
      <w:r w:rsidR="00982382" w:rsidRPr="00982382">
        <w:rPr>
          <w:rFonts w:cs="Raavi"/>
          <w:sz w:val="18"/>
          <w:szCs w:val="18"/>
          <w:cs/>
          <w:lang w:bidi="pa-IN"/>
        </w:rPr>
        <w:t xml:space="preserve"> </w:t>
      </w:r>
      <w:r w:rsidR="00982382" w:rsidRPr="00982382">
        <w:rPr>
          <w:rFonts w:ascii="Nirmala UI" w:hAnsi="Nirmala UI" w:cs="Nirmala UI" w:hint="cs"/>
          <w:b/>
          <w:bCs/>
          <w:sz w:val="18"/>
          <w:szCs w:val="18"/>
          <w:cs/>
          <w:lang w:bidi="pa-IN"/>
        </w:rPr>
        <w:t>ਵਰਤੋਂ</w:t>
      </w:r>
      <w:r w:rsidR="00982382" w:rsidRPr="00982382">
        <w:rPr>
          <w:rFonts w:cs="Raavi"/>
          <w:b/>
          <w:bCs/>
          <w:sz w:val="18"/>
          <w:szCs w:val="18"/>
          <w:cs/>
          <w:lang w:bidi="pa-IN"/>
        </w:rPr>
        <w:t xml:space="preserve"> </w:t>
      </w:r>
      <w:r w:rsidR="00982382" w:rsidRPr="00982382">
        <w:rPr>
          <w:rFonts w:ascii="Nirmala UI" w:hAnsi="Nirmala UI" w:cs="Nirmala UI" w:hint="cs"/>
          <w:b/>
          <w:bCs/>
          <w:i/>
          <w:iCs/>
          <w:sz w:val="18"/>
          <w:szCs w:val="18"/>
          <w:cs/>
          <w:lang w:bidi="pa-IN"/>
        </w:rPr>
        <w:t>ਸਿਰਫ਼</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ਖੋਜ</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ਅਤੇ</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ਅੰਕੜਿਆਂ</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ਦੇ</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ਉਦੇਸ਼ਾਂ</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ਲਈ</w:t>
      </w:r>
      <w:r w:rsidR="00982382" w:rsidRPr="00982382">
        <w:rPr>
          <w:rFonts w:cs="Raavi"/>
          <w:b/>
          <w:bCs/>
          <w:sz w:val="18"/>
          <w:szCs w:val="18"/>
          <w:cs/>
          <w:lang w:bidi="pa-IN"/>
        </w:rPr>
        <w:t xml:space="preserve"> </w:t>
      </w:r>
      <w:r w:rsidR="00982382" w:rsidRPr="00982382">
        <w:rPr>
          <w:rFonts w:cs="Raavi"/>
          <w:b/>
          <w:bCs/>
          <w:sz w:val="18"/>
          <w:szCs w:val="18"/>
          <w:lang w:val="en-US" w:bidi="pa-IN"/>
        </w:rPr>
        <w:t>HELP</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ਵੱਲੋਂ</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ਮਨਜ਼ੂਰਸ਼ੁਦਾ</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ਖੋਜ</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ਕਰਤਾਵਾਂ</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ਦੁਆਰਾ</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ਕਿਸੇ</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ਮਨਜ਼ੂਰਸ਼ੁਦਾ</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ਖੋਜ</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ਸਮਝੌਤੇ</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ਹੇਠ</w:t>
      </w:r>
      <w:r w:rsidR="00982382" w:rsidRPr="00982382">
        <w:rPr>
          <w:rFonts w:cs="Raavi"/>
          <w:b/>
          <w:bCs/>
          <w:sz w:val="18"/>
          <w:szCs w:val="18"/>
          <w:lang w:val="en-US" w:bidi="pa-IN"/>
        </w:rPr>
        <w:t xml:space="preserve">, </w:t>
      </w:r>
      <w:r w:rsidR="00982382" w:rsidRPr="00982382">
        <w:rPr>
          <w:rFonts w:ascii="Nirmala UI" w:hAnsi="Nirmala UI" w:cs="Nirmala UI" w:hint="cs"/>
          <w:b/>
          <w:bCs/>
          <w:sz w:val="18"/>
          <w:szCs w:val="18"/>
          <w:cs/>
          <w:lang w:bidi="pa-IN"/>
        </w:rPr>
        <w:t>ਜਾਂ</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ਪ੍ਰੋਗਰਾਮ</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ਯੋਜਨਾਬੰਦੀ</w:t>
      </w:r>
      <w:r w:rsidR="00982382" w:rsidRPr="00982382">
        <w:rPr>
          <w:rFonts w:cs="Raavi"/>
          <w:b/>
          <w:bCs/>
          <w:sz w:val="18"/>
          <w:szCs w:val="18"/>
          <w:lang w:val="en-US" w:bidi="pa-IN"/>
        </w:rPr>
        <w:t xml:space="preserve">, </w:t>
      </w:r>
      <w:r w:rsidR="00982382" w:rsidRPr="00982382">
        <w:rPr>
          <w:rFonts w:ascii="Nirmala UI" w:hAnsi="Nirmala UI" w:cs="Nirmala UI" w:hint="cs"/>
          <w:b/>
          <w:bCs/>
          <w:sz w:val="18"/>
          <w:szCs w:val="18"/>
          <w:cs/>
          <w:lang w:bidi="pa-IN"/>
        </w:rPr>
        <w:t>ਮੁੱਲਾਂਕਣ</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ਜਾਂ</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ਖੋਜ</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ਦੇ</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ਉਦੇਸ਼ਾਂ</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ਲਈ</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ਕਿਸੇ</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ਜਾਣਕਾਰੀ</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ਸਾਂਝਾ</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ਕਰਨ</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ਸਬੰਧੀ</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ਸਮਝੌਤੇ</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ਹੇਠ</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ਕੀਤੀ</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ਜਾ</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ਸਕਦੀ</w:t>
      </w:r>
      <w:r w:rsidR="00982382" w:rsidRPr="00982382">
        <w:rPr>
          <w:rFonts w:cs="Raavi"/>
          <w:b/>
          <w:bCs/>
          <w:sz w:val="18"/>
          <w:szCs w:val="18"/>
          <w:cs/>
          <w:lang w:bidi="pa-IN"/>
        </w:rPr>
        <w:t xml:space="preserve"> </w:t>
      </w:r>
      <w:r w:rsidR="00982382" w:rsidRPr="00982382">
        <w:rPr>
          <w:rFonts w:ascii="Nirmala UI" w:hAnsi="Nirmala UI" w:cs="Nirmala UI" w:hint="cs"/>
          <w:b/>
          <w:bCs/>
          <w:sz w:val="18"/>
          <w:szCs w:val="18"/>
          <w:cs/>
          <w:lang w:bidi="pa-IN"/>
        </w:rPr>
        <w:t>ਹੈ।</w:t>
      </w:r>
      <w:proofErr w:type="gramEnd"/>
    </w:p>
    <w:p w14:paraId="3376F452" w14:textId="76BB5D18" w:rsidR="00085C8D" w:rsidRPr="00AA780D" w:rsidRDefault="003E41FF" w:rsidP="00875080">
      <w:pPr>
        <w:spacing w:after="0" w:line="216" w:lineRule="auto"/>
        <w:rPr>
          <w:rFonts w:cstheme="minorHAnsi"/>
          <w:sz w:val="18"/>
          <w:szCs w:val="18"/>
        </w:rPr>
      </w:pPr>
      <w:proofErr w:type="gramStart"/>
      <w:r w:rsidRPr="00AA780D">
        <w:rPr>
          <w:rFonts w:cstheme="minorHAnsi"/>
          <w:sz w:val="18"/>
          <w:szCs w:val="18"/>
        </w:rPr>
        <w:t xml:space="preserve">EDI </w:t>
      </w:r>
      <w:r w:rsidRPr="00AA780D">
        <w:rPr>
          <w:rFonts w:cs="Raavi" w:hint="cs"/>
          <w:sz w:val="18"/>
          <w:szCs w:val="18"/>
          <w:cs/>
          <w:lang w:bidi="pa-IN"/>
        </w:rPr>
        <w:t xml:space="preserve">ਦੇ </w:t>
      </w:r>
      <w:r w:rsidR="00027616" w:rsidRPr="00AA780D">
        <w:rPr>
          <w:rFonts w:cs="Raavi" w:hint="cs"/>
          <w:sz w:val="18"/>
          <w:szCs w:val="18"/>
          <w:cs/>
          <w:lang w:bidi="pa-IN"/>
        </w:rPr>
        <w:t xml:space="preserve">ਇੱਕ </w:t>
      </w:r>
      <w:r w:rsidRPr="00AA780D">
        <w:rPr>
          <w:rFonts w:cs="Raavi" w:hint="cs"/>
          <w:sz w:val="18"/>
          <w:szCs w:val="18"/>
          <w:cs/>
          <w:lang w:bidi="pa-IN"/>
        </w:rPr>
        <w:t xml:space="preserve">ਲਾਈਸੈਂਸ ਧਾਰਕ ਵਜੋਂ ਮੈਕਮਾਸਟਰ ਯੂਨੀਵਰਸਿਟੀ </w:t>
      </w:r>
      <w:r w:rsidR="00027616" w:rsidRPr="00AA780D">
        <w:rPr>
          <w:rFonts w:cs="Raavi" w:hint="cs"/>
          <w:sz w:val="18"/>
          <w:szCs w:val="18"/>
          <w:cs/>
          <w:lang w:bidi="pa-IN"/>
        </w:rPr>
        <w:t>ਦੇ</w:t>
      </w:r>
      <w:r w:rsidRPr="00AA780D">
        <w:rPr>
          <w:rFonts w:cs="Raavi" w:hint="cs"/>
          <w:sz w:val="18"/>
          <w:szCs w:val="18"/>
          <w:cs/>
          <w:lang w:bidi="pa-IN"/>
        </w:rPr>
        <w:t xml:space="preserve"> ਔਫੋਰਡ ਬਾਲ ਅਧਿਐਨ ਕੇਂਦਰ ਨੂੰ </w:t>
      </w:r>
      <w:r w:rsidR="00156E02" w:rsidRPr="00AA780D">
        <w:rPr>
          <w:rFonts w:cstheme="minorHAnsi"/>
          <w:sz w:val="18"/>
          <w:szCs w:val="18"/>
        </w:rPr>
        <w:t>HELP</w:t>
      </w:r>
      <w:r w:rsidR="00156E02" w:rsidRPr="00AA780D">
        <w:rPr>
          <w:rFonts w:cstheme="minorHAnsi"/>
          <w:b/>
          <w:sz w:val="18"/>
          <w:szCs w:val="18"/>
        </w:rPr>
        <w:t xml:space="preserve"> </w:t>
      </w:r>
      <w:r w:rsidR="00156E02" w:rsidRPr="00AA780D">
        <w:rPr>
          <w:rFonts w:cs="Raavi" w:hint="cs"/>
          <w:b/>
          <w:sz w:val="18"/>
          <w:szCs w:val="18"/>
          <w:cs/>
          <w:lang w:bidi="pa-IN"/>
        </w:rPr>
        <w:t xml:space="preserve">ਦੇ ਵਿਅਕਤੀਗਤ ਪੱਧਰ ਦੇ </w:t>
      </w:r>
      <w:r w:rsidR="00156E02" w:rsidRPr="00AA780D">
        <w:rPr>
          <w:rFonts w:cstheme="minorHAnsi"/>
          <w:sz w:val="18"/>
          <w:szCs w:val="18"/>
        </w:rPr>
        <w:t xml:space="preserve">EDI </w:t>
      </w:r>
      <w:r w:rsidR="00156E02" w:rsidRPr="00AA780D">
        <w:rPr>
          <w:rFonts w:cs="Raavi" w:hint="cs"/>
          <w:sz w:val="18"/>
          <w:szCs w:val="18"/>
          <w:cs/>
          <w:lang w:bidi="pa-IN"/>
        </w:rPr>
        <w:t xml:space="preserve">ਡੈਟਾ ਦੀ ਕਾਪੀ ਮਿਲਦੀ ਹੈ ਜੋ ਕਿ </w:t>
      </w:r>
      <w:r w:rsidR="00156E02" w:rsidRPr="00AA780D">
        <w:rPr>
          <w:rFonts w:cstheme="minorHAnsi"/>
          <w:sz w:val="18"/>
          <w:szCs w:val="18"/>
        </w:rPr>
        <w:t xml:space="preserve">EDI </w:t>
      </w:r>
      <w:r w:rsidR="00156E02" w:rsidRPr="00AA780D">
        <w:rPr>
          <w:rFonts w:cs="Raavi" w:hint="cs"/>
          <w:sz w:val="18"/>
          <w:szCs w:val="18"/>
          <w:cs/>
          <w:lang w:bidi="pa-IN"/>
        </w:rPr>
        <w:t xml:space="preserve">ਦੇ ਪ੍ਰਬੰਧਨ ਦੇ ਸਾਰੇ </w:t>
      </w:r>
      <w:r w:rsidR="00394893" w:rsidRPr="00AA780D">
        <w:rPr>
          <w:rFonts w:cs="Raavi" w:hint="cs"/>
          <w:sz w:val="18"/>
          <w:szCs w:val="18"/>
          <w:cs/>
          <w:lang w:bidi="pa-IN"/>
        </w:rPr>
        <w:t xml:space="preserve">ਨਿਆਂ ਖੇਤਰਾਂ ਲਈ </w:t>
      </w:r>
      <w:r w:rsidR="002D3E73" w:rsidRPr="00AA780D">
        <w:rPr>
          <w:rFonts w:cs="Raavi" w:hint="cs"/>
          <w:sz w:val="18"/>
          <w:szCs w:val="18"/>
          <w:cs/>
          <w:lang w:bidi="pa-IN"/>
        </w:rPr>
        <w:t xml:space="preserve">ਇੱਕ </w:t>
      </w:r>
      <w:r w:rsidR="00394893" w:rsidRPr="00AA780D">
        <w:rPr>
          <w:rFonts w:cs="Raavi" w:hint="cs"/>
          <w:sz w:val="18"/>
          <w:szCs w:val="18"/>
          <w:cs/>
          <w:lang w:bidi="pa-IN"/>
        </w:rPr>
        <w:t xml:space="preserve">ਕੂਟਨੀਤਕ ਸ਼ਿਸ਼ਟਾਚਾਰ ਹੈ। ਔਫੋਰਡ ਸੈਂਟਰ </w:t>
      </w:r>
      <w:r w:rsidR="00291852" w:rsidRPr="00AA780D">
        <w:rPr>
          <w:rFonts w:cs="Raavi" w:hint="cs"/>
          <w:sz w:val="18"/>
          <w:szCs w:val="18"/>
          <w:cs/>
          <w:lang w:bidi="pa-IN"/>
        </w:rPr>
        <w:t xml:space="preserve">ਨੂੰ ਭੇਜੇ ਗਏ ਡੈਟਾ ਵਿੱਚ ਵਿਦਿਆਰਥੀਆਂ ਦੇ ਨਾਂ, </w:t>
      </w:r>
      <w:r w:rsidR="00C11536" w:rsidRPr="00AA780D">
        <w:rPr>
          <w:rFonts w:cstheme="minorHAnsi"/>
          <w:sz w:val="18"/>
          <w:szCs w:val="18"/>
        </w:rPr>
        <w:t>Personal Education Number</w:t>
      </w:r>
      <w:r w:rsidR="00924721" w:rsidRPr="00AA780D">
        <w:rPr>
          <w:rFonts w:cstheme="minorHAnsi"/>
          <w:sz w:val="18"/>
          <w:szCs w:val="18"/>
        </w:rPr>
        <w:t>,</w:t>
      </w:r>
      <w:r w:rsidR="00C11536" w:rsidRPr="00AA780D">
        <w:rPr>
          <w:rFonts w:cstheme="minorHAnsi"/>
          <w:sz w:val="18"/>
          <w:szCs w:val="18"/>
        </w:rPr>
        <w:t xml:space="preserve"> </w:t>
      </w:r>
      <w:r w:rsidR="00291852" w:rsidRPr="00AA780D">
        <w:rPr>
          <w:rFonts w:cs="Raavi" w:hint="cs"/>
          <w:sz w:val="18"/>
          <w:szCs w:val="18"/>
          <w:cs/>
          <w:lang w:bidi="pa-IN"/>
        </w:rPr>
        <w:t>ਜਾਂ ਜਨਮ ਮਿਤੀ ਸ਼ਾਮਿਲ ਨਹੀਂ ਹੁੰਦੇ ਹਨ।</w:t>
      </w:r>
      <w:r w:rsidR="00710040" w:rsidRPr="00AA780D">
        <w:rPr>
          <w:rFonts w:cstheme="minorHAnsi"/>
          <w:sz w:val="18"/>
          <w:szCs w:val="18"/>
        </w:rPr>
        <w:t xml:space="preserve"> </w:t>
      </w:r>
      <w:r w:rsidR="00291852" w:rsidRPr="00AA780D">
        <w:rPr>
          <w:rFonts w:cs="Raavi" w:hint="cs"/>
          <w:sz w:val="18"/>
          <w:szCs w:val="18"/>
          <w:cs/>
          <w:lang w:bidi="pa-IN"/>
        </w:rPr>
        <w:t xml:space="preserve">ਡਾਕ ਕੋਡ, ਲਿੰਗ ਅਤੇ ਜਨਮ ਦਾ ਮਹੀਨਾ (ਮਿਤੀ ਜਾਂ ਸਾਲ ਨਹੀਂ) </w:t>
      </w:r>
      <w:r w:rsidR="006E38CE" w:rsidRPr="00AA780D">
        <w:rPr>
          <w:rFonts w:cs="Raavi" w:hint="cs"/>
          <w:sz w:val="18"/>
          <w:szCs w:val="18"/>
          <w:cs/>
          <w:lang w:bidi="pa-IN"/>
        </w:rPr>
        <w:t>ਨੂੰ ਸ਼ਾਮਿਲ ਕੀਤਾ ਜਾਂਦਾ ਹੈ ਤਾਂ ਜੋ ਨੇਬਰਹੁਡਾਂ ਦੇ ਬਾਰੇ ਮਨਜ਼ੂਰਸ਼ੁਦਾ ਕੌਮੀ ਖੋਜ ਅਧਿ</w:t>
      </w:r>
      <w:r w:rsidR="002E71FF" w:rsidRPr="00AA780D">
        <w:rPr>
          <w:rFonts w:cs="Raavi" w:hint="cs"/>
          <w:sz w:val="18"/>
          <w:szCs w:val="18"/>
          <w:cs/>
          <w:lang w:bidi="pa-IN"/>
        </w:rPr>
        <w:t xml:space="preserve">ਐਨ ਕੀਤੇ ਜਾ ਸਕਣ। ਇਸ ਪਰਿਵਰਤਨਸ਼ੀਲ ਡੈਟਾ ਨੂੰ </w:t>
      </w:r>
      <w:r w:rsidR="002E71FF" w:rsidRPr="00AA780D">
        <w:rPr>
          <w:rFonts w:cstheme="minorHAnsi"/>
          <w:sz w:val="18"/>
          <w:szCs w:val="18"/>
        </w:rPr>
        <w:t xml:space="preserve">EDI </w:t>
      </w:r>
      <w:r w:rsidR="002E71FF" w:rsidRPr="00AA780D">
        <w:rPr>
          <w:rFonts w:cs="Raavi" w:hint="cs"/>
          <w:sz w:val="18"/>
          <w:szCs w:val="18"/>
          <w:cs/>
          <w:lang w:bidi="pa-IN"/>
        </w:rPr>
        <w:t>ਡੈਟਾ ਤੋਂ ਵੱਖ ਰੱਖਿਆ ਜਾ</w:t>
      </w:r>
      <w:r w:rsidR="00027616" w:rsidRPr="00AA780D">
        <w:rPr>
          <w:rFonts w:cs="Raavi" w:hint="cs"/>
          <w:sz w:val="18"/>
          <w:szCs w:val="18"/>
          <w:cs/>
          <w:lang w:bidi="pa-IN"/>
        </w:rPr>
        <w:t>ਂਦਾ</w:t>
      </w:r>
      <w:r w:rsidR="002E71FF" w:rsidRPr="00AA780D">
        <w:rPr>
          <w:rFonts w:cs="Raavi" w:hint="cs"/>
          <w:sz w:val="18"/>
          <w:szCs w:val="18"/>
          <w:cs/>
          <w:lang w:bidi="pa-IN"/>
        </w:rPr>
        <w:t xml:space="preserve"> ਹੈ।</w:t>
      </w:r>
      <w:proofErr w:type="gramEnd"/>
      <w:r w:rsidR="00085C8D" w:rsidRPr="00AA780D">
        <w:rPr>
          <w:rFonts w:cstheme="minorHAnsi"/>
          <w:sz w:val="18"/>
          <w:szCs w:val="18"/>
        </w:rPr>
        <w:t xml:space="preserve"> </w:t>
      </w:r>
    </w:p>
    <w:p w14:paraId="6A0E8836" w14:textId="47D0E1E5" w:rsidR="00DE5455" w:rsidRPr="00AA780D" w:rsidRDefault="00085C8D" w:rsidP="00875080">
      <w:pPr>
        <w:spacing w:after="0" w:line="216" w:lineRule="auto"/>
        <w:jc w:val="both"/>
        <w:rPr>
          <w:rFonts w:cstheme="minorHAnsi"/>
          <w:sz w:val="18"/>
          <w:szCs w:val="18"/>
        </w:rPr>
      </w:pPr>
      <w:r w:rsidRPr="00AA780D">
        <w:rPr>
          <w:rFonts w:cstheme="minorHAnsi"/>
          <w:sz w:val="18"/>
          <w:szCs w:val="18"/>
        </w:rPr>
        <w:t xml:space="preserve"> </w:t>
      </w:r>
    </w:p>
    <w:p w14:paraId="5AB76D14" w14:textId="5845B153" w:rsidR="00047980" w:rsidRDefault="00982382" w:rsidP="00875080">
      <w:pPr>
        <w:spacing w:after="0" w:line="216" w:lineRule="auto"/>
        <w:rPr>
          <w:rFonts w:cs="Adobe Devanagari"/>
          <w:sz w:val="18"/>
          <w:szCs w:val="18"/>
          <w:cs/>
          <w:lang w:bidi="hi-IN"/>
        </w:rPr>
      </w:pPr>
      <w:proofErr w:type="gramStart"/>
      <w:r w:rsidRPr="00982382">
        <w:rPr>
          <w:rFonts w:cstheme="minorHAnsi"/>
          <w:sz w:val="18"/>
          <w:szCs w:val="18"/>
          <w:lang w:val="en-US"/>
        </w:rPr>
        <w:t xml:space="preserve">HELP </w:t>
      </w:r>
      <w:r w:rsidRPr="00982382">
        <w:rPr>
          <w:rFonts w:ascii="Nirmala UI" w:hAnsi="Nirmala UI" w:cs="Nirmala UI" w:hint="cs"/>
          <w:sz w:val="18"/>
          <w:szCs w:val="18"/>
          <w:cs/>
          <w:lang w:bidi="pa-IN"/>
        </w:rPr>
        <w:t>ਵਿਅਕਤੀਗਤ</w:t>
      </w:r>
      <w:r w:rsidRPr="00982382">
        <w:rPr>
          <w:rFonts w:cstheme="minorHAnsi"/>
          <w:sz w:val="18"/>
          <w:szCs w:val="18"/>
          <w:cs/>
          <w:lang w:bidi="pa-IN"/>
        </w:rPr>
        <w:t xml:space="preserve"> </w:t>
      </w:r>
      <w:r w:rsidRPr="00982382">
        <w:rPr>
          <w:rFonts w:ascii="Nirmala UI" w:hAnsi="Nirmala UI" w:cs="Nirmala UI" w:hint="cs"/>
          <w:sz w:val="18"/>
          <w:szCs w:val="18"/>
          <w:cs/>
          <w:lang w:bidi="pa-IN"/>
        </w:rPr>
        <w:t>ਪੱਧਰ</w:t>
      </w:r>
      <w:r w:rsidRPr="00982382">
        <w:rPr>
          <w:rFonts w:cstheme="minorHAnsi"/>
          <w:sz w:val="18"/>
          <w:szCs w:val="18"/>
          <w:cs/>
          <w:lang w:bidi="pa-IN"/>
        </w:rPr>
        <w:t xml:space="preserve"> </w:t>
      </w:r>
      <w:r w:rsidRPr="00982382">
        <w:rPr>
          <w:rFonts w:ascii="Nirmala UI" w:hAnsi="Nirmala UI" w:cs="Nirmala UI" w:hint="cs"/>
          <w:sz w:val="18"/>
          <w:szCs w:val="18"/>
          <w:cs/>
          <w:lang w:bidi="pa-IN"/>
        </w:rPr>
        <w:t>ਦੇ</w:t>
      </w:r>
      <w:r w:rsidRPr="00982382">
        <w:rPr>
          <w:rFonts w:cstheme="minorHAnsi"/>
          <w:sz w:val="18"/>
          <w:szCs w:val="18"/>
          <w:cs/>
          <w:lang w:bidi="pa-IN"/>
        </w:rPr>
        <w:t xml:space="preserve"> </w:t>
      </w:r>
      <w:r w:rsidRPr="00982382">
        <w:rPr>
          <w:rFonts w:cstheme="minorHAnsi"/>
          <w:sz w:val="18"/>
          <w:szCs w:val="18"/>
          <w:lang w:val="en-US"/>
        </w:rPr>
        <w:t>EDI</w:t>
      </w:r>
      <w:r w:rsidRPr="00982382">
        <w:rPr>
          <w:rFonts w:cstheme="minorHAnsi"/>
          <w:sz w:val="18"/>
          <w:szCs w:val="18"/>
          <w:cs/>
          <w:lang w:bidi="pa-IN"/>
        </w:rPr>
        <w:t xml:space="preserve"> </w:t>
      </w:r>
      <w:r w:rsidRPr="00982382">
        <w:rPr>
          <w:rFonts w:ascii="Nirmala UI" w:hAnsi="Nirmala UI" w:cs="Nirmala UI" w:hint="cs"/>
          <w:sz w:val="18"/>
          <w:szCs w:val="18"/>
          <w:cs/>
          <w:lang w:bidi="pa-IN"/>
        </w:rPr>
        <w:t>ਦੇ</w:t>
      </w:r>
      <w:r w:rsidRPr="00982382">
        <w:rPr>
          <w:rFonts w:cstheme="minorHAnsi"/>
          <w:sz w:val="18"/>
          <w:szCs w:val="18"/>
          <w:cs/>
          <w:lang w:bidi="pa-IN"/>
        </w:rPr>
        <w:t xml:space="preserve"> </w:t>
      </w:r>
      <w:r w:rsidRPr="00982382">
        <w:rPr>
          <w:rFonts w:ascii="Nirmala UI" w:hAnsi="Nirmala UI" w:cs="Nirmala UI" w:hint="cs"/>
          <w:sz w:val="18"/>
          <w:szCs w:val="18"/>
          <w:cs/>
          <w:lang w:bidi="pa-IN"/>
        </w:rPr>
        <w:t>ਨਤੀਜੇ</w:t>
      </w:r>
      <w:r w:rsidRPr="00982382">
        <w:rPr>
          <w:rFonts w:cstheme="minorHAnsi"/>
          <w:sz w:val="18"/>
          <w:szCs w:val="18"/>
          <w:cs/>
          <w:lang w:bidi="pa-IN"/>
        </w:rPr>
        <w:t xml:space="preserve"> (</w:t>
      </w:r>
      <w:r w:rsidRPr="00982382">
        <w:rPr>
          <w:rFonts w:ascii="Nirmala UI" w:hAnsi="Nirmala UI" w:cs="Nirmala UI" w:hint="cs"/>
          <w:sz w:val="18"/>
          <w:szCs w:val="18"/>
          <w:cs/>
          <w:lang w:bidi="pa-IN"/>
        </w:rPr>
        <w:t>ਡੈਟਾ</w:t>
      </w:r>
      <w:r w:rsidRPr="00982382">
        <w:rPr>
          <w:rFonts w:cstheme="minorHAnsi"/>
          <w:sz w:val="18"/>
          <w:szCs w:val="18"/>
          <w:cs/>
          <w:lang w:bidi="pa-IN"/>
        </w:rPr>
        <w:t>)</w:t>
      </w:r>
      <w:r w:rsidRPr="00982382">
        <w:rPr>
          <w:rFonts w:cstheme="minorHAnsi"/>
          <w:sz w:val="18"/>
          <w:szCs w:val="18"/>
          <w:lang w:val="en-US"/>
        </w:rPr>
        <w:t xml:space="preserve">, </w:t>
      </w:r>
      <w:r w:rsidRPr="00982382">
        <w:rPr>
          <w:rFonts w:ascii="Nirmala UI" w:hAnsi="Nirmala UI" w:cs="Nirmala UI" w:hint="cs"/>
          <w:sz w:val="18"/>
          <w:szCs w:val="18"/>
          <w:cs/>
          <w:lang w:bidi="pa-IN"/>
        </w:rPr>
        <w:t>ਸਿਰਫ</w:t>
      </w:r>
      <w:r w:rsidRPr="00982382">
        <w:rPr>
          <w:rFonts w:cstheme="minorHAnsi"/>
          <w:sz w:val="18"/>
          <w:szCs w:val="18"/>
          <w:cs/>
          <w:lang w:bidi="pa-IN"/>
        </w:rPr>
        <w:t xml:space="preserve"> </w:t>
      </w:r>
      <w:r w:rsidRPr="00982382">
        <w:rPr>
          <w:rFonts w:ascii="Nirmala UI" w:hAnsi="Nirmala UI" w:cs="Nirmala UI" w:hint="cs"/>
          <w:sz w:val="18"/>
          <w:szCs w:val="18"/>
          <w:cs/>
          <w:lang w:bidi="pa-IN"/>
        </w:rPr>
        <w:t>ਪ੍ਰੋਗਰਾਮ</w:t>
      </w:r>
      <w:r w:rsidRPr="00982382">
        <w:rPr>
          <w:rFonts w:cstheme="minorHAnsi"/>
          <w:sz w:val="18"/>
          <w:szCs w:val="18"/>
          <w:cs/>
          <w:lang w:bidi="pa-IN"/>
        </w:rPr>
        <w:t xml:space="preserve"> </w:t>
      </w:r>
      <w:r w:rsidRPr="00982382">
        <w:rPr>
          <w:rFonts w:ascii="Nirmala UI" w:hAnsi="Nirmala UI" w:cs="Nirmala UI" w:hint="cs"/>
          <w:sz w:val="18"/>
          <w:szCs w:val="18"/>
          <w:cs/>
          <w:lang w:bidi="pa-IN"/>
        </w:rPr>
        <w:t>ਯੋਜਨਾਬੰਦੀ</w:t>
      </w:r>
      <w:r w:rsidRPr="00982382">
        <w:rPr>
          <w:rFonts w:cstheme="minorHAnsi"/>
          <w:sz w:val="18"/>
          <w:szCs w:val="18"/>
          <w:lang w:val="en-US"/>
        </w:rPr>
        <w:t xml:space="preserve">, </w:t>
      </w:r>
      <w:r w:rsidRPr="00982382">
        <w:rPr>
          <w:rFonts w:ascii="Nirmala UI" w:hAnsi="Nirmala UI" w:cs="Nirmala UI" w:hint="cs"/>
          <w:sz w:val="18"/>
          <w:szCs w:val="18"/>
          <w:cs/>
          <w:lang w:bidi="pa-IN"/>
        </w:rPr>
        <w:t>ਮੁਲਾਂਕਣ</w:t>
      </w:r>
      <w:r w:rsidRPr="00982382">
        <w:rPr>
          <w:rFonts w:cstheme="minorHAnsi"/>
          <w:sz w:val="18"/>
          <w:szCs w:val="18"/>
          <w:lang w:val="en-US"/>
        </w:rPr>
        <w:t xml:space="preserve">, </w:t>
      </w:r>
      <w:r w:rsidRPr="00982382">
        <w:rPr>
          <w:rFonts w:ascii="Nirmala UI" w:hAnsi="Nirmala UI" w:cs="Nirmala UI" w:hint="cs"/>
          <w:sz w:val="18"/>
          <w:szCs w:val="18"/>
          <w:cs/>
          <w:lang w:bidi="pa-IN"/>
        </w:rPr>
        <w:t>ਖੋਜ</w:t>
      </w:r>
      <w:r w:rsidRPr="00982382">
        <w:rPr>
          <w:rFonts w:cstheme="minorHAnsi"/>
          <w:sz w:val="18"/>
          <w:szCs w:val="18"/>
          <w:cs/>
          <w:lang w:bidi="pa-IN"/>
        </w:rPr>
        <w:t xml:space="preserve"> </w:t>
      </w:r>
      <w:r w:rsidRPr="00982382">
        <w:rPr>
          <w:rFonts w:ascii="Nirmala UI" w:hAnsi="Nirmala UI" w:cs="Nirmala UI" w:hint="cs"/>
          <w:sz w:val="18"/>
          <w:szCs w:val="18"/>
          <w:cs/>
          <w:lang w:bidi="pa-IN"/>
        </w:rPr>
        <w:t>ਜਾਂ</w:t>
      </w:r>
      <w:r w:rsidRPr="00982382">
        <w:rPr>
          <w:rFonts w:cstheme="minorHAnsi"/>
          <w:sz w:val="18"/>
          <w:szCs w:val="18"/>
          <w:cs/>
          <w:lang w:bidi="pa-IN"/>
        </w:rPr>
        <w:t xml:space="preserve"> </w:t>
      </w:r>
      <w:r w:rsidRPr="00982382">
        <w:rPr>
          <w:rFonts w:ascii="Nirmala UI" w:hAnsi="Nirmala UI" w:cs="Nirmala UI" w:hint="cs"/>
          <w:sz w:val="18"/>
          <w:szCs w:val="18"/>
          <w:cs/>
          <w:lang w:bidi="pa-IN"/>
        </w:rPr>
        <w:t>ਅੰਕੜਿਆਂ</w:t>
      </w:r>
      <w:r w:rsidRPr="00982382">
        <w:rPr>
          <w:rFonts w:cstheme="minorHAnsi"/>
          <w:sz w:val="18"/>
          <w:szCs w:val="18"/>
          <w:cs/>
          <w:lang w:bidi="pa-IN"/>
        </w:rPr>
        <w:t xml:space="preserve"> </w:t>
      </w:r>
      <w:r w:rsidRPr="00982382">
        <w:rPr>
          <w:rFonts w:ascii="Nirmala UI" w:hAnsi="Nirmala UI" w:cs="Nirmala UI" w:hint="cs"/>
          <w:sz w:val="18"/>
          <w:szCs w:val="18"/>
          <w:cs/>
          <w:lang w:bidi="pa-IN"/>
        </w:rPr>
        <w:t>ਦੇ</w:t>
      </w:r>
      <w:r w:rsidRPr="00982382">
        <w:rPr>
          <w:rFonts w:cstheme="minorHAnsi"/>
          <w:sz w:val="18"/>
          <w:szCs w:val="18"/>
          <w:cs/>
          <w:lang w:bidi="pa-IN"/>
        </w:rPr>
        <w:t xml:space="preserve"> </w:t>
      </w:r>
      <w:r w:rsidRPr="00982382">
        <w:rPr>
          <w:rFonts w:ascii="Nirmala UI" w:hAnsi="Nirmala UI" w:cs="Nirmala UI" w:hint="cs"/>
          <w:sz w:val="18"/>
          <w:szCs w:val="18"/>
          <w:cs/>
          <w:lang w:bidi="pa-IN"/>
        </w:rPr>
        <w:t>ਉਦੇਸ਼ਾਂ</w:t>
      </w:r>
      <w:r w:rsidRPr="00982382">
        <w:rPr>
          <w:rFonts w:cstheme="minorHAnsi"/>
          <w:sz w:val="18"/>
          <w:szCs w:val="18"/>
          <w:cs/>
          <w:lang w:bidi="pa-IN"/>
        </w:rPr>
        <w:t xml:space="preserve"> </w:t>
      </w:r>
      <w:r w:rsidRPr="00982382">
        <w:rPr>
          <w:rFonts w:ascii="Nirmala UI" w:hAnsi="Nirmala UI" w:cs="Nirmala UI" w:hint="cs"/>
          <w:sz w:val="18"/>
          <w:szCs w:val="18"/>
          <w:cs/>
          <w:lang w:bidi="pa-IN"/>
        </w:rPr>
        <w:t>ਲਈ</w:t>
      </w:r>
      <w:r w:rsidRPr="00982382">
        <w:rPr>
          <w:rFonts w:cstheme="minorHAnsi"/>
          <w:sz w:val="18"/>
          <w:szCs w:val="18"/>
          <w:lang w:val="en-US"/>
        </w:rPr>
        <w:t xml:space="preserve">, </w:t>
      </w:r>
      <w:r w:rsidRPr="00982382">
        <w:rPr>
          <w:rFonts w:ascii="Nirmala UI" w:hAnsi="Nirmala UI" w:cs="Nirmala UI" w:hint="cs"/>
          <w:sz w:val="18"/>
          <w:szCs w:val="18"/>
          <w:cs/>
          <w:lang w:bidi="pa-IN"/>
        </w:rPr>
        <w:t>ਬਾਲ</w:t>
      </w:r>
      <w:r w:rsidRPr="00982382">
        <w:rPr>
          <w:rFonts w:cstheme="minorHAnsi"/>
          <w:sz w:val="18"/>
          <w:szCs w:val="18"/>
          <w:cs/>
          <w:lang w:bidi="pa-IN"/>
        </w:rPr>
        <w:t xml:space="preserve"> </w:t>
      </w:r>
      <w:r w:rsidRPr="00982382">
        <w:rPr>
          <w:rFonts w:ascii="Nirmala UI" w:hAnsi="Nirmala UI" w:cs="Nirmala UI" w:hint="cs"/>
          <w:sz w:val="18"/>
          <w:szCs w:val="18"/>
          <w:cs/>
          <w:lang w:bidi="pa-IN"/>
        </w:rPr>
        <w:t>ਅਤੇ</w:t>
      </w:r>
      <w:r w:rsidRPr="00982382">
        <w:rPr>
          <w:rFonts w:cstheme="minorHAnsi"/>
          <w:sz w:val="18"/>
          <w:szCs w:val="18"/>
          <w:cs/>
          <w:lang w:bidi="pa-IN"/>
        </w:rPr>
        <w:t xml:space="preserve"> </w:t>
      </w:r>
      <w:r w:rsidRPr="00982382">
        <w:rPr>
          <w:rFonts w:ascii="Nirmala UI" w:hAnsi="Nirmala UI" w:cs="Nirmala UI" w:hint="cs"/>
          <w:sz w:val="18"/>
          <w:szCs w:val="18"/>
          <w:cs/>
          <w:lang w:bidi="pa-IN"/>
        </w:rPr>
        <w:t>ਪਰਿਵਾਰ</w:t>
      </w:r>
      <w:r w:rsidRPr="00982382">
        <w:rPr>
          <w:rFonts w:cstheme="minorHAnsi"/>
          <w:sz w:val="18"/>
          <w:szCs w:val="18"/>
          <w:cs/>
          <w:lang w:bidi="pa-IN"/>
        </w:rPr>
        <w:t xml:space="preserve"> </w:t>
      </w:r>
      <w:r w:rsidRPr="00982382">
        <w:rPr>
          <w:rFonts w:ascii="Nirmala UI" w:hAnsi="Nirmala UI" w:cs="Nirmala UI" w:hint="cs"/>
          <w:sz w:val="18"/>
          <w:szCs w:val="18"/>
          <w:cs/>
          <w:lang w:bidi="pa-IN"/>
        </w:rPr>
        <w:t>ਵਿਕਾਸ</w:t>
      </w:r>
      <w:r w:rsidRPr="00982382">
        <w:rPr>
          <w:rFonts w:cstheme="minorHAnsi"/>
          <w:sz w:val="18"/>
          <w:szCs w:val="18"/>
          <w:lang w:val="en-US"/>
        </w:rPr>
        <w:t xml:space="preserve">, </w:t>
      </w:r>
      <w:r w:rsidRPr="00982382">
        <w:rPr>
          <w:rFonts w:ascii="Nirmala UI" w:hAnsi="Nirmala UI" w:cs="Nirmala UI" w:hint="cs"/>
          <w:sz w:val="18"/>
          <w:szCs w:val="18"/>
          <w:cs/>
          <w:lang w:bidi="pa-IN"/>
        </w:rPr>
        <w:t>ਸਿੱਖਿਆ</w:t>
      </w:r>
      <w:r w:rsidRPr="00982382">
        <w:rPr>
          <w:rFonts w:cstheme="minorHAnsi"/>
          <w:sz w:val="18"/>
          <w:szCs w:val="18"/>
          <w:lang w:val="en-US"/>
        </w:rPr>
        <w:t xml:space="preserve">, </w:t>
      </w:r>
      <w:r w:rsidRPr="00982382">
        <w:rPr>
          <w:rFonts w:ascii="Nirmala UI" w:hAnsi="Nirmala UI" w:cs="Nirmala UI" w:hint="cs"/>
          <w:sz w:val="18"/>
          <w:szCs w:val="18"/>
          <w:cs/>
          <w:lang w:bidi="pa-IN"/>
        </w:rPr>
        <w:t>ਸਿਹਤ</w:t>
      </w:r>
      <w:r w:rsidRPr="00982382">
        <w:rPr>
          <w:rFonts w:cstheme="minorHAnsi"/>
          <w:sz w:val="18"/>
          <w:szCs w:val="18"/>
          <w:cs/>
          <w:lang w:bidi="pa-IN"/>
        </w:rPr>
        <w:t xml:space="preserve"> </w:t>
      </w:r>
      <w:r w:rsidRPr="00982382">
        <w:rPr>
          <w:rFonts w:ascii="Nirmala UI" w:hAnsi="Nirmala UI" w:cs="Nirmala UI" w:hint="cs"/>
          <w:sz w:val="18"/>
          <w:szCs w:val="18"/>
          <w:cs/>
          <w:lang w:bidi="pa-IN"/>
        </w:rPr>
        <w:t>ਅਤੇ</w:t>
      </w:r>
      <w:r w:rsidRPr="00982382">
        <w:rPr>
          <w:rFonts w:cstheme="minorHAnsi"/>
          <w:sz w:val="18"/>
          <w:szCs w:val="18"/>
          <w:cs/>
          <w:lang w:bidi="pa-IN"/>
        </w:rPr>
        <w:t xml:space="preserve"> </w:t>
      </w:r>
      <w:r w:rsidRPr="00982382">
        <w:rPr>
          <w:rFonts w:ascii="Nirmala UI" w:hAnsi="Nirmala UI" w:cs="Nirmala UI" w:hint="cs"/>
          <w:sz w:val="18"/>
          <w:szCs w:val="18"/>
          <w:cs/>
          <w:lang w:bidi="pa-IN"/>
        </w:rPr>
        <w:t>ਨਾਗਰਿਕ</w:t>
      </w:r>
      <w:r w:rsidRPr="00982382">
        <w:rPr>
          <w:rFonts w:cstheme="minorHAnsi"/>
          <w:sz w:val="18"/>
          <w:szCs w:val="18"/>
          <w:cs/>
          <w:lang w:bidi="pa-IN"/>
        </w:rPr>
        <w:t xml:space="preserve"> </w:t>
      </w:r>
      <w:r w:rsidRPr="00982382">
        <w:rPr>
          <w:rFonts w:ascii="Nirmala UI" w:hAnsi="Nirmala UI" w:cs="Nirmala UI" w:hint="cs"/>
          <w:sz w:val="18"/>
          <w:szCs w:val="18"/>
          <w:cs/>
          <w:lang w:bidi="pa-IN"/>
        </w:rPr>
        <w:t>ਸੇਵਾਵਾਂ</w:t>
      </w:r>
      <w:r w:rsidRPr="00982382">
        <w:rPr>
          <w:rFonts w:cstheme="minorHAnsi"/>
          <w:sz w:val="18"/>
          <w:szCs w:val="18"/>
          <w:cs/>
          <w:lang w:bidi="pa-IN"/>
        </w:rPr>
        <w:t xml:space="preserve"> </w:t>
      </w:r>
      <w:r w:rsidRPr="00982382">
        <w:rPr>
          <w:rFonts w:ascii="Nirmala UI" w:hAnsi="Nirmala UI" w:cs="Nirmala UI" w:hint="cs"/>
          <w:sz w:val="18"/>
          <w:szCs w:val="18"/>
          <w:cs/>
          <w:lang w:bidi="pa-IN"/>
        </w:rPr>
        <w:t>ਦੇ</w:t>
      </w:r>
      <w:r w:rsidRPr="00982382">
        <w:rPr>
          <w:rFonts w:cstheme="minorHAnsi"/>
          <w:sz w:val="18"/>
          <w:szCs w:val="18"/>
          <w:cs/>
          <w:lang w:bidi="pa-IN"/>
        </w:rPr>
        <w:t xml:space="preserve"> </w:t>
      </w:r>
      <w:r w:rsidRPr="00982382">
        <w:rPr>
          <w:rFonts w:ascii="Nirmala UI" w:hAnsi="Nirmala UI" w:cs="Nirmala UI" w:hint="cs"/>
          <w:sz w:val="18"/>
          <w:szCs w:val="18"/>
          <w:cs/>
          <w:lang w:bidi="pa-IN"/>
        </w:rPr>
        <w:t>ਮੰਤਰਾਲਿਆਂ</w:t>
      </w:r>
      <w:r w:rsidRPr="00982382">
        <w:rPr>
          <w:rFonts w:cstheme="minorHAnsi"/>
          <w:sz w:val="18"/>
          <w:szCs w:val="18"/>
          <w:cs/>
          <w:lang w:bidi="pa-IN"/>
        </w:rPr>
        <w:t xml:space="preserve"> </w:t>
      </w:r>
      <w:r w:rsidRPr="00982382">
        <w:rPr>
          <w:rFonts w:ascii="Nirmala UI" w:hAnsi="Nirmala UI" w:cs="Nirmala UI" w:hint="cs"/>
          <w:sz w:val="18"/>
          <w:szCs w:val="18"/>
          <w:cs/>
          <w:lang w:bidi="pa-IN"/>
        </w:rPr>
        <w:t>ਨਾਲ</w:t>
      </w:r>
      <w:r w:rsidRPr="00982382">
        <w:rPr>
          <w:rFonts w:cstheme="minorHAnsi"/>
          <w:sz w:val="18"/>
          <w:szCs w:val="18"/>
          <w:cs/>
          <w:lang w:bidi="pa-IN"/>
        </w:rPr>
        <w:t xml:space="preserve"> </w:t>
      </w:r>
      <w:r w:rsidRPr="00982382">
        <w:rPr>
          <w:rFonts w:ascii="Nirmala UI" w:hAnsi="Nirmala UI" w:cs="Nirmala UI" w:hint="cs"/>
          <w:sz w:val="18"/>
          <w:szCs w:val="18"/>
          <w:cs/>
          <w:lang w:bidi="pa-IN"/>
        </w:rPr>
        <w:t>ਸਾਂਝਾ</w:t>
      </w:r>
      <w:r w:rsidRPr="00982382">
        <w:rPr>
          <w:rFonts w:cstheme="minorHAnsi"/>
          <w:sz w:val="18"/>
          <w:szCs w:val="18"/>
          <w:cs/>
          <w:lang w:bidi="pa-IN"/>
        </w:rPr>
        <w:t xml:space="preserve"> </w:t>
      </w:r>
      <w:r w:rsidRPr="00982382">
        <w:rPr>
          <w:rFonts w:ascii="Nirmala UI" w:hAnsi="Nirmala UI" w:cs="Nirmala UI" w:hint="cs"/>
          <w:sz w:val="18"/>
          <w:szCs w:val="18"/>
          <w:cs/>
          <w:lang w:bidi="pa-IN"/>
        </w:rPr>
        <w:t>ਕਰਦੇ</w:t>
      </w:r>
      <w:r w:rsidRPr="00982382">
        <w:rPr>
          <w:rFonts w:cstheme="minorHAnsi"/>
          <w:sz w:val="18"/>
          <w:szCs w:val="18"/>
          <w:cs/>
          <w:lang w:bidi="pa-IN"/>
        </w:rPr>
        <w:t xml:space="preserve"> </w:t>
      </w:r>
      <w:r w:rsidRPr="00982382">
        <w:rPr>
          <w:rFonts w:ascii="Nirmala UI" w:hAnsi="Nirmala UI" w:cs="Nirmala UI" w:hint="cs"/>
          <w:sz w:val="18"/>
          <w:szCs w:val="18"/>
          <w:cs/>
          <w:lang w:bidi="pa-IN"/>
        </w:rPr>
        <w:t>ਹਨ।</w:t>
      </w:r>
      <w:r w:rsidRPr="00982382">
        <w:rPr>
          <w:rFonts w:cstheme="minorHAnsi"/>
          <w:sz w:val="18"/>
          <w:szCs w:val="18"/>
          <w:cs/>
          <w:lang w:bidi="pa-IN"/>
        </w:rPr>
        <w:t xml:space="preserve"> </w:t>
      </w:r>
      <w:r w:rsidRPr="00982382">
        <w:rPr>
          <w:rFonts w:ascii="Nirmala UI" w:hAnsi="Nirmala UI" w:cs="Nirmala UI" w:hint="cs"/>
          <w:sz w:val="18"/>
          <w:szCs w:val="18"/>
          <w:cs/>
          <w:lang w:bidi="pa-IN"/>
        </w:rPr>
        <w:t>ਇਹ</w:t>
      </w:r>
      <w:r w:rsidRPr="00982382">
        <w:rPr>
          <w:rFonts w:cstheme="minorHAnsi"/>
          <w:sz w:val="18"/>
          <w:szCs w:val="18"/>
          <w:cs/>
          <w:lang w:bidi="pa-IN"/>
        </w:rPr>
        <w:t xml:space="preserve"> </w:t>
      </w:r>
      <w:r w:rsidRPr="00982382">
        <w:rPr>
          <w:rFonts w:ascii="Nirmala UI" w:hAnsi="Nirmala UI" w:cs="Nirmala UI" w:hint="cs"/>
          <w:sz w:val="18"/>
          <w:szCs w:val="18"/>
          <w:cs/>
          <w:lang w:bidi="pa-IN"/>
        </w:rPr>
        <w:t>ਮੰਤਰਾਲੇ</w:t>
      </w:r>
      <w:r w:rsidRPr="00982382">
        <w:rPr>
          <w:rFonts w:cstheme="minorHAnsi"/>
          <w:sz w:val="18"/>
          <w:szCs w:val="18"/>
          <w:cs/>
          <w:lang w:bidi="pa-IN"/>
        </w:rPr>
        <w:t xml:space="preserve"> </w:t>
      </w:r>
      <w:r w:rsidRPr="00982382">
        <w:rPr>
          <w:rFonts w:ascii="Nirmala UI" w:hAnsi="Nirmala UI" w:cs="Nirmala UI" w:hint="cs"/>
          <w:sz w:val="18"/>
          <w:szCs w:val="18"/>
          <w:cs/>
          <w:lang w:bidi="pa-IN"/>
        </w:rPr>
        <w:t>ਇਸ</w:t>
      </w:r>
      <w:r w:rsidRPr="00982382">
        <w:rPr>
          <w:rFonts w:cstheme="minorHAnsi"/>
          <w:sz w:val="18"/>
          <w:szCs w:val="18"/>
          <w:cs/>
          <w:lang w:bidi="pa-IN"/>
        </w:rPr>
        <w:t xml:space="preserve"> </w:t>
      </w:r>
      <w:r w:rsidRPr="00982382">
        <w:rPr>
          <w:rFonts w:ascii="Nirmala UI" w:hAnsi="Nirmala UI" w:cs="Nirmala UI" w:hint="cs"/>
          <w:sz w:val="18"/>
          <w:szCs w:val="18"/>
          <w:cs/>
          <w:lang w:bidi="pa-IN"/>
        </w:rPr>
        <w:t>ਡੈਟਾ</w:t>
      </w:r>
      <w:r w:rsidRPr="00982382">
        <w:rPr>
          <w:rFonts w:cstheme="minorHAnsi"/>
          <w:sz w:val="18"/>
          <w:szCs w:val="18"/>
          <w:cs/>
          <w:lang w:bidi="pa-IN"/>
        </w:rPr>
        <w:t xml:space="preserve"> </w:t>
      </w:r>
      <w:r w:rsidRPr="00982382">
        <w:rPr>
          <w:rFonts w:ascii="Nirmala UI" w:hAnsi="Nirmala UI" w:cs="Nirmala UI" w:hint="cs"/>
          <w:sz w:val="18"/>
          <w:szCs w:val="18"/>
          <w:cs/>
          <w:lang w:bidi="pa-IN"/>
        </w:rPr>
        <w:t>ਦੀ</w:t>
      </w:r>
      <w:r w:rsidRPr="00982382">
        <w:rPr>
          <w:rFonts w:cstheme="minorHAnsi"/>
          <w:sz w:val="18"/>
          <w:szCs w:val="18"/>
          <w:cs/>
          <w:lang w:bidi="pa-IN"/>
        </w:rPr>
        <w:t xml:space="preserve"> </w:t>
      </w:r>
      <w:r w:rsidRPr="00982382">
        <w:rPr>
          <w:rFonts w:ascii="Nirmala UI" w:hAnsi="Nirmala UI" w:cs="Nirmala UI" w:hint="cs"/>
          <w:sz w:val="18"/>
          <w:szCs w:val="18"/>
          <w:cs/>
          <w:lang w:bidi="pa-IN"/>
        </w:rPr>
        <w:t>ਵਰਤੋਂ</w:t>
      </w:r>
      <w:r w:rsidRPr="00982382">
        <w:rPr>
          <w:rFonts w:cstheme="minorHAnsi"/>
          <w:sz w:val="18"/>
          <w:szCs w:val="18"/>
          <w:cs/>
          <w:lang w:bidi="pa-IN"/>
        </w:rPr>
        <w:t xml:space="preserve"> </w:t>
      </w:r>
      <w:r w:rsidRPr="00982382">
        <w:rPr>
          <w:rFonts w:ascii="Nirmala UI" w:hAnsi="Nirmala UI" w:cs="Nirmala UI" w:hint="cs"/>
          <w:sz w:val="18"/>
          <w:szCs w:val="18"/>
          <w:cs/>
          <w:lang w:bidi="pa-IN"/>
        </w:rPr>
        <w:t>ਤੁਹਾਡੇ</w:t>
      </w:r>
      <w:r w:rsidRPr="00982382">
        <w:rPr>
          <w:rFonts w:cstheme="minorHAnsi"/>
          <w:sz w:val="18"/>
          <w:szCs w:val="18"/>
          <w:cs/>
          <w:lang w:bidi="pa-IN"/>
        </w:rPr>
        <w:t xml:space="preserve"> </w:t>
      </w:r>
      <w:r w:rsidRPr="00982382">
        <w:rPr>
          <w:rFonts w:ascii="Nirmala UI" w:hAnsi="Nirmala UI" w:cs="Nirmala UI" w:hint="cs"/>
          <w:sz w:val="18"/>
          <w:szCs w:val="18"/>
          <w:cs/>
          <w:lang w:bidi="pa-IN"/>
        </w:rPr>
        <w:t>ਬੱਚੇ</w:t>
      </w:r>
      <w:r w:rsidRPr="00982382">
        <w:rPr>
          <w:rFonts w:cstheme="minorHAnsi"/>
          <w:sz w:val="18"/>
          <w:szCs w:val="18"/>
          <w:cs/>
          <w:lang w:bidi="pa-IN"/>
        </w:rPr>
        <w:t xml:space="preserve"> </w:t>
      </w:r>
      <w:r w:rsidRPr="00982382">
        <w:rPr>
          <w:rFonts w:ascii="Nirmala UI" w:hAnsi="Nirmala UI" w:cs="Nirmala UI" w:hint="cs"/>
          <w:sz w:val="18"/>
          <w:szCs w:val="18"/>
          <w:cs/>
          <w:lang w:bidi="pa-IN"/>
        </w:rPr>
        <w:t>ਦੇ</w:t>
      </w:r>
      <w:r w:rsidRPr="00982382">
        <w:rPr>
          <w:rFonts w:cstheme="minorHAnsi"/>
          <w:sz w:val="18"/>
          <w:szCs w:val="18"/>
          <w:cs/>
          <w:lang w:bidi="pa-IN"/>
        </w:rPr>
        <w:t xml:space="preserve"> </w:t>
      </w:r>
      <w:r w:rsidRPr="00982382">
        <w:rPr>
          <w:rFonts w:ascii="Nirmala UI" w:hAnsi="Nirmala UI" w:cs="Nirmala UI" w:hint="cs"/>
          <w:sz w:val="18"/>
          <w:szCs w:val="18"/>
          <w:cs/>
          <w:lang w:bidi="pa-IN"/>
        </w:rPr>
        <w:t>ਵਿਅਕਤੀਗਤ</w:t>
      </w:r>
      <w:r w:rsidRPr="00982382">
        <w:rPr>
          <w:rFonts w:cstheme="minorHAnsi"/>
          <w:sz w:val="18"/>
          <w:szCs w:val="18"/>
          <w:cs/>
          <w:lang w:bidi="pa-IN"/>
        </w:rPr>
        <w:t xml:space="preserve"> </w:t>
      </w:r>
      <w:r w:rsidRPr="00982382">
        <w:rPr>
          <w:rFonts w:ascii="Nirmala UI" w:hAnsi="Nirmala UI" w:cs="Nirmala UI" w:hint="cs"/>
          <w:sz w:val="18"/>
          <w:szCs w:val="18"/>
          <w:cs/>
          <w:lang w:bidi="pa-IN"/>
        </w:rPr>
        <w:t>ਪੱਧਰ</w:t>
      </w:r>
      <w:r w:rsidRPr="00982382">
        <w:rPr>
          <w:rFonts w:cstheme="minorHAnsi"/>
          <w:sz w:val="18"/>
          <w:szCs w:val="18"/>
          <w:cs/>
          <w:lang w:bidi="pa-IN"/>
        </w:rPr>
        <w:t xml:space="preserve"> </w:t>
      </w:r>
      <w:r w:rsidRPr="00982382">
        <w:rPr>
          <w:rFonts w:cstheme="minorHAnsi"/>
          <w:sz w:val="18"/>
          <w:szCs w:val="18"/>
          <w:lang w:val="en-US"/>
        </w:rPr>
        <w:t>‘</w:t>
      </w:r>
      <w:r w:rsidRPr="00982382">
        <w:rPr>
          <w:rFonts w:ascii="Nirmala UI" w:hAnsi="Nirmala UI" w:cs="Nirmala UI" w:hint="cs"/>
          <w:sz w:val="18"/>
          <w:szCs w:val="18"/>
          <w:cs/>
          <w:lang w:bidi="pa-IN"/>
        </w:rPr>
        <w:t>ਤੇ</w:t>
      </w:r>
      <w:r w:rsidRPr="00982382">
        <w:rPr>
          <w:rFonts w:cstheme="minorHAnsi"/>
          <w:sz w:val="18"/>
          <w:szCs w:val="18"/>
          <w:cs/>
          <w:lang w:bidi="pa-IN"/>
        </w:rPr>
        <w:t xml:space="preserve"> </w:t>
      </w:r>
      <w:r w:rsidRPr="00982382">
        <w:rPr>
          <w:rFonts w:ascii="Nirmala UI" w:hAnsi="Nirmala UI" w:cs="Nirmala UI" w:hint="cs"/>
          <w:sz w:val="18"/>
          <w:szCs w:val="18"/>
          <w:cs/>
          <w:lang w:bidi="pa-IN"/>
        </w:rPr>
        <w:t>ਮੁਲਾਂਕਣ</w:t>
      </w:r>
      <w:r w:rsidRPr="00982382">
        <w:rPr>
          <w:rFonts w:cstheme="minorHAnsi"/>
          <w:sz w:val="18"/>
          <w:szCs w:val="18"/>
          <w:cs/>
          <w:lang w:bidi="pa-IN"/>
        </w:rPr>
        <w:t xml:space="preserve"> </w:t>
      </w:r>
      <w:r w:rsidRPr="00982382">
        <w:rPr>
          <w:rFonts w:ascii="Nirmala UI" w:hAnsi="Nirmala UI" w:cs="Nirmala UI" w:hint="cs"/>
          <w:sz w:val="18"/>
          <w:szCs w:val="18"/>
          <w:cs/>
          <w:lang w:bidi="pa-IN"/>
        </w:rPr>
        <w:t>ਕਰਨ</w:t>
      </w:r>
      <w:r w:rsidRPr="00982382">
        <w:rPr>
          <w:rFonts w:cstheme="minorHAnsi"/>
          <w:sz w:val="18"/>
          <w:szCs w:val="18"/>
          <w:cs/>
          <w:lang w:bidi="pa-IN"/>
        </w:rPr>
        <w:t xml:space="preserve"> </w:t>
      </w:r>
      <w:r w:rsidRPr="00982382">
        <w:rPr>
          <w:rFonts w:ascii="Nirmala UI" w:hAnsi="Nirmala UI" w:cs="Nirmala UI" w:hint="cs"/>
          <w:sz w:val="18"/>
          <w:szCs w:val="18"/>
          <w:cs/>
          <w:lang w:bidi="pa-IN"/>
        </w:rPr>
        <w:t>ਜਾਂ</w:t>
      </w:r>
      <w:r w:rsidRPr="00982382">
        <w:rPr>
          <w:rFonts w:cstheme="minorHAnsi"/>
          <w:sz w:val="18"/>
          <w:szCs w:val="18"/>
          <w:cs/>
          <w:lang w:bidi="pa-IN"/>
        </w:rPr>
        <w:t xml:space="preserve"> </w:t>
      </w:r>
      <w:r w:rsidRPr="00982382">
        <w:rPr>
          <w:rFonts w:ascii="Nirmala UI" w:hAnsi="Nirmala UI" w:cs="Nirmala UI" w:hint="cs"/>
          <w:sz w:val="18"/>
          <w:szCs w:val="18"/>
          <w:cs/>
          <w:lang w:bidi="pa-IN"/>
        </w:rPr>
        <w:t>ਫੈਸਲੇ</w:t>
      </w:r>
      <w:r w:rsidRPr="00982382">
        <w:rPr>
          <w:rFonts w:cstheme="minorHAnsi"/>
          <w:sz w:val="18"/>
          <w:szCs w:val="18"/>
          <w:cs/>
          <w:lang w:bidi="pa-IN"/>
        </w:rPr>
        <w:t xml:space="preserve"> </w:t>
      </w:r>
      <w:r w:rsidRPr="00982382">
        <w:rPr>
          <w:rFonts w:ascii="Nirmala UI" w:hAnsi="Nirmala UI" w:cs="Nirmala UI" w:hint="cs"/>
          <w:sz w:val="18"/>
          <w:szCs w:val="18"/>
          <w:cs/>
          <w:lang w:bidi="pa-IN"/>
        </w:rPr>
        <w:t>ਲੈਣ</w:t>
      </w:r>
      <w:r w:rsidRPr="00982382">
        <w:rPr>
          <w:rFonts w:cstheme="minorHAnsi"/>
          <w:sz w:val="18"/>
          <w:szCs w:val="18"/>
          <w:cs/>
          <w:lang w:bidi="pa-IN"/>
        </w:rPr>
        <w:t xml:space="preserve"> </w:t>
      </w:r>
      <w:r w:rsidRPr="00982382">
        <w:rPr>
          <w:rFonts w:ascii="Nirmala UI" w:hAnsi="Nirmala UI" w:cs="Nirmala UI" w:hint="cs"/>
          <w:sz w:val="18"/>
          <w:szCs w:val="18"/>
          <w:cs/>
          <w:lang w:bidi="pa-IN"/>
        </w:rPr>
        <w:t>ਲਈ</w:t>
      </w:r>
      <w:r w:rsidRPr="00982382">
        <w:rPr>
          <w:rFonts w:cstheme="minorHAnsi"/>
          <w:sz w:val="18"/>
          <w:szCs w:val="18"/>
          <w:cs/>
          <w:lang w:bidi="pa-IN"/>
        </w:rPr>
        <w:t xml:space="preserve"> </w:t>
      </w:r>
      <w:r w:rsidRPr="00982382">
        <w:rPr>
          <w:rFonts w:ascii="Nirmala UI" w:hAnsi="Nirmala UI" w:cs="Nirmala UI" w:hint="cs"/>
          <w:sz w:val="18"/>
          <w:szCs w:val="18"/>
          <w:cs/>
          <w:lang w:bidi="pa-IN"/>
        </w:rPr>
        <w:t>ਨਹੀਂ</w:t>
      </w:r>
      <w:r w:rsidRPr="00982382">
        <w:rPr>
          <w:rFonts w:cstheme="minorHAnsi"/>
          <w:sz w:val="18"/>
          <w:szCs w:val="18"/>
          <w:cs/>
          <w:lang w:bidi="pa-IN"/>
        </w:rPr>
        <w:t xml:space="preserve"> </w:t>
      </w:r>
      <w:r w:rsidRPr="00982382">
        <w:rPr>
          <w:rFonts w:ascii="Nirmala UI" w:hAnsi="Nirmala UI" w:cs="Nirmala UI" w:hint="cs"/>
          <w:sz w:val="18"/>
          <w:szCs w:val="18"/>
          <w:cs/>
          <w:lang w:bidi="pa-IN"/>
        </w:rPr>
        <w:t>ਕਰ</w:t>
      </w:r>
      <w:r w:rsidRPr="00982382">
        <w:rPr>
          <w:rFonts w:cstheme="minorHAnsi"/>
          <w:sz w:val="18"/>
          <w:szCs w:val="18"/>
          <w:cs/>
          <w:lang w:bidi="pa-IN"/>
        </w:rPr>
        <w:t xml:space="preserve"> </w:t>
      </w:r>
      <w:r w:rsidRPr="00982382">
        <w:rPr>
          <w:rFonts w:ascii="Nirmala UI" w:hAnsi="Nirmala UI" w:cs="Nirmala UI" w:hint="cs"/>
          <w:sz w:val="18"/>
          <w:szCs w:val="18"/>
          <w:cs/>
          <w:lang w:bidi="pa-IN"/>
        </w:rPr>
        <w:t>ਸਕਦੇ</w:t>
      </w:r>
      <w:r w:rsidRPr="00982382">
        <w:rPr>
          <w:rFonts w:ascii="Nirmala UI" w:hAnsi="Nirmala UI" w:cs="Nirmala UI" w:hint="cs"/>
          <w:sz w:val="18"/>
          <w:szCs w:val="18"/>
          <w:cs/>
          <w:lang w:bidi="hi-IN"/>
        </w:rPr>
        <w:t>।</w:t>
      </w:r>
      <w:proofErr w:type="gramEnd"/>
    </w:p>
    <w:p w14:paraId="04B0A5FB" w14:textId="77777777" w:rsidR="00982382" w:rsidRPr="00982382" w:rsidRDefault="00982382" w:rsidP="00875080">
      <w:pPr>
        <w:spacing w:after="0" w:line="216" w:lineRule="auto"/>
        <w:rPr>
          <w:rFonts w:cs="Adobe Devanagari"/>
          <w:sz w:val="18"/>
          <w:szCs w:val="18"/>
        </w:rPr>
      </w:pPr>
    </w:p>
    <w:p w14:paraId="3096A3AB" w14:textId="77777777" w:rsidR="00AE1AFC" w:rsidRPr="00AA780D" w:rsidRDefault="00AE1AFC" w:rsidP="00875080">
      <w:pPr>
        <w:spacing w:after="0" w:line="216" w:lineRule="auto"/>
        <w:rPr>
          <w:rFonts w:cstheme="minorHAnsi"/>
          <w:sz w:val="8"/>
          <w:szCs w:val="8"/>
        </w:rPr>
      </w:pPr>
    </w:p>
    <w:p w14:paraId="48D91E52" w14:textId="1705080B" w:rsidR="003B6EBC" w:rsidRPr="00AA780D" w:rsidRDefault="006875B2" w:rsidP="00875080">
      <w:pPr>
        <w:pStyle w:val="Heading1"/>
        <w:spacing w:before="0" w:line="216" w:lineRule="auto"/>
        <w:rPr>
          <w:rFonts w:asciiTheme="minorHAnsi" w:hAnsiTheme="minorHAnsi" w:cstheme="minorHAnsi"/>
          <w:b/>
          <w:color w:val="1F497D" w:themeColor="text2"/>
          <w:sz w:val="18"/>
          <w:szCs w:val="18"/>
        </w:rPr>
      </w:pPr>
      <w:r w:rsidRPr="00AA780D">
        <w:rPr>
          <w:rFonts w:asciiTheme="minorHAnsi" w:hAnsiTheme="minorHAnsi" w:cstheme="minorHAnsi"/>
          <w:b/>
          <w:color w:val="1F497D" w:themeColor="text2"/>
          <w:sz w:val="18"/>
          <w:szCs w:val="18"/>
        </w:rPr>
        <w:t xml:space="preserve">EDI </w:t>
      </w:r>
      <w:r w:rsidR="00B3398B" w:rsidRPr="00AA780D">
        <w:rPr>
          <w:rFonts w:asciiTheme="minorHAnsi" w:hAnsiTheme="minorHAnsi" w:cs="Raavi" w:hint="cs"/>
          <w:bCs/>
          <w:color w:val="1F497D" w:themeColor="text2"/>
          <w:sz w:val="18"/>
          <w:szCs w:val="18"/>
          <w:cs/>
          <w:lang w:bidi="pa-IN"/>
        </w:rPr>
        <w:t>ਰਿਪੋਰਟਾਂ</w:t>
      </w:r>
    </w:p>
    <w:p w14:paraId="60F7E2A3" w14:textId="77777777" w:rsidR="007E5025" w:rsidRPr="00AA780D" w:rsidRDefault="007E5025" w:rsidP="007E5025">
      <w:pPr>
        <w:spacing w:after="0" w:line="216" w:lineRule="auto"/>
        <w:rPr>
          <w:rStyle w:val="Hyperlink"/>
          <w:rFonts w:asciiTheme="majorHAnsi" w:eastAsiaTheme="majorEastAsia" w:hAnsiTheme="majorHAnsi" w:cstheme="minorHAnsi"/>
          <w:sz w:val="24"/>
          <w:szCs w:val="24"/>
        </w:rPr>
      </w:pPr>
      <w:r w:rsidRPr="00AA780D">
        <w:rPr>
          <w:rFonts w:cstheme="minorHAnsi"/>
          <w:sz w:val="18"/>
          <w:szCs w:val="18"/>
        </w:rPr>
        <w:t>HELP</w:t>
      </w:r>
      <w:r w:rsidRPr="00AA780D">
        <w:rPr>
          <w:rFonts w:cs="Raavi"/>
          <w:sz w:val="18"/>
          <w:szCs w:val="18"/>
          <w:cs/>
          <w:lang w:bidi="pa-IN"/>
        </w:rPr>
        <w:t xml:space="preserve"> ਦੀਆਂ</w:t>
      </w:r>
      <w:r w:rsidRPr="00AA780D">
        <w:rPr>
          <w:rFonts w:cstheme="minorHAnsi"/>
          <w:sz w:val="18"/>
          <w:szCs w:val="18"/>
        </w:rPr>
        <w:t xml:space="preserve"> EDI </w:t>
      </w:r>
      <w:r w:rsidRPr="00AA780D">
        <w:rPr>
          <w:rFonts w:cs="Raavi"/>
          <w:sz w:val="18"/>
          <w:szCs w:val="18"/>
          <w:cs/>
          <w:lang w:bidi="pa-IN"/>
        </w:rPr>
        <w:t xml:space="preserve">ਰਿਪੋਰਟਾਂ ਤੁਹਾਡੇ ਬੱਚੇ ਦੇ ਸਕੂਲ ਅਤੇ ਕਮਿਊਨਿਟੀ ਦੇ ਵਿਦਿਆਰਥੀਆਂ ਦੇ </w:t>
      </w:r>
      <w:r w:rsidRPr="00AA780D">
        <w:rPr>
          <w:rFonts w:cstheme="minorHAnsi"/>
          <w:sz w:val="18"/>
          <w:szCs w:val="18"/>
        </w:rPr>
        <w:t xml:space="preserve">EDI </w:t>
      </w:r>
      <w:r w:rsidRPr="00AA780D">
        <w:rPr>
          <w:rFonts w:cs="Raavi"/>
          <w:sz w:val="18"/>
          <w:szCs w:val="18"/>
          <w:cs/>
          <w:lang w:bidi="pa-IN"/>
        </w:rPr>
        <w:t xml:space="preserve">ਨਤੀਜਿਆਂ ਨੂੰ ਇਕੱਠਾ ਕਰਦੀਆਂ ਹਨ। </w:t>
      </w:r>
      <w:r w:rsidRPr="00AA780D">
        <w:rPr>
          <w:rFonts w:cstheme="minorHAnsi"/>
          <w:sz w:val="18"/>
          <w:szCs w:val="18"/>
        </w:rPr>
        <w:t xml:space="preserve">EDI </w:t>
      </w:r>
      <w:r w:rsidRPr="00AA780D">
        <w:rPr>
          <w:rFonts w:cs="Raavi"/>
          <w:sz w:val="18"/>
          <w:szCs w:val="18"/>
          <w:cs/>
          <w:lang w:bidi="pa-IN"/>
        </w:rPr>
        <w:t>ਰਿਪੋਰਟਾਂ ਵੱਖ-ਵੱਖ ਸਕੂਲਾਂ ਅਤੇ ਸਕੂਲ ਡਿਸਟ੍ਰਿਕਟਾਂ</w:t>
      </w:r>
      <w:r w:rsidRPr="00AA780D">
        <w:rPr>
          <w:rFonts w:cs="Raavi"/>
          <w:sz w:val="18"/>
          <w:szCs w:val="18"/>
          <w:lang w:bidi="pa-IN"/>
        </w:rPr>
        <w:t xml:space="preserve">, </w:t>
      </w:r>
      <w:r w:rsidRPr="00AA780D">
        <w:rPr>
          <w:rFonts w:cs="Raavi"/>
          <w:sz w:val="18"/>
          <w:szCs w:val="18"/>
          <w:cs/>
          <w:lang w:bidi="pa-IN"/>
        </w:rPr>
        <w:t xml:space="preserve">ਨੇਬਰਹੁਡਾਂ ਅਤੇ ਸਮੁੱਚੇ ਤੌਰ ‘ਤੇ ਪੂਰੇ ਸੂਬੇ ਦੇ ਲਈ ਤਿਆਰ ਕੀਤੀਆਂ ਜਾਂਦੀਆਂ ਹਨ। ਸਕੂਲ ਰਿਪੋਰਟਾਂ ਸਿੱਧਾ ਸਕੂਲ ਡਿਸਟ੍ਰਿਕਟਾਂ ਅਤੇ ਸਕੂਲਾਂ ਨੂੰ ਮੁਹੱਈਆ ਕੀਤੀ ਜਾਂਦੀਆਂ ਹਨ ਅਤੇ ਕਦੇ ਵੀ ਉਹਨਾਂ ਨੂੰ ਜਨਤਕ ਨਹੀਂ ਕੀਤਾ ਜਾਂਦਾ। </w:t>
      </w:r>
      <w:r w:rsidRPr="00AA780D">
        <w:rPr>
          <w:rFonts w:cstheme="minorHAnsi"/>
          <w:sz w:val="18"/>
          <w:szCs w:val="18"/>
        </w:rPr>
        <w:t xml:space="preserve">EDI </w:t>
      </w:r>
      <w:r w:rsidRPr="00AA780D">
        <w:rPr>
          <w:rFonts w:cs="Raavi"/>
          <w:sz w:val="18"/>
          <w:szCs w:val="18"/>
          <w:cs/>
          <w:lang w:bidi="pa-IN"/>
        </w:rPr>
        <w:t>ਡੈਟਾ ਦੀ ਵਰਤੋਂ ਟੀਚਰਾਂ</w:t>
      </w:r>
      <w:r w:rsidRPr="00AA780D">
        <w:rPr>
          <w:rFonts w:cs="Raavi"/>
          <w:sz w:val="18"/>
          <w:szCs w:val="18"/>
          <w:lang w:bidi="pa-IN"/>
        </w:rPr>
        <w:t xml:space="preserve">, </w:t>
      </w:r>
      <w:r w:rsidRPr="00AA780D">
        <w:rPr>
          <w:rFonts w:cs="Raavi"/>
          <w:sz w:val="18"/>
          <w:szCs w:val="18"/>
          <w:cs/>
          <w:lang w:bidi="pa-IN"/>
        </w:rPr>
        <w:t>ਸਕੂਲਾਂ</w:t>
      </w:r>
      <w:r w:rsidRPr="00AA780D">
        <w:rPr>
          <w:rFonts w:cs="Raavi"/>
          <w:sz w:val="18"/>
          <w:szCs w:val="18"/>
          <w:lang w:bidi="pa-IN"/>
        </w:rPr>
        <w:t>,</w:t>
      </w:r>
      <w:r w:rsidRPr="00AA780D">
        <w:rPr>
          <w:rFonts w:cs="Raavi"/>
          <w:sz w:val="18"/>
          <w:szCs w:val="18"/>
          <w:cs/>
          <w:lang w:bidi="pa-IN"/>
        </w:rPr>
        <w:t xml:space="preserve"> ਵਿਦਿਆਰਥੀਆਂ ਜਾਂ ਕਲਾਸਾਂ ਦੀ ਕਿਸੇ ਵੀ ਤਰ੍ਹਾਂ ਦੀ ਦਰਜੇਬੰਦੀ ਲਈ ਨਹੀਂ ਕੀਤੀ ਜਾਂਦੀ। ਨੀਤੀਆਂ</w:t>
      </w:r>
      <w:r w:rsidRPr="00AA780D">
        <w:rPr>
          <w:rFonts w:cs="Raavi"/>
          <w:sz w:val="18"/>
          <w:szCs w:val="18"/>
          <w:lang w:bidi="pa-IN"/>
        </w:rPr>
        <w:t>,</w:t>
      </w:r>
      <w:r w:rsidRPr="00AA780D">
        <w:rPr>
          <w:rFonts w:cs="Raavi"/>
          <w:sz w:val="18"/>
          <w:szCs w:val="18"/>
          <w:cs/>
          <w:lang w:bidi="pa-IN"/>
        </w:rPr>
        <w:t xml:space="preserve"> ਪ੍ਰੋਗਰਾਮਾਂ ਅਤੇ ਬੱਚਿਆਂ ਅਤੇ ਪਰਿਵਾਰਾਂ ਲਈ ਸੇਵਾਵਾਂ ਨੂੰ ਬਿਹਤਰ ਬਣਾਉਣ ਸਬੰਧੀ ਫੈਸਲੇ ਲੈਣ ਵਿੱਚ ਮਦਦ ਕਰਨ ਲਈ </w:t>
      </w:r>
      <w:r w:rsidRPr="00AA780D">
        <w:rPr>
          <w:rFonts w:cstheme="minorHAnsi"/>
          <w:sz w:val="18"/>
          <w:szCs w:val="18"/>
        </w:rPr>
        <w:t xml:space="preserve">HELP </w:t>
      </w:r>
      <w:r w:rsidRPr="00AA780D">
        <w:rPr>
          <w:rFonts w:cs="Raavi"/>
          <w:sz w:val="18"/>
          <w:szCs w:val="18"/>
          <w:cs/>
          <w:lang w:bidi="pa-IN"/>
        </w:rPr>
        <w:t>ਡੈਟਾ ਦੀਆਂ ਕਮਿਊਨਿਟੀ ਰਿਪੋਰਟਾਂ ਅਤੇ ਨੇਬਰਹੁਡ ਨਕਸ਼ੇ ਪ੍ਰਕਾਸ਼ਿਤ ਕਰਦੀ ਹੈ। ਇਹ ਰਿਪੋਰਟਾਂ ਅਤੇ ਨਕਸ਼ੇ ਇੱਥੇ ਮਿਲ ਸਕਦੇ ਹਨ:</w:t>
      </w:r>
      <w:r w:rsidRPr="00AA780D">
        <w:rPr>
          <w:rFonts w:cs="Raavi" w:hint="cs"/>
          <w:sz w:val="18"/>
          <w:szCs w:val="18"/>
          <w:cs/>
          <w:lang w:bidi="pa-IN"/>
        </w:rPr>
        <w:t xml:space="preserve"> </w:t>
      </w:r>
      <w:hyperlink r:id="rId12" w:history="1">
        <w:r w:rsidRPr="00AA780D">
          <w:rPr>
            <w:rStyle w:val="Hyperlink"/>
            <w:rFonts w:cstheme="minorHAnsi"/>
            <w:sz w:val="18"/>
            <w:szCs w:val="18"/>
          </w:rPr>
          <w:t>http://earlylearning.ubc.ca/maps/edi/</w:t>
        </w:r>
      </w:hyperlink>
      <w:r w:rsidRPr="00AA780D">
        <w:rPr>
          <w:rStyle w:val="Hyperlink"/>
          <w:rFonts w:cstheme="minorHAnsi"/>
          <w:sz w:val="18"/>
          <w:szCs w:val="18"/>
        </w:rPr>
        <w:t>.</w:t>
      </w:r>
    </w:p>
    <w:p w14:paraId="4AA157DF" w14:textId="77777777" w:rsidR="002E06BA" w:rsidRPr="00AA780D" w:rsidRDefault="002E06BA" w:rsidP="00875080">
      <w:pPr>
        <w:spacing w:after="0" w:line="216" w:lineRule="auto"/>
        <w:jc w:val="both"/>
        <w:rPr>
          <w:rFonts w:cstheme="minorHAnsi"/>
          <w:sz w:val="28"/>
          <w:szCs w:val="28"/>
          <w:u w:val="single"/>
        </w:rPr>
      </w:pPr>
    </w:p>
    <w:p w14:paraId="6D5090C0" w14:textId="77777777" w:rsidR="00AC3C15" w:rsidRPr="00AA780D" w:rsidRDefault="00AC3C15" w:rsidP="00AC3C15">
      <w:pPr>
        <w:spacing w:after="0" w:line="216" w:lineRule="auto"/>
        <w:rPr>
          <w:rFonts w:cstheme="minorHAnsi"/>
          <w:sz w:val="18"/>
          <w:szCs w:val="18"/>
        </w:rPr>
      </w:pPr>
      <w:r w:rsidRPr="00AA780D">
        <w:rPr>
          <w:sz w:val="18"/>
          <w:szCs w:val="18"/>
        </w:rPr>
        <w:t xml:space="preserve">HELP </w:t>
      </w:r>
      <w:r w:rsidRPr="00AA780D">
        <w:rPr>
          <w:rFonts w:cs="Raavi"/>
          <w:sz w:val="18"/>
          <w:szCs w:val="18"/>
          <w:cs/>
          <w:lang w:bidi="pa-IN"/>
        </w:rPr>
        <w:t xml:space="preserve">ਦੀ ਆਦਿਵਾਸੀ ਸਟੀਅਰਿੰਗ ਕਮੇਟੀ ਨੇ ਆਦਿਵਾਸੀ ਬੱਚਿਆਂ ਦੇ ਡੈਟਾ ਦੀ ਰਿਪੋਰਟਿੰਗ ਬਾਰੇ ਇੱਕ ਪ੍ਰੋਟੋਕੋਲ ਤਿਆਰ ਕੀਤਾ ਹੈ। ਇਹ ਪ੍ਰੋਟੋਕੋਲ ਸੁਨਿਸ਼ਚਿਤ ਕਰਦਾ ਹੈ ਕਿ ਡੈਟਾ ਦੀ ਵਰਤੋਂ ਆਦਿਵਾਸੀ ਸਵੈ-ਨਿਰਧਾਰਣ ਦੇ ਸਮਰਥਨ ਲਈ ਕੀਤੀ ਜਾਏ ਤਾਂ ਜੋ ਆਦਿਵਾਸੀ ਬੱਚਿਆਂ ਲਈ ਵਿਕਾਸਾਤਮਕ ਪਰਿਣਾਮਾਂ ਨੂੰ ਬਿਹਤਰ ਬਣਾਇਆ ਜਾ ਸਕੇ। ਹਾਲਾਂਕਿ </w:t>
      </w:r>
      <w:r w:rsidRPr="00AA780D">
        <w:rPr>
          <w:rFonts w:cstheme="minorHAnsi"/>
          <w:sz w:val="18"/>
          <w:szCs w:val="18"/>
        </w:rPr>
        <w:t>EDI</w:t>
      </w:r>
      <w:r w:rsidRPr="00AA780D">
        <w:rPr>
          <w:rFonts w:cs="Raavi"/>
          <w:sz w:val="18"/>
          <w:szCs w:val="18"/>
          <w:cs/>
          <w:lang w:bidi="pa-IN"/>
        </w:rPr>
        <w:t xml:space="preserve"> ਡੈਟਾ ਇਕੱਠਾ ਕਰਨ ਵਿੱਚ ਭਾਗ ਲੈਣ ਵਾਲੇ ਪਬਲਿਕ ਸਕੂਲਾਂ ਅਤੇ ਸੁਤੰਤਰ ਸਕੂਲਾਂ ਦੇ ਆਦਿਵਾਸੀ ਵਿਦਿਆਰਥੀਆਂ ਨੂੰ </w:t>
      </w:r>
      <w:r w:rsidRPr="00AA780D">
        <w:rPr>
          <w:rFonts w:cstheme="minorHAnsi"/>
          <w:sz w:val="18"/>
          <w:szCs w:val="18"/>
        </w:rPr>
        <w:t>EDI</w:t>
      </w:r>
      <w:r w:rsidRPr="00AA780D">
        <w:rPr>
          <w:rFonts w:cs="Raavi"/>
          <w:sz w:val="18"/>
          <w:szCs w:val="18"/>
          <w:lang w:bidi="pa-IN"/>
        </w:rPr>
        <w:t xml:space="preserve"> </w:t>
      </w:r>
      <w:r w:rsidRPr="00AA780D">
        <w:rPr>
          <w:rFonts w:cs="Raavi"/>
          <w:sz w:val="18"/>
          <w:szCs w:val="18"/>
          <w:cs/>
          <w:lang w:bidi="pa-IN"/>
        </w:rPr>
        <w:t xml:space="preserve">ਡੈਟਾ ਵਿੱਚ ਸ਼ਾਮਲ ਕੀਤਾ ਜਾਂਦਾ ਹੈ ਪਰ </w:t>
      </w:r>
      <w:r w:rsidRPr="00AA780D">
        <w:rPr>
          <w:rFonts w:cstheme="minorHAnsi"/>
          <w:sz w:val="18"/>
          <w:szCs w:val="18"/>
        </w:rPr>
        <w:t xml:space="preserve">HELP </w:t>
      </w:r>
      <w:r w:rsidRPr="00AA780D">
        <w:rPr>
          <w:rFonts w:cs="Raavi"/>
          <w:sz w:val="18"/>
          <w:szCs w:val="18"/>
          <w:cs/>
          <w:lang w:bidi="pa-IN"/>
        </w:rPr>
        <w:t xml:space="preserve">ਕਦੇ ਵੀ ਆਦਿਵਾਸੀ ਬੱਚਿਆਂ ਸਬੰਧੀ </w:t>
      </w:r>
      <w:r w:rsidRPr="00AA780D">
        <w:rPr>
          <w:rFonts w:cstheme="minorHAnsi"/>
          <w:sz w:val="18"/>
          <w:szCs w:val="18"/>
        </w:rPr>
        <w:t xml:space="preserve">EDI </w:t>
      </w:r>
      <w:r w:rsidRPr="00AA780D">
        <w:rPr>
          <w:rFonts w:cs="Raavi"/>
          <w:sz w:val="18"/>
          <w:szCs w:val="18"/>
          <w:cs/>
          <w:lang w:bidi="pa-IN"/>
        </w:rPr>
        <w:t>ਡੈਟਾ ਦੀ ਜਨਤਕ ਰਿਪੋਰਟਿੰਗ ਨਹੀਂ ਕਰਦੀ ਅਤੇ ਨਾ ਹੀ ਇਸ ਦੀ ਵਰਤੋਂ ਤੁਲਨਾ ਕਰਨ ਲਈ ਕੀਤੀ ਜਾਂਦੀ ਹੈ। ਹੋਰ ਜਾਣਕਾਰੀ ਲਈ ਕਿਰਪਾ ਕਰਕੇ ਇੱਥੇ ਜਾਓ:</w:t>
      </w:r>
      <w:r w:rsidRPr="00AA780D">
        <w:rPr>
          <w:rFonts w:cs="Raavi" w:hint="cs"/>
          <w:sz w:val="18"/>
          <w:szCs w:val="18"/>
          <w:cs/>
          <w:lang w:bidi="pa-IN"/>
        </w:rPr>
        <w:t xml:space="preserve"> </w:t>
      </w:r>
      <w:r w:rsidRPr="00AA780D">
        <w:rPr>
          <w:rStyle w:val="Hyperlink"/>
          <w:rFonts w:cstheme="minorHAnsi"/>
          <w:sz w:val="18"/>
          <w:szCs w:val="18"/>
        </w:rPr>
        <w:t>http://earlylearning.ubc.ca/edi/aboriginal-EDI/</w:t>
      </w:r>
      <w:r w:rsidRPr="00AA780D">
        <w:rPr>
          <w:rFonts w:cstheme="minorHAnsi"/>
          <w:sz w:val="18"/>
          <w:szCs w:val="18"/>
        </w:rPr>
        <w:t>.</w:t>
      </w:r>
    </w:p>
    <w:p w14:paraId="37FED123" w14:textId="1E11923E" w:rsidR="002E06BA" w:rsidRPr="00AA780D" w:rsidRDefault="002E06BA" w:rsidP="00875080">
      <w:pPr>
        <w:spacing w:after="0" w:line="216" w:lineRule="auto"/>
        <w:jc w:val="both"/>
        <w:rPr>
          <w:rFonts w:cstheme="minorHAnsi"/>
          <w:sz w:val="18"/>
          <w:szCs w:val="18"/>
        </w:rPr>
      </w:pPr>
    </w:p>
    <w:p w14:paraId="23241411" w14:textId="77777777" w:rsidR="00AE1AFC" w:rsidRPr="00AA780D" w:rsidRDefault="00AE1AFC" w:rsidP="00875080">
      <w:pPr>
        <w:spacing w:after="0" w:line="216" w:lineRule="auto"/>
        <w:jc w:val="both"/>
        <w:rPr>
          <w:rFonts w:cstheme="minorHAnsi"/>
          <w:sz w:val="18"/>
          <w:szCs w:val="18"/>
        </w:rPr>
      </w:pPr>
    </w:p>
    <w:p w14:paraId="4392273B" w14:textId="4EF856C7" w:rsidR="003B6EBC" w:rsidRPr="00AA780D" w:rsidRDefault="00B260B0" w:rsidP="00875080">
      <w:pPr>
        <w:pStyle w:val="Heading1"/>
        <w:spacing w:before="0" w:line="216" w:lineRule="auto"/>
        <w:rPr>
          <w:rFonts w:asciiTheme="minorHAnsi" w:hAnsiTheme="minorHAnsi" w:cstheme="minorHAnsi"/>
          <w:color w:val="1F497D" w:themeColor="text2"/>
          <w:sz w:val="18"/>
          <w:szCs w:val="18"/>
        </w:rPr>
      </w:pPr>
      <w:r w:rsidRPr="00AA780D">
        <w:rPr>
          <w:rFonts w:asciiTheme="minorHAnsi" w:hAnsiTheme="minorHAnsi" w:cs="Raavi" w:hint="cs"/>
          <w:bCs/>
          <w:color w:val="1F497D" w:themeColor="text2"/>
          <w:sz w:val="18"/>
          <w:szCs w:val="18"/>
          <w:cs/>
          <w:lang w:bidi="pa-IN"/>
        </w:rPr>
        <w:t>ਪ੍ਰੋਜੈਕਟ ਦੇ ਬਾਰੇ ਹੋਰ ਜਾਣਕਾਰੀ ਮੈਨੂੰ ਕਿਥੇ ਮਿਲ ਸਕਦੀ ਹੈ?</w:t>
      </w:r>
      <w:r w:rsidR="003B6EBC" w:rsidRPr="00AA780D">
        <w:rPr>
          <w:rFonts w:asciiTheme="minorHAnsi" w:hAnsiTheme="minorHAnsi" w:cstheme="minorHAnsi"/>
          <w:color w:val="1F497D" w:themeColor="text2"/>
          <w:sz w:val="18"/>
          <w:szCs w:val="18"/>
        </w:rPr>
        <w:t xml:space="preserve"> </w:t>
      </w:r>
    </w:p>
    <w:p w14:paraId="58F7E0B1" w14:textId="49FB8359" w:rsidR="003B6EBC" w:rsidRPr="000C488E" w:rsidRDefault="00B260B0" w:rsidP="000C488E">
      <w:pPr>
        <w:spacing w:line="216" w:lineRule="auto"/>
        <w:jc w:val="both"/>
        <w:rPr>
          <w:rFonts w:cs="Raavi"/>
          <w:sz w:val="18"/>
          <w:szCs w:val="18"/>
          <w:lang w:val="en-US" w:bidi="pa-IN"/>
        </w:rPr>
      </w:pPr>
      <w:r w:rsidRPr="00AA780D">
        <w:rPr>
          <w:rFonts w:cs="Raavi" w:hint="cs"/>
          <w:sz w:val="18"/>
          <w:szCs w:val="18"/>
          <w:cs/>
          <w:lang w:bidi="pa-IN"/>
        </w:rPr>
        <w:t xml:space="preserve">ਹੋਰ ਜਾਣਕਾਰੀ ਲਈ ਕਿਰਪਾ ਕਰਕੇ </w:t>
      </w:r>
      <w:r w:rsidR="003B6EBC" w:rsidRPr="00AA780D">
        <w:rPr>
          <w:rFonts w:cstheme="minorHAnsi"/>
          <w:sz w:val="18"/>
          <w:szCs w:val="18"/>
        </w:rPr>
        <w:t xml:space="preserve">HELP </w:t>
      </w:r>
      <w:r w:rsidRPr="00AA780D">
        <w:rPr>
          <w:rFonts w:cs="Raavi" w:hint="cs"/>
          <w:sz w:val="18"/>
          <w:szCs w:val="18"/>
          <w:cs/>
          <w:lang w:bidi="pa-IN"/>
        </w:rPr>
        <w:t>ਦੀ ਵੈਬਸਾਈਟ</w:t>
      </w:r>
      <w:r w:rsidR="003B6EBC" w:rsidRPr="00AA780D">
        <w:rPr>
          <w:rFonts w:cstheme="minorHAnsi"/>
          <w:sz w:val="18"/>
          <w:szCs w:val="18"/>
        </w:rPr>
        <w:t xml:space="preserve"> </w:t>
      </w:r>
      <w:r w:rsidR="003B6EBC" w:rsidRPr="00AA780D">
        <w:rPr>
          <w:rStyle w:val="Hyperlink"/>
          <w:rFonts w:cstheme="minorHAnsi"/>
          <w:sz w:val="18"/>
          <w:szCs w:val="18"/>
        </w:rPr>
        <w:t>www.earlylearning.ubc.ca/</w:t>
      </w:r>
      <w:r w:rsidR="00354FDE" w:rsidRPr="00AA780D">
        <w:rPr>
          <w:rStyle w:val="Hyperlink"/>
          <w:rFonts w:cstheme="minorHAnsi"/>
          <w:sz w:val="18"/>
          <w:szCs w:val="18"/>
        </w:rPr>
        <w:t>edi</w:t>
      </w:r>
      <w:r w:rsidR="003B6EBC" w:rsidRPr="00AA780D">
        <w:rPr>
          <w:rFonts w:cstheme="minorHAnsi"/>
          <w:sz w:val="18"/>
          <w:szCs w:val="18"/>
        </w:rPr>
        <w:t xml:space="preserve">. </w:t>
      </w:r>
      <w:r w:rsidRPr="00AA780D">
        <w:rPr>
          <w:rFonts w:cs="Raavi" w:hint="cs"/>
          <w:sz w:val="18"/>
          <w:szCs w:val="18"/>
          <w:cs/>
          <w:lang w:bidi="pa-IN"/>
        </w:rPr>
        <w:t>‘ਤੇ ਜਾਓ। ਜੇ ਤੁਹਾਡੇ ਮਨ ਵਿੱਚ ਕੋਈ ਸਵਾਲ ਜਾਂ ਚਿੰਤਾਵਾਂ ਹਨ ਤਾਂ ਕਿਰਪਾ ਕਰਕੇ ਪ੍ਰੋਜੈਕਟ ਸੰਪਰਕ</w:t>
      </w:r>
      <w:r w:rsidR="00AA7623" w:rsidRPr="00AA780D">
        <w:rPr>
          <w:rFonts w:cs="Raavi" w:hint="cs"/>
          <w:sz w:val="18"/>
          <w:szCs w:val="18"/>
          <w:cs/>
          <w:lang w:bidi="pa-IN"/>
        </w:rPr>
        <w:t xml:space="preserve"> ਵਿਅਕਤੀ</w:t>
      </w:r>
      <w:r w:rsidR="00A353C8" w:rsidRPr="00AA780D">
        <w:rPr>
          <w:rFonts w:cs="Raavi" w:hint="cs"/>
          <w:sz w:val="18"/>
          <w:szCs w:val="18"/>
          <w:cs/>
          <w:lang w:bidi="pa-IN"/>
        </w:rPr>
        <w:t xml:space="preserve"> </w:t>
      </w:r>
      <w:r w:rsidR="000C488E" w:rsidRPr="000C488E">
        <w:rPr>
          <w:rFonts w:ascii="Nirmala UI" w:hAnsi="Nirmala UI" w:cs="Nirmala UI" w:hint="cs"/>
          <w:sz w:val="18"/>
          <w:szCs w:val="18"/>
          <w:cs/>
          <w:lang w:bidi="pa-IN"/>
        </w:rPr>
        <w:t>ਰੌਬਰਟਾ</w:t>
      </w:r>
      <w:r w:rsidR="000C488E" w:rsidRPr="000C488E">
        <w:rPr>
          <w:rFonts w:cs="Raavi" w:hint="cs"/>
          <w:sz w:val="18"/>
          <w:szCs w:val="18"/>
          <w:cs/>
          <w:lang w:bidi="pa-IN"/>
        </w:rPr>
        <w:t xml:space="preserve"> </w:t>
      </w:r>
      <w:r w:rsidR="000C488E" w:rsidRPr="000C488E">
        <w:rPr>
          <w:rFonts w:ascii="Nirmala UI" w:hAnsi="Nirmala UI" w:cs="Nirmala UI" w:hint="cs"/>
          <w:sz w:val="18"/>
          <w:szCs w:val="18"/>
          <w:cs/>
          <w:lang w:bidi="pa-IN"/>
        </w:rPr>
        <w:t>ਓ</w:t>
      </w:r>
      <w:r w:rsidR="000C488E" w:rsidRPr="000C488E">
        <w:rPr>
          <w:rFonts w:cs="Raavi" w:hint="cs"/>
          <w:sz w:val="18"/>
          <w:szCs w:val="18"/>
          <w:cs/>
          <w:lang w:bidi="pa-IN"/>
        </w:rPr>
        <w:t xml:space="preserve"> </w:t>
      </w:r>
      <w:r w:rsidR="000C488E" w:rsidRPr="000C488E">
        <w:rPr>
          <w:rFonts w:ascii="Nirmala UI" w:hAnsi="Nirmala UI" w:cs="Nirmala UI" w:hint="cs"/>
          <w:sz w:val="18"/>
          <w:szCs w:val="18"/>
          <w:cs/>
          <w:lang w:bidi="pa-IN"/>
        </w:rPr>
        <w:t>ਬ੍ਰਾਇਨ</w:t>
      </w:r>
      <w:r w:rsidR="00A353C8" w:rsidRPr="00AA780D">
        <w:rPr>
          <w:rFonts w:cs="Raavi" w:hint="cs"/>
          <w:sz w:val="18"/>
          <w:szCs w:val="18"/>
          <w:cs/>
          <w:lang w:bidi="pa-IN"/>
        </w:rPr>
        <w:t xml:space="preserve"> (</w:t>
      </w:r>
      <w:r w:rsidR="000C488E">
        <w:rPr>
          <w:sz w:val="18"/>
          <w:szCs w:val="16"/>
          <w:lang w:val="en-US" w:bidi="hi-IN"/>
        </w:rPr>
        <w:t>Roberta O’Brien</w:t>
      </w:r>
      <w:r w:rsidR="00A353C8" w:rsidRPr="00AA780D">
        <w:rPr>
          <w:sz w:val="18"/>
          <w:szCs w:val="16"/>
          <w:lang w:val="en-US" w:bidi="hi-IN"/>
        </w:rPr>
        <w:t>)</w:t>
      </w:r>
      <w:r w:rsidR="003B6EBC" w:rsidRPr="00AA780D">
        <w:rPr>
          <w:rFonts w:cstheme="minorHAnsi"/>
          <w:sz w:val="18"/>
          <w:szCs w:val="18"/>
        </w:rPr>
        <w:t xml:space="preserve"> </w:t>
      </w:r>
      <w:hyperlink r:id="rId13" w:history="1">
        <w:r w:rsidR="00354FDE" w:rsidRPr="00AA780D">
          <w:rPr>
            <w:rStyle w:val="Hyperlink"/>
            <w:rFonts w:cstheme="minorHAnsi"/>
            <w:sz w:val="18"/>
            <w:szCs w:val="18"/>
          </w:rPr>
          <w:t>edi@help.ubc.ca</w:t>
        </w:r>
      </w:hyperlink>
      <w:r w:rsidR="003B6EBC" w:rsidRPr="00AA780D">
        <w:rPr>
          <w:rFonts w:cstheme="minorHAnsi"/>
          <w:sz w:val="18"/>
          <w:szCs w:val="18"/>
        </w:rPr>
        <w:t xml:space="preserve"> </w:t>
      </w:r>
      <w:r w:rsidRPr="00AA780D">
        <w:rPr>
          <w:rFonts w:cs="Raavi" w:hint="cs"/>
          <w:sz w:val="18"/>
          <w:szCs w:val="18"/>
          <w:cs/>
          <w:lang w:bidi="pa-IN"/>
        </w:rPr>
        <w:t>ਦੇ ਪਤੇ</w:t>
      </w:r>
      <w:r w:rsidR="00640FD2" w:rsidRPr="00AA780D">
        <w:rPr>
          <w:rFonts w:cs="Raavi" w:hint="cs"/>
          <w:sz w:val="18"/>
          <w:szCs w:val="18"/>
          <w:cs/>
          <w:lang w:bidi="pa-IN"/>
        </w:rPr>
        <w:t xml:space="preserve"> </w:t>
      </w:r>
      <w:r w:rsidR="00640FD2" w:rsidRPr="00AA780D">
        <w:rPr>
          <w:rFonts w:cs="Raavi"/>
          <w:sz w:val="18"/>
          <w:szCs w:val="18"/>
          <w:cs/>
          <w:lang w:bidi="pa-IN"/>
        </w:rPr>
        <w:t>‘</w:t>
      </w:r>
      <w:r w:rsidR="00640FD2" w:rsidRPr="00AA780D">
        <w:rPr>
          <w:rFonts w:cs="Raavi" w:hint="cs"/>
          <w:sz w:val="18"/>
          <w:szCs w:val="18"/>
          <w:cs/>
          <w:lang w:bidi="pa-IN"/>
        </w:rPr>
        <w:t xml:space="preserve">ਤੇ </w:t>
      </w:r>
      <w:r w:rsidRPr="00AA780D">
        <w:rPr>
          <w:rFonts w:cs="Raavi" w:hint="cs"/>
          <w:sz w:val="18"/>
          <w:szCs w:val="18"/>
          <w:cs/>
          <w:lang w:bidi="pa-IN"/>
        </w:rPr>
        <w:t xml:space="preserve">ਈਮੇਲ ਰਾਹੀਂ ਜਾਂ </w:t>
      </w:r>
      <w:r w:rsidR="000C488E" w:rsidRPr="000C488E">
        <w:rPr>
          <w:rFonts w:cstheme="minorHAnsi"/>
          <w:sz w:val="18"/>
          <w:szCs w:val="18"/>
        </w:rPr>
        <w:t>604-916-1051</w:t>
      </w:r>
      <w:r w:rsidR="003B6EBC" w:rsidRPr="00AA780D">
        <w:rPr>
          <w:rFonts w:cstheme="minorHAnsi"/>
          <w:sz w:val="18"/>
          <w:szCs w:val="18"/>
        </w:rPr>
        <w:t xml:space="preserve"> </w:t>
      </w:r>
      <w:r w:rsidRPr="00AA780D">
        <w:rPr>
          <w:rFonts w:cs="Raavi" w:hint="cs"/>
          <w:sz w:val="18"/>
          <w:szCs w:val="18"/>
          <w:cs/>
          <w:lang w:bidi="pa-IN"/>
        </w:rPr>
        <w:t>ਨੰਬਰ</w:t>
      </w:r>
      <w:r w:rsidR="00640FD2" w:rsidRPr="00AA780D">
        <w:rPr>
          <w:rFonts w:cs="Raavi" w:hint="cs"/>
          <w:sz w:val="18"/>
          <w:szCs w:val="18"/>
          <w:cs/>
          <w:lang w:bidi="pa-IN"/>
        </w:rPr>
        <w:t xml:space="preserve"> </w:t>
      </w:r>
      <w:r w:rsidR="00640FD2" w:rsidRPr="00AA780D">
        <w:rPr>
          <w:rFonts w:cs="Raavi"/>
          <w:sz w:val="18"/>
          <w:szCs w:val="18"/>
          <w:cs/>
          <w:lang w:bidi="pa-IN"/>
        </w:rPr>
        <w:t>‘</w:t>
      </w:r>
      <w:r w:rsidR="00640FD2" w:rsidRPr="00AA780D">
        <w:rPr>
          <w:rFonts w:cs="Raavi" w:hint="cs"/>
          <w:sz w:val="18"/>
          <w:szCs w:val="18"/>
          <w:cs/>
          <w:lang w:bidi="pa-IN"/>
        </w:rPr>
        <w:t xml:space="preserve">ਤੇ </w:t>
      </w:r>
      <w:r w:rsidRPr="00AA780D">
        <w:rPr>
          <w:rFonts w:cs="Raavi" w:hint="cs"/>
          <w:sz w:val="18"/>
          <w:szCs w:val="18"/>
          <w:cs/>
          <w:lang w:bidi="pa-IN"/>
        </w:rPr>
        <w:t>ਟੈਲੀਫੋਨ ਰਾਹੀਂ ਸੰਪਰਕ ਕਰੋ</w:t>
      </w:r>
      <w:r w:rsidR="00A6566B" w:rsidRPr="00AA780D">
        <w:rPr>
          <w:rFonts w:cs="Mangal" w:hint="cs"/>
          <w:sz w:val="18"/>
          <w:szCs w:val="18"/>
          <w:cs/>
          <w:lang w:bidi="hi-IN"/>
        </w:rPr>
        <w:t>।</w:t>
      </w:r>
    </w:p>
    <w:p w14:paraId="45A9F0A6" w14:textId="77777777" w:rsidR="002E06BA" w:rsidRPr="00AA780D" w:rsidRDefault="002E06BA" w:rsidP="00875080">
      <w:pPr>
        <w:spacing w:after="0" w:line="216" w:lineRule="auto"/>
        <w:jc w:val="both"/>
        <w:rPr>
          <w:rFonts w:cstheme="minorHAnsi"/>
          <w:sz w:val="28"/>
          <w:szCs w:val="28"/>
        </w:rPr>
      </w:pPr>
    </w:p>
    <w:p w14:paraId="3873D379" w14:textId="3CBC66C7" w:rsidR="003B6EBC" w:rsidRPr="00AA780D" w:rsidRDefault="00A6566B" w:rsidP="00875080">
      <w:pPr>
        <w:spacing w:after="0" w:line="216" w:lineRule="auto"/>
        <w:jc w:val="both"/>
        <w:rPr>
          <w:rFonts w:cs="Raavi"/>
          <w:sz w:val="18"/>
          <w:szCs w:val="18"/>
          <w:lang w:bidi="pa-IN"/>
        </w:rPr>
      </w:pPr>
      <w:r w:rsidRPr="00AA780D">
        <w:rPr>
          <w:rFonts w:cs="Raavi" w:hint="cs"/>
          <w:sz w:val="18"/>
          <w:szCs w:val="18"/>
          <w:cs/>
          <w:lang w:bidi="pa-IN"/>
        </w:rPr>
        <w:t xml:space="preserve">ਜੇ ਖੋਜ ਅਧਿਐਨ ਵਿੱਚ ਇੱਕ ਭਾਗੀਦਾਰ ਵਜੋਂ ਤੁਹਾਡੇ ਬੱਚੇ ਦੇ ਹੱਕਾਂ ਬਾਰੇ ਤੁਹਾਨੂੰ ਕੋਈ ਚਿੰਤਾਵਾਂ ਜਾਂ ਸ਼ਿਕਾਇਤਾਂ ਹਨ, ਤਾਂ ਕਿਰਪਾ ਕਰਕੇ </w:t>
      </w:r>
      <w:r w:rsidR="003B6EBC" w:rsidRPr="00AA780D">
        <w:rPr>
          <w:rFonts w:cstheme="minorHAnsi"/>
          <w:sz w:val="18"/>
          <w:szCs w:val="18"/>
        </w:rPr>
        <w:t xml:space="preserve">University of British Columbia </w:t>
      </w:r>
      <w:r w:rsidRPr="00AA780D">
        <w:rPr>
          <w:rFonts w:cs="Raavi" w:hint="cs"/>
          <w:sz w:val="18"/>
          <w:szCs w:val="18"/>
          <w:cs/>
          <w:lang w:bidi="pa-IN"/>
        </w:rPr>
        <w:t xml:space="preserve">ਦੇ </w:t>
      </w:r>
      <w:r w:rsidRPr="00AA780D">
        <w:rPr>
          <w:rFonts w:cstheme="minorHAnsi"/>
          <w:sz w:val="18"/>
          <w:szCs w:val="18"/>
        </w:rPr>
        <w:t xml:space="preserve">UBC </w:t>
      </w:r>
      <w:r w:rsidRPr="00AA780D">
        <w:rPr>
          <w:rFonts w:cs="Raavi" w:hint="cs"/>
          <w:sz w:val="18"/>
          <w:szCs w:val="18"/>
          <w:cs/>
          <w:lang w:bidi="pa-IN"/>
        </w:rPr>
        <w:t xml:space="preserve">ਖੋਜ ਅਧਿਐਨ ਨੈਤਿਕਤਾ ਦਫਤਰ ਵਿਖੇ </w:t>
      </w:r>
      <w:r w:rsidRPr="00AA780D">
        <w:rPr>
          <w:rFonts w:cs="Raavi" w:hint="cs"/>
          <w:i/>
          <w:iCs/>
          <w:sz w:val="18"/>
          <w:szCs w:val="18"/>
          <w:cs/>
          <w:lang w:bidi="pa-IN"/>
        </w:rPr>
        <w:t>ਖੋਜ-ਅਧਿਐਨ ਭਾਗੀਦਾਰ ਸ਼ਿਕਾਇਤ ਲਾਈਨ</w:t>
      </w:r>
      <w:r w:rsidRPr="00AA780D">
        <w:rPr>
          <w:rFonts w:cs="Raavi" w:hint="cs"/>
          <w:sz w:val="18"/>
          <w:szCs w:val="18"/>
          <w:cs/>
          <w:lang w:bidi="pa-IN"/>
        </w:rPr>
        <w:t xml:space="preserve"> ਨੂੰ</w:t>
      </w:r>
      <w:r w:rsidR="003B6EBC" w:rsidRPr="00AA780D">
        <w:rPr>
          <w:rFonts w:cstheme="minorHAnsi"/>
          <w:sz w:val="18"/>
          <w:szCs w:val="18"/>
        </w:rPr>
        <w:t xml:space="preserve"> 604-822-8598</w:t>
      </w:r>
      <w:r w:rsidRPr="00AA780D">
        <w:rPr>
          <w:rFonts w:cs="Raavi" w:hint="cs"/>
          <w:sz w:val="18"/>
          <w:szCs w:val="18"/>
          <w:cs/>
          <w:lang w:bidi="pa-IN"/>
        </w:rPr>
        <w:t xml:space="preserve"> ਨੰਬਰ ‘ਤੇ ਕਾਲ ਕਰੋ, </w:t>
      </w:r>
      <w:r w:rsidR="00AC6776" w:rsidRPr="00AA780D">
        <w:rPr>
          <w:rFonts w:cs="Raavi" w:hint="cs"/>
          <w:sz w:val="18"/>
          <w:szCs w:val="18"/>
          <w:cs/>
          <w:lang w:bidi="pa-IN"/>
        </w:rPr>
        <w:t xml:space="preserve">ਜਾਂ ਜੇ ਦੂਰੀ ਲੰਬੀ ਹੈ, </w:t>
      </w:r>
      <w:hyperlink r:id="rId14" w:history="1">
        <w:r w:rsidR="003B6EBC" w:rsidRPr="00AA780D">
          <w:rPr>
            <w:rStyle w:val="Hyperlink"/>
            <w:rFonts w:cstheme="minorHAnsi"/>
            <w:sz w:val="18"/>
            <w:szCs w:val="18"/>
          </w:rPr>
          <w:t>RSIL@ors.ubc.ca</w:t>
        </w:r>
      </w:hyperlink>
      <w:r w:rsidR="003B6EBC" w:rsidRPr="00AA780D">
        <w:rPr>
          <w:rFonts w:cstheme="minorHAnsi"/>
          <w:sz w:val="18"/>
          <w:szCs w:val="18"/>
        </w:rPr>
        <w:t xml:space="preserve"> </w:t>
      </w:r>
      <w:r w:rsidR="00AC6776" w:rsidRPr="00AA780D">
        <w:rPr>
          <w:rFonts w:cs="Raavi" w:hint="cs"/>
          <w:sz w:val="18"/>
          <w:szCs w:val="18"/>
          <w:cs/>
          <w:lang w:bidi="pa-IN"/>
        </w:rPr>
        <w:t>ਦੇ ਪਤੇ</w:t>
      </w:r>
      <w:r w:rsidR="00640FD2" w:rsidRPr="00AA780D">
        <w:rPr>
          <w:rFonts w:cs="Raavi" w:hint="cs"/>
          <w:sz w:val="18"/>
          <w:szCs w:val="18"/>
          <w:cs/>
          <w:lang w:bidi="pa-IN"/>
        </w:rPr>
        <w:t xml:space="preserve"> </w:t>
      </w:r>
      <w:r w:rsidR="00640FD2" w:rsidRPr="00AA780D">
        <w:rPr>
          <w:rFonts w:cs="Raavi"/>
          <w:sz w:val="18"/>
          <w:szCs w:val="18"/>
          <w:cs/>
          <w:lang w:bidi="pa-IN"/>
        </w:rPr>
        <w:t>‘</w:t>
      </w:r>
      <w:r w:rsidR="00640FD2" w:rsidRPr="00AA780D">
        <w:rPr>
          <w:rFonts w:cs="Raavi" w:hint="cs"/>
          <w:sz w:val="18"/>
          <w:szCs w:val="18"/>
          <w:cs/>
          <w:lang w:bidi="pa-IN"/>
        </w:rPr>
        <w:t xml:space="preserve">ਤੇ </w:t>
      </w:r>
      <w:r w:rsidR="00AC6776" w:rsidRPr="00AA780D">
        <w:rPr>
          <w:rFonts w:cs="Raavi" w:hint="cs"/>
          <w:sz w:val="18"/>
          <w:szCs w:val="18"/>
          <w:cs/>
          <w:lang w:bidi="pa-IN"/>
        </w:rPr>
        <w:t xml:space="preserve">ਈਮੇਲ ਭੇਜੋ ਜਾਂ </w:t>
      </w:r>
      <w:r w:rsidR="003B6EBC" w:rsidRPr="00AA780D">
        <w:rPr>
          <w:rFonts w:cstheme="minorHAnsi"/>
          <w:sz w:val="18"/>
          <w:szCs w:val="18"/>
        </w:rPr>
        <w:t>1-877-822-8598</w:t>
      </w:r>
      <w:r w:rsidR="00AC6776" w:rsidRPr="00AA780D">
        <w:rPr>
          <w:rFonts w:cs="Raavi" w:hint="cs"/>
          <w:sz w:val="18"/>
          <w:szCs w:val="18"/>
          <w:cs/>
          <w:lang w:bidi="pa-IN"/>
        </w:rPr>
        <w:t xml:space="preserve"> ‘ਤੇ ਟ</w:t>
      </w:r>
      <w:r w:rsidR="00565D8F" w:rsidRPr="00AA780D">
        <w:rPr>
          <w:rFonts w:cs="Raavi" w:hint="cs"/>
          <w:sz w:val="18"/>
          <w:szCs w:val="18"/>
          <w:cs/>
          <w:lang w:bidi="pa-IN"/>
        </w:rPr>
        <w:t>ੋ</w:t>
      </w:r>
      <w:r w:rsidR="00AC6776" w:rsidRPr="00AA780D">
        <w:rPr>
          <w:rFonts w:cs="Raavi" w:hint="cs"/>
          <w:sz w:val="18"/>
          <w:szCs w:val="18"/>
          <w:cs/>
          <w:lang w:bidi="pa-IN"/>
        </w:rPr>
        <w:t>ਲ-ਫ੍ਰੀ ਕਾਲ ਕਰੋ।</w:t>
      </w:r>
      <w:r w:rsidR="00C11536" w:rsidRPr="00AA780D">
        <w:rPr>
          <w:rFonts w:cstheme="minorHAnsi"/>
          <w:sz w:val="18"/>
          <w:szCs w:val="18"/>
        </w:rPr>
        <w:t xml:space="preserve"> </w:t>
      </w:r>
      <w:r w:rsidR="00AC6776" w:rsidRPr="00AA780D">
        <w:rPr>
          <w:rFonts w:cs="Raavi" w:hint="cs"/>
          <w:sz w:val="18"/>
          <w:szCs w:val="18"/>
          <w:cs/>
          <w:lang w:bidi="pa-IN"/>
        </w:rPr>
        <w:t>ਤੁਸੀਂ ਮੁੱਖ ਪੜਤਾਲ ਕਰਤਾ ਨਾਲ ਹੇਠਾਂ ਦਿੱਤੇ ਨੰਬਰ ਜਾਂ ਈਮੇਲ ਪਤੇ</w:t>
      </w:r>
      <w:r w:rsidR="00640FD2" w:rsidRPr="00AA780D">
        <w:rPr>
          <w:rFonts w:cs="Raavi" w:hint="cs"/>
          <w:sz w:val="18"/>
          <w:szCs w:val="18"/>
          <w:cs/>
          <w:lang w:bidi="pa-IN"/>
        </w:rPr>
        <w:t xml:space="preserve"> </w:t>
      </w:r>
      <w:r w:rsidR="00640FD2" w:rsidRPr="00AA780D">
        <w:rPr>
          <w:rFonts w:cs="Raavi"/>
          <w:sz w:val="18"/>
          <w:szCs w:val="18"/>
          <w:cs/>
          <w:lang w:bidi="pa-IN"/>
        </w:rPr>
        <w:t>‘</w:t>
      </w:r>
      <w:r w:rsidR="00640FD2" w:rsidRPr="00AA780D">
        <w:rPr>
          <w:rFonts w:cs="Raavi" w:hint="cs"/>
          <w:sz w:val="18"/>
          <w:szCs w:val="18"/>
          <w:cs/>
          <w:lang w:bidi="pa-IN"/>
        </w:rPr>
        <w:t xml:space="preserve">ਤੇ </w:t>
      </w:r>
      <w:r w:rsidR="00AA7623" w:rsidRPr="00AA780D">
        <w:rPr>
          <w:rFonts w:cs="Raavi" w:hint="cs"/>
          <w:sz w:val="18"/>
          <w:szCs w:val="18"/>
          <w:cs/>
          <w:lang w:bidi="pa-IN"/>
        </w:rPr>
        <w:t xml:space="preserve">ਵੀ </w:t>
      </w:r>
      <w:r w:rsidR="00AC6776" w:rsidRPr="00AA780D">
        <w:rPr>
          <w:rFonts w:cs="Raavi" w:hint="cs"/>
          <w:sz w:val="18"/>
          <w:szCs w:val="18"/>
          <w:cs/>
          <w:lang w:bidi="pa-IN"/>
        </w:rPr>
        <w:t>ਸੰਪਰਕ ਕਰ</w:t>
      </w:r>
      <w:r w:rsidR="00AA7623" w:rsidRPr="00AA780D">
        <w:rPr>
          <w:rFonts w:cs="Raavi" w:hint="cs"/>
          <w:sz w:val="18"/>
          <w:szCs w:val="18"/>
          <w:cs/>
          <w:lang w:bidi="pa-IN"/>
        </w:rPr>
        <w:t xml:space="preserve"> ਸਕਦੇ ਹੋ</w:t>
      </w:r>
      <w:r w:rsidR="00AC6776" w:rsidRPr="00AA780D">
        <w:rPr>
          <w:rFonts w:cs="Mangal" w:hint="cs"/>
          <w:sz w:val="18"/>
          <w:szCs w:val="18"/>
          <w:cs/>
          <w:lang w:bidi="hi-IN"/>
        </w:rPr>
        <w:t>।</w:t>
      </w:r>
      <w:r w:rsidRPr="00AA780D">
        <w:rPr>
          <w:rFonts w:cs="Raavi" w:hint="cs"/>
          <w:sz w:val="18"/>
          <w:szCs w:val="18"/>
          <w:cs/>
          <w:lang w:bidi="pa-IN"/>
        </w:rPr>
        <w:t xml:space="preserve"> </w:t>
      </w:r>
    </w:p>
    <w:p w14:paraId="591E5C7A" w14:textId="3A2284DA" w:rsidR="002E06BA" w:rsidRPr="00AA780D" w:rsidRDefault="002E06BA" w:rsidP="00875080">
      <w:pPr>
        <w:spacing w:after="0" w:line="216" w:lineRule="auto"/>
        <w:jc w:val="both"/>
        <w:rPr>
          <w:rFonts w:cstheme="minorHAnsi"/>
          <w:sz w:val="8"/>
          <w:szCs w:val="8"/>
        </w:rPr>
      </w:pPr>
    </w:p>
    <w:p w14:paraId="594F6D45" w14:textId="77777777" w:rsidR="00AE1AFC" w:rsidRPr="00AA780D" w:rsidRDefault="00AE1AFC" w:rsidP="00875080">
      <w:pPr>
        <w:spacing w:after="0" w:line="216" w:lineRule="auto"/>
        <w:jc w:val="both"/>
        <w:rPr>
          <w:rFonts w:cstheme="minorHAnsi"/>
          <w:sz w:val="18"/>
          <w:szCs w:val="18"/>
        </w:rPr>
      </w:pPr>
    </w:p>
    <w:p w14:paraId="5C63DEE0" w14:textId="67D26146" w:rsidR="009C3A8B" w:rsidRPr="00AA780D" w:rsidRDefault="00AC6776" w:rsidP="00875080">
      <w:pPr>
        <w:pStyle w:val="NoSpacing"/>
        <w:spacing w:line="216" w:lineRule="auto"/>
        <w:jc w:val="both"/>
        <w:rPr>
          <w:rFonts w:asciiTheme="minorHAnsi" w:hAnsiTheme="minorHAnsi" w:cstheme="minorHAnsi"/>
          <w:sz w:val="18"/>
          <w:szCs w:val="18"/>
        </w:rPr>
      </w:pPr>
      <w:r w:rsidRPr="00AA780D">
        <w:rPr>
          <w:rFonts w:asciiTheme="minorHAnsi" w:hAnsiTheme="minorHAnsi" w:cs="Raavi" w:hint="cs"/>
          <w:sz w:val="18"/>
          <w:szCs w:val="18"/>
          <w:cs/>
          <w:lang w:bidi="pa-IN"/>
        </w:rPr>
        <w:t>ਤੁਹਾ</w:t>
      </w:r>
      <w:r w:rsidR="00A353C8" w:rsidRPr="00AA780D">
        <w:rPr>
          <w:rFonts w:asciiTheme="minorHAnsi" w:hAnsiTheme="minorHAnsi" w:cs="Raavi" w:hint="cs"/>
          <w:sz w:val="18"/>
          <w:szCs w:val="18"/>
          <w:cs/>
          <w:lang w:bidi="pa-IN"/>
        </w:rPr>
        <w:t>ਡਾ</w:t>
      </w:r>
      <w:r w:rsidRPr="00AA780D">
        <w:rPr>
          <w:rFonts w:asciiTheme="minorHAnsi" w:hAnsiTheme="minorHAnsi" w:cs="Raavi" w:hint="cs"/>
          <w:sz w:val="18"/>
          <w:szCs w:val="18"/>
          <w:cs/>
          <w:lang w:bidi="pa-IN"/>
        </w:rPr>
        <w:t xml:space="preserve"> ਸ਼ੁਭਚਿੰਤਕ,</w:t>
      </w:r>
      <w:r w:rsidR="009C3A8B" w:rsidRPr="00AA780D">
        <w:rPr>
          <w:rFonts w:asciiTheme="minorHAnsi" w:hAnsiTheme="minorHAnsi" w:cstheme="minorHAnsi"/>
          <w:sz w:val="18"/>
          <w:szCs w:val="18"/>
        </w:rPr>
        <w:t xml:space="preserve"> </w:t>
      </w:r>
    </w:p>
    <w:p w14:paraId="45B321B2" w14:textId="697A76E4" w:rsidR="009C3A8B" w:rsidRPr="00AA780D" w:rsidRDefault="00E252AF" w:rsidP="00875080">
      <w:pPr>
        <w:pStyle w:val="NoSpacing"/>
        <w:spacing w:line="216" w:lineRule="auto"/>
        <w:jc w:val="both"/>
        <w:rPr>
          <w:rFonts w:asciiTheme="minorHAnsi" w:hAnsiTheme="minorHAnsi" w:cstheme="minorHAnsi"/>
          <w:sz w:val="18"/>
          <w:szCs w:val="18"/>
        </w:rPr>
      </w:pPr>
      <w:r w:rsidRPr="00AA780D">
        <w:rPr>
          <w:rFonts w:asciiTheme="minorHAnsi" w:hAnsiTheme="minorHAnsi" w:cstheme="minorHAnsi"/>
          <w:sz w:val="18"/>
          <w:szCs w:val="18"/>
          <w:rtl/>
          <w:cs/>
        </w:rPr>
        <w:tab/>
      </w:r>
      <w:r w:rsidRPr="00AA780D">
        <w:rPr>
          <w:rFonts w:asciiTheme="minorHAnsi" w:hAnsiTheme="minorHAnsi" w:cstheme="minorHAnsi"/>
          <w:sz w:val="18"/>
          <w:szCs w:val="18"/>
          <w:cs/>
        </w:rPr>
        <w:tab/>
      </w:r>
      <w:r w:rsidRPr="00AA780D">
        <w:rPr>
          <w:rFonts w:asciiTheme="minorHAnsi" w:hAnsiTheme="minorHAnsi" w:cstheme="minorHAnsi"/>
          <w:sz w:val="18"/>
          <w:szCs w:val="18"/>
          <w:rtl/>
          <w:cs/>
        </w:rPr>
        <w:tab/>
      </w:r>
      <w:r w:rsidRPr="00AA780D">
        <w:rPr>
          <w:rFonts w:asciiTheme="minorHAnsi" w:hAnsiTheme="minorHAnsi" w:cstheme="minorHAnsi"/>
          <w:sz w:val="18"/>
          <w:szCs w:val="18"/>
          <w:cs/>
        </w:rPr>
        <w:tab/>
      </w:r>
      <w:r w:rsidRPr="00AA780D">
        <w:rPr>
          <w:rFonts w:asciiTheme="minorHAnsi" w:hAnsiTheme="minorHAnsi" w:cstheme="minorHAnsi"/>
          <w:sz w:val="18"/>
          <w:szCs w:val="18"/>
          <w:rtl/>
          <w:cs/>
        </w:rPr>
        <w:tab/>
      </w:r>
      <w:r w:rsidRPr="00AA780D">
        <w:rPr>
          <w:rFonts w:asciiTheme="minorHAnsi" w:hAnsiTheme="minorHAnsi" w:cstheme="minorHAnsi"/>
          <w:sz w:val="18"/>
          <w:szCs w:val="18"/>
          <w:cs/>
        </w:rPr>
        <w:tab/>
      </w:r>
      <w:r w:rsidRPr="00AA780D">
        <w:rPr>
          <w:rFonts w:asciiTheme="minorHAnsi" w:hAnsiTheme="minorHAnsi" w:cstheme="minorHAnsi"/>
          <w:sz w:val="18"/>
          <w:szCs w:val="18"/>
          <w:rtl/>
          <w:cs/>
        </w:rPr>
        <w:tab/>
      </w:r>
      <w:r w:rsidRPr="00AA780D">
        <w:rPr>
          <w:rFonts w:asciiTheme="minorHAnsi" w:hAnsiTheme="minorHAnsi" w:cstheme="minorHAnsi"/>
          <w:sz w:val="18"/>
          <w:szCs w:val="18"/>
          <w:cs/>
        </w:rPr>
        <w:tab/>
      </w:r>
      <w:r w:rsidRPr="00AA780D">
        <w:rPr>
          <w:rFonts w:cstheme="minorHAnsi"/>
          <w:noProof/>
        </w:rPr>
        <w:drawing>
          <wp:inline distT="0" distB="0" distL="0" distR="0" wp14:anchorId="4E6BE0F0" wp14:editId="1BA13A78">
            <wp:extent cx="904875" cy="485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inline>
        </w:drawing>
      </w:r>
      <w:r w:rsidRPr="00AA780D">
        <w:rPr>
          <w:rFonts w:asciiTheme="minorHAnsi" w:hAnsiTheme="minorHAnsi" w:cs="Raavi" w:hint="cs"/>
          <w:sz w:val="18"/>
          <w:szCs w:val="18"/>
          <w:cs/>
          <w:lang w:bidi="pa-IN"/>
        </w:rPr>
        <w:t xml:space="preserve"> </w:t>
      </w:r>
      <w:r w:rsidR="009C3A8B" w:rsidRPr="00AA780D">
        <w:rPr>
          <w:rFonts w:asciiTheme="minorHAnsi" w:hAnsiTheme="minorHAnsi" w:cstheme="minorHAnsi"/>
          <w:sz w:val="18"/>
          <w:szCs w:val="18"/>
        </w:rPr>
        <w:t>________</w:t>
      </w:r>
      <w:r w:rsidR="007E25D0" w:rsidRPr="00AA780D">
        <w:rPr>
          <w:rFonts w:asciiTheme="minorHAnsi" w:hAnsiTheme="minorHAnsi" w:cstheme="minorHAnsi"/>
          <w:sz w:val="18"/>
          <w:szCs w:val="18"/>
        </w:rPr>
        <w:t>_________________</w:t>
      </w:r>
      <w:r w:rsidR="0070548F" w:rsidRPr="00AA780D">
        <w:rPr>
          <w:rFonts w:asciiTheme="minorHAnsi" w:hAnsiTheme="minorHAnsi" w:cstheme="minorHAnsi"/>
          <w:sz w:val="18"/>
          <w:szCs w:val="18"/>
        </w:rPr>
        <w:t>___</w:t>
      </w:r>
      <w:r w:rsidR="007E25D0" w:rsidRPr="00AA780D">
        <w:rPr>
          <w:rFonts w:asciiTheme="minorHAnsi" w:hAnsiTheme="minorHAnsi" w:cstheme="minorHAnsi"/>
          <w:sz w:val="18"/>
          <w:szCs w:val="18"/>
        </w:rPr>
        <w:t>__</w:t>
      </w:r>
      <w:r w:rsidR="007E25D0" w:rsidRPr="00AA780D">
        <w:rPr>
          <w:rFonts w:asciiTheme="minorHAnsi" w:hAnsiTheme="minorHAnsi" w:cstheme="minorHAnsi"/>
          <w:sz w:val="18"/>
          <w:szCs w:val="18"/>
        </w:rPr>
        <w:tab/>
      </w:r>
      <w:r w:rsidR="007E25D0" w:rsidRPr="00AA780D">
        <w:rPr>
          <w:rFonts w:asciiTheme="minorHAnsi" w:hAnsiTheme="minorHAnsi" w:cstheme="minorHAnsi"/>
          <w:sz w:val="18"/>
          <w:szCs w:val="18"/>
        </w:rPr>
        <w:tab/>
      </w:r>
      <w:r w:rsidR="007E25D0" w:rsidRPr="00AA780D">
        <w:rPr>
          <w:rFonts w:asciiTheme="minorHAnsi" w:hAnsiTheme="minorHAnsi" w:cstheme="minorHAnsi"/>
          <w:sz w:val="18"/>
          <w:szCs w:val="18"/>
        </w:rPr>
        <w:tab/>
      </w:r>
    </w:p>
    <w:p w14:paraId="04208A67" w14:textId="56CF45EF" w:rsidR="009C3A8B" w:rsidRPr="00AA780D" w:rsidRDefault="00FC06B1" w:rsidP="00875080">
      <w:pPr>
        <w:pStyle w:val="NoSpacing"/>
        <w:spacing w:line="216" w:lineRule="auto"/>
        <w:jc w:val="both"/>
        <w:rPr>
          <w:rFonts w:asciiTheme="minorHAnsi" w:hAnsiTheme="minorHAnsi" w:cstheme="minorHAnsi"/>
          <w:sz w:val="18"/>
          <w:szCs w:val="18"/>
        </w:rPr>
      </w:pPr>
      <w:r w:rsidRPr="00AA780D">
        <w:rPr>
          <w:rFonts w:asciiTheme="minorHAnsi" w:hAnsiTheme="minorHAnsi" w:cstheme="minorHAnsi"/>
          <w:noProof/>
          <w:sz w:val="18"/>
          <w:szCs w:val="18"/>
        </w:rPr>
        <mc:AlternateContent>
          <mc:Choice Requires="wps">
            <w:drawing>
              <wp:anchor distT="0" distB="0" distL="114300" distR="114300" simplePos="0" relativeHeight="251667456" behindDoc="0" locked="0" layoutInCell="1" allowOverlap="1" wp14:anchorId="5A9F0E41" wp14:editId="5C79F4BF">
                <wp:simplePos x="0" y="0"/>
                <wp:positionH relativeFrom="column">
                  <wp:posOffset>3236595</wp:posOffset>
                </wp:positionH>
                <wp:positionV relativeFrom="paragraph">
                  <wp:posOffset>12700</wp:posOffset>
                </wp:positionV>
                <wp:extent cx="3036570" cy="918927"/>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9189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64637" w14:textId="77777777" w:rsidR="00A353C8" w:rsidRDefault="00A353C8" w:rsidP="00B346BF">
                            <w:pPr>
                              <w:pStyle w:val="NoSpacing"/>
                              <w:spacing w:line="216" w:lineRule="auto"/>
                              <w:rPr>
                                <w:rFonts w:ascii="Calibri Light" w:hAnsi="Calibri Light" w:cs="Raavi"/>
                                <w:sz w:val="16"/>
                                <w:szCs w:val="16"/>
                                <w:lang w:bidi="pa-IN"/>
                              </w:rPr>
                            </w:pPr>
                            <w:r>
                              <w:rPr>
                                <w:rFonts w:ascii="Calibri Light" w:hAnsi="Calibri Light" w:cs="Raavi" w:hint="cs"/>
                                <w:sz w:val="16"/>
                                <w:szCs w:val="16"/>
                                <w:cs/>
                                <w:lang w:bidi="pa-IN"/>
                              </w:rPr>
                              <w:t xml:space="preserve">ਡਾ. ਮਾਰਟਿਨ ਗੁਹਨ </w:t>
                            </w:r>
                            <w:r>
                              <w:rPr>
                                <w:rFonts w:ascii="Calibri Light" w:hAnsi="Calibri Light" w:cs="Raavi"/>
                                <w:sz w:val="16"/>
                                <w:szCs w:val="16"/>
                                <w:lang w:bidi="pa-IN"/>
                              </w:rPr>
                              <w:t>(Dr. Martin Guhn)</w:t>
                            </w:r>
                          </w:p>
                          <w:p w14:paraId="7EC78A2E" w14:textId="0CE78301" w:rsidR="00B260B0" w:rsidRPr="00170E28" w:rsidRDefault="00A353C8" w:rsidP="00B346BF">
                            <w:pPr>
                              <w:pStyle w:val="NoSpacing"/>
                              <w:spacing w:line="216" w:lineRule="auto"/>
                              <w:rPr>
                                <w:rFonts w:ascii="Calibri Light" w:hAnsi="Calibri Light"/>
                                <w:sz w:val="16"/>
                                <w:szCs w:val="16"/>
                              </w:rPr>
                            </w:pPr>
                            <w:r>
                              <w:rPr>
                                <w:rFonts w:ascii="Calibri Light" w:hAnsi="Calibri Light" w:cs="Raavi" w:hint="cs"/>
                                <w:sz w:val="16"/>
                                <w:szCs w:val="16"/>
                                <w:cs/>
                                <w:lang w:bidi="pa-IN"/>
                              </w:rPr>
                              <w:t xml:space="preserve">ਅੰਤਰਿਮ </w:t>
                            </w:r>
                            <w:r w:rsidR="000E6A06" w:rsidRPr="00B346BF">
                              <w:rPr>
                                <w:rFonts w:ascii="Calibri Light" w:hAnsi="Calibri Light" w:cs="Raavi" w:hint="cs"/>
                                <w:sz w:val="16"/>
                                <w:szCs w:val="16"/>
                                <w:cs/>
                                <w:lang w:bidi="pa-IN"/>
                              </w:rPr>
                              <w:t>ਡਾਇਰੈਕਟਰ</w:t>
                            </w:r>
                            <w:r w:rsidR="00B260B0" w:rsidRPr="00B346BF">
                              <w:rPr>
                                <w:rFonts w:ascii="Calibri Light" w:hAnsi="Calibri Light"/>
                                <w:sz w:val="16"/>
                                <w:szCs w:val="16"/>
                              </w:rPr>
                              <w:t xml:space="preserve">, </w:t>
                            </w:r>
                            <w:r w:rsidR="00B260B0" w:rsidRPr="00170E28">
                              <w:rPr>
                                <w:rFonts w:ascii="Calibri Light" w:hAnsi="Calibri Light"/>
                                <w:sz w:val="16"/>
                                <w:szCs w:val="16"/>
                              </w:rPr>
                              <w:t>Human Early Learning Partnership</w:t>
                            </w:r>
                          </w:p>
                          <w:p w14:paraId="480CF288" w14:textId="77777777" w:rsidR="00B260B0" w:rsidRPr="00B346BF" w:rsidRDefault="00B260B0" w:rsidP="00B346BF">
                            <w:pPr>
                              <w:pStyle w:val="NoSpacing"/>
                              <w:spacing w:line="216" w:lineRule="auto"/>
                              <w:rPr>
                                <w:rFonts w:ascii="Calibri Light" w:hAnsi="Calibri Light"/>
                                <w:sz w:val="18"/>
                                <w:szCs w:val="18"/>
                              </w:rPr>
                            </w:pPr>
                            <w:r w:rsidRPr="00170E28">
                              <w:rPr>
                                <w:rFonts w:ascii="Calibri Light" w:hAnsi="Calibri Light"/>
                                <w:sz w:val="16"/>
                                <w:szCs w:val="16"/>
                              </w:rPr>
                              <w:t xml:space="preserve">University </w:t>
                            </w:r>
                            <w:r w:rsidRPr="00170E28">
                              <w:rPr>
                                <w:rFonts w:ascii="Calibri Light" w:hAnsi="Calibri Light"/>
                                <w:sz w:val="18"/>
                                <w:szCs w:val="18"/>
                              </w:rPr>
                              <w:t>of British Columbia</w:t>
                            </w:r>
                          </w:p>
                          <w:p w14:paraId="5CA2EE11" w14:textId="5DC1D76F" w:rsidR="00B260B0" w:rsidRPr="00B346BF" w:rsidRDefault="00B346BF" w:rsidP="009C3A8B">
                            <w:pPr>
                              <w:rPr>
                                <w:rFonts w:ascii="Calibri Light" w:hAnsi="Calibri Light"/>
                                <w:sz w:val="18"/>
                                <w:szCs w:val="18"/>
                              </w:rPr>
                            </w:pPr>
                            <w:r>
                              <w:rPr>
                                <w:rFonts w:ascii="Calibri Light" w:hAnsi="Calibri Light" w:cs="Raavi" w:hint="cs"/>
                                <w:sz w:val="18"/>
                                <w:szCs w:val="18"/>
                                <w:cs/>
                                <w:lang w:bidi="pa-IN"/>
                              </w:rPr>
                              <w:t>ਟੈਲੀਫੋਨ</w:t>
                            </w:r>
                            <w:r w:rsidR="00B260B0" w:rsidRPr="00B346BF">
                              <w:rPr>
                                <w:rFonts w:ascii="Calibri Light" w:hAnsi="Calibri Light"/>
                                <w:sz w:val="18"/>
                                <w:szCs w:val="18"/>
                              </w:rPr>
                              <w:t>: 604-82</w:t>
                            </w:r>
                            <w:r w:rsidR="00A353C8">
                              <w:rPr>
                                <w:rFonts w:ascii="Calibri Light" w:hAnsi="Calibri Light" w:cs="Raavi" w:hint="cs"/>
                                <w:sz w:val="18"/>
                                <w:szCs w:val="18"/>
                                <w:cs/>
                                <w:lang w:bidi="pa-IN"/>
                              </w:rPr>
                              <w:t>7-578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254.85pt;margin-top:1pt;width:239.1pt;height:72.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" filled="f" stroked="f">
                <v:textbox>
                  <w:txbxContent>
                    <w:p w14:paraId="4F364637" w14:textId="77777777" w:rsidR="00A353C8" w:rsidRDefault="00A353C8" w:rsidP="00B346BF">
                      <w:pPr>
                        <w:pStyle w:val="NoSpacing"/>
                        <w:spacing w:line="216" w:lineRule="auto"/>
                        <w:rPr>
                          <w:rFonts w:ascii="Calibri Light" w:hAnsi="Calibri Light" w:cs="Raavi"/>
                          <w:sz w:val="16"/>
                          <w:szCs w:val="16"/>
                          <w:lang w:bidi="pa-IN"/>
                        </w:rPr>
                      </w:pPr>
                      <w:r>
                        <w:rPr>
                          <w:rFonts w:ascii="Calibri Light" w:hAnsi="Calibri Light" w:cs="Raavi" w:hint="cs"/>
                          <w:sz w:val="16"/>
                          <w:szCs w:val="16"/>
                          <w:cs/>
                          <w:lang w:bidi="pa-IN"/>
                        </w:rPr>
                        <w:t xml:space="preserve">ਡਾ. ਮਾਰਟਿਨ ਗੁਹਨ </w:t>
                      </w:r>
                      <w:r>
                        <w:rPr>
                          <w:rFonts w:ascii="Calibri Light" w:hAnsi="Calibri Light" w:cs="Raavi"/>
                          <w:sz w:val="16"/>
                          <w:szCs w:val="16"/>
                          <w:lang w:bidi="pa-IN"/>
                        </w:rPr>
                        <w:t>(Dr. Martin Guhn)</w:t>
                      </w:r>
                    </w:p>
                    <w:p w14:paraId="7EC78A2E" w14:textId="0CE78301" w:rsidR="00B260B0" w:rsidRPr="00170E28" w:rsidRDefault="00A353C8" w:rsidP="00B346BF">
                      <w:pPr>
                        <w:pStyle w:val="NoSpacing"/>
                        <w:spacing w:line="216" w:lineRule="auto"/>
                        <w:rPr>
                          <w:rFonts w:ascii="Calibri Light" w:hAnsi="Calibri Light"/>
                          <w:sz w:val="16"/>
                          <w:szCs w:val="16"/>
                        </w:rPr>
                      </w:pPr>
                      <w:r>
                        <w:rPr>
                          <w:rFonts w:ascii="Calibri Light" w:hAnsi="Calibri Light" w:cs="Raavi" w:hint="cs"/>
                          <w:sz w:val="16"/>
                          <w:szCs w:val="16"/>
                          <w:cs/>
                          <w:lang w:bidi="pa-IN"/>
                        </w:rPr>
                        <w:t xml:space="preserve">ਅੰਤਰਿਮ </w:t>
                      </w:r>
                      <w:r w:rsidR="000E6A06" w:rsidRPr="00B346BF">
                        <w:rPr>
                          <w:rFonts w:ascii="Calibri Light" w:hAnsi="Calibri Light" w:cs="Raavi" w:hint="cs"/>
                          <w:sz w:val="16"/>
                          <w:szCs w:val="16"/>
                          <w:cs/>
                          <w:lang w:bidi="pa-IN"/>
                        </w:rPr>
                        <w:t>ਡਾਇਰੈਕਟਰ</w:t>
                      </w:r>
                      <w:r w:rsidR="00B260B0" w:rsidRPr="00B346BF">
                        <w:rPr>
                          <w:rFonts w:ascii="Calibri Light" w:hAnsi="Calibri Light"/>
                          <w:sz w:val="16"/>
                          <w:szCs w:val="16"/>
                        </w:rPr>
                        <w:t xml:space="preserve">, </w:t>
                      </w:r>
                      <w:r w:rsidR="00B260B0" w:rsidRPr="00170E28">
                        <w:rPr>
                          <w:rFonts w:ascii="Calibri Light" w:hAnsi="Calibri Light"/>
                          <w:sz w:val="16"/>
                          <w:szCs w:val="16"/>
                        </w:rPr>
                        <w:t>Human Early Learning Partnership</w:t>
                      </w:r>
                    </w:p>
                    <w:p w14:paraId="480CF288" w14:textId="77777777" w:rsidR="00B260B0" w:rsidRPr="00B346BF" w:rsidRDefault="00B260B0" w:rsidP="00B346BF">
                      <w:pPr>
                        <w:pStyle w:val="NoSpacing"/>
                        <w:spacing w:line="216" w:lineRule="auto"/>
                        <w:rPr>
                          <w:rFonts w:ascii="Calibri Light" w:hAnsi="Calibri Light"/>
                          <w:sz w:val="18"/>
                          <w:szCs w:val="18"/>
                        </w:rPr>
                      </w:pPr>
                      <w:r w:rsidRPr="00170E28">
                        <w:rPr>
                          <w:rFonts w:ascii="Calibri Light" w:hAnsi="Calibri Light"/>
                          <w:sz w:val="16"/>
                          <w:szCs w:val="16"/>
                        </w:rPr>
                        <w:t xml:space="preserve">University </w:t>
                      </w:r>
                      <w:r w:rsidRPr="00170E28">
                        <w:rPr>
                          <w:rFonts w:ascii="Calibri Light" w:hAnsi="Calibri Light"/>
                          <w:sz w:val="18"/>
                          <w:szCs w:val="18"/>
                        </w:rPr>
                        <w:t>of British Columbia</w:t>
                      </w:r>
                    </w:p>
                    <w:p w14:paraId="5CA2EE11" w14:textId="5DC1D76F" w:rsidR="00B260B0" w:rsidRPr="00B346BF" w:rsidRDefault="00B346BF" w:rsidP="009C3A8B">
                      <w:pPr>
                        <w:rPr>
                          <w:rFonts w:ascii="Calibri Light" w:hAnsi="Calibri Light"/>
                          <w:sz w:val="18"/>
                          <w:szCs w:val="18"/>
                        </w:rPr>
                      </w:pPr>
                      <w:r>
                        <w:rPr>
                          <w:rFonts w:ascii="Calibri Light" w:hAnsi="Calibri Light" w:cs="Raavi" w:hint="cs"/>
                          <w:sz w:val="18"/>
                          <w:szCs w:val="18"/>
                          <w:cs/>
                          <w:lang w:bidi="pa-IN"/>
                        </w:rPr>
                        <w:t>ਟੈਲੀਫੋਨ</w:t>
                      </w:r>
                      <w:r w:rsidR="00B260B0" w:rsidRPr="00B346BF">
                        <w:rPr>
                          <w:rFonts w:ascii="Calibri Light" w:hAnsi="Calibri Light"/>
                          <w:sz w:val="18"/>
                          <w:szCs w:val="18"/>
                        </w:rPr>
                        <w:t>: 604-82</w:t>
                      </w:r>
                      <w:r w:rsidR="00A353C8">
                        <w:rPr>
                          <w:rFonts w:ascii="Calibri Light" w:hAnsi="Calibri Light" w:cs="Raavi" w:hint="cs"/>
                          <w:sz w:val="18"/>
                          <w:szCs w:val="18"/>
                          <w:cs/>
                          <w:lang w:bidi="pa-IN"/>
                        </w:rPr>
                        <w:t>7-5784</w:t>
                      </w:r>
                    </w:p>
                  </w:txbxContent>
                </v:textbox>
              </v:shape>
            </w:pict>
          </mc:Fallback>
        </mc:AlternateContent>
      </w:r>
      <w:r w:rsidR="009C3A8B" w:rsidRPr="00AA780D">
        <w:rPr>
          <w:rFonts w:asciiTheme="minorHAnsi" w:hAnsiTheme="minorHAnsi" w:cstheme="minorHAnsi"/>
          <w:sz w:val="18"/>
          <w:szCs w:val="18"/>
        </w:rPr>
        <w:t xml:space="preserve">Name, </w:t>
      </w:r>
      <w:r w:rsidR="00AC6776" w:rsidRPr="00AA780D">
        <w:rPr>
          <w:rFonts w:asciiTheme="minorHAnsi" w:hAnsiTheme="minorHAnsi" w:cs="Raavi" w:hint="cs"/>
          <w:sz w:val="18"/>
          <w:szCs w:val="18"/>
          <w:cs/>
          <w:lang w:bidi="pa-IN"/>
        </w:rPr>
        <w:t>ਸਕੂਲ ਬੋਰਡ</w:t>
      </w:r>
      <w:r w:rsidR="009C3A8B" w:rsidRPr="00AA780D">
        <w:rPr>
          <w:rFonts w:asciiTheme="minorHAnsi" w:hAnsiTheme="minorHAnsi" w:cstheme="minorHAnsi"/>
          <w:sz w:val="18"/>
          <w:szCs w:val="18"/>
        </w:rPr>
        <w:t xml:space="preserve"> </w:t>
      </w:r>
      <w:r w:rsidR="00B577B9" w:rsidRPr="00AA780D">
        <w:rPr>
          <w:rFonts w:asciiTheme="minorHAnsi" w:hAnsiTheme="minorHAnsi" w:cstheme="minorHAnsi"/>
          <w:sz w:val="18"/>
          <w:szCs w:val="18"/>
        </w:rPr>
        <w:t>E</w:t>
      </w:r>
      <w:r w:rsidR="009C3A8B" w:rsidRPr="00AA780D">
        <w:rPr>
          <w:rFonts w:asciiTheme="minorHAnsi" w:hAnsiTheme="minorHAnsi" w:cstheme="minorHAnsi"/>
          <w:sz w:val="18"/>
          <w:szCs w:val="18"/>
        </w:rPr>
        <w:t xml:space="preserve">DI </w:t>
      </w:r>
      <w:r w:rsidR="00AC6776" w:rsidRPr="00AA780D">
        <w:rPr>
          <w:rFonts w:asciiTheme="minorHAnsi" w:hAnsiTheme="minorHAnsi" w:cs="Raavi" w:hint="cs"/>
          <w:sz w:val="18"/>
          <w:szCs w:val="18"/>
          <w:cs/>
          <w:lang w:bidi="pa-IN"/>
        </w:rPr>
        <w:t>ਸੰਪਰਕ ਵਿਅਕਤੀ</w:t>
      </w:r>
      <w:r w:rsidR="009C3A8B" w:rsidRPr="00AA780D">
        <w:rPr>
          <w:rFonts w:asciiTheme="minorHAnsi" w:hAnsiTheme="minorHAnsi" w:cstheme="minorHAnsi"/>
          <w:sz w:val="18"/>
          <w:szCs w:val="18"/>
        </w:rPr>
        <w:tab/>
      </w:r>
      <w:r w:rsidR="009C3A8B" w:rsidRPr="00AA780D">
        <w:rPr>
          <w:rFonts w:asciiTheme="minorHAnsi" w:hAnsiTheme="minorHAnsi" w:cstheme="minorHAnsi"/>
          <w:sz w:val="18"/>
          <w:szCs w:val="18"/>
        </w:rPr>
        <w:tab/>
      </w:r>
      <w:r w:rsidR="00A353C8" w:rsidRPr="00AA780D">
        <w:rPr>
          <w:rFonts w:asciiTheme="minorHAnsi" w:hAnsiTheme="minorHAnsi" w:cstheme="minorHAnsi"/>
          <w:sz w:val="18"/>
          <w:szCs w:val="18"/>
          <w:rtl/>
          <w:cs/>
        </w:rPr>
        <w:tab/>
      </w:r>
      <w:r w:rsidR="00A353C8" w:rsidRPr="00AA780D">
        <w:rPr>
          <w:rFonts w:asciiTheme="minorHAnsi" w:hAnsiTheme="minorHAnsi" w:cstheme="minorHAnsi"/>
          <w:sz w:val="18"/>
          <w:szCs w:val="18"/>
          <w:cs/>
        </w:rPr>
        <w:tab/>
      </w:r>
    </w:p>
    <w:p w14:paraId="6F6A31A2" w14:textId="14FDD642" w:rsidR="009C3A8B" w:rsidRPr="00AA780D" w:rsidRDefault="009C3A8B" w:rsidP="00875080">
      <w:pPr>
        <w:pStyle w:val="NoSpacing"/>
        <w:spacing w:line="216" w:lineRule="auto"/>
        <w:jc w:val="both"/>
        <w:rPr>
          <w:rFonts w:asciiTheme="minorHAnsi" w:hAnsiTheme="minorHAnsi" w:cstheme="minorHAnsi"/>
          <w:sz w:val="18"/>
          <w:szCs w:val="18"/>
        </w:rPr>
      </w:pPr>
      <w:r w:rsidRPr="00AA780D">
        <w:rPr>
          <w:rFonts w:asciiTheme="minorHAnsi" w:hAnsiTheme="minorHAnsi" w:cstheme="minorHAnsi"/>
          <w:sz w:val="18"/>
          <w:szCs w:val="18"/>
        </w:rPr>
        <w:t>Title within School Board</w:t>
      </w:r>
    </w:p>
    <w:p w14:paraId="57FF1819" w14:textId="2D3DFF97" w:rsidR="009C3A8B" w:rsidRPr="00AA780D" w:rsidRDefault="00AC6776" w:rsidP="00875080">
      <w:pPr>
        <w:pStyle w:val="NoSpacing"/>
        <w:spacing w:line="216" w:lineRule="auto"/>
        <w:jc w:val="both"/>
        <w:rPr>
          <w:rFonts w:asciiTheme="minorHAnsi" w:hAnsiTheme="minorHAnsi" w:cstheme="minorHAnsi"/>
          <w:sz w:val="20"/>
          <w:szCs w:val="20"/>
        </w:rPr>
      </w:pPr>
      <w:r w:rsidRPr="00AA780D">
        <w:rPr>
          <w:rFonts w:asciiTheme="minorHAnsi" w:hAnsiTheme="minorHAnsi" w:cs="Raavi" w:hint="cs"/>
          <w:sz w:val="18"/>
          <w:szCs w:val="18"/>
          <w:cs/>
          <w:lang w:bidi="pa-IN"/>
        </w:rPr>
        <w:t>ਟੈਲੀਫੋਨ</w:t>
      </w:r>
      <w:r w:rsidR="009C3A8B" w:rsidRPr="00AA780D">
        <w:rPr>
          <w:rFonts w:asciiTheme="minorHAnsi" w:hAnsiTheme="minorHAnsi" w:cstheme="minorHAnsi"/>
          <w:sz w:val="18"/>
          <w:szCs w:val="18"/>
        </w:rPr>
        <w:t>: #</w:t>
      </w:r>
      <w:r w:rsidR="007E25D0" w:rsidRPr="00AA780D">
        <w:rPr>
          <w:rFonts w:asciiTheme="minorHAnsi" w:hAnsiTheme="minorHAnsi" w:cstheme="minorHAnsi"/>
          <w:sz w:val="18"/>
          <w:szCs w:val="18"/>
        </w:rPr>
        <w:t xml:space="preserve">  </w:t>
      </w:r>
      <w:r w:rsidR="000E6A06" w:rsidRPr="00AA780D">
        <w:rPr>
          <w:rFonts w:asciiTheme="minorHAnsi" w:hAnsiTheme="minorHAnsi" w:cs="Raavi" w:hint="cs"/>
          <w:sz w:val="18"/>
          <w:szCs w:val="18"/>
          <w:cs/>
          <w:lang w:bidi="pa-IN"/>
        </w:rPr>
        <w:t>ਈਮੇਲ</w:t>
      </w:r>
      <w:r w:rsidR="000B13A3" w:rsidRPr="00AA780D">
        <w:rPr>
          <w:rFonts w:asciiTheme="minorHAnsi" w:hAnsiTheme="minorHAnsi" w:cstheme="minorHAnsi"/>
          <w:sz w:val="18"/>
          <w:szCs w:val="18"/>
        </w:rPr>
        <w:t>:</w:t>
      </w:r>
      <w:r w:rsidR="000B13A3" w:rsidRPr="00AA780D">
        <w:rPr>
          <w:rFonts w:asciiTheme="minorHAnsi" w:hAnsiTheme="minorHAnsi" w:cstheme="minorHAnsi"/>
          <w:sz w:val="18"/>
          <w:szCs w:val="18"/>
        </w:rPr>
        <w:softHyphen/>
      </w:r>
      <w:r w:rsidR="000B13A3" w:rsidRPr="00AA780D">
        <w:rPr>
          <w:rFonts w:asciiTheme="minorHAnsi" w:hAnsiTheme="minorHAnsi" w:cstheme="minorHAnsi"/>
          <w:sz w:val="18"/>
          <w:szCs w:val="18"/>
        </w:rPr>
        <w:softHyphen/>
      </w:r>
      <w:r w:rsidR="000B13A3" w:rsidRPr="00AA780D">
        <w:rPr>
          <w:rFonts w:asciiTheme="minorHAnsi" w:hAnsiTheme="minorHAnsi" w:cstheme="minorHAnsi"/>
          <w:sz w:val="18"/>
          <w:szCs w:val="18"/>
        </w:rPr>
        <w:softHyphen/>
        <w:t>--------------------</w:t>
      </w:r>
      <w:r w:rsidR="007E25D0" w:rsidRPr="00AA780D">
        <w:rPr>
          <w:rFonts w:asciiTheme="minorHAnsi" w:hAnsiTheme="minorHAnsi" w:cstheme="minorHAnsi"/>
          <w:sz w:val="18"/>
          <w:szCs w:val="18"/>
        </w:rPr>
        <w:t xml:space="preserve">                </w:t>
      </w:r>
      <w:r w:rsidR="007E25D0" w:rsidRPr="00AA780D">
        <w:rPr>
          <w:rFonts w:asciiTheme="minorHAnsi" w:hAnsiTheme="minorHAnsi" w:cstheme="minorHAnsi"/>
          <w:sz w:val="20"/>
          <w:szCs w:val="20"/>
        </w:rPr>
        <w:t xml:space="preserve">  </w:t>
      </w:r>
    </w:p>
    <w:p w14:paraId="6A437FDB" w14:textId="0E5C5427" w:rsidR="00EC57A8" w:rsidRPr="00AA780D" w:rsidRDefault="00EC57A8" w:rsidP="009C0CF5">
      <w:pPr>
        <w:spacing w:after="0" w:line="216" w:lineRule="auto"/>
        <w:jc w:val="both"/>
        <w:rPr>
          <w:rFonts w:cstheme="minorHAnsi"/>
          <w:sz w:val="20"/>
          <w:szCs w:val="20"/>
          <w:lang w:val="en-US"/>
        </w:rPr>
      </w:pPr>
    </w:p>
    <w:p w14:paraId="07151651" w14:textId="4F05D31A" w:rsidR="00047980" w:rsidRPr="00AA780D" w:rsidRDefault="00047980" w:rsidP="009C0CF5">
      <w:pPr>
        <w:spacing w:after="0" w:line="216" w:lineRule="auto"/>
        <w:jc w:val="both"/>
        <w:rPr>
          <w:rFonts w:cstheme="minorHAnsi"/>
          <w:sz w:val="20"/>
          <w:szCs w:val="20"/>
          <w:lang w:val="en-US"/>
        </w:rPr>
      </w:pPr>
    </w:p>
    <w:p w14:paraId="5665FBDC" w14:textId="70E34CBC" w:rsidR="00875080" w:rsidRPr="00AA780D" w:rsidRDefault="00875080">
      <w:pPr>
        <w:rPr>
          <w:rFonts w:eastAsia="Kozuka Mincho Pro EL" w:cs="Calibri"/>
          <w:b/>
          <w:sz w:val="20"/>
          <w:szCs w:val="20"/>
          <w:lang w:val="en-US"/>
        </w:rPr>
      </w:pPr>
    </w:p>
    <w:p w14:paraId="5B03BE9B" w14:textId="39B43952" w:rsidR="007E5025" w:rsidRPr="00AA780D" w:rsidRDefault="007E5025">
      <w:pPr>
        <w:rPr>
          <w:rFonts w:eastAsia="Kozuka Mincho Pro EL" w:cs="Calibri"/>
          <w:b/>
          <w:sz w:val="20"/>
          <w:szCs w:val="20"/>
          <w:lang w:val="en-US"/>
        </w:rPr>
      </w:pPr>
    </w:p>
    <w:p w14:paraId="5207BFAD" w14:textId="0E51353B" w:rsidR="007E5025" w:rsidRPr="00AA780D" w:rsidRDefault="007E5025">
      <w:pPr>
        <w:rPr>
          <w:rFonts w:eastAsia="Kozuka Mincho Pro EL" w:cs="Calibri"/>
          <w:b/>
          <w:sz w:val="20"/>
          <w:szCs w:val="20"/>
          <w:lang w:val="en-US"/>
        </w:rPr>
      </w:pPr>
    </w:p>
    <w:p w14:paraId="5C73C2B1" w14:textId="6000EB39" w:rsidR="007E5025" w:rsidRPr="00AA780D" w:rsidRDefault="007E5025">
      <w:pPr>
        <w:rPr>
          <w:rFonts w:eastAsia="Kozuka Mincho Pro EL" w:cs="Calibri"/>
          <w:b/>
          <w:sz w:val="20"/>
          <w:szCs w:val="20"/>
          <w:lang w:val="en-US"/>
        </w:rPr>
      </w:pPr>
    </w:p>
    <w:p w14:paraId="1E4CCB44" w14:textId="031EB637" w:rsidR="007E5025" w:rsidRPr="00AA780D" w:rsidRDefault="007E5025">
      <w:pPr>
        <w:rPr>
          <w:rFonts w:eastAsia="Kozuka Mincho Pro EL" w:cs="Calibri"/>
          <w:b/>
          <w:sz w:val="20"/>
          <w:szCs w:val="20"/>
          <w:lang w:val="en-US"/>
        </w:rPr>
      </w:pPr>
    </w:p>
    <w:p w14:paraId="4C410C89" w14:textId="77777777" w:rsidR="007E5025" w:rsidRPr="00AA780D" w:rsidRDefault="007E5025">
      <w:pPr>
        <w:rPr>
          <w:rFonts w:eastAsia="Kozuka Mincho Pro EL" w:cs="Calibri"/>
          <w:b/>
          <w:sz w:val="20"/>
          <w:szCs w:val="20"/>
          <w:lang w:val="en-US"/>
        </w:rPr>
      </w:pPr>
    </w:p>
    <w:p w14:paraId="5D5E7339" w14:textId="1C8FDEE0" w:rsidR="00E37F7E" w:rsidRPr="00AA780D" w:rsidRDefault="00E37F7E" w:rsidP="009C0CF5">
      <w:pPr>
        <w:spacing w:line="216" w:lineRule="auto"/>
        <w:jc w:val="both"/>
        <w:rPr>
          <w:rFonts w:eastAsia="Kozuka Mincho Pro EL" w:cs="Calibri"/>
          <w:b/>
          <w:sz w:val="20"/>
          <w:szCs w:val="20"/>
          <w:lang w:val="en-US"/>
        </w:rPr>
      </w:pPr>
      <w:r w:rsidRPr="00AA780D">
        <w:rPr>
          <w:rFonts w:eastAsia="Kozuka Mincho Pro EL" w:cs="Calibri"/>
          <w:b/>
          <w:sz w:val="20"/>
          <w:szCs w:val="20"/>
          <w:lang w:val="en-US"/>
        </w:rPr>
        <w:sym w:font="Wingdings" w:char="F022"/>
      </w:r>
      <w:r w:rsidRPr="00AA780D">
        <w:rPr>
          <w:rFonts w:eastAsia="Kozuka Mincho Pro EL" w:cs="Calibri"/>
          <w:b/>
          <w:sz w:val="20"/>
          <w:szCs w:val="20"/>
          <w:lang w:val="en-US"/>
        </w:rPr>
        <w:t>--------------------------------------------------------------</w:t>
      </w:r>
      <w:r w:rsidRPr="00AA780D">
        <w:rPr>
          <w:rFonts w:eastAsia="Kozuka Mincho Pro EL" w:cs="Calibri"/>
          <w:b/>
          <w:sz w:val="20"/>
          <w:szCs w:val="20"/>
          <w:lang w:val="en-US"/>
        </w:rPr>
        <w:sym w:font="Wingdings" w:char="F022"/>
      </w:r>
      <w:r w:rsidRPr="00AA780D">
        <w:rPr>
          <w:rFonts w:eastAsia="Kozuka Mincho Pro EL" w:cs="Calibri"/>
          <w:b/>
          <w:sz w:val="20"/>
          <w:szCs w:val="20"/>
          <w:lang w:val="en-US"/>
        </w:rPr>
        <w:t>-------------------------------------------------------------</w:t>
      </w:r>
      <w:r w:rsidRPr="00AA780D">
        <w:rPr>
          <w:rFonts w:eastAsia="Kozuka Mincho Pro EL" w:cs="Calibri"/>
          <w:b/>
          <w:sz w:val="20"/>
          <w:szCs w:val="20"/>
          <w:lang w:val="en-US"/>
        </w:rPr>
        <w:sym w:font="Wingdings" w:char="F022"/>
      </w:r>
    </w:p>
    <w:p w14:paraId="0B774BB2" w14:textId="77777777" w:rsidR="00E37F7E" w:rsidRPr="00AA780D" w:rsidRDefault="00E37F7E" w:rsidP="009C0CF5">
      <w:pPr>
        <w:spacing w:line="216" w:lineRule="auto"/>
        <w:jc w:val="both"/>
        <w:rPr>
          <w:sz w:val="20"/>
          <w:szCs w:val="20"/>
          <w:lang w:val="en-US"/>
        </w:rPr>
      </w:pPr>
      <w:r w:rsidRPr="00AA780D">
        <w:rPr>
          <w:noProof/>
          <w:sz w:val="18"/>
          <w:szCs w:val="18"/>
          <w:lang w:val="en-US"/>
        </w:rPr>
        <mc:AlternateContent>
          <mc:Choice Requires="wps">
            <w:drawing>
              <wp:anchor distT="0" distB="0" distL="114300" distR="114300" simplePos="0" relativeHeight="251670528" behindDoc="0" locked="0" layoutInCell="1" allowOverlap="1" wp14:anchorId="4AACE04B" wp14:editId="65258CBD">
                <wp:simplePos x="0" y="0"/>
                <wp:positionH relativeFrom="margin">
                  <wp:posOffset>-114300</wp:posOffset>
                </wp:positionH>
                <wp:positionV relativeFrom="paragraph">
                  <wp:posOffset>34290</wp:posOffset>
                </wp:positionV>
                <wp:extent cx="6172200" cy="571500"/>
                <wp:effectExtent l="0" t="0" r="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50AEA" w14:textId="6C276B16" w:rsidR="00B260B0" w:rsidRPr="004819F6" w:rsidRDefault="00B260B0" w:rsidP="00E37F7E">
                            <w:pPr>
                              <w:jc w:val="both"/>
                              <w:rPr>
                                <w:rFonts w:eastAsia="Kozuka Mincho Pro EL" w:cs="Calibri"/>
                                <w:b/>
                                <w:sz w:val="28"/>
                                <w:lang w:val="en-US"/>
                              </w:rPr>
                            </w:pPr>
                            <w:r>
                              <w:rPr>
                                <w:rFonts w:eastAsia="Kozuka Mincho Pro EL" w:cs="Raavi" w:hint="cs"/>
                                <w:bCs/>
                                <w:sz w:val="28"/>
                                <w:cs/>
                                <w:lang w:val="en-US" w:bidi="pa-IN"/>
                              </w:rPr>
                              <w:t xml:space="preserve">ਜੇ ਤੁਸੀਂ ਆਪਣੇ ਬੱਚੇ ਦਾ ਡੈਟਾ </w:t>
                            </w:r>
                            <w:r>
                              <w:rPr>
                                <w:rFonts w:eastAsia="Kozuka Mincho Pro EL" w:cs="Raavi" w:hint="cs"/>
                                <w:bCs/>
                                <w:sz w:val="28"/>
                                <w:u w:val="single"/>
                                <w:cs/>
                                <w:lang w:val="en-US" w:bidi="pa-IN"/>
                              </w:rPr>
                              <w:t>ਵਾਪਸ ਲੈਣਾ</w:t>
                            </w:r>
                            <w:r w:rsidRPr="000067C1">
                              <w:rPr>
                                <w:rFonts w:eastAsia="Kozuka Mincho Pro EL" w:cs="Raavi" w:hint="cs"/>
                                <w:bCs/>
                                <w:sz w:val="28"/>
                                <w:cs/>
                                <w:lang w:val="en-US" w:bidi="pa-IN"/>
                              </w:rPr>
                              <w:t xml:space="preserve"> </w:t>
                            </w:r>
                            <w:r>
                              <w:rPr>
                                <w:rFonts w:eastAsia="Kozuka Mincho Pro EL" w:cs="Raavi" w:hint="cs"/>
                                <w:bCs/>
                                <w:sz w:val="28"/>
                                <w:cs/>
                                <w:lang w:val="en-US" w:bidi="pa-IN"/>
                              </w:rPr>
                              <w:t>ਚਾਹੁੰਦੇ ਹੋ ਤਾਂ ਕਿਰਪਾ ਕਰਕੇ ਇਸ ਭਾਗ</w:t>
                            </w:r>
                            <w:r w:rsidR="00640FD2">
                              <w:rPr>
                                <w:rFonts w:eastAsia="Kozuka Mincho Pro EL" w:cs="Raavi" w:hint="cs"/>
                                <w:bCs/>
                                <w:sz w:val="28"/>
                                <w:cs/>
                                <w:lang w:val="en-US" w:bidi="pa-IN"/>
                              </w:rPr>
                              <w:t xml:space="preserve"> </w:t>
                            </w:r>
                            <w:r w:rsidR="00640FD2">
                              <w:rPr>
                                <w:rFonts w:eastAsia="Kozuka Mincho Pro EL" w:cs="Raavi"/>
                                <w:bCs/>
                                <w:sz w:val="28"/>
                                <w:cs/>
                                <w:lang w:val="en-US" w:bidi="pa-IN"/>
                              </w:rPr>
                              <w:t>‘</w:t>
                            </w:r>
                            <w:r w:rsidR="00640FD2">
                              <w:rPr>
                                <w:rFonts w:eastAsia="Kozuka Mincho Pro EL" w:cs="Raavi" w:hint="cs"/>
                                <w:bCs/>
                                <w:sz w:val="28"/>
                                <w:cs/>
                                <w:lang w:val="en-US" w:bidi="pa-IN"/>
                              </w:rPr>
                              <w:t xml:space="preserve">ਤੇ </w:t>
                            </w:r>
                            <w:r>
                              <w:rPr>
                                <w:rFonts w:eastAsia="Kozuka Mincho Pro EL" w:cs="Raavi" w:hint="cs"/>
                                <w:bCs/>
                                <w:sz w:val="28"/>
                                <w:cs/>
                                <w:lang w:val="en-US" w:bidi="pa-IN"/>
                              </w:rPr>
                              <w:t>ਦਸਤਖਤ ਕਰੋ ਅਤੇ ਇਸ ਭਾਗ ਨੂੰ ਆਪਣੇ ਬੱਚੇ ਦੇ ਟੀਚਰ ਨੂੰ ਦੇ ਦਿਓ।</w:t>
                            </w:r>
                          </w:p>
                          <w:p w14:paraId="67A0862D" w14:textId="77777777" w:rsidR="00B260B0" w:rsidRPr="007E5ABC" w:rsidRDefault="00B260B0" w:rsidP="00E37F7E">
                            <w:pPr>
                              <w:rPr>
                                <w:sz w:val="32"/>
                              </w:rPr>
                            </w:pPr>
                          </w:p>
                          <w:p w14:paraId="14485E04" w14:textId="77777777" w:rsidR="00B260B0" w:rsidRPr="007E5ABC" w:rsidRDefault="00B260B0" w:rsidP="00E37F7E">
                            <w:pPr>
                              <w:rPr>
                                <w:sz w:val="32"/>
                              </w:rPr>
                            </w:pPr>
                          </w:p>
                          <w:p w14:paraId="374B87FC" w14:textId="77777777" w:rsidR="00B260B0" w:rsidRPr="007E5ABC" w:rsidRDefault="00B260B0" w:rsidP="00E37F7E"/>
                          <w:p w14:paraId="67ACA1CA" w14:textId="77777777" w:rsidR="00B260B0" w:rsidRPr="007E5ABC" w:rsidRDefault="00B260B0" w:rsidP="00E37F7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ACE04B" id="_x0000_s1027" type="#_x0000_t202" style="position:absolute;left:0;text-align:left;margin-left:-9pt;margin-top:2.7pt;width:486pt;height: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" filled="f" stroked="f">
                <v:textbox>
                  <w:txbxContent>
                    <w:p w14:paraId="45A50AEA" w14:textId="6C276B16" w:rsidR="00B260B0" w:rsidRPr="004819F6" w:rsidRDefault="00B260B0" w:rsidP="00E37F7E">
                      <w:pPr>
                        <w:jc w:val="both"/>
                        <w:rPr>
                          <w:rFonts w:eastAsia="Kozuka Mincho Pro EL" w:cs="Calibri"/>
                          <w:b/>
                          <w:sz w:val="28"/>
                          <w:lang w:val="en-US"/>
                        </w:rPr>
                      </w:pPr>
                      <w:r>
                        <w:rPr>
                          <w:rFonts w:eastAsia="Kozuka Mincho Pro EL" w:cs="Raavi" w:hint="cs"/>
                          <w:bCs/>
                          <w:sz w:val="28"/>
                          <w:cs/>
                          <w:lang w:val="en-US" w:bidi="pa-IN"/>
                        </w:rPr>
                        <w:t xml:space="preserve">ਜੇ ਤੁਸੀਂ ਆਪਣੇ ਬੱਚੇ ਦਾ ਡੈਟਾ </w:t>
                      </w:r>
                      <w:r>
                        <w:rPr>
                          <w:rFonts w:eastAsia="Kozuka Mincho Pro EL" w:cs="Raavi" w:hint="cs"/>
                          <w:bCs/>
                          <w:sz w:val="28"/>
                          <w:u w:val="single"/>
                          <w:cs/>
                          <w:lang w:val="en-US" w:bidi="pa-IN"/>
                        </w:rPr>
                        <w:t>ਵਾਪਸ ਲੈਣਾ</w:t>
                      </w:r>
                      <w:r w:rsidRPr="000067C1">
                        <w:rPr>
                          <w:rFonts w:eastAsia="Kozuka Mincho Pro EL" w:cs="Raavi" w:hint="cs"/>
                          <w:bCs/>
                          <w:sz w:val="28"/>
                          <w:cs/>
                          <w:lang w:val="en-US" w:bidi="pa-IN"/>
                        </w:rPr>
                        <w:t xml:space="preserve"> </w:t>
                      </w:r>
                      <w:r>
                        <w:rPr>
                          <w:rFonts w:eastAsia="Kozuka Mincho Pro EL" w:cs="Raavi" w:hint="cs"/>
                          <w:bCs/>
                          <w:sz w:val="28"/>
                          <w:cs/>
                          <w:lang w:val="en-US" w:bidi="pa-IN"/>
                        </w:rPr>
                        <w:t>ਚਾਹੁੰਦੇ ਹੋ ਤਾਂ ਕਿਰਪਾ ਕਰਕੇ ਇਸ ਭਾਗ</w:t>
                      </w:r>
                      <w:r w:rsidR="00640FD2">
                        <w:rPr>
                          <w:rFonts w:eastAsia="Kozuka Mincho Pro EL" w:cs="Raavi" w:hint="cs"/>
                          <w:bCs/>
                          <w:sz w:val="28"/>
                          <w:cs/>
                          <w:lang w:val="en-US" w:bidi="pa-IN"/>
                        </w:rPr>
                        <w:t xml:space="preserve"> </w:t>
                      </w:r>
                      <w:r w:rsidR="00640FD2">
                        <w:rPr>
                          <w:rFonts w:eastAsia="Kozuka Mincho Pro EL" w:cs="Raavi"/>
                          <w:bCs/>
                          <w:sz w:val="28"/>
                          <w:cs/>
                          <w:lang w:val="en-US" w:bidi="pa-IN"/>
                        </w:rPr>
                        <w:t>‘</w:t>
                      </w:r>
                      <w:r w:rsidR="00640FD2">
                        <w:rPr>
                          <w:rFonts w:eastAsia="Kozuka Mincho Pro EL" w:cs="Raavi" w:hint="cs"/>
                          <w:bCs/>
                          <w:sz w:val="28"/>
                          <w:cs/>
                          <w:lang w:val="en-US" w:bidi="pa-IN"/>
                        </w:rPr>
                        <w:t xml:space="preserve">ਤੇ </w:t>
                      </w:r>
                      <w:r>
                        <w:rPr>
                          <w:rFonts w:eastAsia="Kozuka Mincho Pro EL" w:cs="Raavi" w:hint="cs"/>
                          <w:bCs/>
                          <w:sz w:val="28"/>
                          <w:cs/>
                          <w:lang w:val="en-US" w:bidi="pa-IN"/>
                        </w:rPr>
                        <w:t>ਦਸਤਖਤ ਕਰੋ ਅਤੇ ਇਸ ਭਾਗ ਨੂੰ ਆਪਣੇ ਬੱਚੇ ਦੇ ਟੀਚਰ ਨੂੰ ਦੇ ਦਿਓ।</w:t>
                      </w:r>
                    </w:p>
                    <w:p w14:paraId="67A0862D" w14:textId="77777777" w:rsidR="00B260B0" w:rsidRPr="007E5ABC" w:rsidRDefault="00B260B0" w:rsidP="00E37F7E">
                      <w:pPr>
                        <w:rPr>
                          <w:sz w:val="32"/>
                        </w:rPr>
                      </w:pPr>
                    </w:p>
                    <w:p w14:paraId="14485E04" w14:textId="77777777" w:rsidR="00B260B0" w:rsidRPr="007E5ABC" w:rsidRDefault="00B260B0" w:rsidP="00E37F7E">
                      <w:pPr>
                        <w:rPr>
                          <w:sz w:val="32"/>
                        </w:rPr>
                      </w:pPr>
                    </w:p>
                    <w:p w14:paraId="374B87FC" w14:textId="77777777" w:rsidR="00B260B0" w:rsidRPr="007E5ABC" w:rsidRDefault="00B260B0" w:rsidP="00E37F7E"/>
                    <w:p w14:paraId="67ACA1CA" w14:textId="77777777" w:rsidR="00B260B0" w:rsidRPr="007E5ABC" w:rsidRDefault="00B260B0" w:rsidP="00E37F7E"/>
                  </w:txbxContent>
                </v:textbox>
                <w10:wrap anchorx="margin"/>
              </v:shape>
            </w:pict>
          </mc:Fallback>
        </mc:AlternateContent>
      </w:r>
    </w:p>
    <w:p w14:paraId="7A9F940C" w14:textId="77777777" w:rsidR="00E37F7E" w:rsidRPr="00AA780D" w:rsidRDefault="00E37F7E" w:rsidP="009C0CF5">
      <w:pPr>
        <w:spacing w:line="216" w:lineRule="auto"/>
        <w:jc w:val="both"/>
        <w:rPr>
          <w:rFonts w:eastAsia="Kozuka Mincho Pro EL" w:cs="Calibri"/>
          <w:b/>
          <w:sz w:val="20"/>
          <w:szCs w:val="20"/>
          <w:lang w:val="en-US"/>
        </w:rPr>
      </w:pPr>
    </w:p>
    <w:p w14:paraId="6635AF0F" w14:textId="77777777" w:rsidR="000067C1" w:rsidRPr="00AA780D" w:rsidRDefault="000067C1" w:rsidP="009C0CF5">
      <w:pPr>
        <w:spacing w:line="216" w:lineRule="auto"/>
        <w:jc w:val="both"/>
        <w:rPr>
          <w:rFonts w:ascii="Calibri Light" w:eastAsia="Kozuka Mincho Pro EL" w:hAnsi="Calibri Light" w:cs="Calibri"/>
          <w:lang w:val="en-US"/>
        </w:rPr>
      </w:pPr>
    </w:p>
    <w:p w14:paraId="56FF8CE4" w14:textId="162C7930" w:rsidR="00E37F7E" w:rsidRPr="00AA780D" w:rsidRDefault="000067C1" w:rsidP="009C0CF5">
      <w:pPr>
        <w:spacing w:line="216" w:lineRule="auto"/>
        <w:jc w:val="both"/>
        <w:rPr>
          <w:rFonts w:ascii="Calibri Light" w:eastAsia="Kozuka Mincho Pro EL" w:hAnsi="Calibri Light" w:cs="Calibri"/>
          <w:lang w:val="en-US"/>
        </w:rPr>
      </w:pPr>
      <w:r w:rsidRPr="00AA780D">
        <w:rPr>
          <w:rFonts w:ascii="Calibri Light" w:eastAsia="Kozuka Mincho Pro EL" w:hAnsi="Calibri Light" w:cs="Raavi" w:hint="cs"/>
          <w:cs/>
          <w:lang w:val="en-US" w:bidi="pa-IN"/>
        </w:rPr>
        <w:t xml:space="preserve">ਜੇ ਤੁਸੀਂ </w:t>
      </w:r>
      <w:r w:rsidR="00594749" w:rsidRPr="00AA780D">
        <w:rPr>
          <w:rFonts w:ascii="Calibri Light" w:eastAsia="Kozuka Mincho Pro EL" w:hAnsi="Calibri Light" w:cs="Raavi" w:hint="cs"/>
          <w:b/>
          <w:bCs/>
          <w:cs/>
          <w:lang w:val="en-US" w:bidi="pa-IN"/>
        </w:rPr>
        <w:t>ਨਹੀਂ</w:t>
      </w:r>
      <w:r w:rsidR="00594749" w:rsidRPr="00AA780D">
        <w:rPr>
          <w:rFonts w:ascii="Calibri Light" w:eastAsia="Kozuka Mincho Pro EL" w:hAnsi="Calibri Light" w:cs="Raavi" w:hint="cs"/>
          <w:cs/>
          <w:lang w:val="en-US" w:bidi="pa-IN"/>
        </w:rPr>
        <w:t xml:space="preserve"> ਚਾਹੁੰਦੇ ਕਿ ਤੁਹਾਡਾ ਬੱਚਾ ਹਿੱਸਾ ਲਵੇ ਤਾਂ </w:t>
      </w:r>
      <w:r w:rsidRPr="00AA780D">
        <w:rPr>
          <w:rFonts w:ascii="Calibri Light" w:eastAsia="Kozuka Mincho Pro EL" w:hAnsi="Calibri Light" w:cs="Raavi" w:hint="cs"/>
          <w:cs/>
          <w:lang w:val="en-US" w:bidi="pa-IN"/>
        </w:rPr>
        <w:t xml:space="preserve">ਕਿਰਪਾ ਕਰਕੇ ਇਸ ਫਾਰਮ ਨੂੰ ਕਲਾਸਰੂਮ ਟੀਚਰ </w:t>
      </w:r>
      <w:r w:rsidR="00594749" w:rsidRPr="00AA780D">
        <w:rPr>
          <w:rFonts w:ascii="Calibri Light" w:eastAsia="Kozuka Mincho Pro EL" w:hAnsi="Calibri Light" w:cs="Raavi" w:hint="cs"/>
          <w:cs/>
          <w:lang w:val="en-US" w:bidi="pa-IN"/>
        </w:rPr>
        <w:t>ਕੋਲ</w:t>
      </w:r>
      <w:r w:rsidRPr="00AA780D">
        <w:rPr>
          <w:rFonts w:ascii="Calibri Light" w:eastAsia="Kozuka Mincho Pro EL" w:hAnsi="Calibri Light" w:cs="Raavi" w:hint="cs"/>
          <w:cs/>
          <w:lang w:val="en-US" w:bidi="pa-IN"/>
        </w:rPr>
        <w:t xml:space="preserve"> </w:t>
      </w:r>
      <w:r w:rsidR="00E37F7E" w:rsidRPr="00AA780D">
        <w:rPr>
          <w:rFonts w:ascii="Calibri Light" w:eastAsia="Kozuka Mincho Pro EL" w:hAnsi="Calibri Light" w:cs="Calibri"/>
          <w:lang w:val="en-US"/>
        </w:rPr>
        <w:t xml:space="preserve">[       DATE      ] </w:t>
      </w:r>
      <w:r w:rsidR="008F29D8" w:rsidRPr="00AA780D">
        <w:rPr>
          <w:rFonts w:ascii="Calibri Light" w:eastAsia="Kozuka Mincho Pro EL" w:hAnsi="Calibri Light" w:cs="Raavi" w:hint="cs"/>
          <w:cs/>
          <w:lang w:val="en-US" w:bidi="pa-IN"/>
        </w:rPr>
        <w:t>ਤ</w:t>
      </w:r>
      <w:r w:rsidR="006742C0" w:rsidRPr="00AA780D">
        <w:rPr>
          <w:rFonts w:ascii="Calibri Light" w:eastAsia="Kozuka Mincho Pro EL" w:hAnsi="Calibri Light" w:cs="Raavi" w:hint="cs"/>
          <w:cs/>
          <w:lang w:val="en-US" w:bidi="pa-IN"/>
        </w:rPr>
        <w:t>ੱ</w:t>
      </w:r>
      <w:r w:rsidR="008F29D8" w:rsidRPr="00AA780D">
        <w:rPr>
          <w:rFonts w:ascii="Calibri Light" w:eastAsia="Kozuka Mincho Pro EL" w:hAnsi="Calibri Light" w:cs="Raavi" w:hint="cs"/>
          <w:cs/>
          <w:lang w:val="en-US" w:bidi="pa-IN"/>
        </w:rPr>
        <w:t xml:space="preserve">ਕ ਪਹੁੰਚਾ ਦਿਓ। </w:t>
      </w:r>
    </w:p>
    <w:p w14:paraId="24CCDC79" w14:textId="79BA4F20" w:rsidR="00E37F7E" w:rsidRPr="00AA780D" w:rsidRDefault="008F29D8" w:rsidP="009C0CF5">
      <w:pPr>
        <w:pStyle w:val="ListParagraph"/>
        <w:numPr>
          <w:ilvl w:val="0"/>
          <w:numId w:val="10"/>
        </w:numPr>
        <w:tabs>
          <w:tab w:val="left" w:pos="7125"/>
        </w:tabs>
        <w:spacing w:after="0" w:line="216" w:lineRule="auto"/>
        <w:jc w:val="both"/>
        <w:rPr>
          <w:rFonts w:ascii="Calibri Light" w:eastAsia="Kozuka Mincho Pro EL" w:hAnsi="Calibri Light" w:cs="Calibri"/>
          <w:lang w:val="en-US"/>
        </w:rPr>
      </w:pPr>
      <w:r w:rsidRPr="00AA780D">
        <w:rPr>
          <w:rFonts w:ascii="Calibri Light" w:eastAsia="Kozuka Mincho Pro EL" w:hAnsi="Calibri Light" w:cs="Raavi" w:hint="cs"/>
          <w:cs/>
          <w:lang w:val="en-US" w:bidi="pa-IN"/>
        </w:rPr>
        <w:t xml:space="preserve">ਮੈਂ ਇਸ ਗੱਲ ਲਈ ਸਹਿਮਤ </w:t>
      </w:r>
      <w:r w:rsidRPr="00AA780D">
        <w:rPr>
          <w:rFonts w:ascii="Calibri Light" w:eastAsia="Kozuka Mincho Pro EL" w:hAnsi="Calibri Light" w:cs="Raavi" w:hint="cs"/>
          <w:b/>
          <w:bCs/>
          <w:cs/>
          <w:lang w:val="en-US" w:bidi="pa-IN"/>
        </w:rPr>
        <w:t>ਨਹੀਂ</w:t>
      </w:r>
      <w:r w:rsidRPr="00AA780D">
        <w:rPr>
          <w:rFonts w:ascii="Calibri Light" w:eastAsia="Kozuka Mincho Pro EL" w:hAnsi="Calibri Light" w:cs="Raavi" w:hint="cs"/>
          <w:cs/>
          <w:lang w:val="en-US" w:bidi="pa-IN"/>
        </w:rPr>
        <w:t xml:space="preserve"> ਹਾਂ ਕਿ ਮੇਰਾ ਬੱਚਾ</w:t>
      </w:r>
      <w:r w:rsidR="00E37F7E" w:rsidRPr="00AA780D">
        <w:rPr>
          <w:rFonts w:ascii="Calibri Light" w:eastAsia="Kozuka Mincho Pro EL" w:hAnsi="Calibri Light" w:cs="Calibri"/>
          <w:lang w:val="en-US"/>
        </w:rPr>
        <w:t xml:space="preserve"> [NAME] ______________________________ </w:t>
      </w:r>
      <w:r w:rsidRPr="00AA780D">
        <w:rPr>
          <w:rFonts w:ascii="Calibri Light" w:eastAsia="Kozuka Mincho Pro EL" w:hAnsi="Calibri Light" w:cs="Raavi" w:hint="cs"/>
          <w:cs/>
          <w:lang w:val="en-US" w:bidi="pa-IN"/>
        </w:rPr>
        <w:t xml:space="preserve">ਫਰਵਰੀ ਵਿੱਚ ਹੋਣ ਵਾਲੇ </w:t>
      </w:r>
      <w:r w:rsidR="00E37F7E" w:rsidRPr="00AA780D">
        <w:rPr>
          <w:rFonts w:ascii="Calibri Light" w:eastAsia="Kozuka Mincho Pro EL" w:hAnsi="Calibri Light" w:cs="Calibri"/>
          <w:lang w:val="en-US"/>
        </w:rPr>
        <w:t xml:space="preserve">Early Development Instrument (EDI) </w:t>
      </w:r>
      <w:r w:rsidRPr="00AA780D">
        <w:rPr>
          <w:rFonts w:ascii="Calibri Light" w:eastAsia="Kozuka Mincho Pro EL" w:hAnsi="Calibri Light" w:cs="Raavi" w:hint="cs"/>
          <w:cs/>
          <w:lang w:val="en-US" w:bidi="pa-IN"/>
        </w:rPr>
        <w:t>ਸਵਾਲਨਾਮੇ ਵਿੱਚ ਹਿੱਸਾ ਲਵੇ।</w:t>
      </w:r>
    </w:p>
    <w:p w14:paraId="6232D909" w14:textId="77777777" w:rsidR="00E37F7E" w:rsidRPr="00AA780D" w:rsidRDefault="00E37F7E" w:rsidP="009C0CF5">
      <w:pPr>
        <w:pStyle w:val="ListParagraph"/>
        <w:tabs>
          <w:tab w:val="left" w:pos="7125"/>
        </w:tabs>
        <w:spacing w:after="0" w:line="216" w:lineRule="auto"/>
        <w:jc w:val="both"/>
        <w:rPr>
          <w:rFonts w:ascii="Calibri Light" w:eastAsia="Kozuka Mincho Pro EL" w:hAnsi="Calibri Light" w:cs="Calibri"/>
          <w:lang w:val="en-US"/>
        </w:rPr>
      </w:pPr>
    </w:p>
    <w:p w14:paraId="6F89980C" w14:textId="0C9AE698" w:rsidR="00766821" w:rsidRPr="00AA780D" w:rsidRDefault="00766821" w:rsidP="009C0CF5">
      <w:pPr>
        <w:tabs>
          <w:tab w:val="left" w:pos="7125"/>
        </w:tabs>
        <w:spacing w:after="0" w:line="216" w:lineRule="auto"/>
        <w:jc w:val="both"/>
        <w:rPr>
          <w:rFonts w:ascii="Calibri Light" w:eastAsia="Kozuka Mincho Pro EL" w:hAnsi="Calibri Light" w:cs="Calibri"/>
          <w:lang w:val="en-US"/>
        </w:rPr>
      </w:pPr>
    </w:p>
    <w:p w14:paraId="19AD6AA4" w14:textId="79130E79" w:rsidR="00E37F7E" w:rsidRPr="00AA780D" w:rsidRDefault="008F29D8" w:rsidP="009C0CF5">
      <w:pPr>
        <w:tabs>
          <w:tab w:val="left" w:pos="5760"/>
        </w:tabs>
        <w:spacing w:line="216" w:lineRule="auto"/>
        <w:jc w:val="both"/>
        <w:rPr>
          <w:rFonts w:ascii="Calibri Light" w:eastAsia="Kozuka Mincho Pro EL" w:hAnsi="Calibri Light" w:cs="Calibri"/>
          <w:lang w:val="en-US"/>
        </w:rPr>
      </w:pPr>
      <w:r w:rsidRPr="00AA780D">
        <w:rPr>
          <w:rFonts w:ascii="Calibri Light" w:eastAsia="Kozuka Mincho Pro EL" w:hAnsi="Calibri Light" w:cs="Raavi" w:hint="cs"/>
          <w:cs/>
          <w:lang w:val="en-US" w:bidi="pa-IN"/>
        </w:rPr>
        <w:t>ਮਾਤਾ/ਪਿਤਾ/ਨਿਗਰਾਨ ਦਾ ਨਾਂ</w:t>
      </w:r>
      <w:r w:rsidR="00E37F7E" w:rsidRPr="00AA780D">
        <w:rPr>
          <w:rFonts w:ascii="Calibri Light" w:eastAsia="Kozuka Mincho Pro EL" w:hAnsi="Calibri Light" w:cs="Calibri"/>
          <w:lang w:val="en-US"/>
        </w:rPr>
        <w:t>: _________________________</w:t>
      </w:r>
      <w:r w:rsidR="00E37F7E" w:rsidRPr="00AA780D">
        <w:rPr>
          <w:rFonts w:ascii="Calibri Light" w:eastAsia="Kozuka Mincho Pro EL" w:hAnsi="Calibri Light" w:cs="Calibri"/>
          <w:lang w:val="en-US"/>
        </w:rPr>
        <w:tab/>
      </w:r>
      <w:r w:rsidRPr="00AA780D">
        <w:rPr>
          <w:rFonts w:ascii="Calibri Light" w:eastAsia="Kozuka Mincho Pro EL" w:hAnsi="Calibri Light" w:cs="Raavi" w:hint="cs"/>
          <w:cs/>
          <w:lang w:val="en-US" w:bidi="pa-IN"/>
        </w:rPr>
        <w:t>ਮਿਤੀ</w:t>
      </w:r>
      <w:r w:rsidR="0054204B" w:rsidRPr="00AA780D">
        <w:rPr>
          <w:rFonts w:ascii="Calibri Light" w:eastAsia="Kozuka Mincho Pro EL" w:hAnsi="Calibri Light" w:cs="Calibri"/>
          <w:lang w:val="en-US"/>
        </w:rPr>
        <w:t>: _</w:t>
      </w:r>
      <w:r w:rsidR="00E37F7E" w:rsidRPr="00AA780D">
        <w:rPr>
          <w:rFonts w:ascii="Calibri Light" w:eastAsia="Kozuka Mincho Pro EL" w:hAnsi="Calibri Light" w:cs="Calibri"/>
          <w:lang w:val="en-US"/>
        </w:rPr>
        <w:t>_____________________</w:t>
      </w:r>
    </w:p>
    <w:p w14:paraId="0F8A4445" w14:textId="14607A66" w:rsidR="00E37F7E" w:rsidRPr="009C0CF5" w:rsidRDefault="00625EC2" w:rsidP="009C0CF5">
      <w:pPr>
        <w:tabs>
          <w:tab w:val="left" w:pos="5760"/>
        </w:tabs>
        <w:spacing w:line="216" w:lineRule="auto"/>
        <w:jc w:val="both"/>
        <w:rPr>
          <w:rFonts w:ascii="Calibri Light" w:eastAsia="Kozuka Mincho Pro EL" w:hAnsi="Calibri Light" w:cs="Calibri"/>
          <w:lang w:val="en-US"/>
        </w:rPr>
      </w:pPr>
      <w:r w:rsidRPr="00AA780D">
        <w:rPr>
          <w:rFonts w:ascii="Calibri Light" w:eastAsia="Kozuka Mincho Pro EL" w:hAnsi="Calibri Light" w:cs="Raavi" w:hint="cs"/>
          <w:cs/>
          <w:lang w:val="en-US" w:bidi="pa-IN"/>
        </w:rPr>
        <w:t>ਸਕੂਲ</w:t>
      </w:r>
      <w:r w:rsidR="00E37F7E" w:rsidRPr="00AA780D">
        <w:rPr>
          <w:rFonts w:ascii="Calibri Light" w:eastAsia="Kozuka Mincho Pro EL" w:hAnsi="Calibri Light" w:cs="Calibri"/>
          <w:lang w:val="en-US"/>
        </w:rPr>
        <w:t>: ______________________________________</w:t>
      </w:r>
      <w:r w:rsidR="00E37F7E" w:rsidRPr="00AA780D">
        <w:rPr>
          <w:rFonts w:ascii="Calibri Light" w:eastAsia="Kozuka Mincho Pro EL" w:hAnsi="Calibri Light" w:cs="Calibri"/>
          <w:lang w:val="en-US"/>
        </w:rPr>
        <w:tab/>
      </w:r>
      <w:r w:rsidRPr="00AA780D">
        <w:rPr>
          <w:rFonts w:ascii="Calibri Light" w:eastAsia="Kozuka Mincho Pro EL" w:hAnsi="Calibri Light" w:cs="Raavi" w:hint="cs"/>
          <w:cs/>
          <w:lang w:val="en-US" w:bidi="pa-IN"/>
        </w:rPr>
        <w:t>ਟੀਚਰ</w:t>
      </w:r>
      <w:r w:rsidR="00E37F7E" w:rsidRPr="00AA780D">
        <w:rPr>
          <w:rFonts w:ascii="Calibri Light" w:eastAsia="Kozuka Mincho Pro EL" w:hAnsi="Calibri Light" w:cs="Calibri"/>
          <w:lang w:val="en-US"/>
        </w:rPr>
        <w:t>: ______________________</w:t>
      </w:r>
    </w:p>
    <w:sectPr w:rsidR="00E37F7E" w:rsidRPr="009C0CF5" w:rsidSect="00766821">
      <w:headerReference w:type="default" r:id="rId16"/>
      <w:footerReference w:type="default" r:id="rId17"/>
      <w:headerReference w:type="first" r:id="rId18"/>
      <w:footerReference w:type="first" r:id="rId19"/>
      <w:pgSz w:w="12240" w:h="15840"/>
      <w:pgMar w:top="1080" w:right="1440" w:bottom="720" w:left="1440" w:header="144" w:footer="2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9A698" w14:textId="77777777" w:rsidR="00E93D23" w:rsidRDefault="00E93D23" w:rsidP="00A256FE">
      <w:pPr>
        <w:spacing w:after="0" w:line="240" w:lineRule="auto"/>
      </w:pPr>
      <w:r>
        <w:separator/>
      </w:r>
    </w:p>
  </w:endnote>
  <w:endnote w:type="continuationSeparator" w:id="0">
    <w:p w14:paraId="57377C8C" w14:textId="77777777" w:rsidR="00E93D23" w:rsidRDefault="00E93D23"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Raavi">
    <w:altName w:val="Cambria Math"/>
    <w:panose1 w:val="02000500000000000000"/>
    <w:charset w:val="00"/>
    <w:family w:val="swiss"/>
    <w:pitch w:val="variable"/>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Adobe Devanagari">
    <w:panose1 w:val="02040503050201020203"/>
    <w:charset w:val="00"/>
    <w:family w:val="roman"/>
    <w:notTrueType/>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ozuka Mincho Pro EL">
    <w:altName w:val="MS Gothic"/>
    <w:panose1 w:val="00000000000000000000"/>
    <w:charset w:val="80"/>
    <w:family w:val="roman"/>
    <w:notTrueType/>
    <w:pitch w:val="variable"/>
    <w:sig w:usb0="00000283" w:usb1="2AC71C11" w:usb2="00000012" w:usb3="00000000" w:csb0="00020005"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720CC3D1" w:rsidR="00B260B0" w:rsidRPr="00C80983" w:rsidRDefault="00B260B0" w:rsidP="00C80983">
    <w:pPr>
      <w:pStyle w:val="Footer"/>
    </w:pPr>
    <w:r w:rsidRPr="00170E28">
      <w:t>H19-01216</w:t>
    </w:r>
    <w:r w:rsidRPr="00170E28">
      <w:ptab w:relativeTo="margin" w:alignment="center" w:leader="none"/>
    </w:r>
    <w:r w:rsidRPr="00170E28">
      <w:t xml:space="preserve">Version: </w:t>
    </w:r>
    <w:r w:rsidR="00A27DCB">
      <w:t>November 3</w:t>
    </w:r>
    <w:r w:rsidRPr="00170E28">
      <w:t>, 20</w:t>
    </w:r>
    <w:r w:rsidR="00AA780D">
      <w:t>20</w:t>
    </w:r>
    <w:r w:rsidRPr="00170E28">
      <w:ptab w:relativeTo="margin" w:alignment="right" w:leader="none"/>
    </w:r>
    <w:r w:rsidRPr="00170E28">
      <w:t>Page 4 of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451CD" w14:textId="04FC8BAA" w:rsidR="00B260B0" w:rsidRDefault="00B260B0">
    <w:pPr>
      <w:pStyle w:val="Footer"/>
    </w:pPr>
    <w:r w:rsidRPr="00170E28">
      <w:t>H19-01216</w:t>
    </w:r>
    <w:r w:rsidRPr="00170E28">
      <w:ptab w:relativeTo="margin" w:alignment="center" w:leader="none"/>
    </w:r>
    <w:r w:rsidRPr="00170E28">
      <w:t xml:space="preserve">Version: </w:t>
    </w:r>
    <w:r w:rsidR="00A27DCB">
      <w:t>November 3</w:t>
    </w:r>
    <w:r w:rsidRPr="00170E28">
      <w:t>, 20</w:t>
    </w:r>
    <w:r w:rsidR="00AA780D">
      <w:t>20</w:t>
    </w:r>
    <w:r w:rsidRPr="00170E28">
      <w:ptab w:relativeTo="margin" w:alignment="right" w:leader="none"/>
    </w:r>
    <w:r w:rsidRPr="00170E28">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C7489" w14:textId="77777777" w:rsidR="00E93D23" w:rsidRDefault="00E93D23" w:rsidP="00A256FE">
      <w:pPr>
        <w:spacing w:after="0" w:line="240" w:lineRule="auto"/>
      </w:pPr>
      <w:r>
        <w:separator/>
      </w:r>
    </w:p>
  </w:footnote>
  <w:footnote w:type="continuationSeparator" w:id="0">
    <w:p w14:paraId="0420F86E" w14:textId="77777777" w:rsidR="00E93D23" w:rsidRDefault="00E93D23"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B260B0" w:rsidRDefault="00B260B0">
    <w:pPr>
      <w:pStyle w:val="Header"/>
      <w:jc w:val="right"/>
    </w:pPr>
  </w:p>
  <w:p w14:paraId="6EF6CCE8" w14:textId="7FC18787" w:rsidR="00B260B0" w:rsidRDefault="00B26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B260B0" w:rsidRDefault="00B260B0"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B260B0" w:rsidRPr="00405982" w:rsidRDefault="00B260B0" w:rsidP="00405982">
                          <w:pPr>
                            <w:rPr>
                              <w:color w:val="0000FF"/>
                              <w:u w:val="single"/>
                            </w:rPr>
                          </w:pPr>
                          <w:r w:rsidRPr="006858C9">
                            <w:rPr>
                              <w:noProof/>
                              <w:lang w:val="en-US"/>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01A1D4" id="_x0000_t202" coordsize="21600,21600" o:spt="202" path="m,l,21600r21600,l21600,xe">
              <v:stroke joinstyle="miter"/>
              <v:path gradientshapeok="t" o:connecttype="rect"/>
            </v:shapetype>
            <v:shape id="_x0000_s1028"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" strokecolor="white [3212]">
              <v:textbox>
                <w:txbxContent>
                  <w:p w14:paraId="7CDC8142" w14:textId="6882E859" w:rsidR="00B260B0" w:rsidRPr="00405982" w:rsidRDefault="00B260B0" w:rsidP="00405982">
                    <w:pPr>
                      <w:rPr>
                        <w:color w:val="0000FF"/>
                        <w:u w:val="single"/>
                      </w:rPr>
                    </w:pPr>
                    <w:r w:rsidRPr="006858C9">
                      <w:rPr>
                        <w:noProof/>
                        <w:lang w:val="en-US" w:bidi="pa-IN"/>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B260B0" w:rsidRPr="00170E28" w:rsidRDefault="00B260B0" w:rsidP="00405982">
                          <w:pPr>
                            <w:spacing w:after="0" w:line="240" w:lineRule="auto"/>
                            <w:rPr>
                              <w:b/>
                              <w:sz w:val="18"/>
                            </w:rPr>
                          </w:pPr>
                          <w:r w:rsidRPr="00170E28">
                            <w:rPr>
                              <w:b/>
                              <w:sz w:val="18"/>
                            </w:rPr>
                            <w:t>Human Early Learning Partnership (HELP)</w:t>
                          </w:r>
                        </w:p>
                        <w:p w14:paraId="12992BD0" w14:textId="77777777" w:rsidR="00B260B0" w:rsidRPr="00170E28" w:rsidRDefault="00B260B0" w:rsidP="00405982">
                          <w:pPr>
                            <w:spacing w:after="0" w:line="240" w:lineRule="auto"/>
                            <w:rPr>
                              <w:i/>
                              <w:sz w:val="18"/>
                            </w:rPr>
                          </w:pPr>
                          <w:r w:rsidRPr="00170E28">
                            <w:rPr>
                              <w:i/>
                              <w:sz w:val="18"/>
                            </w:rPr>
                            <w:t>University of British Columbia</w:t>
                          </w:r>
                        </w:p>
                        <w:p w14:paraId="193284A2" w14:textId="77777777" w:rsidR="00B260B0" w:rsidRPr="00170E28" w:rsidRDefault="00B260B0" w:rsidP="00405982">
                          <w:pPr>
                            <w:spacing w:after="0" w:line="240" w:lineRule="auto"/>
                            <w:rPr>
                              <w:sz w:val="18"/>
                            </w:rPr>
                          </w:pPr>
                          <w:r w:rsidRPr="00170E28">
                            <w:rPr>
                              <w:sz w:val="18"/>
                            </w:rPr>
                            <w:t>440-2206 East Mall Vancouver</w:t>
                          </w:r>
                        </w:p>
                        <w:p w14:paraId="42170BED" w14:textId="77777777" w:rsidR="00B260B0" w:rsidRPr="00170E28" w:rsidRDefault="00B260B0" w:rsidP="00405982">
                          <w:pPr>
                            <w:spacing w:after="0" w:line="240" w:lineRule="auto"/>
                            <w:rPr>
                              <w:sz w:val="18"/>
                              <w:lang w:val="es-AR"/>
                            </w:rPr>
                          </w:pPr>
                          <w:r w:rsidRPr="00170E28">
                            <w:rPr>
                              <w:sz w:val="18"/>
                              <w:lang w:val="es-AR"/>
                            </w:rPr>
                            <w:t>BC Canada V6T 1Z3</w:t>
                          </w:r>
                        </w:p>
                        <w:p w14:paraId="18FA658C" w14:textId="3C7FD42C" w:rsidR="00B260B0" w:rsidRPr="009D5E66" w:rsidRDefault="00B260B0" w:rsidP="00405982">
                          <w:pPr>
                            <w:rPr>
                              <w:color w:val="0000FF"/>
                              <w:u w:val="single"/>
                              <w:lang w:val="es-AR"/>
                            </w:rPr>
                          </w:pPr>
                          <w:r w:rsidRPr="00170E28">
                            <w:rPr>
                              <w:color w:val="0000FF"/>
                              <w:sz w:val="18"/>
                              <w:u w:val="single"/>
                              <w:lang w:val="es-AR"/>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D099C9" id="_x0000_s1029"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" strokecolor="white [3212]">
              <v:textbox>
                <w:txbxContent>
                  <w:p w14:paraId="0E4BF240" w14:textId="0EFB7680" w:rsidR="00B260B0" w:rsidRPr="00170E28" w:rsidRDefault="00B260B0" w:rsidP="00405982">
                    <w:pPr>
                      <w:spacing w:after="0" w:line="240" w:lineRule="auto"/>
                      <w:rPr>
                        <w:b/>
                        <w:sz w:val="18"/>
                      </w:rPr>
                    </w:pPr>
                    <w:r w:rsidRPr="00170E28">
                      <w:rPr>
                        <w:b/>
                        <w:sz w:val="18"/>
                      </w:rPr>
                      <w:t>Human Early Learning Partnership (HELP)</w:t>
                    </w:r>
                  </w:p>
                  <w:p w14:paraId="12992BD0" w14:textId="77777777" w:rsidR="00B260B0" w:rsidRPr="00170E28" w:rsidRDefault="00B260B0" w:rsidP="00405982">
                    <w:pPr>
                      <w:spacing w:after="0" w:line="240" w:lineRule="auto"/>
                      <w:rPr>
                        <w:i/>
                        <w:sz w:val="18"/>
                      </w:rPr>
                    </w:pPr>
                    <w:r w:rsidRPr="00170E28">
                      <w:rPr>
                        <w:i/>
                        <w:sz w:val="18"/>
                      </w:rPr>
                      <w:t>University of British Columbia</w:t>
                    </w:r>
                  </w:p>
                  <w:p w14:paraId="193284A2" w14:textId="77777777" w:rsidR="00B260B0" w:rsidRPr="00170E28" w:rsidRDefault="00B260B0" w:rsidP="00405982">
                    <w:pPr>
                      <w:spacing w:after="0" w:line="240" w:lineRule="auto"/>
                      <w:rPr>
                        <w:sz w:val="18"/>
                      </w:rPr>
                    </w:pPr>
                    <w:r w:rsidRPr="00170E28">
                      <w:rPr>
                        <w:sz w:val="18"/>
                      </w:rPr>
                      <w:t>440-2206 East Mall Vancouver</w:t>
                    </w:r>
                  </w:p>
                  <w:p w14:paraId="42170BED" w14:textId="77777777" w:rsidR="00B260B0" w:rsidRPr="00170E28" w:rsidRDefault="00B260B0" w:rsidP="00405982">
                    <w:pPr>
                      <w:spacing w:after="0" w:line="240" w:lineRule="auto"/>
                      <w:rPr>
                        <w:sz w:val="18"/>
                        <w:lang w:val="es-AR"/>
                      </w:rPr>
                    </w:pPr>
                    <w:r w:rsidRPr="00170E28">
                      <w:rPr>
                        <w:sz w:val="18"/>
                        <w:lang w:val="es-AR"/>
                      </w:rPr>
                      <w:t>BC Canada V6T 1Z3</w:t>
                    </w:r>
                  </w:p>
                  <w:p w14:paraId="18FA658C" w14:textId="3C7FD42C" w:rsidR="00B260B0" w:rsidRPr="009D5E66" w:rsidRDefault="00B260B0" w:rsidP="00405982">
                    <w:pPr>
                      <w:rPr>
                        <w:color w:val="0000FF"/>
                        <w:u w:val="single"/>
                        <w:lang w:val="es-AR"/>
                      </w:rPr>
                    </w:pPr>
                    <w:r w:rsidRPr="00170E28">
                      <w:rPr>
                        <w:color w:val="0000FF"/>
                        <w:sz w:val="18"/>
                        <w:u w:val="single"/>
                        <w:lang w:val="es-AR"/>
                      </w:rPr>
                      <w:t>www.earlylearning.ubc.ca</w:t>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B260B0" w:rsidRPr="00405982" w:rsidRDefault="00B260B0" w:rsidP="00405982">
                          <w:pPr>
                            <w:rPr>
                              <w:color w:val="0000FF"/>
                              <w:u w:val="single"/>
                            </w:rPr>
                          </w:pPr>
                          <w:r w:rsidRPr="00AA780D">
                            <w:rPr>
                              <w:rFonts w:ascii="Times New Roman" w:hAnsi="Times New Roman" w:cs="Times New Roman"/>
                              <w:sz w:val="20"/>
                              <w:szCs w:val="20"/>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ECB654" id="_x0000_s1030"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" strokecolor="white [3212]">
              <v:textbox>
                <w:txbxContent>
                  <w:p w14:paraId="0B4965FF" w14:textId="16E9EE7B" w:rsidR="00B260B0" w:rsidRPr="00405982" w:rsidRDefault="00B260B0" w:rsidP="00405982">
                    <w:pPr>
                      <w:rPr>
                        <w:color w:val="0000FF"/>
                        <w:u w:val="single"/>
                      </w:rPr>
                    </w:pPr>
                    <w:r w:rsidRPr="00AA780D">
                      <w:rPr>
                        <w:rFonts w:ascii="Times New Roman" w:hAnsi="Times New Roman" w:cs="Times New Roman"/>
                        <w:sz w:val="20"/>
                        <w:szCs w:val="20"/>
                      </w:rPr>
                      <w:t>SCHOOL BOARD OR LOCAL SPONSORING AGENCY LETTERHEAD</w:t>
                    </w:r>
                  </w:p>
                </w:txbxContent>
              </v:textbox>
              <w10:wrap type="square"/>
            </v:shape>
          </w:pict>
        </mc:Fallback>
      </mc:AlternateContent>
    </w:r>
    <w:r>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1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B260B0" w:rsidRPr="00405982" w:rsidRDefault="00B260B0">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1DDFCE" id="_x0000_s1031"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" filled="f" stroked="f">
              <v:textbox>
                <w:txbxContent>
                  <w:p w14:paraId="752A8367" w14:textId="1B0E2A56" w:rsidR="00B260B0" w:rsidRPr="00405982" w:rsidRDefault="00B260B0">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E613FC"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" fillcolor="red" stroked="f" strokeweight="2pt"/>
          </w:pict>
        </mc:Fallback>
      </mc:AlternateContent>
    </w:r>
  </w:p>
  <w:tbl>
    <w:tblPr>
      <w:tblW w:w="10790" w:type="dxa"/>
      <w:tblInd w:w="-946" w:type="dxa"/>
      <w:tblBorders>
        <w:bottom w:val="single" w:sz="4" w:space="0" w:color="auto"/>
      </w:tblBorders>
      <w:tblLook w:val="04A0" w:firstRow="1" w:lastRow="0" w:firstColumn="1" w:lastColumn="0" w:noHBand="0" w:noVBand="1"/>
    </w:tblPr>
    <w:tblGrid>
      <w:gridCol w:w="10790"/>
    </w:tblGrid>
    <w:tr w:rsidR="00B260B0" w:rsidRPr="00867F8A" w14:paraId="6F782976" w14:textId="77777777" w:rsidTr="007E5025">
      <w:trPr>
        <w:trHeight w:val="390"/>
      </w:trPr>
      <w:tc>
        <w:tcPr>
          <w:tcW w:w="10790" w:type="dxa"/>
          <w:shd w:val="clear" w:color="auto" w:fill="auto"/>
        </w:tcPr>
        <w:p w14:paraId="487CC9F4" w14:textId="39528C71" w:rsidR="00B260B0" w:rsidRPr="0050673A" w:rsidRDefault="00B260B0" w:rsidP="002757C0">
          <w:pPr>
            <w:spacing w:after="0" w:line="240" w:lineRule="auto"/>
            <w:rPr>
              <w:sz w:val="18"/>
            </w:rPr>
          </w:pPr>
        </w:p>
      </w:tc>
    </w:tr>
  </w:tbl>
  <w:p w14:paraId="7EF0DA8F" w14:textId="77777777" w:rsidR="00B260B0" w:rsidRDefault="00B260B0"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Mq0FAFkxRqctAAAA"/>
  </w:docVars>
  <w:rsids>
    <w:rsidRoot w:val="007D268E"/>
    <w:rsid w:val="00000B55"/>
    <w:rsid w:val="000067C1"/>
    <w:rsid w:val="00006C50"/>
    <w:rsid w:val="00006ECF"/>
    <w:rsid w:val="000170F9"/>
    <w:rsid w:val="00027616"/>
    <w:rsid w:val="0003418A"/>
    <w:rsid w:val="00042109"/>
    <w:rsid w:val="00045CBF"/>
    <w:rsid w:val="000464F3"/>
    <w:rsid w:val="000471F1"/>
    <w:rsid w:val="00047980"/>
    <w:rsid w:val="00050E11"/>
    <w:rsid w:val="00053648"/>
    <w:rsid w:val="00060A07"/>
    <w:rsid w:val="00060F7B"/>
    <w:rsid w:val="00072279"/>
    <w:rsid w:val="00074371"/>
    <w:rsid w:val="00076474"/>
    <w:rsid w:val="0008552D"/>
    <w:rsid w:val="000855AD"/>
    <w:rsid w:val="00085C8D"/>
    <w:rsid w:val="0008638B"/>
    <w:rsid w:val="0009276C"/>
    <w:rsid w:val="000A056F"/>
    <w:rsid w:val="000A27E0"/>
    <w:rsid w:val="000A2D96"/>
    <w:rsid w:val="000B13A3"/>
    <w:rsid w:val="000B2846"/>
    <w:rsid w:val="000C2C90"/>
    <w:rsid w:val="000C488E"/>
    <w:rsid w:val="000C62CE"/>
    <w:rsid w:val="000C6F2B"/>
    <w:rsid w:val="000D116E"/>
    <w:rsid w:val="000D4405"/>
    <w:rsid w:val="000E6A06"/>
    <w:rsid w:val="00102E0A"/>
    <w:rsid w:val="0010635F"/>
    <w:rsid w:val="00114D33"/>
    <w:rsid w:val="001158A0"/>
    <w:rsid w:val="001213CE"/>
    <w:rsid w:val="00133474"/>
    <w:rsid w:val="00137D95"/>
    <w:rsid w:val="0014338C"/>
    <w:rsid w:val="001477E1"/>
    <w:rsid w:val="00156E02"/>
    <w:rsid w:val="00160FA1"/>
    <w:rsid w:val="00163D5A"/>
    <w:rsid w:val="00170E28"/>
    <w:rsid w:val="00171728"/>
    <w:rsid w:val="00172DC4"/>
    <w:rsid w:val="001803EE"/>
    <w:rsid w:val="0018044F"/>
    <w:rsid w:val="0018735C"/>
    <w:rsid w:val="0018749C"/>
    <w:rsid w:val="001957D6"/>
    <w:rsid w:val="001A752D"/>
    <w:rsid w:val="001B561E"/>
    <w:rsid w:val="001C0A88"/>
    <w:rsid w:val="001C2422"/>
    <w:rsid w:val="001C6634"/>
    <w:rsid w:val="001E1DEC"/>
    <w:rsid w:val="001E5075"/>
    <w:rsid w:val="001E6791"/>
    <w:rsid w:val="001F06DD"/>
    <w:rsid w:val="00206FE2"/>
    <w:rsid w:val="002109EA"/>
    <w:rsid w:val="00212482"/>
    <w:rsid w:val="002138BE"/>
    <w:rsid w:val="002201AB"/>
    <w:rsid w:val="00221580"/>
    <w:rsid w:val="002233C9"/>
    <w:rsid w:val="00226E52"/>
    <w:rsid w:val="002410ED"/>
    <w:rsid w:val="00243FF4"/>
    <w:rsid w:val="002505E7"/>
    <w:rsid w:val="00254527"/>
    <w:rsid w:val="002757C0"/>
    <w:rsid w:val="00277727"/>
    <w:rsid w:val="00277EB2"/>
    <w:rsid w:val="0028597B"/>
    <w:rsid w:val="00286192"/>
    <w:rsid w:val="002877C8"/>
    <w:rsid w:val="00291852"/>
    <w:rsid w:val="00292B91"/>
    <w:rsid w:val="00293CA5"/>
    <w:rsid w:val="0029602D"/>
    <w:rsid w:val="002A38FB"/>
    <w:rsid w:val="002A5C72"/>
    <w:rsid w:val="002B5A83"/>
    <w:rsid w:val="002C55B3"/>
    <w:rsid w:val="002D3E73"/>
    <w:rsid w:val="002E06BA"/>
    <w:rsid w:val="002E1EF5"/>
    <w:rsid w:val="002E71FF"/>
    <w:rsid w:val="002F4FCE"/>
    <w:rsid w:val="00301F85"/>
    <w:rsid w:val="00302FFF"/>
    <w:rsid w:val="00303B09"/>
    <w:rsid w:val="00317D9F"/>
    <w:rsid w:val="00322058"/>
    <w:rsid w:val="003254FA"/>
    <w:rsid w:val="003256FA"/>
    <w:rsid w:val="003321CB"/>
    <w:rsid w:val="00332833"/>
    <w:rsid w:val="00337DCD"/>
    <w:rsid w:val="003423A9"/>
    <w:rsid w:val="00353DBB"/>
    <w:rsid w:val="00354147"/>
    <w:rsid w:val="00354FDE"/>
    <w:rsid w:val="00373941"/>
    <w:rsid w:val="00374883"/>
    <w:rsid w:val="00382D7F"/>
    <w:rsid w:val="003842ED"/>
    <w:rsid w:val="00394893"/>
    <w:rsid w:val="00397222"/>
    <w:rsid w:val="003A5C1D"/>
    <w:rsid w:val="003A71D8"/>
    <w:rsid w:val="003A7F13"/>
    <w:rsid w:val="003B0DEE"/>
    <w:rsid w:val="003B31D4"/>
    <w:rsid w:val="003B6EBC"/>
    <w:rsid w:val="003C1107"/>
    <w:rsid w:val="003D4198"/>
    <w:rsid w:val="003E41FF"/>
    <w:rsid w:val="003E5727"/>
    <w:rsid w:val="003E5A18"/>
    <w:rsid w:val="003E5D6F"/>
    <w:rsid w:val="003F4113"/>
    <w:rsid w:val="003F79FA"/>
    <w:rsid w:val="003F7E3E"/>
    <w:rsid w:val="00403538"/>
    <w:rsid w:val="00405982"/>
    <w:rsid w:val="004069DB"/>
    <w:rsid w:val="004072F6"/>
    <w:rsid w:val="00412562"/>
    <w:rsid w:val="00414358"/>
    <w:rsid w:val="004156F3"/>
    <w:rsid w:val="00416AA9"/>
    <w:rsid w:val="00421207"/>
    <w:rsid w:val="004311B5"/>
    <w:rsid w:val="0045009D"/>
    <w:rsid w:val="004525EA"/>
    <w:rsid w:val="00455150"/>
    <w:rsid w:val="00460DA9"/>
    <w:rsid w:val="00471F90"/>
    <w:rsid w:val="004755A5"/>
    <w:rsid w:val="0047608E"/>
    <w:rsid w:val="004775D9"/>
    <w:rsid w:val="004805C6"/>
    <w:rsid w:val="004819F6"/>
    <w:rsid w:val="00495A5B"/>
    <w:rsid w:val="004A5629"/>
    <w:rsid w:val="004B15CF"/>
    <w:rsid w:val="004C6C61"/>
    <w:rsid w:val="004D382A"/>
    <w:rsid w:val="004F5C5D"/>
    <w:rsid w:val="004F77C3"/>
    <w:rsid w:val="005015BB"/>
    <w:rsid w:val="0050673A"/>
    <w:rsid w:val="005071FE"/>
    <w:rsid w:val="00514243"/>
    <w:rsid w:val="005147D1"/>
    <w:rsid w:val="00525576"/>
    <w:rsid w:val="00527FD3"/>
    <w:rsid w:val="0054204B"/>
    <w:rsid w:val="00546382"/>
    <w:rsid w:val="0056014B"/>
    <w:rsid w:val="00564D09"/>
    <w:rsid w:val="00565278"/>
    <w:rsid w:val="00565D8F"/>
    <w:rsid w:val="0057001D"/>
    <w:rsid w:val="005711A3"/>
    <w:rsid w:val="005758D8"/>
    <w:rsid w:val="005809E3"/>
    <w:rsid w:val="00583F87"/>
    <w:rsid w:val="005858DE"/>
    <w:rsid w:val="00593FF9"/>
    <w:rsid w:val="00594749"/>
    <w:rsid w:val="005A74A8"/>
    <w:rsid w:val="005B2836"/>
    <w:rsid w:val="005B2E0B"/>
    <w:rsid w:val="005B54FB"/>
    <w:rsid w:val="005D162C"/>
    <w:rsid w:val="005E5797"/>
    <w:rsid w:val="005F0823"/>
    <w:rsid w:val="00607B11"/>
    <w:rsid w:val="0061346C"/>
    <w:rsid w:val="00620B58"/>
    <w:rsid w:val="00623342"/>
    <w:rsid w:val="00625EC2"/>
    <w:rsid w:val="0062695C"/>
    <w:rsid w:val="00640FD2"/>
    <w:rsid w:val="00641531"/>
    <w:rsid w:val="00644DAD"/>
    <w:rsid w:val="006553C9"/>
    <w:rsid w:val="006722D4"/>
    <w:rsid w:val="006742C0"/>
    <w:rsid w:val="00681EC7"/>
    <w:rsid w:val="00683E77"/>
    <w:rsid w:val="006861BE"/>
    <w:rsid w:val="006870D9"/>
    <w:rsid w:val="006875B2"/>
    <w:rsid w:val="0069112D"/>
    <w:rsid w:val="00692814"/>
    <w:rsid w:val="00692E77"/>
    <w:rsid w:val="006979E6"/>
    <w:rsid w:val="006A098B"/>
    <w:rsid w:val="006A1DB3"/>
    <w:rsid w:val="006A7A3C"/>
    <w:rsid w:val="006B2F4C"/>
    <w:rsid w:val="006B6018"/>
    <w:rsid w:val="006B7D30"/>
    <w:rsid w:val="006C2712"/>
    <w:rsid w:val="006C402F"/>
    <w:rsid w:val="006E38CE"/>
    <w:rsid w:val="006F481F"/>
    <w:rsid w:val="00700FA9"/>
    <w:rsid w:val="00701236"/>
    <w:rsid w:val="00702DA7"/>
    <w:rsid w:val="0070548F"/>
    <w:rsid w:val="00710040"/>
    <w:rsid w:val="00712F63"/>
    <w:rsid w:val="007165DA"/>
    <w:rsid w:val="0072028B"/>
    <w:rsid w:val="0072732E"/>
    <w:rsid w:val="00731A8D"/>
    <w:rsid w:val="00736096"/>
    <w:rsid w:val="00736AD9"/>
    <w:rsid w:val="00740F4D"/>
    <w:rsid w:val="007417B9"/>
    <w:rsid w:val="00746E92"/>
    <w:rsid w:val="007502DD"/>
    <w:rsid w:val="007506DD"/>
    <w:rsid w:val="0075371A"/>
    <w:rsid w:val="00757AD0"/>
    <w:rsid w:val="00762797"/>
    <w:rsid w:val="00766821"/>
    <w:rsid w:val="007807E4"/>
    <w:rsid w:val="00780EC2"/>
    <w:rsid w:val="007842A8"/>
    <w:rsid w:val="007863EB"/>
    <w:rsid w:val="00791314"/>
    <w:rsid w:val="00792A45"/>
    <w:rsid w:val="00793405"/>
    <w:rsid w:val="0079775B"/>
    <w:rsid w:val="007A1437"/>
    <w:rsid w:val="007A38F5"/>
    <w:rsid w:val="007B1DD0"/>
    <w:rsid w:val="007B3A39"/>
    <w:rsid w:val="007B75AB"/>
    <w:rsid w:val="007D0BBB"/>
    <w:rsid w:val="007D268E"/>
    <w:rsid w:val="007E25D0"/>
    <w:rsid w:val="007E3476"/>
    <w:rsid w:val="007E5025"/>
    <w:rsid w:val="007F6AAC"/>
    <w:rsid w:val="0080540E"/>
    <w:rsid w:val="00815333"/>
    <w:rsid w:val="008220A9"/>
    <w:rsid w:val="008243E7"/>
    <w:rsid w:val="00833FFD"/>
    <w:rsid w:val="008435E3"/>
    <w:rsid w:val="008534C9"/>
    <w:rsid w:val="00853B05"/>
    <w:rsid w:val="0086327D"/>
    <w:rsid w:val="008672B6"/>
    <w:rsid w:val="00874E45"/>
    <w:rsid w:val="00875080"/>
    <w:rsid w:val="008B1605"/>
    <w:rsid w:val="008B1871"/>
    <w:rsid w:val="008B1D19"/>
    <w:rsid w:val="008B3C64"/>
    <w:rsid w:val="008B6593"/>
    <w:rsid w:val="008C10B2"/>
    <w:rsid w:val="008C2F5C"/>
    <w:rsid w:val="008C5133"/>
    <w:rsid w:val="008C671F"/>
    <w:rsid w:val="008E087E"/>
    <w:rsid w:val="008E4FD8"/>
    <w:rsid w:val="008E5AF4"/>
    <w:rsid w:val="008E618B"/>
    <w:rsid w:val="008E73DF"/>
    <w:rsid w:val="008F29D8"/>
    <w:rsid w:val="008F4714"/>
    <w:rsid w:val="008F5F23"/>
    <w:rsid w:val="00901807"/>
    <w:rsid w:val="00912B72"/>
    <w:rsid w:val="00916479"/>
    <w:rsid w:val="0091758D"/>
    <w:rsid w:val="00924721"/>
    <w:rsid w:val="00935BED"/>
    <w:rsid w:val="00941AC3"/>
    <w:rsid w:val="009448AF"/>
    <w:rsid w:val="00945C5A"/>
    <w:rsid w:val="009460FD"/>
    <w:rsid w:val="00946A06"/>
    <w:rsid w:val="009477E8"/>
    <w:rsid w:val="00960DB3"/>
    <w:rsid w:val="00970056"/>
    <w:rsid w:val="00973940"/>
    <w:rsid w:val="00982382"/>
    <w:rsid w:val="00982E05"/>
    <w:rsid w:val="0099266D"/>
    <w:rsid w:val="009A25D8"/>
    <w:rsid w:val="009A2C68"/>
    <w:rsid w:val="009A5CA1"/>
    <w:rsid w:val="009A5DC7"/>
    <w:rsid w:val="009B47E3"/>
    <w:rsid w:val="009C0486"/>
    <w:rsid w:val="009C0CF5"/>
    <w:rsid w:val="009C1A05"/>
    <w:rsid w:val="009C1F23"/>
    <w:rsid w:val="009C3369"/>
    <w:rsid w:val="009C3A8B"/>
    <w:rsid w:val="009C44F3"/>
    <w:rsid w:val="009C4F72"/>
    <w:rsid w:val="009D1714"/>
    <w:rsid w:val="009D1E81"/>
    <w:rsid w:val="009D5E66"/>
    <w:rsid w:val="009F321A"/>
    <w:rsid w:val="009F4C28"/>
    <w:rsid w:val="00A0004E"/>
    <w:rsid w:val="00A0090A"/>
    <w:rsid w:val="00A057B5"/>
    <w:rsid w:val="00A2416C"/>
    <w:rsid w:val="00A256FE"/>
    <w:rsid w:val="00A27DCB"/>
    <w:rsid w:val="00A353C8"/>
    <w:rsid w:val="00A402C8"/>
    <w:rsid w:val="00A41336"/>
    <w:rsid w:val="00A55270"/>
    <w:rsid w:val="00A56287"/>
    <w:rsid w:val="00A62BA7"/>
    <w:rsid w:val="00A6566B"/>
    <w:rsid w:val="00A6630E"/>
    <w:rsid w:val="00A82DBD"/>
    <w:rsid w:val="00A90B64"/>
    <w:rsid w:val="00A92BD6"/>
    <w:rsid w:val="00AA7623"/>
    <w:rsid w:val="00AA780D"/>
    <w:rsid w:val="00AC24FF"/>
    <w:rsid w:val="00AC3C15"/>
    <w:rsid w:val="00AC4B71"/>
    <w:rsid w:val="00AC6776"/>
    <w:rsid w:val="00AE1AFC"/>
    <w:rsid w:val="00AE28FF"/>
    <w:rsid w:val="00AE3811"/>
    <w:rsid w:val="00AF089E"/>
    <w:rsid w:val="00AF2E68"/>
    <w:rsid w:val="00AF4343"/>
    <w:rsid w:val="00AF5390"/>
    <w:rsid w:val="00AF5DE6"/>
    <w:rsid w:val="00AF6E46"/>
    <w:rsid w:val="00AF6FF0"/>
    <w:rsid w:val="00B0051E"/>
    <w:rsid w:val="00B006B5"/>
    <w:rsid w:val="00B260B0"/>
    <w:rsid w:val="00B3398B"/>
    <w:rsid w:val="00B346BF"/>
    <w:rsid w:val="00B34B19"/>
    <w:rsid w:val="00B35CA5"/>
    <w:rsid w:val="00B45410"/>
    <w:rsid w:val="00B5367C"/>
    <w:rsid w:val="00B577B9"/>
    <w:rsid w:val="00B76CE5"/>
    <w:rsid w:val="00BA0E19"/>
    <w:rsid w:val="00BA51E4"/>
    <w:rsid w:val="00BB2AAD"/>
    <w:rsid w:val="00BB57BA"/>
    <w:rsid w:val="00BB6AFB"/>
    <w:rsid w:val="00BC4738"/>
    <w:rsid w:val="00BC5BBF"/>
    <w:rsid w:val="00BC6322"/>
    <w:rsid w:val="00BD1647"/>
    <w:rsid w:val="00BE2579"/>
    <w:rsid w:val="00C0558C"/>
    <w:rsid w:val="00C058B8"/>
    <w:rsid w:val="00C061A1"/>
    <w:rsid w:val="00C109B6"/>
    <w:rsid w:val="00C11536"/>
    <w:rsid w:val="00C20A18"/>
    <w:rsid w:val="00C20B6F"/>
    <w:rsid w:val="00C20EAB"/>
    <w:rsid w:val="00C21B71"/>
    <w:rsid w:val="00C24941"/>
    <w:rsid w:val="00C2535E"/>
    <w:rsid w:val="00C265AC"/>
    <w:rsid w:val="00C3114C"/>
    <w:rsid w:val="00C325D3"/>
    <w:rsid w:val="00C37631"/>
    <w:rsid w:val="00C40D89"/>
    <w:rsid w:val="00C423A3"/>
    <w:rsid w:val="00C426A9"/>
    <w:rsid w:val="00C43675"/>
    <w:rsid w:val="00C544EA"/>
    <w:rsid w:val="00C60AD1"/>
    <w:rsid w:val="00C66C1D"/>
    <w:rsid w:val="00C70EFA"/>
    <w:rsid w:val="00C7672F"/>
    <w:rsid w:val="00C80983"/>
    <w:rsid w:val="00C830FE"/>
    <w:rsid w:val="00C93674"/>
    <w:rsid w:val="00C95A16"/>
    <w:rsid w:val="00CA0A2D"/>
    <w:rsid w:val="00CB12B9"/>
    <w:rsid w:val="00CC635A"/>
    <w:rsid w:val="00CC74F8"/>
    <w:rsid w:val="00CC7647"/>
    <w:rsid w:val="00CE0682"/>
    <w:rsid w:val="00CE2300"/>
    <w:rsid w:val="00D04104"/>
    <w:rsid w:val="00D0656C"/>
    <w:rsid w:val="00D12FC2"/>
    <w:rsid w:val="00D1350C"/>
    <w:rsid w:val="00D1760A"/>
    <w:rsid w:val="00D22F4F"/>
    <w:rsid w:val="00D23E9D"/>
    <w:rsid w:val="00D33B00"/>
    <w:rsid w:val="00D355BE"/>
    <w:rsid w:val="00D3715A"/>
    <w:rsid w:val="00D51A31"/>
    <w:rsid w:val="00D61AFF"/>
    <w:rsid w:val="00D6348D"/>
    <w:rsid w:val="00D66E00"/>
    <w:rsid w:val="00D85697"/>
    <w:rsid w:val="00D9717C"/>
    <w:rsid w:val="00DA281A"/>
    <w:rsid w:val="00DA679C"/>
    <w:rsid w:val="00DC260D"/>
    <w:rsid w:val="00DC6658"/>
    <w:rsid w:val="00DD4102"/>
    <w:rsid w:val="00DE5455"/>
    <w:rsid w:val="00DF111F"/>
    <w:rsid w:val="00DF1FBA"/>
    <w:rsid w:val="00DF3158"/>
    <w:rsid w:val="00DF41E4"/>
    <w:rsid w:val="00DF5444"/>
    <w:rsid w:val="00E02EF2"/>
    <w:rsid w:val="00E0541B"/>
    <w:rsid w:val="00E064ED"/>
    <w:rsid w:val="00E107E1"/>
    <w:rsid w:val="00E139D7"/>
    <w:rsid w:val="00E2070E"/>
    <w:rsid w:val="00E21CDE"/>
    <w:rsid w:val="00E252AF"/>
    <w:rsid w:val="00E37F7E"/>
    <w:rsid w:val="00E40F58"/>
    <w:rsid w:val="00E441EA"/>
    <w:rsid w:val="00E50EB7"/>
    <w:rsid w:val="00E5575F"/>
    <w:rsid w:val="00E6123D"/>
    <w:rsid w:val="00E66C26"/>
    <w:rsid w:val="00E71A99"/>
    <w:rsid w:val="00E746B3"/>
    <w:rsid w:val="00E76525"/>
    <w:rsid w:val="00E8428D"/>
    <w:rsid w:val="00E87785"/>
    <w:rsid w:val="00E87893"/>
    <w:rsid w:val="00E931F9"/>
    <w:rsid w:val="00E93D23"/>
    <w:rsid w:val="00E9428D"/>
    <w:rsid w:val="00E969AD"/>
    <w:rsid w:val="00EA2FB3"/>
    <w:rsid w:val="00EB309A"/>
    <w:rsid w:val="00EC57A8"/>
    <w:rsid w:val="00ED433B"/>
    <w:rsid w:val="00ED58D1"/>
    <w:rsid w:val="00ED72B9"/>
    <w:rsid w:val="00EF6FB3"/>
    <w:rsid w:val="00F1563E"/>
    <w:rsid w:val="00F21C52"/>
    <w:rsid w:val="00F21E8B"/>
    <w:rsid w:val="00F25BE2"/>
    <w:rsid w:val="00F33D48"/>
    <w:rsid w:val="00F4409C"/>
    <w:rsid w:val="00F4471E"/>
    <w:rsid w:val="00F54D61"/>
    <w:rsid w:val="00F566CF"/>
    <w:rsid w:val="00F57AA7"/>
    <w:rsid w:val="00F61549"/>
    <w:rsid w:val="00F6691B"/>
    <w:rsid w:val="00F70396"/>
    <w:rsid w:val="00F71A9C"/>
    <w:rsid w:val="00F7622D"/>
    <w:rsid w:val="00F825EF"/>
    <w:rsid w:val="00F90380"/>
    <w:rsid w:val="00FA4392"/>
    <w:rsid w:val="00FB0FB4"/>
    <w:rsid w:val="00FC06B1"/>
    <w:rsid w:val="00FD27FD"/>
    <w:rsid w:val="00FD5646"/>
    <w:rsid w:val="00FD624E"/>
    <w:rsid w:val="00FD6BE6"/>
    <w:rsid w:val="00FE5E70"/>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696C6F"/>
  <w15:docId w15:val="{8098980D-E8EA-4DB8-95B2-7D558754C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HTMLPreformatted">
    <w:name w:val="HTML Preformatted"/>
    <w:basedOn w:val="Normal"/>
    <w:link w:val="HTMLPreformattedChar"/>
    <w:uiPriority w:val="99"/>
    <w:semiHidden/>
    <w:unhideWhenUsed/>
    <w:rsid w:val="000C488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C488E"/>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01437571">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070663244">
      <w:bodyDiv w:val="1"/>
      <w:marLeft w:val="0"/>
      <w:marRight w:val="0"/>
      <w:marTop w:val="0"/>
      <w:marBottom w:val="0"/>
      <w:divBdr>
        <w:top w:val="none" w:sz="0" w:space="0" w:color="auto"/>
        <w:left w:val="none" w:sz="0" w:space="0" w:color="auto"/>
        <w:bottom w:val="none" w:sz="0" w:space="0" w:color="auto"/>
        <w:right w:val="none" w:sz="0" w:space="0" w:color="auto"/>
      </w:divBdr>
    </w:div>
    <w:div w:id="1200968652">
      <w:bodyDiv w:val="1"/>
      <w:marLeft w:val="0"/>
      <w:marRight w:val="0"/>
      <w:marTop w:val="0"/>
      <w:marBottom w:val="0"/>
      <w:divBdr>
        <w:top w:val="none" w:sz="0" w:space="0" w:color="auto"/>
        <w:left w:val="none" w:sz="0" w:space="0" w:color="auto"/>
        <w:bottom w:val="none" w:sz="0" w:space="0" w:color="auto"/>
        <w:right w:val="none" w:sz="0" w:space="0" w:color="auto"/>
      </w:divBdr>
    </w:div>
    <w:div w:id="1320034469">
      <w:bodyDiv w:val="1"/>
      <w:marLeft w:val="0"/>
      <w:marRight w:val="0"/>
      <w:marTop w:val="0"/>
      <w:marBottom w:val="0"/>
      <w:divBdr>
        <w:top w:val="none" w:sz="0" w:space="0" w:color="auto"/>
        <w:left w:val="none" w:sz="0" w:space="0" w:color="auto"/>
        <w:bottom w:val="none" w:sz="0" w:space="0" w:color="auto"/>
        <w:right w:val="none" w:sz="0" w:space="0" w:color="auto"/>
      </w:divBdr>
    </w:div>
    <w:div w:id="1349328620">
      <w:bodyDiv w:val="1"/>
      <w:marLeft w:val="0"/>
      <w:marRight w:val="0"/>
      <w:marTop w:val="0"/>
      <w:marBottom w:val="0"/>
      <w:divBdr>
        <w:top w:val="none" w:sz="0" w:space="0" w:color="auto"/>
        <w:left w:val="none" w:sz="0" w:space="0" w:color="auto"/>
        <w:bottom w:val="none" w:sz="0" w:space="0" w:color="auto"/>
        <w:right w:val="none" w:sz="0" w:space="0" w:color="auto"/>
      </w:divBdr>
    </w:div>
    <w:div w:id="1408385932">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 w:id="204042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mailto:edi@help.ubc.ca"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arlylearning.ubc.ca/maps/edi/"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safeguarding-personal-information/"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mailto:edi@help.ubc.c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mailto:RSIL@ors.ubc.ca"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487EA9B-28C3-4AD4-994D-95634449A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77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Schulmeister, Brandon</cp:lastModifiedBy>
  <cp:revision>5</cp:revision>
  <cp:lastPrinted>2019-08-21T17:47:00Z</cp:lastPrinted>
  <dcterms:created xsi:type="dcterms:W3CDTF">2020-10-21T23:35:00Z</dcterms:created>
  <dcterms:modified xsi:type="dcterms:W3CDTF">2021-08-17T22:25:00Z</dcterms:modified>
</cp:coreProperties>
</file>